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31EB53" w14:textId="683C45BC" w:rsidR="00D63AB1" w:rsidRPr="001C3062" w:rsidRDefault="00A5057B" w:rsidP="00F66FD1">
      <w:pPr>
        <w:spacing w:before="60" w:after="60" w:line="360" w:lineRule="auto"/>
        <w:ind w:left="0" w:right="0" w:firstLine="0"/>
        <w:jc w:val="left"/>
        <w:rPr>
          <w:b/>
          <w:color w:val="000000" w:themeColor="text1"/>
          <w:sz w:val="28"/>
        </w:rPr>
      </w:pPr>
      <w:bookmarkStart w:id="0" w:name="_GoBack"/>
      <w:bookmarkEnd w:id="0"/>
      <w:r w:rsidRPr="001C3062">
        <w:rPr>
          <w:b/>
          <w:noProof/>
          <w:color w:val="000000" w:themeColor="text1"/>
          <w:sz w:val="28"/>
        </w:rPr>
        <w:drawing>
          <wp:inline distT="0" distB="0" distL="0" distR="0" wp14:anchorId="136EE5EE" wp14:editId="6395F1FC">
            <wp:extent cx="633470" cy="615576"/>
            <wp:effectExtent l="0" t="0" r="1905" b="0"/>
            <wp:docPr id="9" name="Resim 1" descr="işaret, dura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işaret, durak içeren bir resim&#10;&#10;Açıklama otomatik olarak oluşturuld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5840" cy="676184"/>
                    </a:xfrm>
                    <a:prstGeom prst="rect">
                      <a:avLst/>
                    </a:prstGeom>
                    <a:noFill/>
                    <a:ln>
                      <a:noFill/>
                    </a:ln>
                  </pic:spPr>
                </pic:pic>
              </a:graphicData>
            </a:graphic>
          </wp:inline>
        </w:drawing>
      </w:r>
      <w:r w:rsidR="00F66FD1">
        <w:rPr>
          <w:color w:val="auto"/>
          <w:szCs w:val="24"/>
          <w:lang w:eastAsia="en-US"/>
        </w:rPr>
        <w:t xml:space="preserve"> </w:t>
      </w:r>
      <w:r w:rsidR="00F14B30">
        <w:rPr>
          <w:color w:val="auto"/>
          <w:szCs w:val="24"/>
          <w:lang w:eastAsia="en-US"/>
        </w:rPr>
        <w:t xml:space="preserve">                                                                                                        </w:t>
      </w:r>
      <w:r w:rsidR="00F66FD1">
        <w:rPr>
          <w:color w:val="auto"/>
          <w:szCs w:val="24"/>
          <w:lang w:eastAsia="en-US"/>
        </w:rPr>
        <w:t xml:space="preserve">   </w:t>
      </w:r>
      <w:r w:rsidR="00F66FD1" w:rsidRPr="001C3062">
        <w:rPr>
          <w:color w:val="auto"/>
          <w:szCs w:val="24"/>
          <w:lang w:eastAsia="en-US"/>
        </w:rPr>
        <w:fldChar w:fldCharType="begin"/>
      </w:r>
      <w:r w:rsidR="00F66FD1" w:rsidRPr="001C3062">
        <w:rPr>
          <w:color w:val="auto"/>
          <w:szCs w:val="24"/>
          <w:lang w:eastAsia="en-US"/>
        </w:rPr>
        <w:instrText xml:space="preserve"> INCLUDEPICTURE "/var/folders/ly/4s8f_h_505s6gn90kw8y0zxm0000gn/T/com.microsoft.Word/WebArchiveCopyPasteTempFiles/page1image1651792928" \* MERGEFORMATINET </w:instrText>
      </w:r>
      <w:r w:rsidR="00F66FD1" w:rsidRPr="001C3062">
        <w:rPr>
          <w:color w:val="auto"/>
          <w:szCs w:val="24"/>
          <w:lang w:eastAsia="en-US"/>
        </w:rPr>
        <w:fldChar w:fldCharType="separate"/>
      </w:r>
      <w:r w:rsidR="00F66FD1" w:rsidRPr="001C3062">
        <w:rPr>
          <w:noProof/>
          <w:color w:val="auto"/>
          <w:szCs w:val="24"/>
        </w:rPr>
        <w:drawing>
          <wp:inline distT="0" distB="0" distL="0" distR="0" wp14:anchorId="4DB81ECF" wp14:editId="005FCE66">
            <wp:extent cx="616945" cy="616945"/>
            <wp:effectExtent l="0" t="0" r="5715" b="5715"/>
            <wp:docPr id="12" name="Picture 12" descr="page1image1651792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165179292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7739" cy="647739"/>
                    </a:xfrm>
                    <a:prstGeom prst="rect">
                      <a:avLst/>
                    </a:prstGeom>
                    <a:noFill/>
                    <a:ln>
                      <a:noFill/>
                    </a:ln>
                  </pic:spPr>
                </pic:pic>
              </a:graphicData>
            </a:graphic>
          </wp:inline>
        </w:drawing>
      </w:r>
      <w:r w:rsidR="00F66FD1" w:rsidRPr="001C3062">
        <w:rPr>
          <w:color w:val="auto"/>
          <w:szCs w:val="24"/>
          <w:lang w:eastAsia="en-US"/>
        </w:rPr>
        <w:fldChar w:fldCharType="end"/>
      </w:r>
    </w:p>
    <w:p w14:paraId="25874FC5" w14:textId="2A4425AF" w:rsidR="005053FE" w:rsidRPr="001C3062" w:rsidRDefault="005053FE" w:rsidP="005053FE">
      <w:pPr>
        <w:spacing w:after="0" w:line="240" w:lineRule="auto"/>
        <w:ind w:left="0" w:right="0" w:firstLine="0"/>
        <w:jc w:val="center"/>
        <w:rPr>
          <w:color w:val="auto"/>
          <w:szCs w:val="24"/>
          <w:lang w:eastAsia="en-US"/>
        </w:rPr>
      </w:pPr>
    </w:p>
    <w:p w14:paraId="51434B78" w14:textId="77777777" w:rsidR="005053FE" w:rsidRPr="001C3062" w:rsidRDefault="005053FE" w:rsidP="00617175">
      <w:pPr>
        <w:spacing w:before="60" w:after="60" w:line="360" w:lineRule="auto"/>
        <w:ind w:left="0" w:right="0" w:firstLine="0"/>
        <w:jc w:val="center"/>
        <w:rPr>
          <w:b/>
          <w:color w:val="000000" w:themeColor="text1"/>
          <w:sz w:val="28"/>
        </w:rPr>
      </w:pPr>
    </w:p>
    <w:p w14:paraId="718B9AB6" w14:textId="2A3C8344" w:rsidR="008C0D82" w:rsidRPr="001C3062" w:rsidRDefault="008C0D82" w:rsidP="00617175">
      <w:pPr>
        <w:spacing w:before="60" w:after="60" w:line="360" w:lineRule="auto"/>
        <w:ind w:left="0" w:right="0" w:firstLine="0"/>
        <w:jc w:val="center"/>
        <w:rPr>
          <w:b/>
          <w:color w:val="000000" w:themeColor="text1"/>
          <w:sz w:val="44"/>
          <w:szCs w:val="44"/>
        </w:rPr>
      </w:pPr>
      <w:r w:rsidRPr="001C3062">
        <w:rPr>
          <w:b/>
          <w:color w:val="000000" w:themeColor="text1"/>
          <w:sz w:val="44"/>
          <w:szCs w:val="44"/>
        </w:rPr>
        <w:t>T.C.</w:t>
      </w:r>
    </w:p>
    <w:p w14:paraId="13BB2E0F" w14:textId="77777777" w:rsidR="00AA3ACD" w:rsidRPr="001C3062" w:rsidRDefault="00AA3ACD" w:rsidP="00617175">
      <w:pPr>
        <w:spacing w:before="60" w:after="60" w:line="360" w:lineRule="auto"/>
        <w:ind w:left="0" w:right="0" w:firstLine="0"/>
        <w:jc w:val="center"/>
        <w:rPr>
          <w:b/>
          <w:color w:val="000000" w:themeColor="text1"/>
          <w:sz w:val="44"/>
          <w:szCs w:val="44"/>
        </w:rPr>
      </w:pPr>
      <w:r w:rsidRPr="001C3062">
        <w:rPr>
          <w:b/>
          <w:color w:val="000000" w:themeColor="text1"/>
          <w:sz w:val="44"/>
          <w:szCs w:val="44"/>
        </w:rPr>
        <w:t>ERCİYES ÜNİVERSİTESİ</w:t>
      </w:r>
    </w:p>
    <w:p w14:paraId="0EE2B2F8" w14:textId="77777777" w:rsidR="00976A14" w:rsidRPr="001C3062" w:rsidRDefault="004153E2" w:rsidP="00617175">
      <w:pPr>
        <w:spacing w:before="60" w:after="60" w:line="360" w:lineRule="auto"/>
        <w:ind w:left="0" w:right="0" w:firstLine="0"/>
        <w:jc w:val="center"/>
        <w:rPr>
          <w:b/>
          <w:color w:val="000000" w:themeColor="text1"/>
          <w:sz w:val="44"/>
          <w:szCs w:val="44"/>
        </w:rPr>
      </w:pPr>
      <w:r w:rsidRPr="001C3062">
        <w:rPr>
          <w:b/>
          <w:color w:val="000000" w:themeColor="text1"/>
          <w:sz w:val="44"/>
          <w:szCs w:val="44"/>
        </w:rPr>
        <w:t>SOSYAL BİLİMLER ENSTİTÜSÜ</w:t>
      </w:r>
    </w:p>
    <w:p w14:paraId="29F88C71" w14:textId="77777777" w:rsidR="001005AE" w:rsidRPr="001C3062" w:rsidRDefault="001005AE" w:rsidP="00617175">
      <w:pPr>
        <w:spacing w:before="60" w:after="60" w:line="360" w:lineRule="auto"/>
        <w:ind w:left="0" w:right="0" w:firstLine="0"/>
        <w:jc w:val="center"/>
        <w:rPr>
          <w:b/>
          <w:color w:val="000000" w:themeColor="text1"/>
          <w:sz w:val="44"/>
          <w:szCs w:val="44"/>
        </w:rPr>
      </w:pPr>
    </w:p>
    <w:p w14:paraId="055A3936" w14:textId="77777777" w:rsidR="00FB5F3D" w:rsidRPr="001C3062" w:rsidRDefault="00FB5F3D" w:rsidP="00617175">
      <w:pPr>
        <w:spacing w:before="60" w:after="60" w:line="360" w:lineRule="auto"/>
        <w:ind w:left="0" w:right="0" w:firstLine="0"/>
        <w:jc w:val="center"/>
        <w:rPr>
          <w:b/>
          <w:color w:val="000000" w:themeColor="text1"/>
          <w:sz w:val="44"/>
          <w:szCs w:val="44"/>
        </w:rPr>
      </w:pPr>
    </w:p>
    <w:p w14:paraId="71518449" w14:textId="77777777" w:rsidR="00FB5F3D" w:rsidRPr="001C3062" w:rsidRDefault="00FB5F3D" w:rsidP="00617175">
      <w:pPr>
        <w:spacing w:before="60" w:after="60" w:line="360" w:lineRule="auto"/>
        <w:ind w:left="0" w:right="0" w:firstLine="0"/>
        <w:jc w:val="center"/>
        <w:rPr>
          <w:b/>
          <w:color w:val="000000" w:themeColor="text1"/>
          <w:sz w:val="44"/>
          <w:szCs w:val="44"/>
        </w:rPr>
      </w:pPr>
    </w:p>
    <w:p w14:paraId="3F30954E" w14:textId="7AE462F9" w:rsidR="001005AE" w:rsidRPr="001C3062" w:rsidRDefault="001005AE" w:rsidP="00617175">
      <w:pPr>
        <w:spacing w:before="60" w:after="60" w:line="360" w:lineRule="auto"/>
        <w:ind w:left="0" w:right="0" w:firstLine="0"/>
        <w:jc w:val="center"/>
        <w:rPr>
          <w:b/>
          <w:color w:val="000000" w:themeColor="text1"/>
          <w:sz w:val="44"/>
          <w:szCs w:val="44"/>
        </w:rPr>
      </w:pPr>
      <w:r w:rsidRPr="001C3062">
        <w:rPr>
          <w:b/>
          <w:color w:val="000000" w:themeColor="text1"/>
          <w:sz w:val="44"/>
          <w:szCs w:val="44"/>
        </w:rPr>
        <w:t>YAZIM KILAVUZU</w:t>
      </w:r>
    </w:p>
    <w:p w14:paraId="45DCAB66" w14:textId="77777777" w:rsidR="00C64D95" w:rsidRPr="001C3062" w:rsidRDefault="00C64D95" w:rsidP="00617175">
      <w:pPr>
        <w:spacing w:before="60" w:after="60" w:line="360" w:lineRule="auto"/>
        <w:ind w:left="0" w:right="0" w:firstLine="0"/>
        <w:jc w:val="center"/>
        <w:rPr>
          <w:color w:val="000000" w:themeColor="text1"/>
        </w:rPr>
      </w:pPr>
    </w:p>
    <w:p w14:paraId="3DA84EA2" w14:textId="77777777" w:rsidR="00F96486" w:rsidRPr="001C3062" w:rsidRDefault="00F96486" w:rsidP="00617175">
      <w:pPr>
        <w:spacing w:before="60" w:after="60" w:line="360" w:lineRule="auto"/>
        <w:ind w:left="0" w:right="0" w:firstLine="0"/>
        <w:jc w:val="center"/>
        <w:rPr>
          <w:color w:val="000000" w:themeColor="text1"/>
        </w:rPr>
      </w:pPr>
    </w:p>
    <w:p w14:paraId="5F4CE326" w14:textId="77777777" w:rsidR="00FB5F3D" w:rsidRPr="001C3062" w:rsidRDefault="00FB5F3D" w:rsidP="00617175">
      <w:pPr>
        <w:spacing w:before="60" w:after="60" w:line="360" w:lineRule="auto"/>
        <w:ind w:left="0" w:right="0" w:firstLine="0"/>
        <w:jc w:val="center"/>
        <w:rPr>
          <w:color w:val="000000" w:themeColor="text1"/>
        </w:rPr>
      </w:pPr>
    </w:p>
    <w:p w14:paraId="23B30199" w14:textId="772547AC" w:rsidR="00FB5F3D" w:rsidRDefault="00FB5F3D" w:rsidP="00617175">
      <w:pPr>
        <w:spacing w:before="60" w:after="60" w:line="360" w:lineRule="auto"/>
        <w:ind w:left="0" w:right="0" w:firstLine="0"/>
        <w:jc w:val="center"/>
        <w:rPr>
          <w:color w:val="000000" w:themeColor="text1"/>
        </w:rPr>
      </w:pPr>
    </w:p>
    <w:p w14:paraId="6C3B9595" w14:textId="44E657F6" w:rsidR="00E77C54" w:rsidRDefault="00E77C54" w:rsidP="00617175">
      <w:pPr>
        <w:spacing w:before="60" w:after="60" w:line="360" w:lineRule="auto"/>
        <w:ind w:left="0" w:right="0" w:firstLine="0"/>
        <w:jc w:val="center"/>
        <w:rPr>
          <w:color w:val="000000" w:themeColor="text1"/>
        </w:rPr>
      </w:pPr>
    </w:p>
    <w:p w14:paraId="53C94252" w14:textId="6B022857" w:rsidR="00E77C54" w:rsidRDefault="00E77C54" w:rsidP="00617175">
      <w:pPr>
        <w:spacing w:before="60" w:after="60" w:line="360" w:lineRule="auto"/>
        <w:ind w:left="0" w:right="0" w:firstLine="0"/>
        <w:jc w:val="center"/>
        <w:rPr>
          <w:color w:val="000000" w:themeColor="text1"/>
        </w:rPr>
      </w:pPr>
    </w:p>
    <w:p w14:paraId="4CD288AB" w14:textId="77777777" w:rsidR="00E77C54" w:rsidRPr="001C3062" w:rsidRDefault="00E77C54" w:rsidP="00617175">
      <w:pPr>
        <w:spacing w:before="60" w:after="60" w:line="360" w:lineRule="auto"/>
        <w:ind w:left="0" w:right="0" w:firstLine="0"/>
        <w:jc w:val="center"/>
        <w:rPr>
          <w:color w:val="000000" w:themeColor="text1"/>
        </w:rPr>
      </w:pPr>
    </w:p>
    <w:p w14:paraId="2551076D" w14:textId="77777777" w:rsidR="00FB5F3D" w:rsidRPr="001C3062" w:rsidRDefault="00FB5F3D" w:rsidP="00617175">
      <w:pPr>
        <w:spacing w:before="60" w:after="60" w:line="360" w:lineRule="auto"/>
        <w:ind w:left="0" w:right="0" w:firstLine="0"/>
        <w:jc w:val="center"/>
        <w:rPr>
          <w:color w:val="000000" w:themeColor="text1"/>
        </w:rPr>
      </w:pPr>
    </w:p>
    <w:p w14:paraId="7CDD69E0" w14:textId="77777777" w:rsidR="00F96486" w:rsidRPr="001C3062" w:rsidRDefault="00F96486" w:rsidP="00617175">
      <w:pPr>
        <w:spacing w:before="60" w:after="60" w:line="360" w:lineRule="auto"/>
        <w:ind w:left="0" w:right="0" w:firstLine="0"/>
        <w:jc w:val="center"/>
        <w:rPr>
          <w:color w:val="000000" w:themeColor="text1"/>
        </w:rPr>
      </w:pPr>
    </w:p>
    <w:p w14:paraId="5533AC16" w14:textId="77777777" w:rsidR="00505A6A" w:rsidRPr="001C3062" w:rsidRDefault="00505A6A" w:rsidP="00617175">
      <w:pPr>
        <w:spacing w:before="60" w:after="60" w:line="360" w:lineRule="auto"/>
        <w:ind w:left="0" w:right="0" w:firstLine="0"/>
        <w:jc w:val="center"/>
        <w:rPr>
          <w:color w:val="000000" w:themeColor="text1"/>
        </w:rPr>
      </w:pPr>
    </w:p>
    <w:p w14:paraId="3A5DAF9E" w14:textId="77777777" w:rsidR="00505A6A" w:rsidRPr="001C3062" w:rsidRDefault="00505A6A" w:rsidP="00617175">
      <w:pPr>
        <w:spacing w:before="60" w:after="60" w:line="360" w:lineRule="auto"/>
        <w:ind w:left="0" w:right="0" w:firstLine="0"/>
        <w:jc w:val="center"/>
        <w:rPr>
          <w:color w:val="000000" w:themeColor="text1"/>
        </w:rPr>
      </w:pPr>
    </w:p>
    <w:p w14:paraId="437286FD" w14:textId="638A63C3" w:rsidR="008074E4" w:rsidRDefault="00313B41" w:rsidP="008074E4">
      <w:pPr>
        <w:spacing w:before="60" w:after="60" w:line="360" w:lineRule="auto"/>
        <w:ind w:left="0" w:right="0" w:firstLine="0"/>
        <w:jc w:val="center"/>
        <w:rPr>
          <w:b/>
          <w:bCs/>
          <w:color w:val="000000" w:themeColor="text1"/>
          <w:sz w:val="36"/>
          <w:szCs w:val="36"/>
        </w:rPr>
      </w:pPr>
      <w:r>
        <w:rPr>
          <w:b/>
          <w:bCs/>
          <w:color w:val="000000" w:themeColor="text1"/>
          <w:sz w:val="36"/>
          <w:szCs w:val="36"/>
        </w:rPr>
        <w:t>Temmuz</w:t>
      </w:r>
      <w:r w:rsidR="007E616E" w:rsidRPr="001C3062">
        <w:rPr>
          <w:b/>
          <w:bCs/>
          <w:color w:val="000000" w:themeColor="text1"/>
          <w:sz w:val="36"/>
          <w:szCs w:val="36"/>
        </w:rPr>
        <w:t xml:space="preserve"> 202</w:t>
      </w:r>
      <w:r w:rsidR="00193BCE">
        <w:rPr>
          <w:b/>
          <w:bCs/>
          <w:color w:val="000000" w:themeColor="text1"/>
          <w:sz w:val="36"/>
          <w:szCs w:val="36"/>
        </w:rPr>
        <w:t>3</w:t>
      </w:r>
      <w:r w:rsidR="00053D95" w:rsidRPr="001C3062">
        <w:rPr>
          <w:b/>
          <w:bCs/>
          <w:color w:val="000000" w:themeColor="text1"/>
          <w:sz w:val="36"/>
          <w:szCs w:val="36"/>
        </w:rPr>
        <w:t xml:space="preserve">, </w:t>
      </w:r>
      <w:r w:rsidR="0038604F" w:rsidRPr="001C3062">
        <w:rPr>
          <w:b/>
          <w:bCs/>
          <w:color w:val="000000" w:themeColor="text1"/>
          <w:sz w:val="36"/>
          <w:szCs w:val="36"/>
        </w:rPr>
        <w:t>KAYSERİ</w:t>
      </w:r>
    </w:p>
    <w:p w14:paraId="50E8A174" w14:textId="4171BD28" w:rsidR="008A333B" w:rsidRPr="001C3062" w:rsidRDefault="00A11F6A" w:rsidP="008074E4">
      <w:pPr>
        <w:spacing w:before="60" w:after="60" w:line="360" w:lineRule="auto"/>
        <w:ind w:left="0" w:right="0" w:firstLine="0"/>
        <w:jc w:val="center"/>
        <w:rPr>
          <w:b/>
          <w:color w:val="000000" w:themeColor="text1"/>
          <w:sz w:val="28"/>
          <w:szCs w:val="28"/>
        </w:rPr>
      </w:pPr>
      <w:r w:rsidRPr="001C3062">
        <w:rPr>
          <w:b/>
          <w:color w:val="000000" w:themeColor="text1"/>
          <w:sz w:val="28"/>
          <w:szCs w:val="28"/>
        </w:rPr>
        <w:lastRenderedPageBreak/>
        <w:t>İÇİNDEKİLER</w:t>
      </w:r>
    </w:p>
    <w:sdt>
      <w:sdtPr>
        <w:rPr>
          <w:b/>
          <w:color w:val="000000" w:themeColor="text1"/>
        </w:rPr>
        <w:id w:val="-1684351550"/>
        <w:docPartObj>
          <w:docPartGallery w:val="Table of Contents"/>
          <w:docPartUnique/>
        </w:docPartObj>
      </w:sdtPr>
      <w:sdtEndPr>
        <w:rPr>
          <w:b w:val="0"/>
        </w:rPr>
      </w:sdtEndPr>
      <w:sdtContent>
        <w:p w14:paraId="5242347E" w14:textId="06C86573" w:rsidR="00EE132A" w:rsidRPr="001C3062" w:rsidRDefault="00EE132A" w:rsidP="008A333B">
          <w:pPr>
            <w:spacing w:before="60" w:after="60" w:line="240" w:lineRule="auto"/>
            <w:ind w:left="0" w:right="0" w:firstLine="0"/>
            <w:jc w:val="left"/>
            <w:rPr>
              <w:color w:val="000000" w:themeColor="text1"/>
            </w:rPr>
          </w:pPr>
        </w:p>
        <w:bookmarkStart w:id="1" w:name="_Hlk59708978"/>
        <w:p w14:paraId="36DFAA87" w14:textId="531745D1" w:rsidR="00F97914" w:rsidRDefault="00EE132A">
          <w:pPr>
            <w:pStyle w:val="T1"/>
            <w:rPr>
              <w:rFonts w:asciiTheme="minorHAnsi" w:eastAsiaTheme="minorEastAsia" w:hAnsiTheme="minorHAnsi" w:cstheme="minorBidi"/>
              <w:b w:val="0"/>
              <w:bCs w:val="0"/>
              <w:color w:val="auto"/>
              <w:sz w:val="24"/>
              <w:szCs w:val="24"/>
              <w:lang w:eastAsia="en-US"/>
            </w:rPr>
          </w:pPr>
          <w:r w:rsidRPr="001C3062">
            <w:rPr>
              <w:color w:val="000000" w:themeColor="text1"/>
            </w:rPr>
            <w:fldChar w:fldCharType="begin"/>
          </w:r>
          <w:r w:rsidRPr="001C3062">
            <w:rPr>
              <w:color w:val="000000" w:themeColor="text1"/>
            </w:rPr>
            <w:instrText xml:space="preserve"> TOC \o "1-3" \h \z \u </w:instrText>
          </w:r>
          <w:r w:rsidRPr="001C3062">
            <w:rPr>
              <w:color w:val="000000" w:themeColor="text1"/>
            </w:rPr>
            <w:fldChar w:fldCharType="separate"/>
          </w:r>
          <w:hyperlink w:anchor="_Toc117253090" w:history="1">
            <w:r w:rsidR="00F97914" w:rsidRPr="009C5A25">
              <w:rPr>
                <w:rStyle w:val="Kpr"/>
              </w:rPr>
              <w:t>1. GENEL BİÇİM VE YAZIM PLANI</w:t>
            </w:r>
            <w:r w:rsidR="00F97914">
              <w:rPr>
                <w:webHidden/>
              </w:rPr>
              <w:tab/>
            </w:r>
            <w:r w:rsidR="00F97914">
              <w:rPr>
                <w:webHidden/>
              </w:rPr>
              <w:fldChar w:fldCharType="begin"/>
            </w:r>
            <w:r w:rsidR="00F97914">
              <w:rPr>
                <w:webHidden/>
              </w:rPr>
              <w:instrText xml:space="preserve"> PAGEREF _Toc117253090 \h </w:instrText>
            </w:r>
            <w:r w:rsidR="00F97914">
              <w:rPr>
                <w:webHidden/>
              </w:rPr>
            </w:r>
            <w:r w:rsidR="00F97914">
              <w:rPr>
                <w:webHidden/>
              </w:rPr>
              <w:fldChar w:fldCharType="separate"/>
            </w:r>
            <w:r w:rsidR="001A0899">
              <w:rPr>
                <w:webHidden/>
              </w:rPr>
              <w:t>1</w:t>
            </w:r>
            <w:r w:rsidR="00F97914">
              <w:rPr>
                <w:webHidden/>
              </w:rPr>
              <w:fldChar w:fldCharType="end"/>
            </w:r>
          </w:hyperlink>
        </w:p>
        <w:p w14:paraId="3D9DD78F" w14:textId="3E1B5F21"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091" w:history="1">
            <w:r w:rsidR="00F97914" w:rsidRPr="009C5A25">
              <w:rPr>
                <w:rStyle w:val="Kpr"/>
                <w:noProof/>
              </w:rPr>
              <w:t>1.1. Anlatım</w:t>
            </w:r>
            <w:r w:rsidR="00F97914">
              <w:rPr>
                <w:noProof/>
                <w:webHidden/>
              </w:rPr>
              <w:tab/>
            </w:r>
            <w:r w:rsidR="00F97914">
              <w:rPr>
                <w:noProof/>
                <w:webHidden/>
              </w:rPr>
              <w:fldChar w:fldCharType="begin"/>
            </w:r>
            <w:r w:rsidR="00F97914">
              <w:rPr>
                <w:noProof/>
                <w:webHidden/>
              </w:rPr>
              <w:instrText xml:space="preserve"> PAGEREF _Toc117253091 \h </w:instrText>
            </w:r>
            <w:r w:rsidR="00F97914">
              <w:rPr>
                <w:noProof/>
                <w:webHidden/>
              </w:rPr>
            </w:r>
            <w:r w:rsidR="00F97914">
              <w:rPr>
                <w:noProof/>
                <w:webHidden/>
              </w:rPr>
              <w:fldChar w:fldCharType="separate"/>
            </w:r>
            <w:r w:rsidR="001A0899">
              <w:rPr>
                <w:noProof/>
                <w:webHidden/>
              </w:rPr>
              <w:t>1</w:t>
            </w:r>
            <w:r w:rsidR="00F97914">
              <w:rPr>
                <w:noProof/>
                <w:webHidden/>
              </w:rPr>
              <w:fldChar w:fldCharType="end"/>
            </w:r>
          </w:hyperlink>
        </w:p>
        <w:p w14:paraId="6B634C9B" w14:textId="706595AA"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092" w:history="1">
            <w:r w:rsidR="00F97914" w:rsidRPr="009C5A25">
              <w:rPr>
                <w:rStyle w:val="Kpr"/>
                <w:noProof/>
              </w:rPr>
              <w:t>1.2. Kâğıt Özellikleri</w:t>
            </w:r>
            <w:r w:rsidR="00F97914">
              <w:rPr>
                <w:noProof/>
                <w:webHidden/>
              </w:rPr>
              <w:tab/>
            </w:r>
            <w:r w:rsidR="00F97914">
              <w:rPr>
                <w:noProof/>
                <w:webHidden/>
              </w:rPr>
              <w:fldChar w:fldCharType="begin"/>
            </w:r>
            <w:r w:rsidR="00F97914">
              <w:rPr>
                <w:noProof/>
                <w:webHidden/>
              </w:rPr>
              <w:instrText xml:space="preserve"> PAGEREF _Toc117253092 \h </w:instrText>
            </w:r>
            <w:r w:rsidR="00F97914">
              <w:rPr>
                <w:noProof/>
                <w:webHidden/>
              </w:rPr>
            </w:r>
            <w:r w:rsidR="00F97914">
              <w:rPr>
                <w:noProof/>
                <w:webHidden/>
              </w:rPr>
              <w:fldChar w:fldCharType="separate"/>
            </w:r>
            <w:r w:rsidR="001A0899">
              <w:rPr>
                <w:noProof/>
                <w:webHidden/>
              </w:rPr>
              <w:t>1</w:t>
            </w:r>
            <w:r w:rsidR="00F97914">
              <w:rPr>
                <w:noProof/>
                <w:webHidden/>
              </w:rPr>
              <w:fldChar w:fldCharType="end"/>
            </w:r>
          </w:hyperlink>
        </w:p>
        <w:p w14:paraId="5B7ED755" w14:textId="172129E9"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093" w:history="1">
            <w:r w:rsidR="00F97914" w:rsidRPr="009C5A25">
              <w:rPr>
                <w:rStyle w:val="Kpr"/>
                <w:noProof/>
              </w:rPr>
              <w:t>1.3. Sayfa Düzeni</w:t>
            </w:r>
            <w:r w:rsidR="00F97914">
              <w:rPr>
                <w:noProof/>
                <w:webHidden/>
              </w:rPr>
              <w:tab/>
            </w:r>
            <w:r w:rsidR="00F97914">
              <w:rPr>
                <w:noProof/>
                <w:webHidden/>
              </w:rPr>
              <w:fldChar w:fldCharType="begin"/>
            </w:r>
            <w:r w:rsidR="00F97914">
              <w:rPr>
                <w:noProof/>
                <w:webHidden/>
              </w:rPr>
              <w:instrText xml:space="preserve"> PAGEREF _Toc117253093 \h </w:instrText>
            </w:r>
            <w:r w:rsidR="00F97914">
              <w:rPr>
                <w:noProof/>
                <w:webHidden/>
              </w:rPr>
            </w:r>
            <w:r w:rsidR="00F97914">
              <w:rPr>
                <w:noProof/>
                <w:webHidden/>
              </w:rPr>
              <w:fldChar w:fldCharType="separate"/>
            </w:r>
            <w:r w:rsidR="001A0899">
              <w:rPr>
                <w:noProof/>
                <w:webHidden/>
              </w:rPr>
              <w:t>1</w:t>
            </w:r>
            <w:r w:rsidR="00F97914">
              <w:rPr>
                <w:noProof/>
                <w:webHidden/>
              </w:rPr>
              <w:fldChar w:fldCharType="end"/>
            </w:r>
          </w:hyperlink>
        </w:p>
        <w:p w14:paraId="2C17CFFE" w14:textId="4ADA8E82"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094" w:history="1">
            <w:r w:rsidR="00F97914" w:rsidRPr="009C5A25">
              <w:rPr>
                <w:rStyle w:val="Kpr"/>
                <w:noProof/>
              </w:rPr>
              <w:t>1.4. Sayfa Numaraları</w:t>
            </w:r>
            <w:r w:rsidR="00F97914">
              <w:rPr>
                <w:noProof/>
                <w:webHidden/>
              </w:rPr>
              <w:tab/>
            </w:r>
            <w:r w:rsidR="00F97914">
              <w:rPr>
                <w:noProof/>
                <w:webHidden/>
              </w:rPr>
              <w:fldChar w:fldCharType="begin"/>
            </w:r>
            <w:r w:rsidR="00F97914">
              <w:rPr>
                <w:noProof/>
                <w:webHidden/>
              </w:rPr>
              <w:instrText xml:space="preserve"> PAGEREF _Toc117253094 \h </w:instrText>
            </w:r>
            <w:r w:rsidR="00F97914">
              <w:rPr>
                <w:noProof/>
                <w:webHidden/>
              </w:rPr>
            </w:r>
            <w:r w:rsidR="00F97914">
              <w:rPr>
                <w:noProof/>
                <w:webHidden/>
              </w:rPr>
              <w:fldChar w:fldCharType="separate"/>
            </w:r>
            <w:r w:rsidR="001A0899">
              <w:rPr>
                <w:noProof/>
                <w:webHidden/>
              </w:rPr>
              <w:t>1</w:t>
            </w:r>
            <w:r w:rsidR="00F97914">
              <w:rPr>
                <w:noProof/>
                <w:webHidden/>
              </w:rPr>
              <w:fldChar w:fldCharType="end"/>
            </w:r>
          </w:hyperlink>
        </w:p>
        <w:p w14:paraId="2892FD45" w14:textId="54350459"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095" w:history="1">
            <w:r w:rsidR="00F97914" w:rsidRPr="009C5A25">
              <w:rPr>
                <w:rStyle w:val="Kpr"/>
                <w:noProof/>
              </w:rPr>
              <w:t>1.5. Yazı Özellikleri</w:t>
            </w:r>
            <w:r w:rsidR="00F97914">
              <w:rPr>
                <w:noProof/>
                <w:webHidden/>
              </w:rPr>
              <w:tab/>
            </w:r>
            <w:r w:rsidR="00F97914">
              <w:rPr>
                <w:noProof/>
                <w:webHidden/>
              </w:rPr>
              <w:fldChar w:fldCharType="begin"/>
            </w:r>
            <w:r w:rsidR="00F97914">
              <w:rPr>
                <w:noProof/>
                <w:webHidden/>
              </w:rPr>
              <w:instrText xml:space="preserve"> PAGEREF _Toc117253095 \h </w:instrText>
            </w:r>
            <w:r w:rsidR="00F97914">
              <w:rPr>
                <w:noProof/>
                <w:webHidden/>
              </w:rPr>
            </w:r>
            <w:r w:rsidR="00F97914">
              <w:rPr>
                <w:noProof/>
                <w:webHidden/>
              </w:rPr>
              <w:fldChar w:fldCharType="separate"/>
            </w:r>
            <w:r w:rsidR="001A0899">
              <w:rPr>
                <w:noProof/>
                <w:webHidden/>
              </w:rPr>
              <w:t>1</w:t>
            </w:r>
            <w:r w:rsidR="00F97914">
              <w:rPr>
                <w:noProof/>
                <w:webHidden/>
              </w:rPr>
              <w:fldChar w:fldCharType="end"/>
            </w:r>
          </w:hyperlink>
        </w:p>
        <w:p w14:paraId="2A0B0A2C" w14:textId="158CEF2D"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096" w:history="1">
            <w:r w:rsidR="00F97914" w:rsidRPr="009C5A25">
              <w:rPr>
                <w:rStyle w:val="Kpr"/>
                <w:noProof/>
              </w:rPr>
              <w:t>1.6. Paragraf</w:t>
            </w:r>
            <w:r w:rsidR="00F97914">
              <w:rPr>
                <w:noProof/>
                <w:webHidden/>
              </w:rPr>
              <w:tab/>
            </w:r>
            <w:r w:rsidR="00F97914">
              <w:rPr>
                <w:noProof/>
                <w:webHidden/>
              </w:rPr>
              <w:fldChar w:fldCharType="begin"/>
            </w:r>
            <w:r w:rsidR="00F97914">
              <w:rPr>
                <w:noProof/>
                <w:webHidden/>
              </w:rPr>
              <w:instrText xml:space="preserve"> PAGEREF _Toc117253096 \h </w:instrText>
            </w:r>
            <w:r w:rsidR="00F97914">
              <w:rPr>
                <w:noProof/>
                <w:webHidden/>
              </w:rPr>
            </w:r>
            <w:r w:rsidR="00F97914">
              <w:rPr>
                <w:noProof/>
                <w:webHidden/>
              </w:rPr>
              <w:fldChar w:fldCharType="separate"/>
            </w:r>
            <w:r w:rsidR="001A0899">
              <w:rPr>
                <w:noProof/>
                <w:webHidden/>
              </w:rPr>
              <w:t>2</w:t>
            </w:r>
            <w:r w:rsidR="00F97914">
              <w:rPr>
                <w:noProof/>
                <w:webHidden/>
              </w:rPr>
              <w:fldChar w:fldCharType="end"/>
            </w:r>
          </w:hyperlink>
        </w:p>
        <w:p w14:paraId="0492061E" w14:textId="1CDDE72C"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097" w:history="1">
            <w:r w:rsidR="00F97914" w:rsidRPr="009C5A25">
              <w:rPr>
                <w:rStyle w:val="Kpr"/>
                <w:noProof/>
              </w:rPr>
              <w:t>1.7. Tablo ve Görsel Nesnelerin Yerleştirilmesi</w:t>
            </w:r>
            <w:r w:rsidR="00F97914">
              <w:rPr>
                <w:noProof/>
                <w:webHidden/>
              </w:rPr>
              <w:tab/>
            </w:r>
            <w:r w:rsidR="00F97914">
              <w:rPr>
                <w:noProof/>
                <w:webHidden/>
              </w:rPr>
              <w:fldChar w:fldCharType="begin"/>
            </w:r>
            <w:r w:rsidR="00F97914">
              <w:rPr>
                <w:noProof/>
                <w:webHidden/>
              </w:rPr>
              <w:instrText xml:space="preserve"> PAGEREF _Toc117253097 \h </w:instrText>
            </w:r>
            <w:r w:rsidR="00F97914">
              <w:rPr>
                <w:noProof/>
                <w:webHidden/>
              </w:rPr>
            </w:r>
            <w:r w:rsidR="00F97914">
              <w:rPr>
                <w:noProof/>
                <w:webHidden/>
              </w:rPr>
              <w:fldChar w:fldCharType="separate"/>
            </w:r>
            <w:r w:rsidR="001A0899">
              <w:rPr>
                <w:noProof/>
                <w:webHidden/>
              </w:rPr>
              <w:t>2</w:t>
            </w:r>
            <w:r w:rsidR="00F97914">
              <w:rPr>
                <w:noProof/>
                <w:webHidden/>
              </w:rPr>
              <w:fldChar w:fldCharType="end"/>
            </w:r>
          </w:hyperlink>
        </w:p>
        <w:p w14:paraId="71014EFD" w14:textId="270D8743"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098" w:history="1">
            <w:r w:rsidR="00F97914" w:rsidRPr="009C5A25">
              <w:rPr>
                <w:rStyle w:val="Kpr"/>
                <w:noProof/>
              </w:rPr>
              <w:t>1.8. Atıf ve Referans Sistemi</w:t>
            </w:r>
            <w:r w:rsidR="00F97914">
              <w:rPr>
                <w:noProof/>
                <w:webHidden/>
              </w:rPr>
              <w:tab/>
            </w:r>
            <w:r w:rsidR="00F97914">
              <w:rPr>
                <w:noProof/>
                <w:webHidden/>
              </w:rPr>
              <w:fldChar w:fldCharType="begin"/>
            </w:r>
            <w:r w:rsidR="00F97914">
              <w:rPr>
                <w:noProof/>
                <w:webHidden/>
              </w:rPr>
              <w:instrText xml:space="preserve"> PAGEREF _Toc117253098 \h </w:instrText>
            </w:r>
            <w:r w:rsidR="00F97914">
              <w:rPr>
                <w:noProof/>
                <w:webHidden/>
              </w:rPr>
            </w:r>
            <w:r w:rsidR="00F97914">
              <w:rPr>
                <w:noProof/>
                <w:webHidden/>
              </w:rPr>
              <w:fldChar w:fldCharType="separate"/>
            </w:r>
            <w:r w:rsidR="001A0899">
              <w:rPr>
                <w:noProof/>
                <w:webHidden/>
              </w:rPr>
              <w:t>2</w:t>
            </w:r>
            <w:r w:rsidR="00F97914">
              <w:rPr>
                <w:noProof/>
                <w:webHidden/>
              </w:rPr>
              <w:fldChar w:fldCharType="end"/>
            </w:r>
          </w:hyperlink>
        </w:p>
        <w:p w14:paraId="5A40328D" w14:textId="3586E067"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099" w:history="1">
            <w:r w:rsidR="00F97914" w:rsidRPr="009C5A25">
              <w:rPr>
                <w:rStyle w:val="Kpr"/>
                <w:noProof/>
              </w:rPr>
              <w:t>1.9. Aktarımlar ve Etik İhlalleri</w:t>
            </w:r>
            <w:r w:rsidR="00F97914">
              <w:rPr>
                <w:noProof/>
                <w:webHidden/>
              </w:rPr>
              <w:tab/>
            </w:r>
            <w:r w:rsidR="00F97914">
              <w:rPr>
                <w:noProof/>
                <w:webHidden/>
              </w:rPr>
              <w:fldChar w:fldCharType="begin"/>
            </w:r>
            <w:r w:rsidR="00F97914">
              <w:rPr>
                <w:noProof/>
                <w:webHidden/>
              </w:rPr>
              <w:instrText xml:space="preserve"> PAGEREF _Toc117253099 \h </w:instrText>
            </w:r>
            <w:r w:rsidR="00F97914">
              <w:rPr>
                <w:noProof/>
                <w:webHidden/>
              </w:rPr>
            </w:r>
            <w:r w:rsidR="00F97914">
              <w:rPr>
                <w:noProof/>
                <w:webHidden/>
              </w:rPr>
              <w:fldChar w:fldCharType="separate"/>
            </w:r>
            <w:r w:rsidR="001A0899">
              <w:rPr>
                <w:noProof/>
                <w:webHidden/>
              </w:rPr>
              <w:t>3</w:t>
            </w:r>
            <w:r w:rsidR="00F97914">
              <w:rPr>
                <w:noProof/>
                <w:webHidden/>
              </w:rPr>
              <w:fldChar w:fldCharType="end"/>
            </w:r>
          </w:hyperlink>
        </w:p>
        <w:p w14:paraId="6BE021C3" w14:textId="621A1368"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00" w:history="1">
            <w:r w:rsidR="00F97914" w:rsidRPr="009C5A25">
              <w:rPr>
                <w:rStyle w:val="Kpr"/>
                <w:noProof/>
              </w:rPr>
              <w:t>1.10. Dipnotlar</w:t>
            </w:r>
            <w:r w:rsidR="00F97914">
              <w:rPr>
                <w:noProof/>
                <w:webHidden/>
              </w:rPr>
              <w:tab/>
            </w:r>
            <w:r w:rsidR="00F97914">
              <w:rPr>
                <w:noProof/>
                <w:webHidden/>
              </w:rPr>
              <w:fldChar w:fldCharType="begin"/>
            </w:r>
            <w:r w:rsidR="00F97914">
              <w:rPr>
                <w:noProof/>
                <w:webHidden/>
              </w:rPr>
              <w:instrText xml:space="preserve"> PAGEREF _Toc117253100 \h </w:instrText>
            </w:r>
            <w:r w:rsidR="00F97914">
              <w:rPr>
                <w:noProof/>
                <w:webHidden/>
              </w:rPr>
            </w:r>
            <w:r w:rsidR="00F97914">
              <w:rPr>
                <w:noProof/>
                <w:webHidden/>
              </w:rPr>
              <w:fldChar w:fldCharType="separate"/>
            </w:r>
            <w:r w:rsidR="001A0899">
              <w:rPr>
                <w:noProof/>
                <w:webHidden/>
              </w:rPr>
              <w:t>3</w:t>
            </w:r>
            <w:r w:rsidR="00F97914">
              <w:rPr>
                <w:noProof/>
                <w:webHidden/>
              </w:rPr>
              <w:fldChar w:fldCharType="end"/>
            </w:r>
          </w:hyperlink>
        </w:p>
        <w:p w14:paraId="107C2E2E" w14:textId="204AA53F"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01" w:history="1">
            <w:r w:rsidR="00F97914" w:rsidRPr="009C5A25">
              <w:rPr>
                <w:rStyle w:val="Kpr"/>
                <w:noProof/>
              </w:rPr>
              <w:t>1.11. Aktarılan Sözler</w:t>
            </w:r>
            <w:r w:rsidR="00F97914">
              <w:rPr>
                <w:noProof/>
                <w:webHidden/>
              </w:rPr>
              <w:tab/>
            </w:r>
            <w:r w:rsidR="00F97914">
              <w:rPr>
                <w:noProof/>
                <w:webHidden/>
              </w:rPr>
              <w:fldChar w:fldCharType="begin"/>
            </w:r>
            <w:r w:rsidR="00F97914">
              <w:rPr>
                <w:noProof/>
                <w:webHidden/>
              </w:rPr>
              <w:instrText xml:space="preserve"> PAGEREF _Toc117253101 \h </w:instrText>
            </w:r>
            <w:r w:rsidR="00F97914">
              <w:rPr>
                <w:noProof/>
                <w:webHidden/>
              </w:rPr>
            </w:r>
            <w:r w:rsidR="00F97914">
              <w:rPr>
                <w:noProof/>
                <w:webHidden/>
              </w:rPr>
              <w:fldChar w:fldCharType="separate"/>
            </w:r>
            <w:r w:rsidR="001A0899">
              <w:rPr>
                <w:noProof/>
                <w:webHidden/>
              </w:rPr>
              <w:t>3</w:t>
            </w:r>
            <w:r w:rsidR="00F97914">
              <w:rPr>
                <w:noProof/>
                <w:webHidden/>
              </w:rPr>
              <w:fldChar w:fldCharType="end"/>
            </w:r>
          </w:hyperlink>
        </w:p>
        <w:p w14:paraId="07044367" w14:textId="4FBEC1DE"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02" w:history="1">
            <w:r w:rsidR="00F97914" w:rsidRPr="009C5A25">
              <w:rPr>
                <w:rStyle w:val="Kpr"/>
                <w:noProof/>
              </w:rPr>
              <w:t>1.12. Doğrudan veya Blok Alıntılar</w:t>
            </w:r>
            <w:r w:rsidR="00F97914">
              <w:rPr>
                <w:noProof/>
                <w:webHidden/>
              </w:rPr>
              <w:tab/>
            </w:r>
            <w:r w:rsidR="00F97914">
              <w:rPr>
                <w:noProof/>
                <w:webHidden/>
              </w:rPr>
              <w:fldChar w:fldCharType="begin"/>
            </w:r>
            <w:r w:rsidR="00F97914">
              <w:rPr>
                <w:noProof/>
                <w:webHidden/>
              </w:rPr>
              <w:instrText xml:space="preserve"> PAGEREF _Toc117253102 \h </w:instrText>
            </w:r>
            <w:r w:rsidR="00F97914">
              <w:rPr>
                <w:noProof/>
                <w:webHidden/>
              </w:rPr>
            </w:r>
            <w:r w:rsidR="00F97914">
              <w:rPr>
                <w:noProof/>
                <w:webHidden/>
              </w:rPr>
              <w:fldChar w:fldCharType="separate"/>
            </w:r>
            <w:r w:rsidR="001A0899">
              <w:rPr>
                <w:noProof/>
                <w:webHidden/>
              </w:rPr>
              <w:t>3</w:t>
            </w:r>
            <w:r w:rsidR="00F97914">
              <w:rPr>
                <w:noProof/>
                <w:webHidden/>
              </w:rPr>
              <w:fldChar w:fldCharType="end"/>
            </w:r>
          </w:hyperlink>
        </w:p>
        <w:p w14:paraId="499A6BBB" w14:textId="431E4184"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03" w:history="1">
            <w:r w:rsidR="00F97914" w:rsidRPr="009C5A25">
              <w:rPr>
                <w:rStyle w:val="Kpr"/>
                <w:noProof/>
              </w:rPr>
              <w:t>1.13. Tez Uzunluğu ve Sunumu</w:t>
            </w:r>
            <w:r w:rsidR="00F97914">
              <w:rPr>
                <w:noProof/>
                <w:webHidden/>
              </w:rPr>
              <w:tab/>
            </w:r>
            <w:r w:rsidR="00F97914">
              <w:rPr>
                <w:noProof/>
                <w:webHidden/>
              </w:rPr>
              <w:fldChar w:fldCharType="begin"/>
            </w:r>
            <w:r w:rsidR="00F97914">
              <w:rPr>
                <w:noProof/>
                <w:webHidden/>
              </w:rPr>
              <w:instrText xml:space="preserve"> PAGEREF _Toc117253103 \h </w:instrText>
            </w:r>
            <w:r w:rsidR="00F97914">
              <w:rPr>
                <w:noProof/>
                <w:webHidden/>
              </w:rPr>
            </w:r>
            <w:r w:rsidR="00F97914">
              <w:rPr>
                <w:noProof/>
                <w:webHidden/>
              </w:rPr>
              <w:fldChar w:fldCharType="separate"/>
            </w:r>
            <w:r w:rsidR="001A0899">
              <w:rPr>
                <w:noProof/>
                <w:webHidden/>
              </w:rPr>
              <w:t>3</w:t>
            </w:r>
            <w:r w:rsidR="00F97914">
              <w:rPr>
                <w:noProof/>
                <w:webHidden/>
              </w:rPr>
              <w:fldChar w:fldCharType="end"/>
            </w:r>
          </w:hyperlink>
        </w:p>
        <w:p w14:paraId="4423D04E" w14:textId="52C9E486" w:rsidR="00F97914" w:rsidRDefault="00B664D7">
          <w:pPr>
            <w:pStyle w:val="T1"/>
            <w:rPr>
              <w:rFonts w:asciiTheme="minorHAnsi" w:eastAsiaTheme="minorEastAsia" w:hAnsiTheme="minorHAnsi" w:cstheme="minorBidi"/>
              <w:b w:val="0"/>
              <w:bCs w:val="0"/>
              <w:color w:val="auto"/>
              <w:sz w:val="24"/>
              <w:szCs w:val="24"/>
              <w:lang w:eastAsia="en-US"/>
            </w:rPr>
          </w:pPr>
          <w:hyperlink w:anchor="_Toc117253104" w:history="1">
            <w:r w:rsidR="00F97914" w:rsidRPr="009C5A25">
              <w:rPr>
                <w:rStyle w:val="Kpr"/>
              </w:rPr>
              <w:t>2.TEZİN KISIMLARI</w:t>
            </w:r>
            <w:r w:rsidR="00F97914">
              <w:rPr>
                <w:webHidden/>
              </w:rPr>
              <w:tab/>
            </w:r>
            <w:r w:rsidR="00F97914">
              <w:rPr>
                <w:webHidden/>
              </w:rPr>
              <w:fldChar w:fldCharType="begin"/>
            </w:r>
            <w:r w:rsidR="00F97914">
              <w:rPr>
                <w:webHidden/>
              </w:rPr>
              <w:instrText xml:space="preserve"> PAGEREF _Toc117253104 \h </w:instrText>
            </w:r>
            <w:r w:rsidR="00F97914">
              <w:rPr>
                <w:webHidden/>
              </w:rPr>
            </w:r>
            <w:r w:rsidR="00F97914">
              <w:rPr>
                <w:webHidden/>
              </w:rPr>
              <w:fldChar w:fldCharType="separate"/>
            </w:r>
            <w:r w:rsidR="001A0899">
              <w:rPr>
                <w:webHidden/>
              </w:rPr>
              <w:t>5</w:t>
            </w:r>
            <w:r w:rsidR="00F97914">
              <w:rPr>
                <w:webHidden/>
              </w:rPr>
              <w:fldChar w:fldCharType="end"/>
            </w:r>
          </w:hyperlink>
        </w:p>
        <w:p w14:paraId="2CFB2557" w14:textId="06179967"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05" w:history="1">
            <w:r w:rsidR="00F97914" w:rsidRPr="009C5A25">
              <w:rPr>
                <w:rStyle w:val="Kpr"/>
                <w:noProof/>
              </w:rPr>
              <w:t>2.1. Ön Sayfalar</w:t>
            </w:r>
            <w:r w:rsidR="00F97914">
              <w:rPr>
                <w:noProof/>
                <w:webHidden/>
              </w:rPr>
              <w:tab/>
            </w:r>
            <w:r w:rsidR="00F97914">
              <w:rPr>
                <w:noProof/>
                <w:webHidden/>
              </w:rPr>
              <w:fldChar w:fldCharType="begin"/>
            </w:r>
            <w:r w:rsidR="00F97914">
              <w:rPr>
                <w:noProof/>
                <w:webHidden/>
              </w:rPr>
              <w:instrText xml:space="preserve"> PAGEREF _Toc117253105 \h </w:instrText>
            </w:r>
            <w:r w:rsidR="00F97914">
              <w:rPr>
                <w:noProof/>
                <w:webHidden/>
              </w:rPr>
            </w:r>
            <w:r w:rsidR="00F97914">
              <w:rPr>
                <w:noProof/>
                <w:webHidden/>
              </w:rPr>
              <w:fldChar w:fldCharType="separate"/>
            </w:r>
            <w:r w:rsidR="001A0899">
              <w:rPr>
                <w:noProof/>
                <w:webHidden/>
              </w:rPr>
              <w:t>5</w:t>
            </w:r>
            <w:r w:rsidR="00F97914">
              <w:rPr>
                <w:noProof/>
                <w:webHidden/>
              </w:rPr>
              <w:fldChar w:fldCharType="end"/>
            </w:r>
          </w:hyperlink>
        </w:p>
        <w:p w14:paraId="39D44EC0" w14:textId="7C76E34B"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06" w:history="1">
            <w:r w:rsidR="00F97914" w:rsidRPr="009C5A25">
              <w:rPr>
                <w:rStyle w:val="Kpr"/>
                <w:noProof/>
              </w:rPr>
              <w:t>2.1.1. Dış Kapak</w:t>
            </w:r>
            <w:r w:rsidR="00F97914">
              <w:rPr>
                <w:noProof/>
                <w:webHidden/>
              </w:rPr>
              <w:tab/>
            </w:r>
            <w:r w:rsidR="00F97914">
              <w:rPr>
                <w:noProof/>
                <w:webHidden/>
              </w:rPr>
              <w:fldChar w:fldCharType="begin"/>
            </w:r>
            <w:r w:rsidR="00F97914">
              <w:rPr>
                <w:noProof/>
                <w:webHidden/>
              </w:rPr>
              <w:instrText xml:space="preserve"> PAGEREF _Toc117253106 \h </w:instrText>
            </w:r>
            <w:r w:rsidR="00F97914">
              <w:rPr>
                <w:noProof/>
                <w:webHidden/>
              </w:rPr>
            </w:r>
            <w:r w:rsidR="00F97914">
              <w:rPr>
                <w:noProof/>
                <w:webHidden/>
              </w:rPr>
              <w:fldChar w:fldCharType="separate"/>
            </w:r>
            <w:r w:rsidR="001A0899">
              <w:rPr>
                <w:noProof/>
                <w:webHidden/>
              </w:rPr>
              <w:t>5</w:t>
            </w:r>
            <w:r w:rsidR="00F97914">
              <w:rPr>
                <w:noProof/>
                <w:webHidden/>
              </w:rPr>
              <w:fldChar w:fldCharType="end"/>
            </w:r>
          </w:hyperlink>
        </w:p>
        <w:p w14:paraId="20DDF4EB" w14:textId="650992A1"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07" w:history="1">
            <w:r w:rsidR="00F97914" w:rsidRPr="009C5A25">
              <w:rPr>
                <w:rStyle w:val="Kpr"/>
                <w:noProof/>
              </w:rPr>
              <w:t>2.1.2. Boş Sayfa</w:t>
            </w:r>
            <w:r w:rsidR="00F97914">
              <w:rPr>
                <w:noProof/>
                <w:webHidden/>
              </w:rPr>
              <w:tab/>
            </w:r>
            <w:r w:rsidR="00F97914">
              <w:rPr>
                <w:noProof/>
                <w:webHidden/>
              </w:rPr>
              <w:fldChar w:fldCharType="begin"/>
            </w:r>
            <w:r w:rsidR="00F97914">
              <w:rPr>
                <w:noProof/>
                <w:webHidden/>
              </w:rPr>
              <w:instrText xml:space="preserve"> PAGEREF _Toc117253107 \h </w:instrText>
            </w:r>
            <w:r w:rsidR="00F97914">
              <w:rPr>
                <w:noProof/>
                <w:webHidden/>
              </w:rPr>
            </w:r>
            <w:r w:rsidR="00F97914">
              <w:rPr>
                <w:noProof/>
                <w:webHidden/>
              </w:rPr>
              <w:fldChar w:fldCharType="separate"/>
            </w:r>
            <w:r w:rsidR="001A0899">
              <w:rPr>
                <w:noProof/>
                <w:webHidden/>
              </w:rPr>
              <w:t>5</w:t>
            </w:r>
            <w:r w:rsidR="00F97914">
              <w:rPr>
                <w:noProof/>
                <w:webHidden/>
              </w:rPr>
              <w:fldChar w:fldCharType="end"/>
            </w:r>
          </w:hyperlink>
        </w:p>
        <w:p w14:paraId="7E0994B0" w14:textId="4BCEAFB3"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08" w:history="1">
            <w:r w:rsidR="00F97914" w:rsidRPr="009C5A25">
              <w:rPr>
                <w:rStyle w:val="Kpr"/>
                <w:noProof/>
              </w:rPr>
              <w:t>2.1.3. İç Kapak Sayfası</w:t>
            </w:r>
            <w:r w:rsidR="00F97914">
              <w:rPr>
                <w:noProof/>
                <w:webHidden/>
              </w:rPr>
              <w:tab/>
            </w:r>
            <w:r w:rsidR="00F97914">
              <w:rPr>
                <w:noProof/>
                <w:webHidden/>
              </w:rPr>
              <w:fldChar w:fldCharType="begin"/>
            </w:r>
            <w:r w:rsidR="00F97914">
              <w:rPr>
                <w:noProof/>
                <w:webHidden/>
              </w:rPr>
              <w:instrText xml:space="preserve"> PAGEREF _Toc117253108 \h </w:instrText>
            </w:r>
            <w:r w:rsidR="00F97914">
              <w:rPr>
                <w:noProof/>
                <w:webHidden/>
              </w:rPr>
            </w:r>
            <w:r w:rsidR="00F97914">
              <w:rPr>
                <w:noProof/>
                <w:webHidden/>
              </w:rPr>
              <w:fldChar w:fldCharType="separate"/>
            </w:r>
            <w:r w:rsidR="001A0899">
              <w:rPr>
                <w:noProof/>
                <w:webHidden/>
              </w:rPr>
              <w:t>5</w:t>
            </w:r>
            <w:r w:rsidR="00F97914">
              <w:rPr>
                <w:noProof/>
                <w:webHidden/>
              </w:rPr>
              <w:fldChar w:fldCharType="end"/>
            </w:r>
          </w:hyperlink>
        </w:p>
        <w:p w14:paraId="509A226A" w14:textId="09CDB6FF"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09" w:history="1">
            <w:r w:rsidR="00F97914" w:rsidRPr="009C5A25">
              <w:rPr>
                <w:rStyle w:val="Kpr"/>
                <w:noProof/>
              </w:rPr>
              <w:t>2.1.4. Bilimsel Etiğe Uygunluk Sayfası</w:t>
            </w:r>
            <w:r w:rsidR="00F97914">
              <w:rPr>
                <w:noProof/>
                <w:webHidden/>
              </w:rPr>
              <w:tab/>
            </w:r>
            <w:r w:rsidR="00F97914">
              <w:rPr>
                <w:noProof/>
                <w:webHidden/>
              </w:rPr>
              <w:fldChar w:fldCharType="begin"/>
            </w:r>
            <w:r w:rsidR="00F97914">
              <w:rPr>
                <w:noProof/>
                <w:webHidden/>
              </w:rPr>
              <w:instrText xml:space="preserve"> PAGEREF _Toc117253109 \h </w:instrText>
            </w:r>
            <w:r w:rsidR="00F97914">
              <w:rPr>
                <w:noProof/>
                <w:webHidden/>
              </w:rPr>
            </w:r>
            <w:r w:rsidR="00F97914">
              <w:rPr>
                <w:noProof/>
                <w:webHidden/>
              </w:rPr>
              <w:fldChar w:fldCharType="separate"/>
            </w:r>
            <w:r w:rsidR="001A0899">
              <w:rPr>
                <w:noProof/>
                <w:webHidden/>
              </w:rPr>
              <w:t>5</w:t>
            </w:r>
            <w:r w:rsidR="00F97914">
              <w:rPr>
                <w:noProof/>
                <w:webHidden/>
              </w:rPr>
              <w:fldChar w:fldCharType="end"/>
            </w:r>
          </w:hyperlink>
        </w:p>
        <w:p w14:paraId="44272DB9" w14:textId="677E8E95"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10" w:history="1">
            <w:r w:rsidR="00F97914" w:rsidRPr="009C5A25">
              <w:rPr>
                <w:rStyle w:val="Kpr"/>
                <w:noProof/>
              </w:rPr>
              <w:t>2.1.5. Tez Özgünlük Sayfası</w:t>
            </w:r>
            <w:r w:rsidR="00F97914">
              <w:rPr>
                <w:noProof/>
                <w:webHidden/>
              </w:rPr>
              <w:tab/>
            </w:r>
            <w:r w:rsidR="00F97914">
              <w:rPr>
                <w:noProof/>
                <w:webHidden/>
              </w:rPr>
              <w:fldChar w:fldCharType="begin"/>
            </w:r>
            <w:r w:rsidR="00F97914">
              <w:rPr>
                <w:noProof/>
                <w:webHidden/>
              </w:rPr>
              <w:instrText xml:space="preserve"> PAGEREF _Toc117253110 \h </w:instrText>
            </w:r>
            <w:r w:rsidR="00F97914">
              <w:rPr>
                <w:noProof/>
                <w:webHidden/>
              </w:rPr>
            </w:r>
            <w:r w:rsidR="00F97914">
              <w:rPr>
                <w:noProof/>
                <w:webHidden/>
              </w:rPr>
              <w:fldChar w:fldCharType="separate"/>
            </w:r>
            <w:r w:rsidR="001A0899">
              <w:rPr>
                <w:noProof/>
                <w:webHidden/>
              </w:rPr>
              <w:t>5</w:t>
            </w:r>
            <w:r w:rsidR="00F97914">
              <w:rPr>
                <w:noProof/>
                <w:webHidden/>
              </w:rPr>
              <w:fldChar w:fldCharType="end"/>
            </w:r>
          </w:hyperlink>
        </w:p>
        <w:p w14:paraId="2E11FDA8" w14:textId="587DD1D8"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11" w:history="1">
            <w:r w:rsidR="00F97914" w:rsidRPr="009C5A25">
              <w:rPr>
                <w:rStyle w:val="Kpr"/>
                <w:noProof/>
              </w:rPr>
              <w:t>2.1.6. Kılavuza Uygunluk Sayfası</w:t>
            </w:r>
            <w:r w:rsidR="00F97914">
              <w:rPr>
                <w:noProof/>
                <w:webHidden/>
              </w:rPr>
              <w:tab/>
            </w:r>
            <w:r w:rsidR="00F97914">
              <w:rPr>
                <w:noProof/>
                <w:webHidden/>
              </w:rPr>
              <w:fldChar w:fldCharType="begin"/>
            </w:r>
            <w:r w:rsidR="00F97914">
              <w:rPr>
                <w:noProof/>
                <w:webHidden/>
              </w:rPr>
              <w:instrText xml:space="preserve"> PAGEREF _Toc117253111 \h </w:instrText>
            </w:r>
            <w:r w:rsidR="00F97914">
              <w:rPr>
                <w:noProof/>
                <w:webHidden/>
              </w:rPr>
            </w:r>
            <w:r w:rsidR="00F97914">
              <w:rPr>
                <w:noProof/>
                <w:webHidden/>
              </w:rPr>
              <w:fldChar w:fldCharType="separate"/>
            </w:r>
            <w:r w:rsidR="001A0899">
              <w:rPr>
                <w:noProof/>
                <w:webHidden/>
              </w:rPr>
              <w:t>6</w:t>
            </w:r>
            <w:r w:rsidR="00F97914">
              <w:rPr>
                <w:noProof/>
                <w:webHidden/>
              </w:rPr>
              <w:fldChar w:fldCharType="end"/>
            </w:r>
          </w:hyperlink>
        </w:p>
        <w:p w14:paraId="033CDBA5" w14:textId="7E48153B"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12" w:history="1">
            <w:r w:rsidR="00F97914" w:rsidRPr="009C5A25">
              <w:rPr>
                <w:rStyle w:val="Kpr"/>
                <w:noProof/>
              </w:rPr>
              <w:t>2.1.7. Kabul ve Onay Sayfası</w:t>
            </w:r>
            <w:r w:rsidR="00F97914">
              <w:rPr>
                <w:noProof/>
                <w:webHidden/>
              </w:rPr>
              <w:tab/>
            </w:r>
            <w:r w:rsidR="00F97914">
              <w:rPr>
                <w:noProof/>
                <w:webHidden/>
              </w:rPr>
              <w:fldChar w:fldCharType="begin"/>
            </w:r>
            <w:r w:rsidR="00F97914">
              <w:rPr>
                <w:noProof/>
                <w:webHidden/>
              </w:rPr>
              <w:instrText xml:space="preserve"> PAGEREF _Toc117253112 \h </w:instrText>
            </w:r>
            <w:r w:rsidR="00F97914">
              <w:rPr>
                <w:noProof/>
                <w:webHidden/>
              </w:rPr>
            </w:r>
            <w:r w:rsidR="00F97914">
              <w:rPr>
                <w:noProof/>
                <w:webHidden/>
              </w:rPr>
              <w:fldChar w:fldCharType="separate"/>
            </w:r>
            <w:r w:rsidR="001A0899">
              <w:rPr>
                <w:noProof/>
                <w:webHidden/>
              </w:rPr>
              <w:t>6</w:t>
            </w:r>
            <w:r w:rsidR="00F97914">
              <w:rPr>
                <w:noProof/>
                <w:webHidden/>
              </w:rPr>
              <w:fldChar w:fldCharType="end"/>
            </w:r>
          </w:hyperlink>
        </w:p>
        <w:p w14:paraId="50C2F29A" w14:textId="36887473"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13" w:history="1">
            <w:r w:rsidR="00F97914" w:rsidRPr="009C5A25">
              <w:rPr>
                <w:rStyle w:val="Kpr"/>
                <w:noProof/>
              </w:rPr>
              <w:t>2.1.8. Ön Söz</w:t>
            </w:r>
            <w:r w:rsidR="00F97914">
              <w:rPr>
                <w:noProof/>
                <w:webHidden/>
              </w:rPr>
              <w:tab/>
            </w:r>
            <w:r w:rsidR="00F97914">
              <w:rPr>
                <w:noProof/>
                <w:webHidden/>
              </w:rPr>
              <w:fldChar w:fldCharType="begin"/>
            </w:r>
            <w:r w:rsidR="00F97914">
              <w:rPr>
                <w:noProof/>
                <w:webHidden/>
              </w:rPr>
              <w:instrText xml:space="preserve"> PAGEREF _Toc117253113 \h </w:instrText>
            </w:r>
            <w:r w:rsidR="00F97914">
              <w:rPr>
                <w:noProof/>
                <w:webHidden/>
              </w:rPr>
            </w:r>
            <w:r w:rsidR="00F97914">
              <w:rPr>
                <w:noProof/>
                <w:webHidden/>
              </w:rPr>
              <w:fldChar w:fldCharType="separate"/>
            </w:r>
            <w:r w:rsidR="001A0899">
              <w:rPr>
                <w:noProof/>
                <w:webHidden/>
              </w:rPr>
              <w:t>6</w:t>
            </w:r>
            <w:r w:rsidR="00F97914">
              <w:rPr>
                <w:noProof/>
                <w:webHidden/>
              </w:rPr>
              <w:fldChar w:fldCharType="end"/>
            </w:r>
          </w:hyperlink>
        </w:p>
        <w:p w14:paraId="61E1D77C" w14:textId="0505EA73"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14" w:history="1">
            <w:r w:rsidR="00F97914" w:rsidRPr="009C5A25">
              <w:rPr>
                <w:rStyle w:val="Kpr"/>
                <w:noProof/>
              </w:rPr>
              <w:t>2.1.9. Özet</w:t>
            </w:r>
            <w:r w:rsidR="00F97914">
              <w:rPr>
                <w:noProof/>
                <w:webHidden/>
              </w:rPr>
              <w:tab/>
            </w:r>
            <w:r w:rsidR="00F97914">
              <w:rPr>
                <w:noProof/>
                <w:webHidden/>
              </w:rPr>
              <w:fldChar w:fldCharType="begin"/>
            </w:r>
            <w:r w:rsidR="00F97914">
              <w:rPr>
                <w:noProof/>
                <w:webHidden/>
              </w:rPr>
              <w:instrText xml:space="preserve"> PAGEREF _Toc117253114 \h </w:instrText>
            </w:r>
            <w:r w:rsidR="00F97914">
              <w:rPr>
                <w:noProof/>
                <w:webHidden/>
              </w:rPr>
            </w:r>
            <w:r w:rsidR="00F97914">
              <w:rPr>
                <w:noProof/>
                <w:webHidden/>
              </w:rPr>
              <w:fldChar w:fldCharType="separate"/>
            </w:r>
            <w:r w:rsidR="001A0899">
              <w:rPr>
                <w:noProof/>
                <w:webHidden/>
              </w:rPr>
              <w:t>6</w:t>
            </w:r>
            <w:r w:rsidR="00F97914">
              <w:rPr>
                <w:noProof/>
                <w:webHidden/>
              </w:rPr>
              <w:fldChar w:fldCharType="end"/>
            </w:r>
          </w:hyperlink>
        </w:p>
        <w:p w14:paraId="3014A337" w14:textId="4961989B"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15" w:history="1">
            <w:r w:rsidR="00F97914" w:rsidRPr="009C5A25">
              <w:rPr>
                <w:rStyle w:val="Kpr"/>
                <w:noProof/>
              </w:rPr>
              <w:t>2.1.10. İngilizce Özet</w:t>
            </w:r>
            <w:r w:rsidR="00F97914">
              <w:rPr>
                <w:noProof/>
                <w:webHidden/>
              </w:rPr>
              <w:tab/>
            </w:r>
            <w:r w:rsidR="00F97914">
              <w:rPr>
                <w:noProof/>
                <w:webHidden/>
              </w:rPr>
              <w:fldChar w:fldCharType="begin"/>
            </w:r>
            <w:r w:rsidR="00F97914">
              <w:rPr>
                <w:noProof/>
                <w:webHidden/>
              </w:rPr>
              <w:instrText xml:space="preserve"> PAGEREF _Toc117253115 \h </w:instrText>
            </w:r>
            <w:r w:rsidR="00F97914">
              <w:rPr>
                <w:noProof/>
                <w:webHidden/>
              </w:rPr>
            </w:r>
            <w:r w:rsidR="00F97914">
              <w:rPr>
                <w:noProof/>
                <w:webHidden/>
              </w:rPr>
              <w:fldChar w:fldCharType="separate"/>
            </w:r>
            <w:r w:rsidR="001A0899">
              <w:rPr>
                <w:noProof/>
                <w:webHidden/>
              </w:rPr>
              <w:t>7</w:t>
            </w:r>
            <w:r w:rsidR="00F97914">
              <w:rPr>
                <w:noProof/>
                <w:webHidden/>
              </w:rPr>
              <w:fldChar w:fldCharType="end"/>
            </w:r>
          </w:hyperlink>
        </w:p>
        <w:p w14:paraId="22C62F6D" w14:textId="67F21D76"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16" w:history="1">
            <w:r w:rsidR="00F97914" w:rsidRPr="009C5A25">
              <w:rPr>
                <w:rStyle w:val="Kpr"/>
                <w:noProof/>
              </w:rPr>
              <w:t>2.1.11. İçindekiler</w:t>
            </w:r>
            <w:r w:rsidR="00F97914">
              <w:rPr>
                <w:noProof/>
                <w:webHidden/>
              </w:rPr>
              <w:tab/>
            </w:r>
            <w:r w:rsidR="00F97914">
              <w:rPr>
                <w:noProof/>
                <w:webHidden/>
              </w:rPr>
              <w:fldChar w:fldCharType="begin"/>
            </w:r>
            <w:r w:rsidR="00F97914">
              <w:rPr>
                <w:noProof/>
                <w:webHidden/>
              </w:rPr>
              <w:instrText xml:space="preserve"> PAGEREF _Toc117253116 \h </w:instrText>
            </w:r>
            <w:r w:rsidR="00F97914">
              <w:rPr>
                <w:noProof/>
                <w:webHidden/>
              </w:rPr>
            </w:r>
            <w:r w:rsidR="00F97914">
              <w:rPr>
                <w:noProof/>
                <w:webHidden/>
              </w:rPr>
              <w:fldChar w:fldCharType="separate"/>
            </w:r>
            <w:r w:rsidR="001A0899">
              <w:rPr>
                <w:noProof/>
                <w:webHidden/>
              </w:rPr>
              <w:t>7</w:t>
            </w:r>
            <w:r w:rsidR="00F97914">
              <w:rPr>
                <w:noProof/>
                <w:webHidden/>
              </w:rPr>
              <w:fldChar w:fldCharType="end"/>
            </w:r>
          </w:hyperlink>
        </w:p>
        <w:p w14:paraId="28163626" w14:textId="012CCDAD"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17" w:history="1">
            <w:r w:rsidR="00F97914" w:rsidRPr="009C5A25">
              <w:rPr>
                <w:rStyle w:val="Kpr"/>
                <w:noProof/>
              </w:rPr>
              <w:t>2.1.12. Simgeler ve Kısaltmalar Listesi</w:t>
            </w:r>
            <w:r w:rsidR="00F97914">
              <w:rPr>
                <w:noProof/>
                <w:webHidden/>
              </w:rPr>
              <w:tab/>
            </w:r>
            <w:r w:rsidR="00F97914">
              <w:rPr>
                <w:noProof/>
                <w:webHidden/>
              </w:rPr>
              <w:fldChar w:fldCharType="begin"/>
            </w:r>
            <w:r w:rsidR="00F97914">
              <w:rPr>
                <w:noProof/>
                <w:webHidden/>
              </w:rPr>
              <w:instrText xml:space="preserve"> PAGEREF _Toc117253117 \h </w:instrText>
            </w:r>
            <w:r w:rsidR="00F97914">
              <w:rPr>
                <w:noProof/>
                <w:webHidden/>
              </w:rPr>
            </w:r>
            <w:r w:rsidR="00F97914">
              <w:rPr>
                <w:noProof/>
                <w:webHidden/>
              </w:rPr>
              <w:fldChar w:fldCharType="separate"/>
            </w:r>
            <w:r w:rsidR="001A0899">
              <w:rPr>
                <w:noProof/>
                <w:webHidden/>
              </w:rPr>
              <w:t>7</w:t>
            </w:r>
            <w:r w:rsidR="00F97914">
              <w:rPr>
                <w:noProof/>
                <w:webHidden/>
              </w:rPr>
              <w:fldChar w:fldCharType="end"/>
            </w:r>
          </w:hyperlink>
        </w:p>
        <w:p w14:paraId="77282991" w14:textId="23791895"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18" w:history="1">
            <w:r w:rsidR="00F97914" w:rsidRPr="009C5A25">
              <w:rPr>
                <w:rStyle w:val="Kpr"/>
                <w:noProof/>
              </w:rPr>
              <w:t>2.1.13. Tablolar Listesi</w:t>
            </w:r>
            <w:r w:rsidR="00F97914">
              <w:rPr>
                <w:noProof/>
                <w:webHidden/>
              </w:rPr>
              <w:tab/>
            </w:r>
            <w:r w:rsidR="00F97914">
              <w:rPr>
                <w:noProof/>
                <w:webHidden/>
              </w:rPr>
              <w:fldChar w:fldCharType="begin"/>
            </w:r>
            <w:r w:rsidR="00F97914">
              <w:rPr>
                <w:noProof/>
                <w:webHidden/>
              </w:rPr>
              <w:instrText xml:space="preserve"> PAGEREF _Toc117253118 \h </w:instrText>
            </w:r>
            <w:r w:rsidR="00F97914">
              <w:rPr>
                <w:noProof/>
                <w:webHidden/>
              </w:rPr>
            </w:r>
            <w:r w:rsidR="00F97914">
              <w:rPr>
                <w:noProof/>
                <w:webHidden/>
              </w:rPr>
              <w:fldChar w:fldCharType="separate"/>
            </w:r>
            <w:r w:rsidR="001A0899">
              <w:rPr>
                <w:noProof/>
                <w:webHidden/>
              </w:rPr>
              <w:t>7</w:t>
            </w:r>
            <w:r w:rsidR="00F97914">
              <w:rPr>
                <w:noProof/>
                <w:webHidden/>
              </w:rPr>
              <w:fldChar w:fldCharType="end"/>
            </w:r>
          </w:hyperlink>
        </w:p>
        <w:p w14:paraId="5ACF90BE" w14:textId="54920972"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19" w:history="1">
            <w:r w:rsidR="00F97914" w:rsidRPr="009C5A25">
              <w:rPr>
                <w:rStyle w:val="Kpr"/>
                <w:noProof/>
              </w:rPr>
              <w:t>2.1.14. Şekiller ve Diğer Görseller Listesi</w:t>
            </w:r>
            <w:r w:rsidR="00F97914">
              <w:rPr>
                <w:noProof/>
                <w:webHidden/>
              </w:rPr>
              <w:tab/>
            </w:r>
            <w:r w:rsidR="00F97914">
              <w:rPr>
                <w:noProof/>
                <w:webHidden/>
              </w:rPr>
              <w:fldChar w:fldCharType="begin"/>
            </w:r>
            <w:r w:rsidR="00F97914">
              <w:rPr>
                <w:noProof/>
                <w:webHidden/>
              </w:rPr>
              <w:instrText xml:space="preserve"> PAGEREF _Toc117253119 \h </w:instrText>
            </w:r>
            <w:r w:rsidR="00F97914">
              <w:rPr>
                <w:noProof/>
                <w:webHidden/>
              </w:rPr>
            </w:r>
            <w:r w:rsidR="00F97914">
              <w:rPr>
                <w:noProof/>
                <w:webHidden/>
              </w:rPr>
              <w:fldChar w:fldCharType="separate"/>
            </w:r>
            <w:r w:rsidR="001A0899">
              <w:rPr>
                <w:noProof/>
                <w:webHidden/>
              </w:rPr>
              <w:t>7</w:t>
            </w:r>
            <w:r w:rsidR="00F97914">
              <w:rPr>
                <w:noProof/>
                <w:webHidden/>
              </w:rPr>
              <w:fldChar w:fldCharType="end"/>
            </w:r>
          </w:hyperlink>
        </w:p>
        <w:p w14:paraId="67F0A69B" w14:textId="58398B31"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20" w:history="1">
            <w:r w:rsidR="00F97914" w:rsidRPr="009C5A25">
              <w:rPr>
                <w:rStyle w:val="Kpr"/>
                <w:noProof/>
              </w:rPr>
              <w:t>2.2. Metin Kısmı (Tezin Gövdesi)</w:t>
            </w:r>
            <w:r w:rsidR="00F97914">
              <w:rPr>
                <w:noProof/>
                <w:webHidden/>
              </w:rPr>
              <w:tab/>
            </w:r>
            <w:r w:rsidR="00F97914">
              <w:rPr>
                <w:noProof/>
                <w:webHidden/>
              </w:rPr>
              <w:fldChar w:fldCharType="begin"/>
            </w:r>
            <w:r w:rsidR="00F97914">
              <w:rPr>
                <w:noProof/>
                <w:webHidden/>
              </w:rPr>
              <w:instrText xml:space="preserve"> PAGEREF _Toc117253120 \h </w:instrText>
            </w:r>
            <w:r w:rsidR="00F97914">
              <w:rPr>
                <w:noProof/>
                <w:webHidden/>
              </w:rPr>
            </w:r>
            <w:r w:rsidR="00F97914">
              <w:rPr>
                <w:noProof/>
                <w:webHidden/>
              </w:rPr>
              <w:fldChar w:fldCharType="separate"/>
            </w:r>
            <w:r w:rsidR="001A0899">
              <w:rPr>
                <w:noProof/>
                <w:webHidden/>
              </w:rPr>
              <w:t>7</w:t>
            </w:r>
            <w:r w:rsidR="00F97914">
              <w:rPr>
                <w:noProof/>
                <w:webHidden/>
              </w:rPr>
              <w:fldChar w:fldCharType="end"/>
            </w:r>
          </w:hyperlink>
        </w:p>
        <w:p w14:paraId="1634837E" w14:textId="6A823330"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21" w:history="1">
            <w:r w:rsidR="00F97914" w:rsidRPr="009C5A25">
              <w:rPr>
                <w:rStyle w:val="Kpr"/>
                <w:noProof/>
              </w:rPr>
              <w:t>2.2.1. Giriş</w:t>
            </w:r>
            <w:r w:rsidR="00F97914">
              <w:rPr>
                <w:noProof/>
                <w:webHidden/>
              </w:rPr>
              <w:tab/>
            </w:r>
            <w:r w:rsidR="00F97914">
              <w:rPr>
                <w:noProof/>
                <w:webHidden/>
              </w:rPr>
              <w:fldChar w:fldCharType="begin"/>
            </w:r>
            <w:r w:rsidR="00F97914">
              <w:rPr>
                <w:noProof/>
                <w:webHidden/>
              </w:rPr>
              <w:instrText xml:space="preserve"> PAGEREF _Toc117253121 \h </w:instrText>
            </w:r>
            <w:r w:rsidR="00F97914">
              <w:rPr>
                <w:noProof/>
                <w:webHidden/>
              </w:rPr>
            </w:r>
            <w:r w:rsidR="00F97914">
              <w:rPr>
                <w:noProof/>
                <w:webHidden/>
              </w:rPr>
              <w:fldChar w:fldCharType="separate"/>
            </w:r>
            <w:r w:rsidR="001A0899">
              <w:rPr>
                <w:noProof/>
                <w:webHidden/>
              </w:rPr>
              <w:t>7</w:t>
            </w:r>
            <w:r w:rsidR="00F97914">
              <w:rPr>
                <w:noProof/>
                <w:webHidden/>
              </w:rPr>
              <w:fldChar w:fldCharType="end"/>
            </w:r>
          </w:hyperlink>
        </w:p>
        <w:p w14:paraId="77A543EC" w14:textId="3D715F73"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22" w:history="1">
            <w:r w:rsidR="00F97914" w:rsidRPr="009C5A25">
              <w:rPr>
                <w:rStyle w:val="Kpr"/>
                <w:noProof/>
              </w:rPr>
              <w:t>2.2.2. Ana Bölümler</w:t>
            </w:r>
            <w:r w:rsidR="00F97914">
              <w:rPr>
                <w:noProof/>
                <w:webHidden/>
              </w:rPr>
              <w:tab/>
            </w:r>
            <w:r w:rsidR="00F97914">
              <w:rPr>
                <w:noProof/>
                <w:webHidden/>
              </w:rPr>
              <w:fldChar w:fldCharType="begin"/>
            </w:r>
            <w:r w:rsidR="00F97914">
              <w:rPr>
                <w:noProof/>
                <w:webHidden/>
              </w:rPr>
              <w:instrText xml:space="preserve"> PAGEREF _Toc117253122 \h </w:instrText>
            </w:r>
            <w:r w:rsidR="00F97914">
              <w:rPr>
                <w:noProof/>
                <w:webHidden/>
              </w:rPr>
            </w:r>
            <w:r w:rsidR="00F97914">
              <w:rPr>
                <w:noProof/>
                <w:webHidden/>
              </w:rPr>
              <w:fldChar w:fldCharType="separate"/>
            </w:r>
            <w:r w:rsidR="001A0899">
              <w:rPr>
                <w:noProof/>
                <w:webHidden/>
              </w:rPr>
              <w:t>8</w:t>
            </w:r>
            <w:r w:rsidR="00F97914">
              <w:rPr>
                <w:noProof/>
                <w:webHidden/>
              </w:rPr>
              <w:fldChar w:fldCharType="end"/>
            </w:r>
          </w:hyperlink>
        </w:p>
        <w:p w14:paraId="1A2BBC0F" w14:textId="3D45A35B"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23" w:history="1">
            <w:r w:rsidR="00F97914" w:rsidRPr="009C5A25">
              <w:rPr>
                <w:rStyle w:val="Kpr"/>
                <w:noProof/>
              </w:rPr>
              <w:t>2.2.3. Sonuç</w:t>
            </w:r>
            <w:r w:rsidR="00F97914">
              <w:rPr>
                <w:noProof/>
                <w:webHidden/>
              </w:rPr>
              <w:tab/>
            </w:r>
            <w:r w:rsidR="00F97914">
              <w:rPr>
                <w:noProof/>
                <w:webHidden/>
              </w:rPr>
              <w:fldChar w:fldCharType="begin"/>
            </w:r>
            <w:r w:rsidR="00F97914">
              <w:rPr>
                <w:noProof/>
                <w:webHidden/>
              </w:rPr>
              <w:instrText xml:space="preserve"> PAGEREF _Toc117253123 \h </w:instrText>
            </w:r>
            <w:r w:rsidR="00F97914">
              <w:rPr>
                <w:noProof/>
                <w:webHidden/>
              </w:rPr>
            </w:r>
            <w:r w:rsidR="00F97914">
              <w:rPr>
                <w:noProof/>
                <w:webHidden/>
              </w:rPr>
              <w:fldChar w:fldCharType="separate"/>
            </w:r>
            <w:r w:rsidR="001A0899">
              <w:rPr>
                <w:noProof/>
                <w:webHidden/>
              </w:rPr>
              <w:t>8</w:t>
            </w:r>
            <w:r w:rsidR="00F97914">
              <w:rPr>
                <w:noProof/>
                <w:webHidden/>
              </w:rPr>
              <w:fldChar w:fldCharType="end"/>
            </w:r>
          </w:hyperlink>
        </w:p>
        <w:p w14:paraId="1ADA40BA" w14:textId="0556E36D"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24" w:history="1">
            <w:r w:rsidR="00F97914" w:rsidRPr="009C5A25">
              <w:rPr>
                <w:rStyle w:val="Kpr"/>
                <w:noProof/>
              </w:rPr>
              <w:t>2.3. Son Kısım (Arka Kısım)</w:t>
            </w:r>
            <w:r w:rsidR="00F97914">
              <w:rPr>
                <w:noProof/>
                <w:webHidden/>
              </w:rPr>
              <w:tab/>
            </w:r>
            <w:r w:rsidR="00F97914">
              <w:rPr>
                <w:noProof/>
                <w:webHidden/>
              </w:rPr>
              <w:fldChar w:fldCharType="begin"/>
            </w:r>
            <w:r w:rsidR="00F97914">
              <w:rPr>
                <w:noProof/>
                <w:webHidden/>
              </w:rPr>
              <w:instrText xml:space="preserve"> PAGEREF _Toc117253124 \h </w:instrText>
            </w:r>
            <w:r w:rsidR="00F97914">
              <w:rPr>
                <w:noProof/>
                <w:webHidden/>
              </w:rPr>
            </w:r>
            <w:r w:rsidR="00F97914">
              <w:rPr>
                <w:noProof/>
                <w:webHidden/>
              </w:rPr>
              <w:fldChar w:fldCharType="separate"/>
            </w:r>
            <w:r w:rsidR="001A0899">
              <w:rPr>
                <w:noProof/>
                <w:webHidden/>
              </w:rPr>
              <w:t>8</w:t>
            </w:r>
            <w:r w:rsidR="00F97914">
              <w:rPr>
                <w:noProof/>
                <w:webHidden/>
              </w:rPr>
              <w:fldChar w:fldCharType="end"/>
            </w:r>
          </w:hyperlink>
        </w:p>
        <w:p w14:paraId="41F1D8AA" w14:textId="79C9732A"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25" w:history="1">
            <w:r w:rsidR="00F97914" w:rsidRPr="009C5A25">
              <w:rPr>
                <w:rStyle w:val="Kpr"/>
                <w:noProof/>
              </w:rPr>
              <w:t>2.3.1. Kaynakça</w:t>
            </w:r>
            <w:r w:rsidR="00F97914">
              <w:rPr>
                <w:noProof/>
                <w:webHidden/>
              </w:rPr>
              <w:tab/>
            </w:r>
            <w:r w:rsidR="00F97914">
              <w:rPr>
                <w:noProof/>
                <w:webHidden/>
              </w:rPr>
              <w:fldChar w:fldCharType="begin"/>
            </w:r>
            <w:r w:rsidR="00F97914">
              <w:rPr>
                <w:noProof/>
                <w:webHidden/>
              </w:rPr>
              <w:instrText xml:space="preserve"> PAGEREF _Toc117253125 \h </w:instrText>
            </w:r>
            <w:r w:rsidR="00F97914">
              <w:rPr>
                <w:noProof/>
                <w:webHidden/>
              </w:rPr>
            </w:r>
            <w:r w:rsidR="00F97914">
              <w:rPr>
                <w:noProof/>
                <w:webHidden/>
              </w:rPr>
              <w:fldChar w:fldCharType="separate"/>
            </w:r>
            <w:r w:rsidR="001A0899">
              <w:rPr>
                <w:noProof/>
                <w:webHidden/>
              </w:rPr>
              <w:t>8</w:t>
            </w:r>
            <w:r w:rsidR="00F97914">
              <w:rPr>
                <w:noProof/>
                <w:webHidden/>
              </w:rPr>
              <w:fldChar w:fldCharType="end"/>
            </w:r>
          </w:hyperlink>
        </w:p>
        <w:p w14:paraId="7611DB54" w14:textId="71BA289D"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26" w:history="1">
            <w:r w:rsidR="00F97914" w:rsidRPr="009C5A25">
              <w:rPr>
                <w:rStyle w:val="Kpr"/>
                <w:noProof/>
              </w:rPr>
              <w:t>2.3.2. Etik Kurul Onayı</w:t>
            </w:r>
            <w:r w:rsidR="00F97914">
              <w:rPr>
                <w:noProof/>
                <w:webHidden/>
              </w:rPr>
              <w:tab/>
            </w:r>
            <w:r w:rsidR="00F97914">
              <w:rPr>
                <w:noProof/>
                <w:webHidden/>
              </w:rPr>
              <w:fldChar w:fldCharType="begin"/>
            </w:r>
            <w:r w:rsidR="00F97914">
              <w:rPr>
                <w:noProof/>
                <w:webHidden/>
              </w:rPr>
              <w:instrText xml:space="preserve"> PAGEREF _Toc117253126 \h </w:instrText>
            </w:r>
            <w:r w:rsidR="00F97914">
              <w:rPr>
                <w:noProof/>
                <w:webHidden/>
              </w:rPr>
            </w:r>
            <w:r w:rsidR="00F97914">
              <w:rPr>
                <w:noProof/>
                <w:webHidden/>
              </w:rPr>
              <w:fldChar w:fldCharType="separate"/>
            </w:r>
            <w:r w:rsidR="001A0899">
              <w:rPr>
                <w:noProof/>
                <w:webHidden/>
              </w:rPr>
              <w:t>8</w:t>
            </w:r>
            <w:r w:rsidR="00F97914">
              <w:rPr>
                <w:noProof/>
                <w:webHidden/>
              </w:rPr>
              <w:fldChar w:fldCharType="end"/>
            </w:r>
          </w:hyperlink>
        </w:p>
        <w:p w14:paraId="26182319" w14:textId="769D82E7" w:rsidR="00F97914" w:rsidRDefault="00B664D7">
          <w:pPr>
            <w:pStyle w:val="T3"/>
            <w:tabs>
              <w:tab w:val="right" w:leader="dot" w:pos="8494"/>
            </w:tabs>
            <w:rPr>
              <w:rFonts w:asciiTheme="minorHAnsi" w:eastAsiaTheme="minorEastAsia" w:hAnsiTheme="minorHAnsi" w:cstheme="minorBidi"/>
              <w:noProof/>
              <w:color w:val="auto"/>
              <w:szCs w:val="24"/>
              <w:lang w:eastAsia="en-US"/>
            </w:rPr>
          </w:pPr>
          <w:hyperlink w:anchor="_Toc117253127" w:history="1">
            <w:r w:rsidR="00F97914" w:rsidRPr="009C5A25">
              <w:rPr>
                <w:rStyle w:val="Kpr"/>
                <w:noProof/>
              </w:rPr>
              <w:t>2.3.3. Ekler</w:t>
            </w:r>
            <w:r w:rsidR="00F97914">
              <w:rPr>
                <w:noProof/>
                <w:webHidden/>
              </w:rPr>
              <w:tab/>
            </w:r>
            <w:r w:rsidR="00F97914">
              <w:rPr>
                <w:noProof/>
                <w:webHidden/>
              </w:rPr>
              <w:fldChar w:fldCharType="begin"/>
            </w:r>
            <w:r w:rsidR="00F97914">
              <w:rPr>
                <w:noProof/>
                <w:webHidden/>
              </w:rPr>
              <w:instrText xml:space="preserve"> PAGEREF _Toc117253127 \h </w:instrText>
            </w:r>
            <w:r w:rsidR="00F97914">
              <w:rPr>
                <w:noProof/>
                <w:webHidden/>
              </w:rPr>
            </w:r>
            <w:r w:rsidR="00F97914">
              <w:rPr>
                <w:noProof/>
                <w:webHidden/>
              </w:rPr>
              <w:fldChar w:fldCharType="separate"/>
            </w:r>
            <w:r w:rsidR="001A0899">
              <w:rPr>
                <w:noProof/>
                <w:webHidden/>
              </w:rPr>
              <w:t>9</w:t>
            </w:r>
            <w:r w:rsidR="00F97914">
              <w:rPr>
                <w:noProof/>
                <w:webHidden/>
              </w:rPr>
              <w:fldChar w:fldCharType="end"/>
            </w:r>
          </w:hyperlink>
        </w:p>
        <w:p w14:paraId="07073A0C" w14:textId="7174BD40" w:rsidR="00F97914" w:rsidRDefault="00B664D7">
          <w:pPr>
            <w:pStyle w:val="T1"/>
            <w:rPr>
              <w:rFonts w:asciiTheme="minorHAnsi" w:eastAsiaTheme="minorEastAsia" w:hAnsiTheme="minorHAnsi" w:cstheme="minorBidi"/>
              <w:b w:val="0"/>
              <w:bCs w:val="0"/>
              <w:color w:val="auto"/>
              <w:sz w:val="24"/>
              <w:szCs w:val="24"/>
              <w:lang w:eastAsia="en-US"/>
            </w:rPr>
          </w:pPr>
          <w:hyperlink w:anchor="_Toc117253128" w:history="1">
            <w:r w:rsidR="00F97914" w:rsidRPr="009C5A25">
              <w:rPr>
                <w:rStyle w:val="Kpr"/>
              </w:rPr>
              <w:t>3. KILAVUZUN EKLERİ</w:t>
            </w:r>
            <w:r w:rsidR="00F97914">
              <w:rPr>
                <w:webHidden/>
              </w:rPr>
              <w:tab/>
            </w:r>
            <w:r w:rsidR="00F97914">
              <w:rPr>
                <w:webHidden/>
              </w:rPr>
              <w:fldChar w:fldCharType="begin"/>
            </w:r>
            <w:r w:rsidR="00F97914">
              <w:rPr>
                <w:webHidden/>
              </w:rPr>
              <w:instrText xml:space="preserve"> PAGEREF _Toc117253128 \h </w:instrText>
            </w:r>
            <w:r w:rsidR="00F97914">
              <w:rPr>
                <w:webHidden/>
              </w:rPr>
            </w:r>
            <w:r w:rsidR="00F97914">
              <w:rPr>
                <w:webHidden/>
              </w:rPr>
              <w:fldChar w:fldCharType="separate"/>
            </w:r>
            <w:r w:rsidR="001A0899">
              <w:rPr>
                <w:webHidden/>
              </w:rPr>
              <w:t>10</w:t>
            </w:r>
            <w:r w:rsidR="00F97914">
              <w:rPr>
                <w:webHidden/>
              </w:rPr>
              <w:fldChar w:fldCharType="end"/>
            </w:r>
          </w:hyperlink>
        </w:p>
        <w:p w14:paraId="3B4A882C" w14:textId="1236A7C1"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29" w:history="1">
            <w:r w:rsidR="00F97914" w:rsidRPr="009C5A25">
              <w:rPr>
                <w:rStyle w:val="Kpr"/>
                <w:noProof/>
              </w:rPr>
              <w:t>EK 1A. Dış Kapak (Doktora)</w:t>
            </w:r>
            <w:r w:rsidR="00F97914">
              <w:rPr>
                <w:noProof/>
                <w:webHidden/>
              </w:rPr>
              <w:tab/>
            </w:r>
            <w:r w:rsidR="00F97914">
              <w:rPr>
                <w:noProof/>
                <w:webHidden/>
              </w:rPr>
              <w:fldChar w:fldCharType="begin"/>
            </w:r>
            <w:r w:rsidR="00F97914">
              <w:rPr>
                <w:noProof/>
                <w:webHidden/>
              </w:rPr>
              <w:instrText xml:space="preserve"> PAGEREF _Toc117253129 \h </w:instrText>
            </w:r>
            <w:r w:rsidR="00F97914">
              <w:rPr>
                <w:noProof/>
                <w:webHidden/>
              </w:rPr>
            </w:r>
            <w:r w:rsidR="00F97914">
              <w:rPr>
                <w:noProof/>
                <w:webHidden/>
              </w:rPr>
              <w:fldChar w:fldCharType="separate"/>
            </w:r>
            <w:r w:rsidR="001A0899">
              <w:rPr>
                <w:noProof/>
                <w:webHidden/>
              </w:rPr>
              <w:t>11</w:t>
            </w:r>
            <w:r w:rsidR="00F97914">
              <w:rPr>
                <w:noProof/>
                <w:webHidden/>
              </w:rPr>
              <w:fldChar w:fldCharType="end"/>
            </w:r>
          </w:hyperlink>
        </w:p>
        <w:p w14:paraId="3556C119" w14:textId="64D7029F"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30" w:history="1">
            <w:r w:rsidR="00F97914" w:rsidRPr="009C5A25">
              <w:rPr>
                <w:rStyle w:val="Kpr"/>
                <w:noProof/>
              </w:rPr>
              <w:t>EK 1B. Dış Kapak (Yüksek Lisans)</w:t>
            </w:r>
            <w:r w:rsidR="00F97914">
              <w:rPr>
                <w:noProof/>
                <w:webHidden/>
              </w:rPr>
              <w:tab/>
            </w:r>
            <w:r w:rsidR="00F97914">
              <w:rPr>
                <w:noProof/>
                <w:webHidden/>
              </w:rPr>
              <w:fldChar w:fldCharType="begin"/>
            </w:r>
            <w:r w:rsidR="00F97914">
              <w:rPr>
                <w:noProof/>
                <w:webHidden/>
              </w:rPr>
              <w:instrText xml:space="preserve"> PAGEREF _Toc117253130 \h </w:instrText>
            </w:r>
            <w:r w:rsidR="00F97914">
              <w:rPr>
                <w:noProof/>
                <w:webHidden/>
              </w:rPr>
            </w:r>
            <w:r w:rsidR="00F97914">
              <w:rPr>
                <w:noProof/>
                <w:webHidden/>
              </w:rPr>
              <w:fldChar w:fldCharType="separate"/>
            </w:r>
            <w:r w:rsidR="001A0899">
              <w:rPr>
                <w:noProof/>
                <w:webHidden/>
              </w:rPr>
              <w:t>12</w:t>
            </w:r>
            <w:r w:rsidR="00F97914">
              <w:rPr>
                <w:noProof/>
                <w:webHidden/>
              </w:rPr>
              <w:fldChar w:fldCharType="end"/>
            </w:r>
          </w:hyperlink>
        </w:p>
        <w:p w14:paraId="5C3AB000" w14:textId="54718272"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31" w:history="1">
            <w:r w:rsidR="00F97914" w:rsidRPr="009C5A25">
              <w:rPr>
                <w:rStyle w:val="Kpr"/>
                <w:noProof/>
              </w:rPr>
              <w:t>EK 1C. Dış Kapak (Tezsiz Yüksek Lisans Dönem Projesi)</w:t>
            </w:r>
            <w:r w:rsidR="00F97914">
              <w:rPr>
                <w:noProof/>
                <w:webHidden/>
              </w:rPr>
              <w:tab/>
            </w:r>
            <w:r w:rsidR="00F97914">
              <w:rPr>
                <w:noProof/>
                <w:webHidden/>
              </w:rPr>
              <w:fldChar w:fldCharType="begin"/>
            </w:r>
            <w:r w:rsidR="00F97914">
              <w:rPr>
                <w:noProof/>
                <w:webHidden/>
              </w:rPr>
              <w:instrText xml:space="preserve"> PAGEREF _Toc117253131 \h </w:instrText>
            </w:r>
            <w:r w:rsidR="00F97914">
              <w:rPr>
                <w:noProof/>
                <w:webHidden/>
              </w:rPr>
            </w:r>
            <w:r w:rsidR="00F97914">
              <w:rPr>
                <w:noProof/>
                <w:webHidden/>
              </w:rPr>
              <w:fldChar w:fldCharType="separate"/>
            </w:r>
            <w:r w:rsidR="001A0899">
              <w:rPr>
                <w:noProof/>
                <w:webHidden/>
              </w:rPr>
              <w:t>13</w:t>
            </w:r>
            <w:r w:rsidR="00F97914">
              <w:rPr>
                <w:noProof/>
                <w:webHidden/>
              </w:rPr>
              <w:fldChar w:fldCharType="end"/>
            </w:r>
          </w:hyperlink>
        </w:p>
        <w:p w14:paraId="527EDA9F" w14:textId="02356A00"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32" w:history="1">
            <w:r w:rsidR="00F97914" w:rsidRPr="009C5A25">
              <w:rPr>
                <w:rStyle w:val="Kpr"/>
                <w:noProof/>
              </w:rPr>
              <w:t>EK 2A. İç Kapak (Bir Kurum Tarafından Desteklenmemiş)</w:t>
            </w:r>
            <w:r w:rsidR="00F97914">
              <w:rPr>
                <w:noProof/>
                <w:webHidden/>
              </w:rPr>
              <w:tab/>
            </w:r>
            <w:r w:rsidR="00F97914">
              <w:rPr>
                <w:noProof/>
                <w:webHidden/>
              </w:rPr>
              <w:fldChar w:fldCharType="begin"/>
            </w:r>
            <w:r w:rsidR="00F97914">
              <w:rPr>
                <w:noProof/>
                <w:webHidden/>
              </w:rPr>
              <w:instrText xml:space="preserve"> PAGEREF _Toc117253132 \h </w:instrText>
            </w:r>
            <w:r w:rsidR="00F97914">
              <w:rPr>
                <w:noProof/>
                <w:webHidden/>
              </w:rPr>
            </w:r>
            <w:r w:rsidR="00F97914">
              <w:rPr>
                <w:noProof/>
                <w:webHidden/>
              </w:rPr>
              <w:fldChar w:fldCharType="separate"/>
            </w:r>
            <w:r w:rsidR="001A0899">
              <w:rPr>
                <w:noProof/>
                <w:webHidden/>
              </w:rPr>
              <w:t>14</w:t>
            </w:r>
            <w:r w:rsidR="00F97914">
              <w:rPr>
                <w:noProof/>
                <w:webHidden/>
              </w:rPr>
              <w:fldChar w:fldCharType="end"/>
            </w:r>
          </w:hyperlink>
        </w:p>
        <w:p w14:paraId="6795F1CE" w14:textId="11B4442E"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33" w:history="1">
            <w:r w:rsidR="00F97914" w:rsidRPr="009C5A25">
              <w:rPr>
                <w:rStyle w:val="Kpr"/>
                <w:noProof/>
              </w:rPr>
              <w:t>EK 2B. İç Kapak (Bir Kurum Tarafından Desteklenmiş)</w:t>
            </w:r>
            <w:r w:rsidR="00F97914">
              <w:rPr>
                <w:noProof/>
                <w:webHidden/>
              </w:rPr>
              <w:tab/>
            </w:r>
            <w:r w:rsidR="00F97914">
              <w:rPr>
                <w:noProof/>
                <w:webHidden/>
              </w:rPr>
              <w:fldChar w:fldCharType="begin"/>
            </w:r>
            <w:r w:rsidR="00F97914">
              <w:rPr>
                <w:noProof/>
                <w:webHidden/>
              </w:rPr>
              <w:instrText xml:space="preserve"> PAGEREF _Toc117253133 \h </w:instrText>
            </w:r>
            <w:r w:rsidR="00F97914">
              <w:rPr>
                <w:noProof/>
                <w:webHidden/>
              </w:rPr>
            </w:r>
            <w:r w:rsidR="00F97914">
              <w:rPr>
                <w:noProof/>
                <w:webHidden/>
              </w:rPr>
              <w:fldChar w:fldCharType="separate"/>
            </w:r>
            <w:r w:rsidR="001A0899">
              <w:rPr>
                <w:noProof/>
                <w:webHidden/>
              </w:rPr>
              <w:t>15</w:t>
            </w:r>
            <w:r w:rsidR="00F97914">
              <w:rPr>
                <w:noProof/>
                <w:webHidden/>
              </w:rPr>
              <w:fldChar w:fldCharType="end"/>
            </w:r>
          </w:hyperlink>
        </w:p>
        <w:p w14:paraId="7E6A6930" w14:textId="13BBD0E3"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34" w:history="1">
            <w:r w:rsidR="00F97914" w:rsidRPr="009C5A25">
              <w:rPr>
                <w:rStyle w:val="Kpr"/>
                <w:noProof/>
              </w:rPr>
              <w:t>EK 3. Bilimsel Etiğe Uygunluk Sayfası</w:t>
            </w:r>
            <w:r w:rsidR="00F97914">
              <w:rPr>
                <w:noProof/>
                <w:webHidden/>
              </w:rPr>
              <w:tab/>
            </w:r>
            <w:r w:rsidR="00F97914">
              <w:rPr>
                <w:noProof/>
                <w:webHidden/>
              </w:rPr>
              <w:fldChar w:fldCharType="begin"/>
            </w:r>
            <w:r w:rsidR="00F97914">
              <w:rPr>
                <w:noProof/>
                <w:webHidden/>
              </w:rPr>
              <w:instrText xml:space="preserve"> PAGEREF _Toc117253134 \h </w:instrText>
            </w:r>
            <w:r w:rsidR="00F97914">
              <w:rPr>
                <w:noProof/>
                <w:webHidden/>
              </w:rPr>
            </w:r>
            <w:r w:rsidR="00F97914">
              <w:rPr>
                <w:noProof/>
                <w:webHidden/>
              </w:rPr>
              <w:fldChar w:fldCharType="separate"/>
            </w:r>
            <w:r w:rsidR="001A0899">
              <w:rPr>
                <w:noProof/>
                <w:webHidden/>
              </w:rPr>
              <w:t>16</w:t>
            </w:r>
            <w:r w:rsidR="00F97914">
              <w:rPr>
                <w:noProof/>
                <w:webHidden/>
              </w:rPr>
              <w:fldChar w:fldCharType="end"/>
            </w:r>
          </w:hyperlink>
        </w:p>
        <w:p w14:paraId="53525238" w14:textId="4256AED8"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35" w:history="1">
            <w:r w:rsidR="00F97914" w:rsidRPr="009C5A25">
              <w:rPr>
                <w:rStyle w:val="Kpr"/>
                <w:noProof/>
              </w:rPr>
              <w:t>EK 4. Tez Özgünlük Sayfası</w:t>
            </w:r>
            <w:r w:rsidR="00F97914">
              <w:rPr>
                <w:noProof/>
                <w:webHidden/>
              </w:rPr>
              <w:tab/>
            </w:r>
            <w:r w:rsidR="00F97914">
              <w:rPr>
                <w:noProof/>
                <w:webHidden/>
              </w:rPr>
              <w:fldChar w:fldCharType="begin"/>
            </w:r>
            <w:r w:rsidR="00F97914">
              <w:rPr>
                <w:noProof/>
                <w:webHidden/>
              </w:rPr>
              <w:instrText xml:space="preserve"> PAGEREF _Toc117253135 \h </w:instrText>
            </w:r>
            <w:r w:rsidR="00F97914">
              <w:rPr>
                <w:noProof/>
                <w:webHidden/>
              </w:rPr>
            </w:r>
            <w:r w:rsidR="00F97914">
              <w:rPr>
                <w:noProof/>
                <w:webHidden/>
              </w:rPr>
              <w:fldChar w:fldCharType="separate"/>
            </w:r>
            <w:r w:rsidR="001A0899">
              <w:rPr>
                <w:noProof/>
                <w:webHidden/>
              </w:rPr>
              <w:t>17</w:t>
            </w:r>
            <w:r w:rsidR="00F97914">
              <w:rPr>
                <w:noProof/>
                <w:webHidden/>
              </w:rPr>
              <w:fldChar w:fldCharType="end"/>
            </w:r>
          </w:hyperlink>
        </w:p>
        <w:p w14:paraId="18290AE2" w14:textId="14AE7D27"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36" w:history="1">
            <w:r w:rsidR="00F97914" w:rsidRPr="009C5A25">
              <w:rPr>
                <w:rStyle w:val="Kpr"/>
                <w:noProof/>
              </w:rPr>
              <w:t>EK 5. Kılavuza Uygunluk Sayfası</w:t>
            </w:r>
            <w:r w:rsidR="00F97914">
              <w:rPr>
                <w:noProof/>
                <w:webHidden/>
              </w:rPr>
              <w:tab/>
            </w:r>
            <w:r w:rsidR="00F97914">
              <w:rPr>
                <w:noProof/>
                <w:webHidden/>
              </w:rPr>
              <w:fldChar w:fldCharType="begin"/>
            </w:r>
            <w:r w:rsidR="00F97914">
              <w:rPr>
                <w:noProof/>
                <w:webHidden/>
              </w:rPr>
              <w:instrText xml:space="preserve"> PAGEREF _Toc117253136 \h </w:instrText>
            </w:r>
            <w:r w:rsidR="00F97914">
              <w:rPr>
                <w:noProof/>
                <w:webHidden/>
              </w:rPr>
            </w:r>
            <w:r w:rsidR="00F97914">
              <w:rPr>
                <w:noProof/>
                <w:webHidden/>
              </w:rPr>
              <w:fldChar w:fldCharType="separate"/>
            </w:r>
            <w:r w:rsidR="001A0899">
              <w:rPr>
                <w:noProof/>
                <w:webHidden/>
              </w:rPr>
              <w:t>18</w:t>
            </w:r>
            <w:r w:rsidR="00F97914">
              <w:rPr>
                <w:noProof/>
                <w:webHidden/>
              </w:rPr>
              <w:fldChar w:fldCharType="end"/>
            </w:r>
          </w:hyperlink>
        </w:p>
        <w:p w14:paraId="79934016" w14:textId="06FD8AE3"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37" w:history="1">
            <w:r w:rsidR="00F97914" w:rsidRPr="009C5A25">
              <w:rPr>
                <w:rStyle w:val="Kpr"/>
                <w:noProof/>
              </w:rPr>
              <w:t>EK 6A. Kabul ve Onay Sayfası (Doktora)</w:t>
            </w:r>
            <w:r w:rsidR="00F97914">
              <w:rPr>
                <w:noProof/>
                <w:webHidden/>
              </w:rPr>
              <w:tab/>
            </w:r>
            <w:r w:rsidR="00F97914">
              <w:rPr>
                <w:noProof/>
                <w:webHidden/>
              </w:rPr>
              <w:fldChar w:fldCharType="begin"/>
            </w:r>
            <w:r w:rsidR="00F97914">
              <w:rPr>
                <w:noProof/>
                <w:webHidden/>
              </w:rPr>
              <w:instrText xml:space="preserve"> PAGEREF _Toc117253137 \h </w:instrText>
            </w:r>
            <w:r w:rsidR="00F97914">
              <w:rPr>
                <w:noProof/>
                <w:webHidden/>
              </w:rPr>
            </w:r>
            <w:r w:rsidR="00F97914">
              <w:rPr>
                <w:noProof/>
                <w:webHidden/>
              </w:rPr>
              <w:fldChar w:fldCharType="separate"/>
            </w:r>
            <w:r w:rsidR="001A0899">
              <w:rPr>
                <w:noProof/>
                <w:webHidden/>
              </w:rPr>
              <w:t>19</w:t>
            </w:r>
            <w:r w:rsidR="00F97914">
              <w:rPr>
                <w:noProof/>
                <w:webHidden/>
              </w:rPr>
              <w:fldChar w:fldCharType="end"/>
            </w:r>
          </w:hyperlink>
        </w:p>
        <w:p w14:paraId="210E90D8" w14:textId="0F09E469"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38" w:history="1">
            <w:r w:rsidR="00F97914" w:rsidRPr="009C5A25">
              <w:rPr>
                <w:rStyle w:val="Kpr"/>
                <w:noProof/>
              </w:rPr>
              <w:t>EK 6B. Kabul ve Onay Sayfası (Yüksek Lisans)</w:t>
            </w:r>
            <w:r w:rsidR="00F97914">
              <w:rPr>
                <w:noProof/>
                <w:webHidden/>
              </w:rPr>
              <w:tab/>
            </w:r>
            <w:r w:rsidR="00F97914">
              <w:rPr>
                <w:noProof/>
                <w:webHidden/>
              </w:rPr>
              <w:fldChar w:fldCharType="begin"/>
            </w:r>
            <w:r w:rsidR="00F97914">
              <w:rPr>
                <w:noProof/>
                <w:webHidden/>
              </w:rPr>
              <w:instrText xml:space="preserve"> PAGEREF _Toc117253138 \h </w:instrText>
            </w:r>
            <w:r w:rsidR="00F97914">
              <w:rPr>
                <w:noProof/>
                <w:webHidden/>
              </w:rPr>
            </w:r>
            <w:r w:rsidR="00F97914">
              <w:rPr>
                <w:noProof/>
                <w:webHidden/>
              </w:rPr>
              <w:fldChar w:fldCharType="separate"/>
            </w:r>
            <w:r w:rsidR="001A0899">
              <w:rPr>
                <w:noProof/>
                <w:webHidden/>
              </w:rPr>
              <w:t>20</w:t>
            </w:r>
            <w:r w:rsidR="00F97914">
              <w:rPr>
                <w:noProof/>
                <w:webHidden/>
              </w:rPr>
              <w:fldChar w:fldCharType="end"/>
            </w:r>
          </w:hyperlink>
        </w:p>
        <w:p w14:paraId="46D763E4" w14:textId="6846D730"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39" w:history="1">
            <w:r w:rsidR="00F97914" w:rsidRPr="009C5A25">
              <w:rPr>
                <w:rStyle w:val="Kpr"/>
                <w:noProof/>
              </w:rPr>
              <w:t>EK 7. Ön söz</w:t>
            </w:r>
            <w:r w:rsidR="00F97914">
              <w:rPr>
                <w:noProof/>
                <w:webHidden/>
              </w:rPr>
              <w:tab/>
            </w:r>
            <w:r w:rsidR="00F97914">
              <w:rPr>
                <w:noProof/>
                <w:webHidden/>
              </w:rPr>
              <w:fldChar w:fldCharType="begin"/>
            </w:r>
            <w:r w:rsidR="00F97914">
              <w:rPr>
                <w:noProof/>
                <w:webHidden/>
              </w:rPr>
              <w:instrText xml:space="preserve"> PAGEREF _Toc117253139 \h </w:instrText>
            </w:r>
            <w:r w:rsidR="00F97914">
              <w:rPr>
                <w:noProof/>
                <w:webHidden/>
              </w:rPr>
            </w:r>
            <w:r w:rsidR="00F97914">
              <w:rPr>
                <w:noProof/>
                <w:webHidden/>
              </w:rPr>
              <w:fldChar w:fldCharType="separate"/>
            </w:r>
            <w:r w:rsidR="001A0899">
              <w:rPr>
                <w:noProof/>
                <w:webHidden/>
              </w:rPr>
              <w:t>21</w:t>
            </w:r>
            <w:r w:rsidR="00F97914">
              <w:rPr>
                <w:noProof/>
                <w:webHidden/>
              </w:rPr>
              <w:fldChar w:fldCharType="end"/>
            </w:r>
          </w:hyperlink>
        </w:p>
        <w:p w14:paraId="50200F39" w14:textId="00A6001B"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40" w:history="1">
            <w:r w:rsidR="00F97914" w:rsidRPr="009C5A25">
              <w:rPr>
                <w:rStyle w:val="Kpr"/>
                <w:noProof/>
              </w:rPr>
              <w:t>EK 8. Türkçe Özet</w:t>
            </w:r>
            <w:r w:rsidR="00F97914">
              <w:rPr>
                <w:noProof/>
                <w:webHidden/>
              </w:rPr>
              <w:tab/>
            </w:r>
            <w:r w:rsidR="00F97914">
              <w:rPr>
                <w:noProof/>
                <w:webHidden/>
              </w:rPr>
              <w:fldChar w:fldCharType="begin"/>
            </w:r>
            <w:r w:rsidR="00F97914">
              <w:rPr>
                <w:noProof/>
                <w:webHidden/>
              </w:rPr>
              <w:instrText xml:space="preserve"> PAGEREF _Toc117253140 \h </w:instrText>
            </w:r>
            <w:r w:rsidR="00F97914">
              <w:rPr>
                <w:noProof/>
                <w:webHidden/>
              </w:rPr>
            </w:r>
            <w:r w:rsidR="00F97914">
              <w:rPr>
                <w:noProof/>
                <w:webHidden/>
              </w:rPr>
              <w:fldChar w:fldCharType="separate"/>
            </w:r>
            <w:r w:rsidR="001A0899">
              <w:rPr>
                <w:noProof/>
                <w:webHidden/>
              </w:rPr>
              <w:t>22</w:t>
            </w:r>
            <w:r w:rsidR="00F97914">
              <w:rPr>
                <w:noProof/>
                <w:webHidden/>
              </w:rPr>
              <w:fldChar w:fldCharType="end"/>
            </w:r>
          </w:hyperlink>
        </w:p>
        <w:p w14:paraId="78F4DF09" w14:textId="7DFCA3C1"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41" w:history="1">
            <w:r w:rsidR="00F97914" w:rsidRPr="009C5A25">
              <w:rPr>
                <w:rStyle w:val="Kpr"/>
                <w:noProof/>
              </w:rPr>
              <w:t>EK 9. İngilizce Özet</w:t>
            </w:r>
            <w:r w:rsidR="00F97914">
              <w:rPr>
                <w:noProof/>
                <w:webHidden/>
              </w:rPr>
              <w:tab/>
            </w:r>
            <w:r w:rsidR="00F97914">
              <w:rPr>
                <w:noProof/>
                <w:webHidden/>
              </w:rPr>
              <w:fldChar w:fldCharType="begin"/>
            </w:r>
            <w:r w:rsidR="00F97914">
              <w:rPr>
                <w:noProof/>
                <w:webHidden/>
              </w:rPr>
              <w:instrText xml:space="preserve"> PAGEREF _Toc117253141 \h </w:instrText>
            </w:r>
            <w:r w:rsidR="00F97914">
              <w:rPr>
                <w:noProof/>
                <w:webHidden/>
              </w:rPr>
            </w:r>
            <w:r w:rsidR="00F97914">
              <w:rPr>
                <w:noProof/>
                <w:webHidden/>
              </w:rPr>
              <w:fldChar w:fldCharType="separate"/>
            </w:r>
            <w:r w:rsidR="001A0899">
              <w:rPr>
                <w:noProof/>
                <w:webHidden/>
              </w:rPr>
              <w:t>23</w:t>
            </w:r>
            <w:r w:rsidR="00F97914">
              <w:rPr>
                <w:noProof/>
                <w:webHidden/>
              </w:rPr>
              <w:fldChar w:fldCharType="end"/>
            </w:r>
          </w:hyperlink>
        </w:p>
        <w:p w14:paraId="651D5A99" w14:textId="3F3CAA1B"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42" w:history="1">
            <w:r w:rsidR="00F97914" w:rsidRPr="009C5A25">
              <w:rPr>
                <w:rStyle w:val="Kpr"/>
                <w:noProof/>
              </w:rPr>
              <w:t>EK 10. İçindekiler</w:t>
            </w:r>
            <w:r w:rsidR="00F97914">
              <w:rPr>
                <w:noProof/>
                <w:webHidden/>
              </w:rPr>
              <w:tab/>
            </w:r>
            <w:r w:rsidR="00F97914">
              <w:rPr>
                <w:noProof/>
                <w:webHidden/>
              </w:rPr>
              <w:fldChar w:fldCharType="begin"/>
            </w:r>
            <w:r w:rsidR="00F97914">
              <w:rPr>
                <w:noProof/>
                <w:webHidden/>
              </w:rPr>
              <w:instrText xml:space="preserve"> PAGEREF _Toc117253142 \h </w:instrText>
            </w:r>
            <w:r w:rsidR="00F97914">
              <w:rPr>
                <w:noProof/>
                <w:webHidden/>
              </w:rPr>
            </w:r>
            <w:r w:rsidR="00F97914">
              <w:rPr>
                <w:noProof/>
                <w:webHidden/>
              </w:rPr>
              <w:fldChar w:fldCharType="separate"/>
            </w:r>
            <w:r w:rsidR="001A0899">
              <w:rPr>
                <w:noProof/>
                <w:webHidden/>
              </w:rPr>
              <w:t>24</w:t>
            </w:r>
            <w:r w:rsidR="00F97914">
              <w:rPr>
                <w:noProof/>
                <w:webHidden/>
              </w:rPr>
              <w:fldChar w:fldCharType="end"/>
            </w:r>
          </w:hyperlink>
        </w:p>
        <w:p w14:paraId="32298303" w14:textId="3542A151"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43" w:history="1">
            <w:r w:rsidR="00F97914" w:rsidRPr="009C5A25">
              <w:rPr>
                <w:rStyle w:val="Kpr"/>
                <w:noProof/>
              </w:rPr>
              <w:t>EK 11. Kısaltmalar Listesi</w:t>
            </w:r>
            <w:r w:rsidR="00F97914">
              <w:rPr>
                <w:noProof/>
                <w:webHidden/>
              </w:rPr>
              <w:tab/>
            </w:r>
            <w:r w:rsidR="00F97914">
              <w:rPr>
                <w:noProof/>
                <w:webHidden/>
              </w:rPr>
              <w:fldChar w:fldCharType="begin"/>
            </w:r>
            <w:r w:rsidR="00F97914">
              <w:rPr>
                <w:noProof/>
                <w:webHidden/>
              </w:rPr>
              <w:instrText xml:space="preserve"> PAGEREF _Toc117253143 \h </w:instrText>
            </w:r>
            <w:r w:rsidR="00F97914">
              <w:rPr>
                <w:noProof/>
                <w:webHidden/>
              </w:rPr>
            </w:r>
            <w:r w:rsidR="00F97914">
              <w:rPr>
                <w:noProof/>
                <w:webHidden/>
              </w:rPr>
              <w:fldChar w:fldCharType="separate"/>
            </w:r>
            <w:r w:rsidR="001A0899">
              <w:rPr>
                <w:noProof/>
                <w:webHidden/>
              </w:rPr>
              <w:t>25</w:t>
            </w:r>
            <w:r w:rsidR="00F97914">
              <w:rPr>
                <w:noProof/>
                <w:webHidden/>
              </w:rPr>
              <w:fldChar w:fldCharType="end"/>
            </w:r>
          </w:hyperlink>
        </w:p>
        <w:p w14:paraId="7D93E559" w14:textId="4AE628DD"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44" w:history="1">
            <w:r w:rsidR="00F97914" w:rsidRPr="009C5A25">
              <w:rPr>
                <w:rStyle w:val="Kpr"/>
                <w:noProof/>
              </w:rPr>
              <w:t>EK 12. Tablolar Listesi</w:t>
            </w:r>
            <w:r w:rsidR="00F97914">
              <w:rPr>
                <w:noProof/>
                <w:webHidden/>
              </w:rPr>
              <w:tab/>
            </w:r>
            <w:r w:rsidR="00F97914">
              <w:rPr>
                <w:noProof/>
                <w:webHidden/>
              </w:rPr>
              <w:fldChar w:fldCharType="begin"/>
            </w:r>
            <w:r w:rsidR="00F97914">
              <w:rPr>
                <w:noProof/>
                <w:webHidden/>
              </w:rPr>
              <w:instrText xml:space="preserve"> PAGEREF _Toc117253144 \h </w:instrText>
            </w:r>
            <w:r w:rsidR="00F97914">
              <w:rPr>
                <w:noProof/>
                <w:webHidden/>
              </w:rPr>
            </w:r>
            <w:r w:rsidR="00F97914">
              <w:rPr>
                <w:noProof/>
                <w:webHidden/>
              </w:rPr>
              <w:fldChar w:fldCharType="separate"/>
            </w:r>
            <w:r w:rsidR="001A0899">
              <w:rPr>
                <w:noProof/>
                <w:webHidden/>
              </w:rPr>
              <w:t>26</w:t>
            </w:r>
            <w:r w:rsidR="00F97914">
              <w:rPr>
                <w:noProof/>
                <w:webHidden/>
              </w:rPr>
              <w:fldChar w:fldCharType="end"/>
            </w:r>
          </w:hyperlink>
        </w:p>
        <w:p w14:paraId="2DD290AD" w14:textId="6247A0F9"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45" w:history="1">
            <w:r w:rsidR="00F97914" w:rsidRPr="009C5A25">
              <w:rPr>
                <w:rStyle w:val="Kpr"/>
                <w:noProof/>
              </w:rPr>
              <w:t>EK 13. Şekiller ve Görsel Nesneler Listesi</w:t>
            </w:r>
            <w:r w:rsidR="00F97914">
              <w:rPr>
                <w:noProof/>
                <w:webHidden/>
              </w:rPr>
              <w:tab/>
            </w:r>
            <w:r w:rsidR="00F97914">
              <w:rPr>
                <w:noProof/>
                <w:webHidden/>
              </w:rPr>
              <w:fldChar w:fldCharType="begin"/>
            </w:r>
            <w:r w:rsidR="00F97914">
              <w:rPr>
                <w:noProof/>
                <w:webHidden/>
              </w:rPr>
              <w:instrText xml:space="preserve"> PAGEREF _Toc117253145 \h </w:instrText>
            </w:r>
            <w:r w:rsidR="00F97914">
              <w:rPr>
                <w:noProof/>
                <w:webHidden/>
              </w:rPr>
            </w:r>
            <w:r w:rsidR="00F97914">
              <w:rPr>
                <w:noProof/>
                <w:webHidden/>
              </w:rPr>
              <w:fldChar w:fldCharType="separate"/>
            </w:r>
            <w:r w:rsidR="001A0899">
              <w:rPr>
                <w:noProof/>
                <w:webHidden/>
              </w:rPr>
              <w:t>27</w:t>
            </w:r>
            <w:r w:rsidR="00F97914">
              <w:rPr>
                <w:noProof/>
                <w:webHidden/>
              </w:rPr>
              <w:fldChar w:fldCharType="end"/>
            </w:r>
          </w:hyperlink>
        </w:p>
        <w:p w14:paraId="020514BE" w14:textId="5C963880"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46" w:history="1">
            <w:r w:rsidR="00F97914" w:rsidRPr="009C5A25">
              <w:rPr>
                <w:rStyle w:val="Kpr"/>
                <w:noProof/>
              </w:rPr>
              <w:t>EK 14. Şekil Başlık Yazısı ve Sayfa İçi Yerleşimi</w:t>
            </w:r>
            <w:r w:rsidR="00F97914">
              <w:rPr>
                <w:noProof/>
                <w:webHidden/>
              </w:rPr>
              <w:tab/>
            </w:r>
            <w:r w:rsidR="00F97914">
              <w:rPr>
                <w:noProof/>
                <w:webHidden/>
              </w:rPr>
              <w:fldChar w:fldCharType="begin"/>
            </w:r>
            <w:r w:rsidR="00F97914">
              <w:rPr>
                <w:noProof/>
                <w:webHidden/>
              </w:rPr>
              <w:instrText xml:space="preserve"> PAGEREF _Toc117253146 \h </w:instrText>
            </w:r>
            <w:r w:rsidR="00F97914">
              <w:rPr>
                <w:noProof/>
                <w:webHidden/>
              </w:rPr>
            </w:r>
            <w:r w:rsidR="00F97914">
              <w:rPr>
                <w:noProof/>
                <w:webHidden/>
              </w:rPr>
              <w:fldChar w:fldCharType="separate"/>
            </w:r>
            <w:r w:rsidR="001A0899">
              <w:rPr>
                <w:noProof/>
                <w:webHidden/>
              </w:rPr>
              <w:t>28</w:t>
            </w:r>
            <w:r w:rsidR="00F97914">
              <w:rPr>
                <w:noProof/>
                <w:webHidden/>
              </w:rPr>
              <w:fldChar w:fldCharType="end"/>
            </w:r>
          </w:hyperlink>
        </w:p>
        <w:p w14:paraId="17F972F9" w14:textId="1AA39F58"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47" w:history="1">
            <w:r w:rsidR="00F97914" w:rsidRPr="009C5A25">
              <w:rPr>
                <w:rStyle w:val="Kpr"/>
                <w:noProof/>
              </w:rPr>
              <w:t>EK 15. Tablo Başlık Yazısı ve Sayfa İçi Yerleşimi</w:t>
            </w:r>
            <w:r w:rsidR="00F97914">
              <w:rPr>
                <w:noProof/>
                <w:webHidden/>
              </w:rPr>
              <w:tab/>
            </w:r>
            <w:r w:rsidR="00F97914">
              <w:rPr>
                <w:noProof/>
                <w:webHidden/>
              </w:rPr>
              <w:fldChar w:fldCharType="begin"/>
            </w:r>
            <w:r w:rsidR="00F97914">
              <w:rPr>
                <w:noProof/>
                <w:webHidden/>
              </w:rPr>
              <w:instrText xml:space="preserve"> PAGEREF _Toc117253147 \h </w:instrText>
            </w:r>
            <w:r w:rsidR="00F97914">
              <w:rPr>
                <w:noProof/>
                <w:webHidden/>
              </w:rPr>
            </w:r>
            <w:r w:rsidR="00F97914">
              <w:rPr>
                <w:noProof/>
                <w:webHidden/>
              </w:rPr>
              <w:fldChar w:fldCharType="separate"/>
            </w:r>
            <w:r w:rsidR="001A0899">
              <w:rPr>
                <w:noProof/>
                <w:webHidden/>
              </w:rPr>
              <w:t>29</w:t>
            </w:r>
            <w:r w:rsidR="00F97914">
              <w:rPr>
                <w:noProof/>
                <w:webHidden/>
              </w:rPr>
              <w:fldChar w:fldCharType="end"/>
            </w:r>
          </w:hyperlink>
        </w:p>
        <w:p w14:paraId="57BC8BE8" w14:textId="2795C119" w:rsidR="00F97914" w:rsidRDefault="00B664D7">
          <w:pPr>
            <w:pStyle w:val="T2"/>
            <w:tabs>
              <w:tab w:val="right" w:leader="dot" w:pos="8494"/>
            </w:tabs>
            <w:rPr>
              <w:rFonts w:asciiTheme="minorHAnsi" w:eastAsiaTheme="minorEastAsia" w:hAnsiTheme="minorHAnsi" w:cstheme="minorBidi"/>
              <w:noProof/>
              <w:color w:val="auto"/>
              <w:szCs w:val="24"/>
              <w:lang w:eastAsia="en-US"/>
            </w:rPr>
          </w:pPr>
          <w:hyperlink w:anchor="_Toc117253148" w:history="1">
            <w:r w:rsidR="00F97914" w:rsidRPr="009C5A25">
              <w:rPr>
                <w:rStyle w:val="Kpr"/>
                <w:noProof/>
              </w:rPr>
              <w:t>EK 16. Etik Kurul Onayı</w:t>
            </w:r>
            <w:r w:rsidR="00F97914">
              <w:rPr>
                <w:noProof/>
                <w:webHidden/>
              </w:rPr>
              <w:tab/>
            </w:r>
            <w:r w:rsidR="00F97914">
              <w:rPr>
                <w:noProof/>
                <w:webHidden/>
              </w:rPr>
              <w:fldChar w:fldCharType="begin"/>
            </w:r>
            <w:r w:rsidR="00F97914">
              <w:rPr>
                <w:noProof/>
                <w:webHidden/>
              </w:rPr>
              <w:instrText xml:space="preserve"> PAGEREF _Toc117253148 \h </w:instrText>
            </w:r>
            <w:r w:rsidR="00F97914">
              <w:rPr>
                <w:noProof/>
                <w:webHidden/>
              </w:rPr>
            </w:r>
            <w:r w:rsidR="00F97914">
              <w:rPr>
                <w:noProof/>
                <w:webHidden/>
              </w:rPr>
              <w:fldChar w:fldCharType="separate"/>
            </w:r>
            <w:r w:rsidR="001A0899">
              <w:rPr>
                <w:noProof/>
                <w:webHidden/>
              </w:rPr>
              <w:t>30</w:t>
            </w:r>
            <w:r w:rsidR="00F97914">
              <w:rPr>
                <w:noProof/>
                <w:webHidden/>
              </w:rPr>
              <w:fldChar w:fldCharType="end"/>
            </w:r>
          </w:hyperlink>
        </w:p>
        <w:p w14:paraId="50E49B0B" w14:textId="77501EC4" w:rsidR="00EE132A" w:rsidRPr="001C3062" w:rsidRDefault="00EE132A">
          <w:pPr>
            <w:rPr>
              <w:color w:val="000000" w:themeColor="text1"/>
            </w:rPr>
          </w:pPr>
          <w:r w:rsidRPr="001C3062">
            <w:rPr>
              <w:b/>
              <w:bCs/>
              <w:color w:val="000000" w:themeColor="text1"/>
            </w:rPr>
            <w:fldChar w:fldCharType="end"/>
          </w:r>
        </w:p>
      </w:sdtContent>
    </w:sdt>
    <w:bookmarkEnd w:id="1" w:displacedByCustomXml="prev"/>
    <w:p w14:paraId="3C4C31D5" w14:textId="77777777" w:rsidR="002A4331" w:rsidRDefault="002A4331" w:rsidP="00BC27B8">
      <w:pPr>
        <w:tabs>
          <w:tab w:val="left" w:pos="3835"/>
        </w:tabs>
        <w:spacing w:before="60" w:after="60" w:line="360" w:lineRule="auto"/>
        <w:ind w:left="0" w:right="0" w:firstLine="0"/>
        <w:rPr>
          <w:color w:val="000000" w:themeColor="text1"/>
        </w:rPr>
        <w:sectPr w:rsidR="002A4331" w:rsidSect="002A4331">
          <w:footerReference w:type="even" r:id="rId10"/>
          <w:footerReference w:type="default" r:id="rId11"/>
          <w:pgSz w:w="11906" w:h="16838"/>
          <w:pgMar w:top="1418" w:right="1701" w:bottom="1418" w:left="1701" w:header="709" w:footer="709" w:gutter="0"/>
          <w:pgNumType w:fmt="lowerRoman" w:start="1" w:chapStyle="1"/>
          <w:cols w:space="708"/>
          <w:titlePg/>
          <w:docGrid w:linePitch="360"/>
        </w:sectPr>
      </w:pPr>
    </w:p>
    <w:p w14:paraId="72508921" w14:textId="6AA1FA4A" w:rsidR="00DF0877" w:rsidRPr="001C3062" w:rsidRDefault="009A4449" w:rsidP="004F260B">
      <w:pPr>
        <w:pStyle w:val="Balk1"/>
      </w:pPr>
      <w:bookmarkStart w:id="2" w:name="_Toc117253090"/>
      <w:r w:rsidRPr="001C3062">
        <w:lastRenderedPageBreak/>
        <w:t xml:space="preserve">1. </w:t>
      </w:r>
      <w:r w:rsidR="00DF0877" w:rsidRPr="001C3062">
        <w:t>GENEL BİÇİM VE YAZIM PLANI</w:t>
      </w:r>
      <w:bookmarkEnd w:id="2"/>
    </w:p>
    <w:p w14:paraId="16A9B77E" w14:textId="77777777" w:rsidR="005E03F9" w:rsidRPr="001C3062" w:rsidRDefault="001E2FB6" w:rsidP="004F260B">
      <w:pPr>
        <w:pStyle w:val="Balk2"/>
      </w:pPr>
      <w:bookmarkStart w:id="3" w:name="_Toc117253091"/>
      <w:r w:rsidRPr="001C3062">
        <w:t>1.1</w:t>
      </w:r>
      <w:r w:rsidR="00CD6BB0" w:rsidRPr="001C3062">
        <w:t>.</w:t>
      </w:r>
      <w:r w:rsidRPr="001C3062">
        <w:t xml:space="preserve"> Anlatım</w:t>
      </w:r>
      <w:bookmarkEnd w:id="3"/>
    </w:p>
    <w:p w14:paraId="44B7CEFE" w14:textId="7BF59DD6" w:rsidR="00CC585A" w:rsidRPr="001C3062" w:rsidRDefault="001E2FB6" w:rsidP="00617175">
      <w:pPr>
        <w:spacing w:before="60" w:after="60" w:line="360" w:lineRule="auto"/>
        <w:ind w:left="0" w:right="0" w:firstLine="0"/>
        <w:rPr>
          <w:color w:val="000000" w:themeColor="text1"/>
        </w:rPr>
      </w:pPr>
      <w:r w:rsidRPr="001C3062">
        <w:rPr>
          <w:color w:val="000000" w:themeColor="text1"/>
        </w:rPr>
        <w:t xml:space="preserve">Tez, sade ve akıcı bir </w:t>
      </w:r>
      <w:r w:rsidR="00D5525F" w:rsidRPr="001C3062">
        <w:rPr>
          <w:color w:val="000000" w:themeColor="text1"/>
        </w:rPr>
        <w:t>üslup</w:t>
      </w:r>
      <w:r w:rsidR="00BC73C7" w:rsidRPr="001C3062">
        <w:rPr>
          <w:color w:val="000000" w:themeColor="text1"/>
        </w:rPr>
        <w:t xml:space="preserve"> kullanılarak</w:t>
      </w:r>
      <w:r w:rsidRPr="001C3062">
        <w:rPr>
          <w:color w:val="000000" w:themeColor="text1"/>
        </w:rPr>
        <w:t xml:space="preserve"> bilimsel bir dille yazılmalıdır. İml</w:t>
      </w:r>
      <w:r w:rsidR="00785A4B" w:rsidRPr="001C3062">
        <w:rPr>
          <w:color w:val="000000" w:themeColor="text1"/>
        </w:rPr>
        <w:t>a</w:t>
      </w:r>
      <w:r w:rsidRPr="001C3062">
        <w:rPr>
          <w:color w:val="000000" w:themeColor="text1"/>
        </w:rPr>
        <w:t xml:space="preserve"> kurallarında ve noktalama işaretlerinde Türk Dil Kurumu’nun (TDK) yürürlükteki en son Yazım Kılavuzu esas </w:t>
      </w:r>
      <w:r w:rsidR="006256D3" w:rsidRPr="001C3062">
        <w:rPr>
          <w:color w:val="000000" w:themeColor="text1"/>
        </w:rPr>
        <w:t>alınmalıdır</w:t>
      </w:r>
      <w:r w:rsidRPr="001C3062">
        <w:rPr>
          <w:color w:val="000000" w:themeColor="text1"/>
        </w:rPr>
        <w:t>.</w:t>
      </w:r>
      <w:r w:rsidR="005053FE" w:rsidRPr="001C3062">
        <w:rPr>
          <w:color w:val="000000" w:themeColor="text1"/>
        </w:rPr>
        <w:t xml:space="preserve"> </w:t>
      </w:r>
    </w:p>
    <w:p w14:paraId="70F64B30" w14:textId="59217C7D" w:rsidR="00CC585A" w:rsidRPr="001C3062" w:rsidRDefault="00E77C54" w:rsidP="00CC585A">
      <w:pPr>
        <w:spacing w:before="60" w:after="60" w:line="360" w:lineRule="auto"/>
        <w:ind w:left="0" w:right="0" w:firstLine="0"/>
        <w:rPr>
          <w:color w:val="000000" w:themeColor="text1"/>
        </w:rPr>
      </w:pPr>
      <w:r>
        <w:rPr>
          <w:color w:val="000000" w:themeColor="text1"/>
        </w:rPr>
        <w:t>B</w:t>
      </w:r>
      <w:r w:rsidR="00CC585A" w:rsidRPr="001C3062">
        <w:rPr>
          <w:color w:val="000000" w:themeColor="text1"/>
        </w:rPr>
        <w:t>aşarılı bir şekilde savunulan tezler d</w:t>
      </w:r>
      <w:r>
        <w:rPr>
          <w:color w:val="000000" w:themeColor="text1"/>
        </w:rPr>
        <w:t>â</w:t>
      </w:r>
      <w:r w:rsidR="00CC585A" w:rsidRPr="001C3062">
        <w:rPr>
          <w:color w:val="000000" w:themeColor="text1"/>
        </w:rPr>
        <w:t xml:space="preserve">hil, tezin imla kuralları, noktalama işaretleri ve akıcı anlatımı hususuna öğrencilerimizin </w:t>
      </w:r>
      <w:r w:rsidR="00E4417E" w:rsidRPr="001C3062">
        <w:rPr>
          <w:color w:val="000000" w:themeColor="text1"/>
        </w:rPr>
        <w:t xml:space="preserve">dikkat etmesi ve çalışmalarını </w:t>
      </w:r>
      <w:r>
        <w:rPr>
          <w:color w:val="000000" w:themeColor="text1"/>
        </w:rPr>
        <w:t xml:space="preserve">mutlaka </w:t>
      </w:r>
      <w:r w:rsidR="00E4417E" w:rsidRPr="001C3062">
        <w:rPr>
          <w:color w:val="000000" w:themeColor="text1"/>
        </w:rPr>
        <w:t xml:space="preserve">tashih ederek enstitümüze teslim etmeleri ayrıca önem arz etmektedir. </w:t>
      </w:r>
    </w:p>
    <w:p w14:paraId="490016C8" w14:textId="77777777" w:rsidR="00DF0877" w:rsidRPr="001C3062" w:rsidRDefault="00705FD9" w:rsidP="004F260B">
      <w:pPr>
        <w:pStyle w:val="Balk2"/>
      </w:pPr>
      <w:bookmarkStart w:id="4" w:name="_Toc117253092"/>
      <w:r w:rsidRPr="001C3062">
        <w:t xml:space="preserve">1.2. </w:t>
      </w:r>
      <w:r w:rsidR="00A009FB" w:rsidRPr="001C3062">
        <w:t>Kâğıt</w:t>
      </w:r>
      <w:r w:rsidRPr="001C3062">
        <w:t xml:space="preserve"> Özellikleri</w:t>
      </w:r>
      <w:bookmarkEnd w:id="4"/>
    </w:p>
    <w:p w14:paraId="2376C243" w14:textId="1A127326" w:rsidR="00F7321F" w:rsidRPr="001C3062" w:rsidRDefault="00F7321F" w:rsidP="00617175">
      <w:pPr>
        <w:spacing w:before="60" w:after="60" w:line="360" w:lineRule="auto"/>
        <w:ind w:left="0" w:right="0" w:firstLine="0"/>
        <w:rPr>
          <w:color w:val="000000" w:themeColor="text1"/>
        </w:rPr>
      </w:pPr>
      <w:r w:rsidRPr="001C3062">
        <w:rPr>
          <w:color w:val="000000" w:themeColor="text1"/>
        </w:rPr>
        <w:t>Hazırlanacak olan tezlerin yazım ve basımında A4 boyutunda (210 x 297 mm) en az 80 gram beyaz kâğıt kullanılmalıdır. Tez</w:t>
      </w:r>
      <w:r w:rsidR="00341054">
        <w:rPr>
          <w:color w:val="000000" w:themeColor="text1"/>
        </w:rPr>
        <w:t>,</w:t>
      </w:r>
      <w:r w:rsidRPr="001C3062">
        <w:rPr>
          <w:color w:val="000000" w:themeColor="text1"/>
        </w:rPr>
        <w:t xml:space="preserve"> ciltlenip kesildikten sonra</w:t>
      </w:r>
      <w:r w:rsidR="00153A42" w:rsidRPr="001C3062">
        <w:rPr>
          <w:color w:val="000000" w:themeColor="text1"/>
        </w:rPr>
        <w:t xml:space="preserve"> nihai boyutu</w:t>
      </w:r>
      <w:r w:rsidRPr="001C3062">
        <w:rPr>
          <w:color w:val="000000" w:themeColor="text1"/>
        </w:rPr>
        <w:t xml:space="preserve"> 205 x 290 mm </w:t>
      </w:r>
      <w:r w:rsidR="00153A42" w:rsidRPr="001C3062">
        <w:rPr>
          <w:color w:val="000000" w:themeColor="text1"/>
        </w:rPr>
        <w:t>olmalıdır</w:t>
      </w:r>
      <w:r w:rsidRPr="001C3062">
        <w:rPr>
          <w:color w:val="000000" w:themeColor="text1"/>
        </w:rPr>
        <w:t>. K</w:t>
      </w:r>
      <w:r w:rsidR="009B717B" w:rsidRPr="001C3062">
        <w:rPr>
          <w:color w:val="000000" w:themeColor="text1"/>
        </w:rPr>
        <w:t>â</w:t>
      </w:r>
      <w:r w:rsidRPr="001C3062">
        <w:rPr>
          <w:color w:val="000000" w:themeColor="text1"/>
        </w:rPr>
        <w:t xml:space="preserve">ğıtların sadece tek yüzü kullanılmalıdır. </w:t>
      </w:r>
      <w:r w:rsidR="009E6E62" w:rsidRPr="001C3062">
        <w:rPr>
          <w:color w:val="000000" w:themeColor="text1"/>
        </w:rPr>
        <w:t>3</w:t>
      </w:r>
      <w:r w:rsidRPr="001C3062">
        <w:rPr>
          <w:color w:val="000000" w:themeColor="text1"/>
        </w:rPr>
        <w:t xml:space="preserve">00 sayfadan fazla olan tezlerde kâğıdın iki </w:t>
      </w:r>
      <w:r w:rsidR="00E03417" w:rsidRPr="001C3062">
        <w:rPr>
          <w:color w:val="000000" w:themeColor="text1"/>
        </w:rPr>
        <w:t>yüzü</w:t>
      </w:r>
      <w:r w:rsidRPr="001C3062">
        <w:rPr>
          <w:color w:val="000000" w:themeColor="text1"/>
        </w:rPr>
        <w:t xml:space="preserve"> kullanılabilir.</w:t>
      </w:r>
    </w:p>
    <w:p w14:paraId="1E074262" w14:textId="77777777" w:rsidR="00976A14" w:rsidRPr="001C3062" w:rsidRDefault="008A774F" w:rsidP="004F260B">
      <w:pPr>
        <w:pStyle w:val="Balk2"/>
      </w:pPr>
      <w:bookmarkStart w:id="5" w:name="_Toc117253093"/>
      <w:r w:rsidRPr="001C3062">
        <w:t>1.3.</w:t>
      </w:r>
      <w:r w:rsidR="004153E2" w:rsidRPr="001C3062">
        <w:t xml:space="preserve"> Sayfa Düzeni</w:t>
      </w:r>
      <w:bookmarkEnd w:id="5"/>
    </w:p>
    <w:p w14:paraId="178A6C5E" w14:textId="58DFE6EB" w:rsidR="00D172FA" w:rsidRPr="001C3062" w:rsidRDefault="003A38DC" w:rsidP="00617175">
      <w:pPr>
        <w:spacing w:before="60" w:after="60" w:line="360" w:lineRule="auto"/>
        <w:ind w:left="0" w:right="0" w:firstLine="0"/>
        <w:rPr>
          <w:color w:val="000000" w:themeColor="text1"/>
        </w:rPr>
      </w:pPr>
      <w:r w:rsidRPr="001C3062">
        <w:rPr>
          <w:color w:val="000000" w:themeColor="text1"/>
        </w:rPr>
        <w:t xml:space="preserve">Sayfanın </w:t>
      </w:r>
      <w:r w:rsidR="007851A2" w:rsidRPr="001C3062">
        <w:rPr>
          <w:color w:val="000000" w:themeColor="text1"/>
        </w:rPr>
        <w:t>tüm</w:t>
      </w:r>
      <w:r w:rsidRPr="001C3062">
        <w:rPr>
          <w:color w:val="000000" w:themeColor="text1"/>
        </w:rPr>
        <w:t xml:space="preserve"> kenar</w:t>
      </w:r>
      <w:r w:rsidR="007851A2" w:rsidRPr="001C3062">
        <w:rPr>
          <w:color w:val="000000" w:themeColor="text1"/>
        </w:rPr>
        <w:t>lar</w:t>
      </w:r>
      <w:r w:rsidRPr="001C3062">
        <w:rPr>
          <w:color w:val="000000" w:themeColor="text1"/>
        </w:rPr>
        <w:t xml:space="preserve">ından </w:t>
      </w:r>
      <w:r w:rsidR="007851A2" w:rsidRPr="001C3062">
        <w:rPr>
          <w:color w:val="000000" w:themeColor="text1"/>
        </w:rPr>
        <w:t>3’er</w:t>
      </w:r>
      <w:r w:rsidR="00C97BBF" w:rsidRPr="001C3062">
        <w:rPr>
          <w:color w:val="000000" w:themeColor="text1"/>
        </w:rPr>
        <w:t xml:space="preserve"> </w:t>
      </w:r>
      <w:r w:rsidRPr="001C3062">
        <w:rPr>
          <w:color w:val="000000" w:themeColor="text1"/>
        </w:rPr>
        <w:t>cm</w:t>
      </w:r>
      <w:r w:rsidR="007851A2" w:rsidRPr="001C3062">
        <w:rPr>
          <w:color w:val="000000" w:themeColor="text1"/>
        </w:rPr>
        <w:t>.</w:t>
      </w:r>
      <w:r w:rsidRPr="001C3062">
        <w:rPr>
          <w:color w:val="000000" w:themeColor="text1"/>
        </w:rPr>
        <w:t xml:space="preserve"> boşluk bırakılmalıdır. </w:t>
      </w:r>
      <w:r w:rsidR="007851A2" w:rsidRPr="001C3062">
        <w:rPr>
          <w:color w:val="000000" w:themeColor="text1"/>
        </w:rPr>
        <w:t>Sadece a</w:t>
      </w:r>
      <w:r w:rsidR="00D172FA" w:rsidRPr="001C3062">
        <w:rPr>
          <w:color w:val="000000" w:themeColor="text1"/>
        </w:rPr>
        <w:t>na bölüm başlıklarını içeren sayfada üstten 7 cm boşluk bırakılmalı</w:t>
      </w:r>
      <w:r w:rsidR="00395158" w:rsidRPr="001C3062">
        <w:rPr>
          <w:color w:val="000000" w:themeColor="text1"/>
        </w:rPr>
        <w:t xml:space="preserve"> ve bu sayfaya numara konulmamalıdır</w:t>
      </w:r>
      <w:r w:rsidR="00D172FA" w:rsidRPr="001C3062">
        <w:rPr>
          <w:color w:val="000000" w:themeColor="text1"/>
        </w:rPr>
        <w:t>.</w:t>
      </w:r>
    </w:p>
    <w:p w14:paraId="346BFF8E" w14:textId="77777777" w:rsidR="00976A14" w:rsidRPr="001C3062" w:rsidRDefault="008A774F" w:rsidP="004F260B">
      <w:pPr>
        <w:pStyle w:val="Balk2"/>
      </w:pPr>
      <w:bookmarkStart w:id="6" w:name="_Toc117253094"/>
      <w:r w:rsidRPr="001C3062">
        <w:t>1.4.</w:t>
      </w:r>
      <w:r w:rsidR="004153E2" w:rsidRPr="001C3062">
        <w:t xml:space="preserve"> Sayfa</w:t>
      </w:r>
      <w:r w:rsidR="00984796" w:rsidRPr="001C3062">
        <w:t xml:space="preserve"> Numaraları</w:t>
      </w:r>
      <w:bookmarkEnd w:id="6"/>
      <w:r w:rsidR="00984796" w:rsidRPr="001C3062">
        <w:t xml:space="preserve"> </w:t>
      </w:r>
    </w:p>
    <w:p w14:paraId="2E37C746" w14:textId="479D08AA" w:rsidR="001C26E2" w:rsidRPr="001C3062" w:rsidRDefault="004153E2" w:rsidP="00617175">
      <w:pPr>
        <w:spacing w:before="60" w:after="60" w:line="360" w:lineRule="auto"/>
        <w:ind w:left="0" w:right="0" w:firstLine="0"/>
        <w:rPr>
          <w:color w:val="000000" w:themeColor="text1"/>
        </w:rPr>
      </w:pPr>
      <w:r w:rsidRPr="001C3062">
        <w:rPr>
          <w:color w:val="000000" w:themeColor="text1"/>
        </w:rPr>
        <w:t>Sayfa numara</w:t>
      </w:r>
      <w:r w:rsidR="00215C05" w:rsidRPr="001C3062">
        <w:rPr>
          <w:color w:val="000000" w:themeColor="text1"/>
        </w:rPr>
        <w:t>ları</w:t>
      </w:r>
      <w:r w:rsidR="006C003F" w:rsidRPr="001C3062">
        <w:rPr>
          <w:color w:val="000000" w:themeColor="text1"/>
        </w:rPr>
        <w:t xml:space="preserve"> parantez, çizgi vb. işaretler kullanılmadan</w:t>
      </w:r>
      <w:r w:rsidRPr="001C3062">
        <w:rPr>
          <w:color w:val="000000" w:themeColor="text1"/>
        </w:rPr>
        <w:t xml:space="preserve"> sayfanın</w:t>
      </w:r>
      <w:r w:rsidR="006C003F" w:rsidRPr="001C3062">
        <w:rPr>
          <w:color w:val="000000" w:themeColor="text1"/>
        </w:rPr>
        <w:t xml:space="preserve"> </w:t>
      </w:r>
      <w:r w:rsidR="003771D3" w:rsidRPr="001C3062">
        <w:rPr>
          <w:color w:val="000000" w:themeColor="text1"/>
        </w:rPr>
        <w:t>altına alt kenarından</w:t>
      </w:r>
      <w:r w:rsidR="006C003F" w:rsidRPr="001C3062">
        <w:rPr>
          <w:color w:val="000000" w:themeColor="text1"/>
        </w:rPr>
        <w:t xml:space="preserve"> 1,25 cm </w:t>
      </w:r>
      <w:r w:rsidR="003771D3" w:rsidRPr="001C3062">
        <w:rPr>
          <w:color w:val="000000" w:themeColor="text1"/>
        </w:rPr>
        <w:t xml:space="preserve">yukarıda olacak </w:t>
      </w:r>
      <w:r w:rsidR="00A34A24" w:rsidRPr="001C3062">
        <w:rPr>
          <w:color w:val="000000" w:themeColor="text1"/>
        </w:rPr>
        <w:t xml:space="preserve">şekilde </w:t>
      </w:r>
      <w:r w:rsidR="00FB74EC" w:rsidRPr="001C3062">
        <w:rPr>
          <w:color w:val="000000" w:themeColor="text1"/>
        </w:rPr>
        <w:t xml:space="preserve">ortalanarak </w:t>
      </w:r>
      <w:r w:rsidRPr="001C3062">
        <w:rPr>
          <w:color w:val="000000" w:themeColor="text1"/>
        </w:rPr>
        <w:t>konulur.</w:t>
      </w:r>
      <w:r w:rsidR="009006EE" w:rsidRPr="001C3062">
        <w:rPr>
          <w:color w:val="000000" w:themeColor="text1"/>
        </w:rPr>
        <w:t xml:space="preserve"> Sayfa numaralarının yazı</w:t>
      </w:r>
      <w:r w:rsidR="00BC4AB3" w:rsidRPr="001C3062">
        <w:rPr>
          <w:color w:val="000000" w:themeColor="text1"/>
        </w:rPr>
        <w:t xml:space="preserve"> </w:t>
      </w:r>
      <w:r w:rsidR="009006EE" w:rsidRPr="001C3062">
        <w:rPr>
          <w:color w:val="000000" w:themeColor="text1"/>
        </w:rPr>
        <w:t xml:space="preserve">tipi Times New Roman ve yazı </w:t>
      </w:r>
      <w:r w:rsidR="009F2607" w:rsidRPr="001C3062">
        <w:rPr>
          <w:color w:val="000000" w:themeColor="text1"/>
        </w:rPr>
        <w:t>boyutu</w:t>
      </w:r>
      <w:r w:rsidR="009006EE" w:rsidRPr="001C3062">
        <w:rPr>
          <w:color w:val="000000" w:themeColor="text1"/>
        </w:rPr>
        <w:t xml:space="preserve"> 10 puntodur. </w:t>
      </w:r>
      <w:r w:rsidRPr="001C3062">
        <w:rPr>
          <w:color w:val="000000" w:themeColor="text1"/>
        </w:rPr>
        <w:t>Tezin biçimine ilişkin kuralların yer aldığı sayfalar</w:t>
      </w:r>
      <w:r w:rsidR="001B3771" w:rsidRPr="001C3062">
        <w:rPr>
          <w:color w:val="000000" w:themeColor="text1"/>
        </w:rPr>
        <w:t xml:space="preserve"> ile</w:t>
      </w:r>
      <w:r w:rsidRPr="001C3062">
        <w:rPr>
          <w:color w:val="000000" w:themeColor="text1"/>
        </w:rPr>
        <w:t xml:space="preserve"> tezin ön kısmını oluşturan sayfalar</w:t>
      </w:r>
      <w:r w:rsidR="008E55CA" w:rsidRPr="001C3062">
        <w:rPr>
          <w:color w:val="000000" w:themeColor="text1"/>
        </w:rPr>
        <w:t xml:space="preserve"> </w:t>
      </w:r>
      <w:r w:rsidRPr="001C3062">
        <w:rPr>
          <w:color w:val="000000" w:themeColor="text1"/>
        </w:rPr>
        <w:t>(</w:t>
      </w:r>
      <w:r w:rsidR="001B3771" w:rsidRPr="001C3062">
        <w:rPr>
          <w:color w:val="000000" w:themeColor="text1"/>
        </w:rPr>
        <w:t>dış ve iç kapak hariç t</w:t>
      </w:r>
      <w:r w:rsidRPr="001C3062">
        <w:rPr>
          <w:color w:val="000000" w:themeColor="text1"/>
        </w:rPr>
        <w:t xml:space="preserve">ezin başından </w:t>
      </w:r>
      <w:r w:rsidR="005A6E2C" w:rsidRPr="001C3062">
        <w:rPr>
          <w:color w:val="000000" w:themeColor="text1"/>
        </w:rPr>
        <w:t>g</w:t>
      </w:r>
      <w:r w:rsidRPr="001C3062">
        <w:rPr>
          <w:color w:val="000000" w:themeColor="text1"/>
        </w:rPr>
        <w:t xml:space="preserve">iriş kısmına kadar) küçük </w:t>
      </w:r>
      <w:r w:rsidR="00C73C7B" w:rsidRPr="001C3062">
        <w:rPr>
          <w:color w:val="000000" w:themeColor="text1"/>
        </w:rPr>
        <w:t>Roma</w:t>
      </w:r>
      <w:r w:rsidRPr="001C3062">
        <w:rPr>
          <w:color w:val="000000" w:themeColor="text1"/>
        </w:rPr>
        <w:t xml:space="preserve"> rakamları (i, ii, iii, iv…) </w:t>
      </w:r>
      <w:r w:rsidR="00C73C7B" w:rsidRPr="001C3062">
        <w:rPr>
          <w:color w:val="000000" w:themeColor="text1"/>
        </w:rPr>
        <w:t>ile n</w:t>
      </w:r>
      <w:r w:rsidR="0093513D" w:rsidRPr="001C3062">
        <w:rPr>
          <w:color w:val="000000" w:themeColor="text1"/>
        </w:rPr>
        <w:t>umaralandırılır</w:t>
      </w:r>
      <w:r w:rsidR="001A3EB8" w:rsidRPr="001C3062">
        <w:rPr>
          <w:color w:val="000000" w:themeColor="text1"/>
        </w:rPr>
        <w:t>. T</w:t>
      </w:r>
      <w:r w:rsidRPr="001C3062">
        <w:rPr>
          <w:color w:val="000000" w:themeColor="text1"/>
        </w:rPr>
        <w:t>ezin metin kısmı ve arka kısımdaki diğer sayfalar (</w:t>
      </w:r>
      <w:r w:rsidR="001A3EB8" w:rsidRPr="001C3062">
        <w:rPr>
          <w:color w:val="000000" w:themeColor="text1"/>
        </w:rPr>
        <w:t>g</w:t>
      </w:r>
      <w:r w:rsidRPr="001C3062">
        <w:rPr>
          <w:color w:val="000000" w:themeColor="text1"/>
        </w:rPr>
        <w:t>iriş kısmından</w:t>
      </w:r>
      <w:r w:rsidR="001A3EB8" w:rsidRPr="001C3062">
        <w:rPr>
          <w:color w:val="000000" w:themeColor="text1"/>
        </w:rPr>
        <w:t xml:space="preserve"> tezin</w:t>
      </w:r>
      <w:r w:rsidRPr="001C3062">
        <w:rPr>
          <w:color w:val="000000" w:themeColor="text1"/>
        </w:rPr>
        <w:t xml:space="preserve"> sonuna kadar) normal rakamlarla (1,</w:t>
      </w:r>
      <w:r w:rsidR="00C73C7B" w:rsidRPr="001C3062">
        <w:rPr>
          <w:color w:val="000000" w:themeColor="text1"/>
        </w:rPr>
        <w:t xml:space="preserve"> </w:t>
      </w:r>
      <w:r w:rsidRPr="001C3062">
        <w:rPr>
          <w:color w:val="000000" w:themeColor="text1"/>
        </w:rPr>
        <w:t>2,</w:t>
      </w:r>
      <w:r w:rsidR="00C73C7B" w:rsidRPr="001C3062">
        <w:rPr>
          <w:color w:val="000000" w:themeColor="text1"/>
        </w:rPr>
        <w:t xml:space="preserve"> </w:t>
      </w:r>
      <w:r w:rsidRPr="001C3062">
        <w:rPr>
          <w:color w:val="000000" w:themeColor="text1"/>
        </w:rPr>
        <w:t>3</w:t>
      </w:r>
      <w:r w:rsidR="00853A04" w:rsidRPr="001C3062">
        <w:rPr>
          <w:color w:val="000000" w:themeColor="text1"/>
        </w:rPr>
        <w:t>…</w:t>
      </w:r>
      <w:r w:rsidRPr="001C3062">
        <w:rPr>
          <w:color w:val="000000" w:themeColor="text1"/>
        </w:rPr>
        <w:t xml:space="preserve">) numaralandırılır. </w:t>
      </w:r>
    </w:p>
    <w:p w14:paraId="2CE4965B" w14:textId="27F69A07" w:rsidR="00976A14" w:rsidRPr="001C3062" w:rsidRDefault="004153E2" w:rsidP="00617175">
      <w:pPr>
        <w:spacing w:before="60" w:after="60" w:line="360" w:lineRule="auto"/>
        <w:ind w:left="0" w:right="0" w:firstLine="0"/>
        <w:rPr>
          <w:color w:val="000000" w:themeColor="text1"/>
        </w:rPr>
      </w:pPr>
      <w:r w:rsidRPr="001C3062">
        <w:rPr>
          <w:color w:val="000000" w:themeColor="text1"/>
        </w:rPr>
        <w:t>Tez metni içinde</w:t>
      </w:r>
      <w:r w:rsidR="001C26E2" w:rsidRPr="001C3062">
        <w:rPr>
          <w:color w:val="000000" w:themeColor="text1"/>
        </w:rPr>
        <w:t xml:space="preserve"> yer alan</w:t>
      </w:r>
      <w:r w:rsidRPr="001C3062">
        <w:rPr>
          <w:color w:val="000000" w:themeColor="text1"/>
        </w:rPr>
        <w:t xml:space="preserve"> tablolar,</w:t>
      </w:r>
      <w:r w:rsidR="006F48BA" w:rsidRPr="001C3062">
        <w:rPr>
          <w:color w:val="000000" w:themeColor="text1"/>
        </w:rPr>
        <w:t xml:space="preserve"> şekiller,</w:t>
      </w:r>
      <w:r w:rsidRPr="001C3062">
        <w:rPr>
          <w:color w:val="000000" w:themeColor="text1"/>
        </w:rPr>
        <w:t xml:space="preserve"> grafikler ve </w:t>
      </w:r>
      <w:r w:rsidR="006F48BA" w:rsidRPr="001C3062">
        <w:rPr>
          <w:color w:val="000000" w:themeColor="text1"/>
        </w:rPr>
        <w:t xml:space="preserve">benzer görsel </w:t>
      </w:r>
      <w:r w:rsidR="00341054">
        <w:rPr>
          <w:color w:val="000000" w:themeColor="text1"/>
        </w:rPr>
        <w:t>nesnelerin</w:t>
      </w:r>
      <w:r w:rsidR="006F48BA" w:rsidRPr="001C3062">
        <w:rPr>
          <w:color w:val="000000" w:themeColor="text1"/>
        </w:rPr>
        <w:t xml:space="preserve"> (örn. fotoğraflar, ölçekler, haritalar … ) </w:t>
      </w:r>
      <w:r w:rsidRPr="001C3062">
        <w:rPr>
          <w:color w:val="000000" w:themeColor="text1"/>
        </w:rPr>
        <w:t>bulunduğu sayfalar da numaralandırılır.</w:t>
      </w:r>
      <w:r w:rsidR="00347E05" w:rsidRPr="001C3062">
        <w:rPr>
          <w:color w:val="000000" w:themeColor="text1"/>
        </w:rPr>
        <w:t xml:space="preserve"> </w:t>
      </w:r>
      <w:r w:rsidR="007C3FFB" w:rsidRPr="001C3062">
        <w:rPr>
          <w:bCs/>
          <w:color w:val="000000" w:themeColor="text1"/>
        </w:rPr>
        <w:t xml:space="preserve">Giriş, özet, her bir bölüm, sonuç ve kaynakça yeni bir sayfada başlamalıdır. </w:t>
      </w:r>
      <w:r w:rsidR="00AF2D89" w:rsidRPr="001C3062">
        <w:rPr>
          <w:color w:val="000000" w:themeColor="text1"/>
        </w:rPr>
        <w:t>B</w:t>
      </w:r>
      <w:r w:rsidRPr="001C3062">
        <w:rPr>
          <w:color w:val="000000" w:themeColor="text1"/>
        </w:rPr>
        <w:t>ölüm başlıklarını içeren sayfalar numaralandırılmaya katılır fakat sayfa üzerine numara yazılmaz.</w:t>
      </w:r>
    </w:p>
    <w:p w14:paraId="5868F74D" w14:textId="77777777" w:rsidR="00976A14" w:rsidRPr="001C3062" w:rsidRDefault="00025311" w:rsidP="004F260B">
      <w:pPr>
        <w:pStyle w:val="Balk2"/>
      </w:pPr>
      <w:bookmarkStart w:id="7" w:name="_Toc117253095"/>
      <w:r w:rsidRPr="001C3062">
        <w:t>1.5.</w:t>
      </w:r>
      <w:r w:rsidR="004153E2" w:rsidRPr="001C3062">
        <w:t xml:space="preserve"> Yazı Özellikleri</w:t>
      </w:r>
      <w:bookmarkEnd w:id="7"/>
      <w:r w:rsidR="004153E2" w:rsidRPr="001C3062">
        <w:t xml:space="preserve"> </w:t>
      </w:r>
    </w:p>
    <w:p w14:paraId="018C6BE5" w14:textId="7B34B8D3" w:rsidR="007633DC" w:rsidRPr="001C3062" w:rsidRDefault="000C69E2" w:rsidP="00617175">
      <w:pPr>
        <w:spacing w:before="60" w:after="60" w:line="360" w:lineRule="auto"/>
        <w:ind w:left="0" w:right="0" w:firstLine="0"/>
        <w:rPr>
          <w:color w:val="000000" w:themeColor="text1"/>
        </w:rPr>
      </w:pPr>
      <w:r w:rsidRPr="001C3062">
        <w:rPr>
          <w:color w:val="000000" w:themeColor="text1"/>
        </w:rPr>
        <w:t>Tez</w:t>
      </w:r>
      <w:r w:rsidR="008620D5" w:rsidRPr="001C3062">
        <w:rPr>
          <w:color w:val="000000" w:themeColor="text1"/>
        </w:rPr>
        <w:t>in tüm metni (kaynakça d</w:t>
      </w:r>
      <w:r w:rsidR="00341054">
        <w:rPr>
          <w:color w:val="000000" w:themeColor="text1"/>
        </w:rPr>
        <w:t>a</w:t>
      </w:r>
      <w:r w:rsidR="008620D5" w:rsidRPr="001C3062">
        <w:rPr>
          <w:color w:val="000000" w:themeColor="text1"/>
        </w:rPr>
        <w:t xml:space="preserve">hil) </w:t>
      </w:r>
      <w:r w:rsidRPr="001C3062">
        <w:rPr>
          <w:color w:val="000000" w:themeColor="text1"/>
        </w:rPr>
        <w:t>Times New Roman yazı tipi kullanılarak 12 punto ile yazılmalı</w:t>
      </w:r>
      <w:r w:rsidR="00A7586E" w:rsidRPr="001C3062">
        <w:rPr>
          <w:color w:val="000000" w:themeColor="text1"/>
        </w:rPr>
        <w:t xml:space="preserve"> ve iki yana yaslanmalıdır.</w:t>
      </w:r>
      <w:r w:rsidR="001A57D2" w:rsidRPr="001C3062">
        <w:rPr>
          <w:color w:val="000000" w:themeColor="text1"/>
        </w:rPr>
        <w:t xml:space="preserve"> Dipnotlar, Times New Roman yazı tipi kullanılarak 10 punto ile yazılmalı ve iki yana yaslanmalıdır.</w:t>
      </w:r>
      <w:r w:rsidR="00C117F9" w:rsidRPr="001C3062">
        <w:rPr>
          <w:color w:val="000000" w:themeColor="text1"/>
        </w:rPr>
        <w:t xml:space="preserve"> </w:t>
      </w:r>
      <w:r w:rsidR="00A96D63" w:rsidRPr="001C3062">
        <w:rPr>
          <w:color w:val="000000" w:themeColor="text1"/>
        </w:rPr>
        <w:t xml:space="preserve">Bölüm </w:t>
      </w:r>
      <w:r w:rsidR="004153E2" w:rsidRPr="001C3062">
        <w:rPr>
          <w:color w:val="000000" w:themeColor="text1"/>
        </w:rPr>
        <w:t>başlıklar</w:t>
      </w:r>
      <w:r w:rsidR="00A96D63" w:rsidRPr="001C3062">
        <w:rPr>
          <w:color w:val="000000" w:themeColor="text1"/>
        </w:rPr>
        <w:t>ı</w:t>
      </w:r>
      <w:r w:rsidR="009B6745" w:rsidRPr="001C3062">
        <w:rPr>
          <w:color w:val="000000" w:themeColor="text1"/>
        </w:rPr>
        <w:t xml:space="preserve">nın tamamı büyük harflerle, 14 </w:t>
      </w:r>
      <w:r w:rsidR="009B6745" w:rsidRPr="001C3062">
        <w:rPr>
          <w:color w:val="000000" w:themeColor="text1"/>
        </w:rPr>
        <w:lastRenderedPageBreak/>
        <w:t>punto, koyu ve ortalı olarak yazılmalıdır</w:t>
      </w:r>
      <w:r w:rsidR="004153E2" w:rsidRPr="001C3062">
        <w:rPr>
          <w:color w:val="000000" w:themeColor="text1"/>
        </w:rPr>
        <w:t xml:space="preserve">. </w:t>
      </w:r>
      <w:r w:rsidR="003A47B8" w:rsidRPr="001C3062">
        <w:rPr>
          <w:color w:val="000000" w:themeColor="text1"/>
        </w:rPr>
        <w:t>A</w:t>
      </w:r>
      <w:r w:rsidR="00265449" w:rsidRPr="001C3062">
        <w:rPr>
          <w:color w:val="000000" w:themeColor="text1"/>
        </w:rPr>
        <w:t>na başlıklar ve a</w:t>
      </w:r>
      <w:r w:rsidR="003A47B8" w:rsidRPr="001C3062">
        <w:rPr>
          <w:color w:val="000000" w:themeColor="text1"/>
        </w:rPr>
        <w:t>lt başlıklar koyu, sola dayalı, 12 punto olmalı ve her kelimesinin ilk harfi büyük olacak şekilde yazılmalıdır.</w:t>
      </w:r>
      <w:r w:rsidR="007633DC" w:rsidRPr="001C3062">
        <w:rPr>
          <w:color w:val="000000" w:themeColor="text1"/>
        </w:rPr>
        <w:t xml:space="preserve"> </w:t>
      </w:r>
      <w:r w:rsidR="00265449" w:rsidRPr="001C3062">
        <w:rPr>
          <w:color w:val="000000" w:themeColor="text1"/>
        </w:rPr>
        <w:t>Ana başlıklar ve alt başlıklar bölüm numarasını içerecek şekilde numaralandırılmalıdır (</w:t>
      </w:r>
      <w:r w:rsidR="006F48BA" w:rsidRPr="001C3062">
        <w:rPr>
          <w:color w:val="000000" w:themeColor="text1"/>
        </w:rPr>
        <w:t xml:space="preserve">örn. </w:t>
      </w:r>
      <w:r w:rsidR="00265449" w:rsidRPr="001C3062">
        <w:rPr>
          <w:color w:val="000000" w:themeColor="text1"/>
        </w:rPr>
        <w:t xml:space="preserve">İkinci bölüm, üçüncü ana başlık için 2.3. </w:t>
      </w:r>
      <w:r w:rsidR="006F48BA" w:rsidRPr="001C3062">
        <w:rPr>
          <w:color w:val="000000" w:themeColor="text1"/>
        </w:rPr>
        <w:t>Abcd</w:t>
      </w:r>
      <w:r w:rsidR="00265449" w:rsidRPr="001C3062">
        <w:rPr>
          <w:color w:val="000000" w:themeColor="text1"/>
        </w:rPr>
        <w:t xml:space="preserve"> </w:t>
      </w:r>
      <w:r w:rsidR="006F48BA" w:rsidRPr="001C3062">
        <w:rPr>
          <w:color w:val="000000" w:themeColor="text1"/>
        </w:rPr>
        <w:t>Abcd</w:t>
      </w:r>
      <w:r w:rsidR="007851A2" w:rsidRPr="001C3062">
        <w:rPr>
          <w:color w:val="000000" w:themeColor="text1"/>
        </w:rPr>
        <w:t>).</w:t>
      </w:r>
    </w:p>
    <w:p w14:paraId="43E37EB5" w14:textId="5B8FCBC8" w:rsidR="00324610" w:rsidRPr="001C3062" w:rsidRDefault="004153E2" w:rsidP="00617175">
      <w:pPr>
        <w:spacing w:before="60" w:after="60" w:line="360" w:lineRule="auto"/>
        <w:ind w:left="0" w:right="0" w:firstLine="0"/>
        <w:rPr>
          <w:b/>
          <w:color w:val="000000" w:themeColor="text1"/>
        </w:rPr>
      </w:pPr>
      <w:r w:rsidRPr="001C3062">
        <w:rPr>
          <w:color w:val="000000" w:themeColor="text1"/>
        </w:rPr>
        <w:t>Metin 1,5 satır aralıkl</w:t>
      </w:r>
      <w:r w:rsidR="007633DC" w:rsidRPr="001C3062">
        <w:rPr>
          <w:color w:val="000000" w:themeColor="text1"/>
        </w:rPr>
        <w:t xml:space="preserve">ı; </w:t>
      </w:r>
      <w:r w:rsidR="00F70F4F" w:rsidRPr="001C3062">
        <w:rPr>
          <w:color w:val="000000" w:themeColor="text1"/>
        </w:rPr>
        <w:t>dipnot</w:t>
      </w:r>
      <w:r w:rsidR="008E4BB7" w:rsidRPr="001C3062">
        <w:rPr>
          <w:color w:val="000000" w:themeColor="text1"/>
        </w:rPr>
        <w:t xml:space="preserve">lar, </w:t>
      </w:r>
      <w:r w:rsidRPr="001C3062">
        <w:rPr>
          <w:color w:val="000000" w:themeColor="text1"/>
        </w:rPr>
        <w:t>şekil altı ve tabloların açıklamaları</w:t>
      </w:r>
      <w:r w:rsidR="008E4BB7" w:rsidRPr="001C3062">
        <w:rPr>
          <w:color w:val="000000" w:themeColor="text1"/>
        </w:rPr>
        <w:t xml:space="preserve"> ise</w:t>
      </w:r>
      <w:r w:rsidRPr="001C3062">
        <w:rPr>
          <w:color w:val="000000" w:themeColor="text1"/>
        </w:rPr>
        <w:t xml:space="preserve"> 1 satır aralıkl</w:t>
      </w:r>
      <w:r w:rsidR="007633DC" w:rsidRPr="001C3062">
        <w:rPr>
          <w:color w:val="000000" w:themeColor="text1"/>
        </w:rPr>
        <w:t>ı</w:t>
      </w:r>
      <w:r w:rsidR="007851A2" w:rsidRPr="001C3062">
        <w:rPr>
          <w:color w:val="000000" w:themeColor="text1"/>
        </w:rPr>
        <w:t xml:space="preserve"> </w:t>
      </w:r>
      <w:r w:rsidRPr="001C3062">
        <w:rPr>
          <w:color w:val="000000" w:themeColor="text1"/>
        </w:rPr>
        <w:t>yazılmalıdır</w:t>
      </w:r>
      <w:r w:rsidR="004C3572" w:rsidRPr="001C3062">
        <w:rPr>
          <w:color w:val="000000" w:themeColor="text1"/>
        </w:rPr>
        <w:t>.</w:t>
      </w:r>
      <w:r w:rsidRPr="001C3062">
        <w:rPr>
          <w:color w:val="000000" w:themeColor="text1"/>
        </w:rPr>
        <w:t xml:space="preserve"> Her noktalama işaretinden sonra bir </w:t>
      </w:r>
      <w:r w:rsidR="004128E2" w:rsidRPr="001C3062">
        <w:rPr>
          <w:color w:val="000000" w:themeColor="text1"/>
        </w:rPr>
        <w:t>boşluk bırakılmalıdır</w:t>
      </w:r>
      <w:r w:rsidRPr="001C3062">
        <w:rPr>
          <w:color w:val="000000" w:themeColor="text1"/>
        </w:rPr>
        <w:t>.</w:t>
      </w:r>
    </w:p>
    <w:p w14:paraId="0980C85D" w14:textId="77777777" w:rsidR="00976A14" w:rsidRPr="001C3062" w:rsidRDefault="00B64EDE" w:rsidP="004F260B">
      <w:pPr>
        <w:pStyle w:val="Balk2"/>
      </w:pPr>
      <w:bookmarkStart w:id="8" w:name="_Toc117253096"/>
      <w:r w:rsidRPr="001C3062">
        <w:t>1.</w:t>
      </w:r>
      <w:r w:rsidR="004153E2" w:rsidRPr="001C3062">
        <w:t xml:space="preserve">6. </w:t>
      </w:r>
      <w:r w:rsidR="00ED52F3" w:rsidRPr="001C3062">
        <w:t>Paragraf</w:t>
      </w:r>
      <w:bookmarkEnd w:id="8"/>
    </w:p>
    <w:p w14:paraId="29F4986D" w14:textId="268F3AB1" w:rsidR="00ED52F3" w:rsidRPr="001C3062" w:rsidRDefault="007633DC" w:rsidP="004240B9">
      <w:pPr>
        <w:spacing w:after="0" w:line="360" w:lineRule="auto"/>
        <w:ind w:left="0" w:right="0" w:firstLine="0"/>
        <w:rPr>
          <w:color w:val="000000" w:themeColor="text1"/>
        </w:rPr>
      </w:pPr>
      <w:r w:rsidRPr="001C3062">
        <w:rPr>
          <w:color w:val="000000" w:themeColor="text1"/>
        </w:rPr>
        <w:t>Her paragraf satır başından başlatılmalı ve paragraflarda girinti olmamalıdır (iki yana yaslı blok şeklinde). Paragraf aralıkları metin içinde önce 6 nk sonra 12 nk</w:t>
      </w:r>
      <w:r w:rsidR="004B7E4F" w:rsidRPr="001C3062">
        <w:rPr>
          <w:color w:val="000000" w:themeColor="text1"/>
        </w:rPr>
        <w:t>;</w:t>
      </w:r>
      <w:r w:rsidRPr="001C3062">
        <w:rPr>
          <w:color w:val="000000" w:themeColor="text1"/>
        </w:rPr>
        <w:t xml:space="preserve"> dipnotlar</w:t>
      </w:r>
      <w:r w:rsidR="001B172B" w:rsidRPr="001C3062">
        <w:rPr>
          <w:color w:val="000000" w:themeColor="text1"/>
        </w:rPr>
        <w:t xml:space="preserve">, şekil altı ve tablo açıklamalarında ise </w:t>
      </w:r>
      <w:r w:rsidRPr="001C3062">
        <w:rPr>
          <w:color w:val="000000" w:themeColor="text1"/>
        </w:rPr>
        <w:t>önce 0 nk</w:t>
      </w:r>
      <w:r w:rsidR="004348D1" w:rsidRPr="001C3062">
        <w:rPr>
          <w:color w:val="000000" w:themeColor="text1"/>
        </w:rPr>
        <w:t xml:space="preserve"> </w:t>
      </w:r>
      <w:r w:rsidRPr="001C3062">
        <w:rPr>
          <w:color w:val="000000" w:themeColor="text1"/>
        </w:rPr>
        <w:t>sonra 0 nk olmalıdır.</w:t>
      </w:r>
    </w:p>
    <w:p w14:paraId="2788614B" w14:textId="3313F638" w:rsidR="00103D85" w:rsidRPr="001C3062" w:rsidRDefault="00103D85" w:rsidP="004F260B">
      <w:pPr>
        <w:pStyle w:val="Balk2"/>
      </w:pPr>
      <w:bookmarkStart w:id="9" w:name="_Toc117253097"/>
      <w:r w:rsidRPr="001C3062">
        <w:t>1.7.</w:t>
      </w:r>
      <w:r w:rsidR="00CD6BB0" w:rsidRPr="001C3062">
        <w:t xml:space="preserve"> </w:t>
      </w:r>
      <w:r w:rsidR="00C236D5" w:rsidRPr="001C3062">
        <w:t xml:space="preserve">Tablo ve Görsel </w:t>
      </w:r>
      <w:r w:rsidR="00341054">
        <w:t>Nesnelerin</w:t>
      </w:r>
      <w:r w:rsidRPr="001C3062">
        <w:t xml:space="preserve"> Yerleştirilmesi</w:t>
      </w:r>
      <w:bookmarkEnd w:id="9"/>
    </w:p>
    <w:p w14:paraId="36094FF7" w14:textId="4BC88B68" w:rsidR="00592708" w:rsidRPr="001C3062" w:rsidRDefault="00103D85" w:rsidP="009443EB">
      <w:pPr>
        <w:spacing w:before="120" w:after="240" w:line="360" w:lineRule="auto"/>
        <w:ind w:left="0" w:right="0" w:firstLine="0"/>
        <w:rPr>
          <w:color w:val="000000" w:themeColor="text1"/>
        </w:rPr>
      </w:pPr>
      <w:r w:rsidRPr="001C3062">
        <w:rPr>
          <w:color w:val="000000" w:themeColor="text1"/>
        </w:rPr>
        <w:t xml:space="preserve">Tablo ve </w:t>
      </w:r>
      <w:r w:rsidR="00C236D5" w:rsidRPr="001C3062">
        <w:rPr>
          <w:color w:val="000000" w:themeColor="text1"/>
        </w:rPr>
        <w:t>şekiller gibi görsel malzemelerin</w:t>
      </w:r>
      <w:r w:rsidRPr="001C3062">
        <w:rPr>
          <w:color w:val="000000" w:themeColor="text1"/>
        </w:rPr>
        <w:t xml:space="preserve"> numaralandırılmasında sadece rakam kullanılmalıdır. </w:t>
      </w:r>
      <w:r w:rsidR="00C236D5" w:rsidRPr="001C3062">
        <w:rPr>
          <w:color w:val="000000" w:themeColor="text1"/>
        </w:rPr>
        <w:t>Bunlar</w:t>
      </w:r>
      <w:r w:rsidRPr="001C3062">
        <w:rPr>
          <w:color w:val="000000" w:themeColor="text1"/>
        </w:rPr>
        <w:t xml:space="preserve"> her</w:t>
      </w:r>
      <w:r w:rsidR="00341054">
        <w:rPr>
          <w:color w:val="000000" w:themeColor="text1"/>
        </w:rPr>
        <w:t xml:space="preserve"> </w:t>
      </w:r>
      <w:r w:rsidRPr="001C3062">
        <w:rPr>
          <w:color w:val="000000" w:themeColor="text1"/>
        </w:rPr>
        <w:t>bir bölüm içerisinde kendi aralarında ve birbirlerinden bağımsız olarak ayrı ayrı numaralandırılmalıdır. Örneğin, birinci bölümde yer alan tablo numaraları Tablo 1.1, Tablo 1.2, Tablo 1.3 şeklinde iken</w:t>
      </w:r>
      <w:r w:rsidR="00C870A8" w:rsidRPr="001C3062">
        <w:rPr>
          <w:color w:val="000000" w:themeColor="text1"/>
        </w:rPr>
        <w:t>,</w:t>
      </w:r>
      <w:r w:rsidRPr="001C3062">
        <w:rPr>
          <w:color w:val="000000" w:themeColor="text1"/>
        </w:rPr>
        <w:t xml:space="preserve"> üçüncü bölümde yer alacak olan </w:t>
      </w:r>
      <w:r w:rsidR="00C236D5" w:rsidRPr="001C3062">
        <w:rPr>
          <w:color w:val="000000" w:themeColor="text1"/>
        </w:rPr>
        <w:t>fotoğraf</w:t>
      </w:r>
      <w:r w:rsidRPr="001C3062">
        <w:rPr>
          <w:color w:val="000000" w:themeColor="text1"/>
        </w:rPr>
        <w:t xml:space="preserve"> numaraları da </w:t>
      </w:r>
      <w:r w:rsidR="00C236D5" w:rsidRPr="001C3062">
        <w:rPr>
          <w:color w:val="000000" w:themeColor="text1"/>
        </w:rPr>
        <w:t>Fotoğraf</w:t>
      </w:r>
      <w:r w:rsidRPr="001C3062">
        <w:rPr>
          <w:color w:val="000000" w:themeColor="text1"/>
        </w:rPr>
        <w:t xml:space="preserve"> 3.1,</w:t>
      </w:r>
      <w:r w:rsidR="00C236D5" w:rsidRPr="001C3062">
        <w:rPr>
          <w:color w:val="000000" w:themeColor="text1"/>
        </w:rPr>
        <w:t xml:space="preserve"> Fotoğraf 3.2,</w:t>
      </w:r>
      <w:r w:rsidRPr="001C3062">
        <w:rPr>
          <w:color w:val="000000" w:themeColor="text1"/>
        </w:rPr>
        <w:t xml:space="preserve"> Şekil 3.</w:t>
      </w:r>
      <w:r w:rsidR="00C236D5" w:rsidRPr="001C3062">
        <w:rPr>
          <w:color w:val="000000" w:themeColor="text1"/>
        </w:rPr>
        <w:t>1</w:t>
      </w:r>
      <w:r w:rsidRPr="001C3062">
        <w:rPr>
          <w:color w:val="000000" w:themeColor="text1"/>
        </w:rPr>
        <w:t xml:space="preserve"> ve Şekil 3.</w:t>
      </w:r>
      <w:r w:rsidR="00341054">
        <w:rPr>
          <w:color w:val="000000" w:themeColor="text1"/>
        </w:rPr>
        <w:t>2</w:t>
      </w:r>
      <w:r w:rsidRPr="001C3062">
        <w:rPr>
          <w:color w:val="000000" w:themeColor="text1"/>
        </w:rPr>
        <w:t xml:space="preserve"> </w:t>
      </w:r>
      <w:r w:rsidR="00CD6BB0" w:rsidRPr="001C3062">
        <w:rPr>
          <w:color w:val="000000" w:themeColor="text1"/>
        </w:rPr>
        <w:t>olarak</w:t>
      </w:r>
      <w:r w:rsidRPr="001C3062">
        <w:rPr>
          <w:color w:val="000000" w:themeColor="text1"/>
        </w:rPr>
        <w:t xml:space="preserve"> numaralandırılacaktır.</w:t>
      </w:r>
      <w:r w:rsidR="00592708" w:rsidRPr="001C3062">
        <w:rPr>
          <w:color w:val="000000" w:themeColor="text1"/>
        </w:rPr>
        <w:t xml:space="preserve"> </w:t>
      </w:r>
      <w:r w:rsidR="004C3572" w:rsidRPr="001C3062">
        <w:rPr>
          <w:color w:val="000000" w:themeColor="text1"/>
        </w:rPr>
        <w:t>Şekil</w:t>
      </w:r>
      <w:r w:rsidR="00833365" w:rsidRPr="001C3062">
        <w:rPr>
          <w:color w:val="000000" w:themeColor="text1"/>
        </w:rPr>
        <w:t xml:space="preserve">ler, </w:t>
      </w:r>
      <w:r w:rsidR="004C3572" w:rsidRPr="001C3062">
        <w:rPr>
          <w:color w:val="000000" w:themeColor="text1"/>
        </w:rPr>
        <w:t>tablolar</w:t>
      </w:r>
      <w:r w:rsidR="00833365" w:rsidRPr="001C3062">
        <w:rPr>
          <w:color w:val="000000" w:themeColor="text1"/>
        </w:rPr>
        <w:t xml:space="preserve"> ve açıklamaları </w:t>
      </w:r>
      <w:r w:rsidR="002E4D22" w:rsidRPr="001C3062">
        <w:rPr>
          <w:color w:val="000000" w:themeColor="text1"/>
        </w:rPr>
        <w:t>sola hiz</w:t>
      </w:r>
      <w:r w:rsidR="00341054">
        <w:rPr>
          <w:color w:val="000000" w:themeColor="text1"/>
        </w:rPr>
        <w:t>a</w:t>
      </w:r>
      <w:r w:rsidR="002E4D22" w:rsidRPr="001C3062">
        <w:rPr>
          <w:color w:val="000000" w:themeColor="text1"/>
        </w:rPr>
        <w:t xml:space="preserve">lı </w:t>
      </w:r>
      <w:r w:rsidR="004C3572" w:rsidRPr="001C3062">
        <w:rPr>
          <w:color w:val="000000" w:themeColor="text1"/>
        </w:rPr>
        <w:t xml:space="preserve">yerleştirilmelidir. </w:t>
      </w:r>
    </w:p>
    <w:p w14:paraId="1E4D88C8" w14:textId="77777777" w:rsidR="00856186" w:rsidRPr="001C3062" w:rsidRDefault="00A83360" w:rsidP="004F260B">
      <w:pPr>
        <w:pStyle w:val="Balk2"/>
      </w:pPr>
      <w:bookmarkStart w:id="10" w:name="_Toc117253098"/>
      <w:r w:rsidRPr="001C3062">
        <w:t>1.</w:t>
      </w:r>
      <w:r w:rsidR="00103D85" w:rsidRPr="001C3062">
        <w:t>8</w:t>
      </w:r>
      <w:r w:rsidRPr="001C3062">
        <w:t xml:space="preserve">. </w:t>
      </w:r>
      <w:r w:rsidR="00856186" w:rsidRPr="001C3062">
        <w:t>Atıf ve Referans Sistemi</w:t>
      </w:r>
      <w:bookmarkEnd w:id="10"/>
    </w:p>
    <w:p w14:paraId="4EC9D4E1" w14:textId="1279B912" w:rsidR="00D846C4" w:rsidRPr="001C3062" w:rsidRDefault="00341054" w:rsidP="00617175">
      <w:pPr>
        <w:spacing w:before="60" w:after="60" w:line="360" w:lineRule="auto"/>
        <w:ind w:left="0" w:right="0" w:firstLine="0"/>
        <w:rPr>
          <w:color w:val="000000" w:themeColor="text1"/>
        </w:rPr>
      </w:pPr>
      <w:r>
        <w:rPr>
          <w:color w:val="000000" w:themeColor="text1"/>
        </w:rPr>
        <w:t xml:space="preserve">ERÜ </w:t>
      </w:r>
      <w:r w:rsidR="00D846C4" w:rsidRPr="001C3062">
        <w:rPr>
          <w:color w:val="000000" w:themeColor="text1"/>
        </w:rPr>
        <w:t xml:space="preserve">Sosyal Bilimler Enstitüsü’ne bağlı anabilim dallarında hazırlanan tez çalışmalarında </w:t>
      </w:r>
      <w:r w:rsidR="00DD0CCE" w:rsidRPr="001C3062">
        <w:rPr>
          <w:color w:val="000000" w:themeColor="text1"/>
        </w:rPr>
        <w:t>dipnot gösterme (</w:t>
      </w:r>
      <w:r w:rsidR="00D846C4" w:rsidRPr="001C3062">
        <w:rPr>
          <w:color w:val="000000" w:themeColor="text1"/>
        </w:rPr>
        <w:t>metin altı atıf</w:t>
      </w:r>
      <w:r w:rsidR="00DD0CCE" w:rsidRPr="001C3062">
        <w:rPr>
          <w:color w:val="000000" w:themeColor="text1"/>
        </w:rPr>
        <w:t>)</w:t>
      </w:r>
      <w:r w:rsidR="00CD6BB0" w:rsidRPr="001C3062">
        <w:rPr>
          <w:color w:val="000000" w:themeColor="text1"/>
        </w:rPr>
        <w:t xml:space="preserve"> </w:t>
      </w:r>
      <w:r w:rsidR="00D846C4" w:rsidRPr="001C3062">
        <w:rPr>
          <w:color w:val="000000" w:themeColor="text1"/>
        </w:rPr>
        <w:t>ve metin içi atıf olmak üzere iki farklı şekilde atıf verilebilir.</w:t>
      </w:r>
      <w:r w:rsidR="00CD6BB0" w:rsidRPr="001C3062">
        <w:rPr>
          <w:color w:val="000000" w:themeColor="text1"/>
        </w:rPr>
        <w:t xml:space="preserve"> </w:t>
      </w:r>
      <w:r w:rsidR="00CE0018" w:rsidRPr="001C3062">
        <w:rPr>
          <w:color w:val="000000" w:themeColor="text1"/>
        </w:rPr>
        <w:t>Dipnot</w:t>
      </w:r>
      <w:r w:rsidR="00934CAA" w:rsidRPr="001C3062">
        <w:rPr>
          <w:color w:val="000000" w:themeColor="text1"/>
        </w:rPr>
        <w:t xml:space="preserve"> gösterme</w:t>
      </w:r>
      <w:r w:rsidR="00CD6BB0" w:rsidRPr="001C3062">
        <w:rPr>
          <w:color w:val="000000" w:themeColor="text1"/>
        </w:rPr>
        <w:t xml:space="preserve"> (metin altı atıf) </w:t>
      </w:r>
      <w:r w:rsidR="00D846C4" w:rsidRPr="001C3062">
        <w:rPr>
          <w:color w:val="000000" w:themeColor="text1"/>
        </w:rPr>
        <w:t xml:space="preserve">sistemini tercih eden yazarlar tezlerini </w:t>
      </w:r>
      <w:r w:rsidR="00D846C4" w:rsidRPr="001C3062">
        <w:rPr>
          <w:i/>
          <w:iCs/>
          <w:color w:val="000000" w:themeColor="text1"/>
        </w:rPr>
        <w:t>Chicago 17. Sürüm</w:t>
      </w:r>
      <w:r w:rsidR="00D846C4" w:rsidRPr="001C3062">
        <w:rPr>
          <w:color w:val="000000" w:themeColor="text1"/>
        </w:rPr>
        <w:t xml:space="preserve"> referans sistemine göre </w:t>
      </w:r>
      <w:r w:rsidR="00BC27B8" w:rsidRPr="001C3062">
        <w:rPr>
          <w:color w:val="000000" w:themeColor="text1"/>
        </w:rPr>
        <w:t>hazırla</w:t>
      </w:r>
      <w:r w:rsidR="00D846C4" w:rsidRPr="001C3062">
        <w:rPr>
          <w:color w:val="000000" w:themeColor="text1"/>
        </w:rPr>
        <w:t xml:space="preserve">maları gerekmektedir. </w:t>
      </w:r>
      <w:r w:rsidR="00D57F07" w:rsidRPr="001C3062">
        <w:rPr>
          <w:color w:val="000000" w:themeColor="text1"/>
        </w:rPr>
        <w:t>Metin içi atıf</w:t>
      </w:r>
      <w:r w:rsidR="00D57F07" w:rsidRPr="001C3062">
        <w:rPr>
          <w:b/>
          <w:bCs/>
          <w:color w:val="000000" w:themeColor="text1"/>
        </w:rPr>
        <w:t xml:space="preserve"> </w:t>
      </w:r>
      <w:r w:rsidR="00D57F07" w:rsidRPr="001C3062">
        <w:rPr>
          <w:color w:val="000000" w:themeColor="text1"/>
        </w:rPr>
        <w:t xml:space="preserve">sistemini tercih eden yazarlar tezlerini </w:t>
      </w:r>
      <w:r w:rsidR="00D57F07" w:rsidRPr="001C3062">
        <w:rPr>
          <w:i/>
          <w:iCs/>
          <w:color w:val="000000" w:themeColor="text1"/>
        </w:rPr>
        <w:t xml:space="preserve">American Psychological Association (APA) 7. Sürüm </w:t>
      </w:r>
      <w:r w:rsidR="00D57F07" w:rsidRPr="001C3062">
        <w:rPr>
          <w:color w:val="000000" w:themeColor="text1"/>
        </w:rPr>
        <w:t>referans sistemine göre hazırlamaları gerekmektedir.</w:t>
      </w:r>
    </w:p>
    <w:p w14:paraId="21232E69" w14:textId="5DB82758" w:rsidR="00336F35" w:rsidRPr="001C3062" w:rsidRDefault="00856186" w:rsidP="00617175">
      <w:pPr>
        <w:spacing w:before="60" w:after="60" w:line="360" w:lineRule="auto"/>
        <w:ind w:left="0" w:right="0" w:firstLine="0"/>
        <w:rPr>
          <w:color w:val="000000" w:themeColor="text1"/>
        </w:rPr>
      </w:pPr>
      <w:r w:rsidRPr="001C3062">
        <w:rPr>
          <w:color w:val="000000" w:themeColor="text1"/>
        </w:rPr>
        <w:t>Tez yazımında bu</w:t>
      </w:r>
      <w:r w:rsidR="00F87534" w:rsidRPr="001C3062">
        <w:rPr>
          <w:color w:val="000000" w:themeColor="text1"/>
        </w:rPr>
        <w:t xml:space="preserve"> iki</w:t>
      </w:r>
      <w:r w:rsidR="00CD6BB0" w:rsidRPr="001C3062">
        <w:rPr>
          <w:color w:val="000000" w:themeColor="text1"/>
        </w:rPr>
        <w:t xml:space="preserve"> yöntem</w:t>
      </w:r>
      <w:r w:rsidRPr="001C3062">
        <w:rPr>
          <w:color w:val="000000" w:themeColor="text1"/>
        </w:rPr>
        <w:t xml:space="preserve">den </w:t>
      </w:r>
      <w:r w:rsidR="00F87534" w:rsidRPr="001C3062">
        <w:rPr>
          <w:color w:val="000000" w:themeColor="text1"/>
        </w:rPr>
        <w:t xml:space="preserve">herhangi </w:t>
      </w:r>
      <w:r w:rsidRPr="001C3062">
        <w:rPr>
          <w:color w:val="000000" w:themeColor="text1"/>
        </w:rPr>
        <w:t>biri tercih edilebilir; ancak tercih edilen atıf sistemi tez boyunca kullanılmalıdır. Seçilen sistemin nasıl kullanılacağı konusunda ilgili yazılı ve elektronik kaynaklara başvurmak ve bu kaynaklardan yararlanmak tez sahibinin sorumluluğundadır ve danışmanın gözetiminde gerçekleştirilir.</w:t>
      </w:r>
      <w:r w:rsidR="00B14F37" w:rsidRPr="001C3062">
        <w:rPr>
          <w:color w:val="000000" w:themeColor="text1"/>
        </w:rPr>
        <w:t xml:space="preserve"> </w:t>
      </w:r>
    </w:p>
    <w:p w14:paraId="64482823" w14:textId="71688D69" w:rsidR="00336F35" w:rsidRPr="001C3062" w:rsidRDefault="00BB4628" w:rsidP="00617175">
      <w:pPr>
        <w:spacing w:before="60" w:after="60" w:line="360" w:lineRule="auto"/>
        <w:ind w:left="0" w:right="0" w:firstLine="0"/>
        <w:rPr>
          <w:color w:val="000000" w:themeColor="text1"/>
        </w:rPr>
      </w:pPr>
      <w:r w:rsidRPr="001C3062">
        <w:rPr>
          <w:color w:val="000000" w:themeColor="text1"/>
        </w:rPr>
        <w:t>Chicago 17. Sürüm ve APA 7 atıf sistemleri Enstitümüzce önerilmektedir. Ancak, tezin anlaşılırlığı</w:t>
      </w:r>
      <w:r w:rsidR="000E2A09" w:rsidRPr="001C3062">
        <w:rPr>
          <w:color w:val="000000" w:themeColor="text1"/>
        </w:rPr>
        <w:t>nı</w:t>
      </w:r>
      <w:r w:rsidRPr="001C3062">
        <w:rPr>
          <w:color w:val="000000" w:themeColor="text1"/>
        </w:rPr>
        <w:t xml:space="preserve"> ve bilim dünyasında </w:t>
      </w:r>
      <w:r w:rsidR="00336F35" w:rsidRPr="001C3062">
        <w:rPr>
          <w:color w:val="000000" w:themeColor="text1"/>
        </w:rPr>
        <w:t>görünürlüğünü</w:t>
      </w:r>
      <w:r w:rsidRPr="001C3062">
        <w:rPr>
          <w:color w:val="000000" w:themeColor="text1"/>
        </w:rPr>
        <w:t xml:space="preserve"> artıracak durumlarda, </w:t>
      </w:r>
      <w:r w:rsidR="000E2A09" w:rsidRPr="001C3062">
        <w:rPr>
          <w:color w:val="000000" w:themeColor="text1"/>
        </w:rPr>
        <w:t xml:space="preserve">tez çalışmasının veya </w:t>
      </w:r>
      <w:r w:rsidR="000E2A09" w:rsidRPr="001C3062">
        <w:rPr>
          <w:color w:val="000000" w:themeColor="text1"/>
        </w:rPr>
        <w:lastRenderedPageBreak/>
        <w:t xml:space="preserve">yürütüldüğü anabilim dalının gereksinimlerine göre </w:t>
      </w:r>
      <w:r w:rsidRPr="001C3062">
        <w:rPr>
          <w:color w:val="000000" w:themeColor="text1"/>
        </w:rPr>
        <w:t>tez danışmanın</w:t>
      </w:r>
      <w:r w:rsidR="000E2A09" w:rsidRPr="001C3062">
        <w:rPr>
          <w:color w:val="000000" w:themeColor="text1"/>
        </w:rPr>
        <w:t>ın</w:t>
      </w:r>
      <w:r w:rsidRPr="001C3062">
        <w:rPr>
          <w:color w:val="000000" w:themeColor="text1"/>
        </w:rPr>
        <w:t xml:space="preserve"> ve öğrencinin gerekçe</w:t>
      </w:r>
      <w:r w:rsidR="000E2A09" w:rsidRPr="001C3062">
        <w:rPr>
          <w:color w:val="000000" w:themeColor="text1"/>
        </w:rPr>
        <w:t>sini belirten başvurusu</w:t>
      </w:r>
      <w:r w:rsidRPr="001C3062">
        <w:rPr>
          <w:color w:val="000000" w:themeColor="text1"/>
        </w:rPr>
        <w:t xml:space="preserve"> ile farklı atıf sistemleri de kullanılabilir. </w:t>
      </w:r>
    </w:p>
    <w:p w14:paraId="4D06D5E6" w14:textId="5305D786" w:rsidR="00D77C6B" w:rsidRPr="001C3062" w:rsidRDefault="00EA4210" w:rsidP="004F260B">
      <w:pPr>
        <w:pStyle w:val="Balk2"/>
      </w:pPr>
      <w:bookmarkStart w:id="11" w:name="_Toc117253099"/>
      <w:r w:rsidRPr="001C3062">
        <w:t>1.</w:t>
      </w:r>
      <w:r w:rsidR="001B28D4" w:rsidRPr="001C3062">
        <w:t>9</w:t>
      </w:r>
      <w:r w:rsidRPr="001C3062">
        <w:t>.</w:t>
      </w:r>
      <w:r w:rsidR="000E2A09" w:rsidRPr="001C3062">
        <w:t xml:space="preserve"> </w:t>
      </w:r>
      <w:r w:rsidR="00D77C6B" w:rsidRPr="001C3062">
        <w:t>Aktarımlar</w:t>
      </w:r>
      <w:r w:rsidR="00B2751F" w:rsidRPr="001C3062">
        <w:t xml:space="preserve"> ve Etik İhlalleri</w:t>
      </w:r>
      <w:bookmarkEnd w:id="11"/>
    </w:p>
    <w:p w14:paraId="565F590D" w14:textId="003424B9" w:rsidR="00B2751F" w:rsidRPr="001C3062" w:rsidRDefault="00C85F26" w:rsidP="00617175">
      <w:pPr>
        <w:spacing w:before="60" w:after="60" w:line="360" w:lineRule="auto"/>
        <w:ind w:left="0" w:right="0" w:firstLine="0"/>
        <w:rPr>
          <w:color w:val="000000" w:themeColor="text1"/>
        </w:rPr>
      </w:pPr>
      <w:r w:rsidRPr="001C3062">
        <w:rPr>
          <w:color w:val="000000" w:themeColor="text1"/>
        </w:rPr>
        <w:t>Tez</w:t>
      </w:r>
      <w:r w:rsidR="00614983" w:rsidRPr="001C3062">
        <w:rPr>
          <w:color w:val="000000" w:themeColor="text1"/>
        </w:rPr>
        <w:t>,</w:t>
      </w:r>
      <w:r w:rsidRPr="001C3062">
        <w:rPr>
          <w:color w:val="000000" w:themeColor="text1"/>
        </w:rPr>
        <w:t xml:space="preserve"> savunulmuş ve kabul edilmiş olsa d</w:t>
      </w:r>
      <w:r w:rsidR="00341054">
        <w:rPr>
          <w:color w:val="000000" w:themeColor="text1"/>
        </w:rPr>
        <w:t>a</w:t>
      </w:r>
      <w:r w:rsidRPr="001C3062">
        <w:rPr>
          <w:color w:val="000000" w:themeColor="text1"/>
        </w:rPr>
        <w:t>hi</w:t>
      </w:r>
      <w:r w:rsidR="00B2751F" w:rsidRPr="001C3062">
        <w:rPr>
          <w:color w:val="000000" w:themeColor="text1"/>
        </w:rPr>
        <w:t xml:space="preserve"> etik dışı davranışlar</w:t>
      </w:r>
      <w:r w:rsidRPr="001C3062">
        <w:rPr>
          <w:color w:val="000000" w:themeColor="text1"/>
        </w:rPr>
        <w:t xml:space="preserve">ın tespit edilmesi durumunda </w:t>
      </w:r>
      <w:r w:rsidR="00B2751F" w:rsidRPr="001C3062">
        <w:rPr>
          <w:color w:val="000000" w:themeColor="text1"/>
        </w:rPr>
        <w:t>ulusal ve uluslararası etik kural ve ilkeler çevresinde yaptırımlar uygulanır.</w:t>
      </w:r>
      <w:r w:rsidR="000E2A09" w:rsidRPr="001C3062">
        <w:rPr>
          <w:color w:val="000000" w:themeColor="text1"/>
        </w:rPr>
        <w:t xml:space="preserve"> Bu yüzden</w:t>
      </w:r>
      <w:r w:rsidR="00504431" w:rsidRPr="001C3062">
        <w:rPr>
          <w:color w:val="000000" w:themeColor="text1"/>
        </w:rPr>
        <w:t xml:space="preserve"> </w:t>
      </w:r>
      <w:r w:rsidR="000E2A09" w:rsidRPr="001C3062">
        <w:rPr>
          <w:color w:val="000000" w:themeColor="text1"/>
        </w:rPr>
        <w:t>tezdeki aktarımlar</w:t>
      </w:r>
      <w:r w:rsidR="00504431" w:rsidRPr="001C3062">
        <w:rPr>
          <w:color w:val="000000" w:themeColor="text1"/>
        </w:rPr>
        <w:t xml:space="preserve">, </w:t>
      </w:r>
      <w:r w:rsidR="000E2A09" w:rsidRPr="001C3062">
        <w:rPr>
          <w:color w:val="000000" w:themeColor="text1"/>
        </w:rPr>
        <w:t xml:space="preserve">bilimsel etik kurallara uygun bir şekilde, </w:t>
      </w:r>
      <w:r w:rsidR="00504431" w:rsidRPr="001C3062">
        <w:rPr>
          <w:color w:val="000000" w:themeColor="text1"/>
        </w:rPr>
        <w:t>tezin tamamında</w:t>
      </w:r>
      <w:r w:rsidR="00CE256A" w:rsidRPr="001C3062">
        <w:rPr>
          <w:color w:val="000000" w:themeColor="text1"/>
        </w:rPr>
        <w:t>,</w:t>
      </w:r>
      <w:r w:rsidR="00504431" w:rsidRPr="001C3062">
        <w:rPr>
          <w:color w:val="000000" w:themeColor="text1"/>
        </w:rPr>
        <w:t xml:space="preserve"> </w:t>
      </w:r>
      <w:r w:rsidR="000E2A09" w:rsidRPr="001C3062">
        <w:rPr>
          <w:color w:val="000000" w:themeColor="text1"/>
        </w:rPr>
        <w:t>kullanıla</w:t>
      </w:r>
      <w:r w:rsidR="00504431" w:rsidRPr="001C3062">
        <w:rPr>
          <w:color w:val="000000" w:themeColor="text1"/>
        </w:rPr>
        <w:t xml:space="preserve">n atıf sistemine </w:t>
      </w:r>
      <w:r w:rsidR="00CE256A" w:rsidRPr="001C3062">
        <w:rPr>
          <w:color w:val="000000" w:themeColor="text1"/>
        </w:rPr>
        <w:t>tutarlı</w:t>
      </w:r>
      <w:r w:rsidR="00504431" w:rsidRPr="001C3062">
        <w:rPr>
          <w:color w:val="000000" w:themeColor="text1"/>
        </w:rPr>
        <w:t xml:space="preserve"> olarak hazırlanmalıdır. </w:t>
      </w:r>
    </w:p>
    <w:p w14:paraId="22E82B01" w14:textId="3C226B1A" w:rsidR="00D77C6B" w:rsidRPr="001C3062" w:rsidRDefault="002E03F2" w:rsidP="004F260B">
      <w:pPr>
        <w:pStyle w:val="Balk2"/>
      </w:pPr>
      <w:bookmarkStart w:id="12" w:name="_Toc117253100"/>
      <w:r w:rsidRPr="001C3062">
        <w:t>1.</w:t>
      </w:r>
      <w:r w:rsidR="001B28D4" w:rsidRPr="001C3062">
        <w:t>10</w:t>
      </w:r>
      <w:r w:rsidR="00D77C6B" w:rsidRPr="001C3062">
        <w:t>. Dipnotlar</w:t>
      </w:r>
      <w:bookmarkEnd w:id="12"/>
    </w:p>
    <w:p w14:paraId="3FF65529" w14:textId="0610585F" w:rsidR="00D77C6B" w:rsidRPr="001C3062" w:rsidRDefault="00D77C6B" w:rsidP="00617175">
      <w:pPr>
        <w:spacing w:before="60" w:after="60" w:line="360" w:lineRule="auto"/>
        <w:ind w:left="0" w:right="0" w:firstLine="0"/>
        <w:rPr>
          <w:color w:val="000000" w:themeColor="text1"/>
        </w:rPr>
      </w:pPr>
      <w:r w:rsidRPr="001C3062">
        <w:rPr>
          <w:color w:val="000000" w:themeColor="text1"/>
        </w:rPr>
        <w:t>Dipnotlar</w:t>
      </w:r>
      <w:r w:rsidR="00614983" w:rsidRPr="001C3062">
        <w:rPr>
          <w:color w:val="000000" w:themeColor="text1"/>
        </w:rPr>
        <w:t>,</w:t>
      </w:r>
      <w:r w:rsidRPr="001C3062">
        <w:rPr>
          <w:color w:val="000000" w:themeColor="text1"/>
        </w:rPr>
        <w:t xml:space="preserve"> gereksiz derecede uzun olmamalı, bir sayfada gerekenden fazla dipnot bulunmamalı ve metinden yatay </w:t>
      </w:r>
      <w:r w:rsidR="00EE04AE" w:rsidRPr="001C3062">
        <w:rPr>
          <w:color w:val="000000" w:themeColor="text1"/>
        </w:rPr>
        <w:t xml:space="preserve">bir çizgi ile </w:t>
      </w:r>
      <w:r w:rsidRPr="001C3062">
        <w:rPr>
          <w:color w:val="000000" w:themeColor="text1"/>
        </w:rPr>
        <w:t xml:space="preserve">ayrılmalıdır. </w:t>
      </w:r>
      <w:r w:rsidR="00833365" w:rsidRPr="001C3062">
        <w:rPr>
          <w:color w:val="000000" w:themeColor="text1"/>
        </w:rPr>
        <w:t>Yazı tipi Times New Roman 10 punto ve satır aralığı tek (aralık önce 0nk, sonra 0nk)</w:t>
      </w:r>
      <w:r w:rsidRPr="001C3062">
        <w:rPr>
          <w:color w:val="000000" w:themeColor="text1"/>
        </w:rPr>
        <w:t xml:space="preserve"> </w:t>
      </w:r>
      <w:r w:rsidR="00833365" w:rsidRPr="001C3062">
        <w:rPr>
          <w:color w:val="000000" w:themeColor="text1"/>
        </w:rPr>
        <w:t>olmalıdır.</w:t>
      </w:r>
      <w:r w:rsidR="00F6175D" w:rsidRPr="001C3062">
        <w:rPr>
          <w:color w:val="000000" w:themeColor="text1"/>
        </w:rPr>
        <w:t xml:space="preserve"> Tercih edilen atıf sistemine göre</w:t>
      </w:r>
      <w:r w:rsidR="00CE256A" w:rsidRPr="001C3062">
        <w:rPr>
          <w:color w:val="000000" w:themeColor="text1"/>
        </w:rPr>
        <w:t xml:space="preserve"> </w:t>
      </w:r>
      <w:r w:rsidR="00F6175D" w:rsidRPr="001C3062">
        <w:rPr>
          <w:color w:val="000000" w:themeColor="text1"/>
        </w:rPr>
        <w:t xml:space="preserve">dipnot kullanım kuralları kontrol edilmelidir. </w:t>
      </w:r>
    </w:p>
    <w:p w14:paraId="682DDCF6" w14:textId="49BDC77F" w:rsidR="00D77C6B" w:rsidRPr="001C3062" w:rsidRDefault="002E03F2" w:rsidP="004F260B">
      <w:pPr>
        <w:pStyle w:val="Balk2"/>
      </w:pPr>
      <w:bookmarkStart w:id="13" w:name="_Toc117253101"/>
      <w:r w:rsidRPr="001C3062">
        <w:t>1.1</w:t>
      </w:r>
      <w:r w:rsidR="001B28D4" w:rsidRPr="001C3062">
        <w:t>1</w:t>
      </w:r>
      <w:r w:rsidRPr="001C3062">
        <w:t>.</w:t>
      </w:r>
      <w:r w:rsidR="00D77C6B" w:rsidRPr="001C3062">
        <w:t xml:space="preserve"> Aktarılan Sözler</w:t>
      </w:r>
      <w:bookmarkEnd w:id="13"/>
      <w:r w:rsidR="00D77C6B" w:rsidRPr="001C3062">
        <w:t xml:space="preserve"> </w:t>
      </w:r>
    </w:p>
    <w:p w14:paraId="4282A5C1" w14:textId="1943ECE3" w:rsidR="00D77C6B" w:rsidRPr="001C3062" w:rsidRDefault="00CB0BE9" w:rsidP="00617175">
      <w:pPr>
        <w:spacing w:before="60" w:after="60" w:line="360" w:lineRule="auto"/>
        <w:ind w:left="0" w:right="0" w:firstLine="0"/>
        <w:rPr>
          <w:color w:val="000000" w:themeColor="text1"/>
        </w:rPr>
      </w:pPr>
      <w:r w:rsidRPr="001C3062">
        <w:rPr>
          <w:color w:val="000000" w:themeColor="text1"/>
        </w:rPr>
        <w:t>Epigraflar, (</w:t>
      </w:r>
      <w:r w:rsidR="00C60BCA" w:rsidRPr="001C3062">
        <w:rPr>
          <w:color w:val="000000" w:themeColor="text1"/>
        </w:rPr>
        <w:t>B</w:t>
      </w:r>
      <w:r w:rsidR="00F6175D" w:rsidRPr="001C3062">
        <w:rPr>
          <w:color w:val="000000" w:themeColor="text1"/>
        </w:rPr>
        <w:t>ölüm başlıklarında</w:t>
      </w:r>
      <w:r w:rsidR="00D77C6B" w:rsidRPr="001C3062">
        <w:rPr>
          <w:color w:val="000000" w:themeColor="text1"/>
        </w:rPr>
        <w:t xml:space="preserve"> veya bölüm başlıklarından sonra, başlığın kapsamını veya ileri sürdüğü tezi, kısa ve öz biçimde anlatan sözler</w:t>
      </w:r>
      <w:r w:rsidRPr="001C3062">
        <w:rPr>
          <w:color w:val="000000" w:themeColor="text1"/>
        </w:rPr>
        <w:t>)</w:t>
      </w:r>
      <w:r w:rsidR="00EE04AE" w:rsidRPr="001C3062">
        <w:rPr>
          <w:color w:val="000000" w:themeColor="text1"/>
        </w:rPr>
        <w:t xml:space="preserve"> </w:t>
      </w:r>
      <w:r w:rsidR="00833365" w:rsidRPr="001C3062">
        <w:rPr>
          <w:color w:val="000000" w:themeColor="text1"/>
        </w:rPr>
        <w:t>Times New Roman 11</w:t>
      </w:r>
      <w:r w:rsidR="00D77C6B" w:rsidRPr="001C3062">
        <w:rPr>
          <w:color w:val="000000" w:themeColor="text1"/>
        </w:rPr>
        <w:t xml:space="preserve"> punto</w:t>
      </w:r>
      <w:r w:rsidR="00C60BCA" w:rsidRPr="001C3062">
        <w:rPr>
          <w:color w:val="000000" w:themeColor="text1"/>
        </w:rPr>
        <w:t xml:space="preserve">, </w:t>
      </w:r>
      <w:r w:rsidR="00D77C6B" w:rsidRPr="001C3062">
        <w:rPr>
          <w:iCs/>
          <w:color w:val="000000" w:themeColor="text1"/>
        </w:rPr>
        <w:t>italik</w:t>
      </w:r>
      <w:r w:rsidR="00C60BCA" w:rsidRPr="001C3062">
        <w:rPr>
          <w:color w:val="000000" w:themeColor="text1"/>
        </w:rPr>
        <w:t>, s</w:t>
      </w:r>
      <w:r w:rsidR="00D77C6B" w:rsidRPr="001C3062">
        <w:rPr>
          <w:color w:val="000000" w:themeColor="text1"/>
        </w:rPr>
        <w:t xml:space="preserve">özün sahibinin adı kaynağı </w:t>
      </w:r>
      <w:r w:rsidR="00C60BCA" w:rsidRPr="001C3062">
        <w:rPr>
          <w:color w:val="000000" w:themeColor="text1"/>
        </w:rPr>
        <w:t>belirtilerek yazılır</w:t>
      </w:r>
      <w:r w:rsidR="00344EC4" w:rsidRPr="001C3062">
        <w:rPr>
          <w:color w:val="000000" w:themeColor="text1"/>
        </w:rPr>
        <w:t>.</w:t>
      </w:r>
      <w:r w:rsidR="001F3FD5" w:rsidRPr="001C3062">
        <w:rPr>
          <w:color w:val="000000" w:themeColor="text1"/>
        </w:rPr>
        <w:t xml:space="preserve"> Epigrafların uzun olmamasına özen gösterilmelidir.</w:t>
      </w:r>
    </w:p>
    <w:p w14:paraId="4C9D1CF9" w14:textId="6EBEDAD2" w:rsidR="00BD473A" w:rsidRPr="001C3062" w:rsidRDefault="00BD473A" w:rsidP="004F260B">
      <w:pPr>
        <w:pStyle w:val="Balk2"/>
      </w:pPr>
      <w:bookmarkStart w:id="14" w:name="_Toc117253102"/>
      <w:r w:rsidRPr="001C3062">
        <w:t xml:space="preserve">1.12. Doğrudan </w:t>
      </w:r>
      <w:r w:rsidR="001E0CAD" w:rsidRPr="001C3062">
        <w:t xml:space="preserve">veya Blok </w:t>
      </w:r>
      <w:r w:rsidR="00FE6F3E" w:rsidRPr="001C3062">
        <w:t>Alıntı</w:t>
      </w:r>
      <w:r w:rsidR="001E0CAD" w:rsidRPr="001C3062">
        <w:t>lar</w:t>
      </w:r>
      <w:bookmarkEnd w:id="14"/>
    </w:p>
    <w:p w14:paraId="7C5D538A" w14:textId="4F13CB8D" w:rsidR="00BD473A" w:rsidRPr="001C3062" w:rsidRDefault="00FE6F3E" w:rsidP="00FE6F3E">
      <w:pPr>
        <w:spacing w:before="60" w:after="60" w:line="360" w:lineRule="auto"/>
        <w:ind w:left="0" w:right="0" w:firstLine="0"/>
        <w:rPr>
          <w:color w:val="000000" w:themeColor="text1"/>
        </w:rPr>
      </w:pPr>
      <w:r w:rsidRPr="001C3062">
        <w:rPr>
          <w:color w:val="000000" w:themeColor="text1"/>
        </w:rPr>
        <w:t>Bir kaynaktan doğrudan</w:t>
      </w:r>
      <w:r w:rsidR="00485219" w:rsidRPr="001C3062">
        <w:rPr>
          <w:color w:val="000000" w:themeColor="text1"/>
        </w:rPr>
        <w:t xml:space="preserve"> </w:t>
      </w:r>
      <w:r w:rsidRPr="001C3062">
        <w:rPr>
          <w:color w:val="000000" w:themeColor="text1"/>
        </w:rPr>
        <w:t>alınan kelime sayısı kırk kelimenin altında ise alıntı yapılacak ifadeler</w:t>
      </w:r>
      <w:r w:rsidR="00485219" w:rsidRPr="001C3062">
        <w:rPr>
          <w:color w:val="000000" w:themeColor="text1"/>
        </w:rPr>
        <w:t xml:space="preserve"> çift</w:t>
      </w:r>
      <w:r w:rsidRPr="001C3062">
        <w:rPr>
          <w:color w:val="000000" w:themeColor="text1"/>
        </w:rPr>
        <w:t xml:space="preserve"> tırnak</w:t>
      </w:r>
      <w:r w:rsidR="00485219" w:rsidRPr="001C3062">
        <w:rPr>
          <w:color w:val="000000" w:themeColor="text1"/>
        </w:rPr>
        <w:t xml:space="preserve"> (“</w:t>
      </w:r>
      <w:r w:rsidR="001E0CAD" w:rsidRPr="001C3062">
        <w:rPr>
          <w:color w:val="000000" w:themeColor="text1"/>
        </w:rPr>
        <w:t xml:space="preserve"> </w:t>
      </w:r>
      <w:r w:rsidR="00722FB4" w:rsidRPr="001C3062">
        <w:rPr>
          <w:color w:val="000000" w:themeColor="text1"/>
        </w:rPr>
        <w:t>”</w:t>
      </w:r>
      <w:r w:rsidR="00485219" w:rsidRPr="001C3062">
        <w:rPr>
          <w:color w:val="000000" w:themeColor="text1"/>
        </w:rPr>
        <w:t>)</w:t>
      </w:r>
      <w:r w:rsidRPr="001C3062">
        <w:rPr>
          <w:color w:val="000000" w:themeColor="text1"/>
        </w:rPr>
        <w:t xml:space="preserve"> içerisine alınarak</w:t>
      </w:r>
      <w:r w:rsidR="006D61C0">
        <w:rPr>
          <w:color w:val="000000" w:themeColor="text1"/>
        </w:rPr>
        <w:t xml:space="preserve"> kullanılır</w:t>
      </w:r>
      <w:r w:rsidRPr="001C3062">
        <w:rPr>
          <w:color w:val="000000" w:themeColor="text1"/>
        </w:rPr>
        <w:t xml:space="preserve"> ve</w:t>
      </w:r>
      <w:r w:rsidR="00BD1A3B" w:rsidRPr="001C3062">
        <w:rPr>
          <w:color w:val="000000" w:themeColor="text1"/>
        </w:rPr>
        <w:t xml:space="preserve"> </w:t>
      </w:r>
      <w:r w:rsidR="006D61C0">
        <w:rPr>
          <w:color w:val="000000" w:themeColor="text1"/>
        </w:rPr>
        <w:t>tezde kullanılan alıntı sistemi ile referans gösterilir</w:t>
      </w:r>
      <w:r w:rsidR="00BD1A3B" w:rsidRPr="001C3062">
        <w:rPr>
          <w:color w:val="000000" w:themeColor="text1"/>
        </w:rPr>
        <w:t>.</w:t>
      </w:r>
    </w:p>
    <w:p w14:paraId="4F62C169" w14:textId="5D3D54F0" w:rsidR="001E0CAD" w:rsidRPr="001C3062" w:rsidRDefault="00670879" w:rsidP="00617175">
      <w:pPr>
        <w:spacing w:before="60" w:after="60" w:line="360" w:lineRule="auto"/>
        <w:ind w:left="0" w:right="0" w:firstLine="0"/>
        <w:rPr>
          <w:color w:val="000000" w:themeColor="text1"/>
        </w:rPr>
      </w:pPr>
      <w:r>
        <w:rPr>
          <w:color w:val="000000" w:themeColor="text1"/>
        </w:rPr>
        <w:t>B</w:t>
      </w:r>
      <w:r w:rsidR="001E0CAD" w:rsidRPr="001C3062">
        <w:rPr>
          <w:color w:val="000000" w:themeColor="text1"/>
        </w:rPr>
        <w:t>azı atıf sistemlerine göre k</w:t>
      </w:r>
      <w:r w:rsidR="00BD1790" w:rsidRPr="001C3062">
        <w:rPr>
          <w:color w:val="000000" w:themeColor="text1"/>
        </w:rPr>
        <w:t>ırk kelimeden fazla olan alıntılar</w:t>
      </w:r>
      <w:r w:rsidR="00614983" w:rsidRPr="001C3062">
        <w:rPr>
          <w:color w:val="000000" w:themeColor="text1"/>
        </w:rPr>
        <w:t>,</w:t>
      </w:r>
      <w:r w:rsidR="00A557B5" w:rsidRPr="001C3062">
        <w:rPr>
          <w:color w:val="000000" w:themeColor="text1"/>
        </w:rPr>
        <w:t xml:space="preserve"> </w:t>
      </w:r>
      <w:r w:rsidR="00BD1790" w:rsidRPr="001C3062">
        <w:rPr>
          <w:color w:val="000000" w:themeColor="text1"/>
        </w:rPr>
        <w:t xml:space="preserve">tırnak içerisinde gösterilmezler. </w:t>
      </w:r>
      <w:r w:rsidR="00BD473A" w:rsidRPr="001C3062">
        <w:rPr>
          <w:color w:val="000000" w:themeColor="text1"/>
        </w:rPr>
        <w:t>Kırk kelime</w:t>
      </w:r>
      <w:r w:rsidR="00592579" w:rsidRPr="001C3062">
        <w:rPr>
          <w:color w:val="000000" w:themeColor="text1"/>
        </w:rPr>
        <w:t xml:space="preserve">den </w:t>
      </w:r>
      <w:r w:rsidR="00BD473A" w:rsidRPr="001C3062">
        <w:rPr>
          <w:color w:val="000000" w:themeColor="text1"/>
        </w:rPr>
        <w:t xml:space="preserve">daha uzun alıntılar için blok alıntı </w:t>
      </w:r>
      <w:r w:rsidR="009C4162" w:rsidRPr="001C3062">
        <w:rPr>
          <w:color w:val="000000" w:themeColor="text1"/>
        </w:rPr>
        <w:t>kullanılmalıdır</w:t>
      </w:r>
      <w:r w:rsidR="00BD473A" w:rsidRPr="001C3062">
        <w:rPr>
          <w:color w:val="000000" w:themeColor="text1"/>
        </w:rPr>
        <w:t>. Alıntıya yeni bir satırda başlamalı,</w:t>
      </w:r>
      <w:r w:rsidR="00061A19" w:rsidRPr="001C3062">
        <w:rPr>
          <w:color w:val="000000" w:themeColor="text1"/>
        </w:rPr>
        <w:t xml:space="preserve"> alıntı</w:t>
      </w:r>
      <w:r w:rsidR="00262D1A" w:rsidRPr="001C3062">
        <w:rPr>
          <w:color w:val="000000" w:themeColor="text1"/>
        </w:rPr>
        <w:t xml:space="preserve"> her iki kenardan 1</w:t>
      </w:r>
      <w:r w:rsidR="00332FA8" w:rsidRPr="001C3062">
        <w:rPr>
          <w:color w:val="000000" w:themeColor="text1"/>
        </w:rPr>
        <w:t>,</w:t>
      </w:r>
      <w:r w:rsidR="00BD473A" w:rsidRPr="001C3062">
        <w:rPr>
          <w:color w:val="000000" w:themeColor="text1"/>
        </w:rPr>
        <w:t xml:space="preserve">25 cm içeride olarak </w:t>
      </w:r>
      <w:r w:rsidR="00F37FE6" w:rsidRPr="001C3062">
        <w:rPr>
          <w:color w:val="000000" w:themeColor="text1"/>
        </w:rPr>
        <w:t>şekilde düzenlenmelidir</w:t>
      </w:r>
      <w:r w:rsidR="00BD473A" w:rsidRPr="001C3062">
        <w:rPr>
          <w:color w:val="000000" w:themeColor="text1"/>
        </w:rPr>
        <w:t xml:space="preserve">. Alıntı </w:t>
      </w:r>
      <w:r w:rsidR="001D19E8" w:rsidRPr="001C3062">
        <w:rPr>
          <w:color w:val="000000" w:themeColor="text1"/>
        </w:rPr>
        <w:t xml:space="preserve">italik yazılmalı, </w:t>
      </w:r>
      <w:r w:rsidR="00BD473A" w:rsidRPr="001C3062">
        <w:rPr>
          <w:color w:val="000000" w:themeColor="text1"/>
        </w:rPr>
        <w:t>10 punto olmalı, alıntı paragrafının üstünde ve altında bir satır boşluk bulunmalıdır. Alıntılamanın yapıldığı yazarın soyadı, çalışmanın yılı ve alıntının yapıldığı sayfa numarası mutlaka eklenmelidir.</w:t>
      </w:r>
      <w:r w:rsidR="0002215A">
        <w:rPr>
          <w:color w:val="000000" w:themeColor="text1"/>
        </w:rPr>
        <w:t xml:space="preserve"> </w:t>
      </w:r>
      <w:r w:rsidR="003E1C5C" w:rsidRPr="001C3062">
        <w:rPr>
          <w:color w:val="000000" w:themeColor="text1"/>
        </w:rPr>
        <w:t>Blok alıntılama, tezde kullanılan atıf sisteminin biçimsel kurallarına uygun yapılmalıdır.</w:t>
      </w:r>
    </w:p>
    <w:p w14:paraId="291DB588" w14:textId="195147A5" w:rsidR="00D77C6B" w:rsidRPr="001C3062" w:rsidRDefault="00AC3BA2" w:rsidP="004F260B">
      <w:pPr>
        <w:pStyle w:val="Balk2"/>
      </w:pPr>
      <w:bookmarkStart w:id="15" w:name="_Toc117253103"/>
      <w:r w:rsidRPr="001C3062">
        <w:t>1.1</w:t>
      </w:r>
      <w:r w:rsidR="00B36295" w:rsidRPr="001C3062">
        <w:t>3</w:t>
      </w:r>
      <w:r w:rsidRPr="001C3062">
        <w:t>.</w:t>
      </w:r>
      <w:r w:rsidR="00D77C6B" w:rsidRPr="001C3062">
        <w:t xml:space="preserve"> Tez Uzunluğu</w:t>
      </w:r>
      <w:r w:rsidR="001B28D4" w:rsidRPr="001C3062">
        <w:t xml:space="preserve"> ve Sunumu</w:t>
      </w:r>
      <w:bookmarkEnd w:id="15"/>
    </w:p>
    <w:p w14:paraId="73C9E2C4" w14:textId="4ADE5850" w:rsidR="00D77C6B" w:rsidRPr="001C3062" w:rsidRDefault="00D77C6B" w:rsidP="00617175">
      <w:pPr>
        <w:spacing w:before="60" w:after="60" w:line="360" w:lineRule="auto"/>
        <w:ind w:left="0" w:right="0" w:firstLine="0"/>
        <w:rPr>
          <w:color w:val="000000" w:themeColor="text1"/>
        </w:rPr>
      </w:pPr>
      <w:bookmarkStart w:id="16" w:name="_Hlk53485079"/>
      <w:r w:rsidRPr="001C3062">
        <w:rPr>
          <w:color w:val="000000" w:themeColor="text1"/>
        </w:rPr>
        <w:t>Yüksek lisans tezleri</w:t>
      </w:r>
      <w:r w:rsidR="00F97914">
        <w:rPr>
          <w:color w:val="000000" w:themeColor="text1"/>
        </w:rPr>
        <w:t xml:space="preserve"> </w:t>
      </w:r>
      <w:r w:rsidR="00F97914" w:rsidRPr="001C3062">
        <w:rPr>
          <w:color w:val="000000" w:themeColor="text1"/>
        </w:rPr>
        <w:t xml:space="preserve">ana metin olarak (ekler ve kaynaklar hariç) </w:t>
      </w:r>
      <w:r w:rsidR="0002215A">
        <w:rPr>
          <w:color w:val="000000" w:themeColor="text1"/>
        </w:rPr>
        <w:t xml:space="preserve"> </w:t>
      </w:r>
      <w:r w:rsidR="00F97914" w:rsidRPr="001C3062">
        <w:rPr>
          <w:color w:val="000000" w:themeColor="text1"/>
        </w:rPr>
        <w:t>en az 50 sayfa</w:t>
      </w:r>
      <w:r w:rsidR="00F97914">
        <w:rPr>
          <w:color w:val="000000" w:themeColor="text1"/>
        </w:rPr>
        <w:t xml:space="preserve">, </w:t>
      </w:r>
      <w:r w:rsidR="0002215A">
        <w:rPr>
          <w:color w:val="000000" w:themeColor="text1"/>
        </w:rPr>
        <w:t>Tezsiz Yüksek Lisans Dönem Projeleri</w:t>
      </w:r>
      <w:r w:rsidRPr="001C3062">
        <w:rPr>
          <w:color w:val="000000" w:themeColor="text1"/>
        </w:rPr>
        <w:t xml:space="preserve"> ana metin olarak (ekler ve kaynaklar hariç) en az </w:t>
      </w:r>
      <w:r w:rsidR="00F97914">
        <w:rPr>
          <w:color w:val="000000" w:themeColor="text1"/>
        </w:rPr>
        <w:t>30</w:t>
      </w:r>
      <w:r w:rsidRPr="001C3062">
        <w:rPr>
          <w:color w:val="000000" w:themeColor="text1"/>
        </w:rPr>
        <w:t xml:space="preserve"> sayfa, doktora tezleri ise</w:t>
      </w:r>
      <w:r w:rsidR="00F97914">
        <w:rPr>
          <w:color w:val="000000" w:themeColor="text1"/>
        </w:rPr>
        <w:t xml:space="preserve"> ana metin olarak</w:t>
      </w:r>
      <w:r w:rsidRPr="001C3062">
        <w:rPr>
          <w:color w:val="000000" w:themeColor="text1"/>
        </w:rPr>
        <w:t xml:space="preserve"> (ekler ve kaynaklar hariç) en az </w:t>
      </w:r>
      <w:r w:rsidR="001529F2" w:rsidRPr="001C3062">
        <w:rPr>
          <w:color w:val="000000" w:themeColor="text1"/>
        </w:rPr>
        <w:t>8</w:t>
      </w:r>
      <w:r w:rsidRPr="001C3062">
        <w:rPr>
          <w:color w:val="000000" w:themeColor="text1"/>
        </w:rPr>
        <w:t>0 sayfa olmalıdır</w:t>
      </w:r>
      <w:bookmarkEnd w:id="16"/>
      <w:r w:rsidRPr="001C3062">
        <w:rPr>
          <w:color w:val="000000" w:themeColor="text1"/>
        </w:rPr>
        <w:t xml:space="preserve">. </w:t>
      </w:r>
    </w:p>
    <w:p w14:paraId="0B076175" w14:textId="73EED8E4" w:rsidR="001B28D4" w:rsidRPr="001C3062" w:rsidRDefault="00D77C6B" w:rsidP="00617175">
      <w:pPr>
        <w:spacing w:before="60" w:after="60" w:line="360" w:lineRule="auto"/>
        <w:ind w:left="0" w:right="0" w:firstLine="0"/>
        <w:rPr>
          <w:color w:val="000000" w:themeColor="text1"/>
        </w:rPr>
      </w:pPr>
      <w:r w:rsidRPr="001C3062">
        <w:rPr>
          <w:color w:val="000000" w:themeColor="text1"/>
        </w:rPr>
        <w:lastRenderedPageBreak/>
        <w:t>Tamamlanmış bir tez</w:t>
      </w:r>
      <w:r w:rsidR="005C46D0" w:rsidRPr="001C3062">
        <w:rPr>
          <w:color w:val="000000" w:themeColor="text1"/>
        </w:rPr>
        <w:t xml:space="preserve"> </w:t>
      </w:r>
      <w:r w:rsidRPr="001C3062">
        <w:rPr>
          <w:color w:val="000000" w:themeColor="text1"/>
        </w:rPr>
        <w:t xml:space="preserve">500 sayfayı geçiyor ise </w:t>
      </w:r>
      <w:r w:rsidR="00EF0660" w:rsidRPr="001C3062">
        <w:rPr>
          <w:color w:val="000000" w:themeColor="text1"/>
        </w:rPr>
        <w:t xml:space="preserve">her bir cilt 250 sayfadan az olmamak üzere </w:t>
      </w:r>
      <w:r w:rsidRPr="001C3062">
        <w:rPr>
          <w:color w:val="000000" w:themeColor="text1"/>
        </w:rPr>
        <w:t xml:space="preserve">iki veya daha fazla cilt halinde teslim </w:t>
      </w:r>
      <w:r w:rsidR="005C46D0" w:rsidRPr="001C3062">
        <w:rPr>
          <w:color w:val="000000" w:themeColor="text1"/>
        </w:rPr>
        <w:t>edilebilir</w:t>
      </w:r>
      <w:r w:rsidRPr="001C3062">
        <w:rPr>
          <w:color w:val="000000" w:themeColor="text1"/>
        </w:rPr>
        <w:t xml:space="preserve">. Her bir cildin kapak sayfasında, </w:t>
      </w:r>
      <w:r w:rsidR="005C46D0" w:rsidRPr="001C3062">
        <w:rPr>
          <w:color w:val="000000" w:themeColor="text1"/>
        </w:rPr>
        <w:t>Roma</w:t>
      </w:r>
      <w:r w:rsidRPr="001C3062">
        <w:rPr>
          <w:color w:val="000000" w:themeColor="text1"/>
        </w:rPr>
        <w:t xml:space="preserve"> rakamları kullanılarak Cilt I, Cilt II vb. biçimde kaçıncı cilt olduğu belirtilir.</w:t>
      </w:r>
      <w:r w:rsidR="005C46D0" w:rsidRPr="001C3062">
        <w:rPr>
          <w:color w:val="000000" w:themeColor="text1"/>
        </w:rPr>
        <w:t xml:space="preserve"> </w:t>
      </w:r>
      <w:r w:rsidRPr="001C3062">
        <w:rPr>
          <w:color w:val="000000" w:themeColor="text1"/>
        </w:rPr>
        <w:t xml:space="preserve">Cilt I’de yer alan ön </w:t>
      </w:r>
      <w:r w:rsidR="005C46D0" w:rsidRPr="001C3062">
        <w:rPr>
          <w:color w:val="000000" w:themeColor="text1"/>
        </w:rPr>
        <w:t>kısımlar</w:t>
      </w:r>
      <w:r w:rsidRPr="001C3062">
        <w:rPr>
          <w:color w:val="000000" w:themeColor="text1"/>
        </w:rPr>
        <w:t xml:space="preserve">, </w:t>
      </w:r>
      <w:r w:rsidR="005C46D0" w:rsidRPr="001C3062">
        <w:rPr>
          <w:color w:val="000000" w:themeColor="text1"/>
        </w:rPr>
        <w:t>müteakip ciltlerde</w:t>
      </w:r>
      <w:r w:rsidRPr="001C3062">
        <w:rPr>
          <w:color w:val="000000" w:themeColor="text1"/>
        </w:rPr>
        <w:t xml:space="preserve"> aynen tekrar edilir</w:t>
      </w:r>
      <w:r w:rsidR="00395C55" w:rsidRPr="001C3062">
        <w:rPr>
          <w:color w:val="000000" w:themeColor="text1"/>
        </w:rPr>
        <w:t xml:space="preserve">. </w:t>
      </w:r>
      <w:r w:rsidRPr="001C3062">
        <w:rPr>
          <w:color w:val="000000" w:themeColor="text1"/>
        </w:rPr>
        <w:t xml:space="preserve">Tezin metin kısmı ve/veya arka (son) bölümdeki sayfa numaraları, önceki ciltte kaldığı yerden sonraki ciltlerde devam eder. Örneğin; birinci cilt </w:t>
      </w:r>
      <w:r w:rsidR="00395C55" w:rsidRPr="001C3062">
        <w:rPr>
          <w:color w:val="000000" w:themeColor="text1"/>
        </w:rPr>
        <w:t>3</w:t>
      </w:r>
      <w:r w:rsidRPr="001C3062">
        <w:rPr>
          <w:color w:val="000000" w:themeColor="text1"/>
        </w:rPr>
        <w:t xml:space="preserve">12. sayfada sona ermiş ise ikinci cildin metin bölümünün ilk sayfası </w:t>
      </w:r>
      <w:r w:rsidR="00395C55" w:rsidRPr="001C3062">
        <w:rPr>
          <w:color w:val="000000" w:themeColor="text1"/>
        </w:rPr>
        <w:t>3</w:t>
      </w:r>
      <w:r w:rsidRPr="001C3062">
        <w:rPr>
          <w:color w:val="000000" w:themeColor="text1"/>
        </w:rPr>
        <w:t>13 ile başlar.</w:t>
      </w:r>
    </w:p>
    <w:p w14:paraId="0201B134" w14:textId="77777777" w:rsidR="001B28D4" w:rsidRPr="001C3062" w:rsidRDefault="001B28D4">
      <w:pPr>
        <w:spacing w:after="0" w:line="240" w:lineRule="auto"/>
        <w:ind w:left="0" w:right="0" w:firstLine="0"/>
        <w:jc w:val="left"/>
        <w:rPr>
          <w:color w:val="000000" w:themeColor="text1"/>
        </w:rPr>
      </w:pPr>
      <w:r w:rsidRPr="001C3062">
        <w:rPr>
          <w:color w:val="000000" w:themeColor="text1"/>
        </w:rPr>
        <w:br w:type="page"/>
      </w:r>
    </w:p>
    <w:p w14:paraId="6DED549E" w14:textId="7822AC43" w:rsidR="00976A14" w:rsidRPr="001C3062" w:rsidRDefault="00156362" w:rsidP="004F260B">
      <w:pPr>
        <w:pStyle w:val="Balk1"/>
      </w:pPr>
      <w:bookmarkStart w:id="17" w:name="_Toc117253104"/>
      <w:r w:rsidRPr="001C3062">
        <w:lastRenderedPageBreak/>
        <w:t>2</w:t>
      </w:r>
      <w:r w:rsidR="007676D1" w:rsidRPr="001C3062">
        <w:t>.</w:t>
      </w:r>
      <w:r w:rsidR="004153E2" w:rsidRPr="001C3062">
        <w:t>TEZİN KISIMLARI</w:t>
      </w:r>
      <w:bookmarkEnd w:id="17"/>
    </w:p>
    <w:p w14:paraId="44D42B88" w14:textId="3F9A1D08" w:rsidR="00976A14" w:rsidRPr="001C3062" w:rsidRDefault="008871F1" w:rsidP="00617175">
      <w:pPr>
        <w:spacing w:before="60" w:after="60" w:line="360" w:lineRule="auto"/>
        <w:ind w:left="0" w:right="0" w:firstLine="0"/>
        <w:rPr>
          <w:color w:val="000000" w:themeColor="text1"/>
        </w:rPr>
      </w:pPr>
      <w:r w:rsidRPr="001C3062">
        <w:rPr>
          <w:color w:val="000000" w:themeColor="text1"/>
        </w:rPr>
        <w:t>Her t</w:t>
      </w:r>
      <w:r w:rsidR="004153E2" w:rsidRPr="001C3062">
        <w:rPr>
          <w:color w:val="000000" w:themeColor="text1"/>
        </w:rPr>
        <w:t xml:space="preserve">ez açıklayıcı bilgiler veren ön </w:t>
      </w:r>
      <w:r w:rsidRPr="001C3062">
        <w:rPr>
          <w:color w:val="000000" w:themeColor="text1"/>
        </w:rPr>
        <w:t>sayfalar</w:t>
      </w:r>
      <w:r w:rsidR="004153E2" w:rsidRPr="001C3062">
        <w:rPr>
          <w:color w:val="000000" w:themeColor="text1"/>
        </w:rPr>
        <w:t>, tezin ana gövdesini oluşturan metin kısmı</w:t>
      </w:r>
      <w:r w:rsidR="002537C1" w:rsidRPr="001C3062">
        <w:rPr>
          <w:color w:val="000000" w:themeColor="text1"/>
        </w:rPr>
        <w:t xml:space="preserve"> ve kaynaklar</w:t>
      </w:r>
      <w:r w:rsidRPr="001C3062">
        <w:rPr>
          <w:color w:val="000000" w:themeColor="text1"/>
        </w:rPr>
        <w:t xml:space="preserve"> dizini </w:t>
      </w:r>
      <w:r w:rsidR="002537C1" w:rsidRPr="001C3062">
        <w:rPr>
          <w:color w:val="000000" w:themeColor="text1"/>
        </w:rPr>
        <w:t>olmak üzere en az 3 bölümden oluşur. Tezdeki araştırma konusuna göre bu bölümler e</w:t>
      </w:r>
      <w:r w:rsidRPr="001C3062">
        <w:rPr>
          <w:color w:val="000000" w:themeColor="text1"/>
        </w:rPr>
        <w:t>kler</w:t>
      </w:r>
      <w:r w:rsidR="002537C1" w:rsidRPr="001C3062">
        <w:rPr>
          <w:color w:val="000000" w:themeColor="text1"/>
        </w:rPr>
        <w:t>, indeks ve benzeri bölümler ile desteklenebilir</w:t>
      </w:r>
      <w:r w:rsidR="004153E2" w:rsidRPr="001C3062">
        <w:rPr>
          <w:color w:val="000000" w:themeColor="text1"/>
        </w:rPr>
        <w:t>. Tezin metin kısmında tezin bölümleri ve bölümleri oluşturan ana bölümler</w:t>
      </w:r>
      <w:r w:rsidR="008A119C">
        <w:rPr>
          <w:color w:val="000000" w:themeColor="text1"/>
        </w:rPr>
        <w:t>,</w:t>
      </w:r>
      <w:r w:rsidR="004153E2" w:rsidRPr="001C3062">
        <w:rPr>
          <w:color w:val="000000" w:themeColor="text1"/>
        </w:rPr>
        <w:t xml:space="preserve"> alt başlıklar ve ara başlıklar şeklinde </w:t>
      </w:r>
      <w:r w:rsidR="00350C4B" w:rsidRPr="001C3062">
        <w:rPr>
          <w:color w:val="000000" w:themeColor="text1"/>
        </w:rPr>
        <w:t>düzenlenir</w:t>
      </w:r>
      <w:r w:rsidR="004153E2" w:rsidRPr="001C3062">
        <w:rPr>
          <w:color w:val="000000" w:themeColor="text1"/>
        </w:rPr>
        <w:t>.</w:t>
      </w:r>
    </w:p>
    <w:p w14:paraId="1A96DD3F" w14:textId="43CC6474" w:rsidR="00976A14" w:rsidRPr="001C3062" w:rsidRDefault="0080570A" w:rsidP="004F260B">
      <w:pPr>
        <w:pStyle w:val="Balk2"/>
      </w:pPr>
      <w:bookmarkStart w:id="18" w:name="_Toc117253105"/>
      <w:r w:rsidRPr="001C3062">
        <w:t>2.1</w:t>
      </w:r>
      <w:r w:rsidR="0090311B" w:rsidRPr="001C3062">
        <w:t>.</w:t>
      </w:r>
      <w:r w:rsidR="001529F2" w:rsidRPr="001C3062">
        <w:t xml:space="preserve"> </w:t>
      </w:r>
      <w:r w:rsidR="004153E2" w:rsidRPr="001C3062">
        <w:t xml:space="preserve">Ön </w:t>
      </w:r>
      <w:r w:rsidR="00230FA6" w:rsidRPr="001C3062">
        <w:t>Sayfalar</w:t>
      </w:r>
      <w:bookmarkEnd w:id="18"/>
      <w:r w:rsidR="00230FA6" w:rsidRPr="001C3062">
        <w:t xml:space="preserve"> </w:t>
      </w:r>
    </w:p>
    <w:p w14:paraId="28B26F63" w14:textId="77777777" w:rsidR="00976A14" w:rsidRPr="001C3062" w:rsidRDefault="004153E2" w:rsidP="00617175">
      <w:pPr>
        <w:spacing w:before="60" w:after="60" w:line="360" w:lineRule="auto"/>
        <w:ind w:left="0" w:right="0" w:firstLine="0"/>
        <w:rPr>
          <w:color w:val="000000" w:themeColor="text1"/>
        </w:rPr>
      </w:pPr>
      <w:r w:rsidRPr="001C3062">
        <w:rPr>
          <w:color w:val="000000" w:themeColor="text1"/>
        </w:rPr>
        <w:t>Tezin metin bölümünden önce, tez ile ilgili açıklayıcı bilgileri içeren ön kısımda yer alan sayfalar aşağıda açıklanmıştır.</w:t>
      </w:r>
    </w:p>
    <w:p w14:paraId="6067F6F7" w14:textId="4ED279B0" w:rsidR="00976A14" w:rsidRPr="001C3062" w:rsidRDefault="0080570A" w:rsidP="004F260B">
      <w:pPr>
        <w:pStyle w:val="Balk3"/>
      </w:pPr>
      <w:bookmarkStart w:id="19" w:name="_Toc117253106"/>
      <w:r w:rsidRPr="001C3062">
        <w:t>2.1.</w:t>
      </w:r>
      <w:r w:rsidR="00F37408" w:rsidRPr="001C3062">
        <w:t xml:space="preserve">1. </w:t>
      </w:r>
      <w:r w:rsidR="004153E2" w:rsidRPr="001C3062">
        <w:t>Dış Kapak</w:t>
      </w:r>
      <w:bookmarkEnd w:id="19"/>
    </w:p>
    <w:p w14:paraId="0F7A3EF2" w14:textId="3E429A26" w:rsidR="00976A14" w:rsidRPr="001C3062" w:rsidRDefault="004153E2" w:rsidP="00617175">
      <w:pPr>
        <w:spacing w:before="60" w:after="60" w:line="360" w:lineRule="auto"/>
        <w:ind w:left="0" w:right="0" w:firstLine="0"/>
        <w:rPr>
          <w:color w:val="000000" w:themeColor="text1"/>
        </w:rPr>
      </w:pPr>
      <w:r w:rsidRPr="001C3062">
        <w:rPr>
          <w:color w:val="000000" w:themeColor="text1"/>
        </w:rPr>
        <w:t>Tez</w:t>
      </w:r>
      <w:r w:rsidR="00350C4B" w:rsidRPr="001C3062">
        <w:rPr>
          <w:color w:val="000000" w:themeColor="text1"/>
        </w:rPr>
        <w:t>in</w:t>
      </w:r>
      <w:r w:rsidRPr="001C3062">
        <w:rPr>
          <w:color w:val="000000" w:themeColor="text1"/>
        </w:rPr>
        <w:t xml:space="preserve"> kapağında sırasıyla enstitü adı, tez adı, tezi hazırlayan, tez danışmanı, tezin yapıldığı anabilim dalı, programı (yüksek lisans, doktora</w:t>
      </w:r>
      <w:r w:rsidR="008A119C">
        <w:rPr>
          <w:color w:val="000000" w:themeColor="text1"/>
        </w:rPr>
        <w:t>, dönem projesi</w:t>
      </w:r>
      <w:r w:rsidRPr="001C3062">
        <w:rPr>
          <w:color w:val="000000" w:themeColor="text1"/>
        </w:rPr>
        <w:t>), tarihi ve ili yer alır. Dış kapak düzenlenirken ‘Tezin Adı’ ile ‘Anabilim</w:t>
      </w:r>
      <w:r w:rsidR="00AB43A2" w:rsidRPr="001C3062">
        <w:rPr>
          <w:color w:val="000000" w:themeColor="text1"/>
        </w:rPr>
        <w:t xml:space="preserve"> </w:t>
      </w:r>
      <w:r w:rsidRPr="001C3062">
        <w:rPr>
          <w:color w:val="000000" w:themeColor="text1"/>
        </w:rPr>
        <w:t xml:space="preserve">Dalı ve Programı’ ifadeleri ayrıca yazılmaz. Tezin adının tamamı büyük harflerle yazılır. </w:t>
      </w:r>
      <w:r w:rsidR="00265449" w:rsidRPr="001C3062">
        <w:rPr>
          <w:color w:val="000000" w:themeColor="text1"/>
        </w:rPr>
        <w:t xml:space="preserve">Anabilim Dalı ve Programı 14, diğer kısımlar 16 punto ile yazılır </w:t>
      </w:r>
      <w:r w:rsidR="00BE262C" w:rsidRPr="001C3062">
        <w:rPr>
          <w:color w:val="000000" w:themeColor="text1"/>
        </w:rPr>
        <w:t>(</w:t>
      </w:r>
      <w:r w:rsidR="00DC4F4B" w:rsidRPr="001C3062">
        <w:rPr>
          <w:color w:val="000000" w:themeColor="text1"/>
        </w:rPr>
        <w:t>EK 1A</w:t>
      </w:r>
      <w:r w:rsidR="008A119C">
        <w:rPr>
          <w:color w:val="000000" w:themeColor="text1"/>
        </w:rPr>
        <w:t xml:space="preserve">, </w:t>
      </w:r>
      <w:r w:rsidR="00DC4F4B" w:rsidRPr="001C3062">
        <w:rPr>
          <w:color w:val="000000" w:themeColor="text1"/>
        </w:rPr>
        <w:t>1B</w:t>
      </w:r>
      <w:r w:rsidR="008A119C">
        <w:rPr>
          <w:color w:val="000000" w:themeColor="text1"/>
        </w:rPr>
        <w:t xml:space="preserve"> ve 1C</w:t>
      </w:r>
      <w:r w:rsidR="00BE262C" w:rsidRPr="001C3062">
        <w:rPr>
          <w:color w:val="000000" w:themeColor="text1"/>
        </w:rPr>
        <w:t>)</w:t>
      </w:r>
      <w:r w:rsidR="007911F9" w:rsidRPr="001C3062">
        <w:rPr>
          <w:color w:val="000000" w:themeColor="text1"/>
        </w:rPr>
        <w:t>.</w:t>
      </w:r>
    </w:p>
    <w:p w14:paraId="5FCD7BE4" w14:textId="794174E9" w:rsidR="00976A14" w:rsidRPr="001C3062" w:rsidRDefault="003D3923" w:rsidP="000D66F8">
      <w:pPr>
        <w:pStyle w:val="Balk3"/>
        <w:rPr>
          <w:color w:val="000000" w:themeColor="text1"/>
        </w:rPr>
      </w:pPr>
      <w:bookmarkStart w:id="20" w:name="_Toc117253107"/>
      <w:r w:rsidRPr="001C3062">
        <w:rPr>
          <w:color w:val="000000" w:themeColor="text1"/>
        </w:rPr>
        <w:t>2</w:t>
      </w:r>
      <w:r w:rsidR="004153E2" w:rsidRPr="001C3062">
        <w:rPr>
          <w:color w:val="000000" w:themeColor="text1"/>
        </w:rPr>
        <w:t>.1.2.</w:t>
      </w:r>
      <w:r w:rsidR="001529F2" w:rsidRPr="001C3062">
        <w:rPr>
          <w:color w:val="000000" w:themeColor="text1"/>
        </w:rPr>
        <w:t xml:space="preserve"> </w:t>
      </w:r>
      <w:r w:rsidR="004153E2" w:rsidRPr="001C3062">
        <w:rPr>
          <w:color w:val="000000" w:themeColor="text1"/>
        </w:rPr>
        <w:t>Boş Sayfa</w:t>
      </w:r>
      <w:bookmarkEnd w:id="20"/>
    </w:p>
    <w:p w14:paraId="6916B996" w14:textId="4EBF42CF" w:rsidR="00976A14" w:rsidRPr="001C3062" w:rsidRDefault="00A77F61" w:rsidP="00617175">
      <w:pPr>
        <w:spacing w:before="60" w:after="60" w:line="360" w:lineRule="auto"/>
        <w:ind w:left="0" w:right="0" w:firstLine="0"/>
        <w:rPr>
          <w:color w:val="000000" w:themeColor="text1"/>
        </w:rPr>
      </w:pPr>
      <w:r w:rsidRPr="001C3062">
        <w:rPr>
          <w:color w:val="000000" w:themeColor="text1"/>
        </w:rPr>
        <w:t xml:space="preserve">Tezi ve cildi korumak amacıyla tezin basıldığı </w:t>
      </w:r>
      <w:r w:rsidR="007510E3" w:rsidRPr="001C3062">
        <w:rPr>
          <w:color w:val="000000" w:themeColor="text1"/>
        </w:rPr>
        <w:t>kâğıttan</w:t>
      </w:r>
      <w:r w:rsidR="00350C4B" w:rsidRPr="001C3062">
        <w:rPr>
          <w:color w:val="000000" w:themeColor="text1"/>
        </w:rPr>
        <w:t xml:space="preserve"> dış kapağı takiben</w:t>
      </w:r>
      <w:r w:rsidRPr="001C3062">
        <w:rPr>
          <w:color w:val="000000" w:themeColor="text1"/>
        </w:rPr>
        <w:t xml:space="preserve"> boş bir sayfa eklenir. </w:t>
      </w:r>
      <w:r w:rsidR="004153E2" w:rsidRPr="001C3062">
        <w:rPr>
          <w:color w:val="000000" w:themeColor="text1"/>
        </w:rPr>
        <w:t>Tez ciltlenirken dış kapaktan sonra, iç kapaktan önce yer alan</w:t>
      </w:r>
      <w:r w:rsidR="00350C4B" w:rsidRPr="001C3062">
        <w:rPr>
          <w:color w:val="000000" w:themeColor="text1"/>
        </w:rPr>
        <w:t xml:space="preserve"> bu</w:t>
      </w:r>
      <w:r w:rsidR="004153E2" w:rsidRPr="001C3062">
        <w:rPr>
          <w:color w:val="000000" w:themeColor="text1"/>
        </w:rPr>
        <w:t xml:space="preserve"> </w:t>
      </w:r>
      <w:r w:rsidR="00350C4B" w:rsidRPr="001C3062">
        <w:rPr>
          <w:color w:val="000000" w:themeColor="text1"/>
        </w:rPr>
        <w:t xml:space="preserve">sayfa </w:t>
      </w:r>
      <w:r w:rsidR="004153E2" w:rsidRPr="001C3062">
        <w:rPr>
          <w:color w:val="000000" w:themeColor="text1"/>
        </w:rPr>
        <w:t>numarasız</w:t>
      </w:r>
      <w:r w:rsidR="00350C4B" w:rsidRPr="001C3062">
        <w:rPr>
          <w:color w:val="000000" w:themeColor="text1"/>
        </w:rPr>
        <w:t>dır</w:t>
      </w:r>
      <w:r w:rsidR="004153E2" w:rsidRPr="001C3062">
        <w:rPr>
          <w:color w:val="000000" w:themeColor="text1"/>
        </w:rPr>
        <w:t>.</w:t>
      </w:r>
    </w:p>
    <w:p w14:paraId="27DA8E94" w14:textId="5B89F687" w:rsidR="00976A14" w:rsidRPr="001C3062" w:rsidRDefault="0080570A" w:rsidP="000D66F8">
      <w:pPr>
        <w:pStyle w:val="Balk3"/>
        <w:rPr>
          <w:color w:val="000000" w:themeColor="text1"/>
        </w:rPr>
      </w:pPr>
      <w:bookmarkStart w:id="21" w:name="_Toc117253108"/>
      <w:r w:rsidRPr="001C3062">
        <w:rPr>
          <w:color w:val="000000" w:themeColor="text1"/>
        </w:rPr>
        <w:t>2</w:t>
      </w:r>
      <w:r w:rsidR="004153E2" w:rsidRPr="001C3062">
        <w:rPr>
          <w:color w:val="000000" w:themeColor="text1"/>
        </w:rPr>
        <w:t>.1.3.</w:t>
      </w:r>
      <w:r w:rsidR="001529F2" w:rsidRPr="001C3062">
        <w:rPr>
          <w:color w:val="000000" w:themeColor="text1"/>
        </w:rPr>
        <w:t xml:space="preserve"> </w:t>
      </w:r>
      <w:r w:rsidR="004153E2" w:rsidRPr="001C3062">
        <w:rPr>
          <w:color w:val="000000" w:themeColor="text1"/>
        </w:rPr>
        <w:t>İç Kapak Sayfası</w:t>
      </w:r>
      <w:bookmarkEnd w:id="21"/>
    </w:p>
    <w:p w14:paraId="069C8A80" w14:textId="03F1316E" w:rsidR="00976A14" w:rsidRPr="001C3062" w:rsidRDefault="004153E2" w:rsidP="00617175">
      <w:pPr>
        <w:spacing w:before="60" w:after="60" w:line="360" w:lineRule="auto"/>
        <w:ind w:left="0" w:right="0" w:firstLine="0"/>
        <w:rPr>
          <w:color w:val="000000" w:themeColor="text1"/>
        </w:rPr>
      </w:pPr>
      <w:r w:rsidRPr="001C3062">
        <w:rPr>
          <w:color w:val="000000" w:themeColor="text1"/>
        </w:rPr>
        <w:t xml:space="preserve">Bu sayfa dış kapak kompozisyonunda düzenlenerek boş sayfadan hemen sonra </w:t>
      </w:r>
      <w:r w:rsidR="004E57AE" w:rsidRPr="001C3062">
        <w:rPr>
          <w:color w:val="000000" w:themeColor="text1"/>
        </w:rPr>
        <w:t>gelir</w:t>
      </w:r>
      <w:r w:rsidRPr="001C3062">
        <w:rPr>
          <w:color w:val="000000" w:themeColor="text1"/>
        </w:rPr>
        <w:t>. Eğer tez</w:t>
      </w:r>
      <w:r w:rsidR="003060E0" w:rsidRPr="001C3062">
        <w:rPr>
          <w:color w:val="000000" w:themeColor="text1"/>
        </w:rPr>
        <w:t xml:space="preserve"> herhangi bir kurum veya kuruluş </w:t>
      </w:r>
      <w:r w:rsidRPr="001C3062">
        <w:rPr>
          <w:color w:val="000000" w:themeColor="text1"/>
        </w:rPr>
        <w:t>tarafından</w:t>
      </w:r>
      <w:r w:rsidR="003B6CEB" w:rsidRPr="001C3062">
        <w:rPr>
          <w:color w:val="000000" w:themeColor="text1"/>
        </w:rPr>
        <w:t xml:space="preserve"> </w:t>
      </w:r>
      <w:r w:rsidRPr="001C3062">
        <w:rPr>
          <w:color w:val="000000" w:themeColor="text1"/>
        </w:rPr>
        <w:t xml:space="preserve">desteklenmiş ise ilgili açıklama, tarih ve il adından önce yer alır. </w:t>
      </w:r>
      <w:r w:rsidR="00BA574B" w:rsidRPr="001C3062">
        <w:rPr>
          <w:color w:val="000000" w:themeColor="text1"/>
        </w:rPr>
        <w:t>Destek ile ilgili açıklama</w:t>
      </w:r>
      <w:r w:rsidRPr="001C3062">
        <w:rPr>
          <w:color w:val="000000" w:themeColor="text1"/>
        </w:rPr>
        <w:t xml:space="preserve"> 12, </w:t>
      </w:r>
      <w:r w:rsidR="00F56362" w:rsidRPr="001C3062">
        <w:rPr>
          <w:color w:val="000000" w:themeColor="text1"/>
        </w:rPr>
        <w:t>A</w:t>
      </w:r>
      <w:r w:rsidRPr="001C3062">
        <w:rPr>
          <w:color w:val="000000" w:themeColor="text1"/>
        </w:rPr>
        <w:t>nabilim Dalı ve Programı 14, diğer kısımlar 16 punto ile yazılır</w:t>
      </w:r>
      <w:r w:rsidR="00103E29" w:rsidRPr="001C3062">
        <w:rPr>
          <w:color w:val="000000" w:themeColor="text1"/>
        </w:rPr>
        <w:t xml:space="preserve"> (EK 2</w:t>
      </w:r>
      <w:r w:rsidR="004D57A2" w:rsidRPr="001C3062">
        <w:rPr>
          <w:color w:val="000000" w:themeColor="text1"/>
        </w:rPr>
        <w:t>A</w:t>
      </w:r>
      <w:r w:rsidR="00A747AC">
        <w:rPr>
          <w:color w:val="000000" w:themeColor="text1"/>
        </w:rPr>
        <w:t xml:space="preserve"> ve</w:t>
      </w:r>
      <w:r w:rsidR="004D57A2" w:rsidRPr="001C3062">
        <w:rPr>
          <w:color w:val="000000" w:themeColor="text1"/>
        </w:rPr>
        <w:t xml:space="preserve"> 2B</w:t>
      </w:r>
      <w:r w:rsidR="005141AD" w:rsidRPr="001C3062">
        <w:rPr>
          <w:color w:val="000000" w:themeColor="text1"/>
        </w:rPr>
        <w:t>)</w:t>
      </w:r>
      <w:r w:rsidR="00103E29" w:rsidRPr="001C3062">
        <w:rPr>
          <w:color w:val="000000" w:themeColor="text1"/>
        </w:rPr>
        <w:t>.</w:t>
      </w:r>
    </w:p>
    <w:p w14:paraId="3E7A15F5" w14:textId="264B750C" w:rsidR="00976A14" w:rsidRPr="001C3062" w:rsidRDefault="0080570A" w:rsidP="000D66F8">
      <w:pPr>
        <w:pStyle w:val="Balk3"/>
        <w:rPr>
          <w:color w:val="000000" w:themeColor="text1"/>
        </w:rPr>
      </w:pPr>
      <w:bookmarkStart w:id="22" w:name="_Toc117253109"/>
      <w:r w:rsidRPr="001C3062">
        <w:rPr>
          <w:color w:val="000000" w:themeColor="text1"/>
        </w:rPr>
        <w:t>2</w:t>
      </w:r>
      <w:r w:rsidR="004153E2" w:rsidRPr="001C3062">
        <w:rPr>
          <w:color w:val="000000" w:themeColor="text1"/>
        </w:rPr>
        <w:t>.1.4. Bilimsel Etiğe Uygunluk Sayfası</w:t>
      </w:r>
      <w:bookmarkEnd w:id="22"/>
    </w:p>
    <w:p w14:paraId="6CA94074" w14:textId="61A68691" w:rsidR="00976A14" w:rsidRPr="001C3062" w:rsidRDefault="004153E2" w:rsidP="00617175">
      <w:pPr>
        <w:spacing w:before="60" w:after="60" w:line="360" w:lineRule="auto"/>
        <w:ind w:left="0" w:right="0" w:firstLine="0"/>
        <w:rPr>
          <w:color w:val="000000" w:themeColor="text1"/>
        </w:rPr>
      </w:pPr>
      <w:r w:rsidRPr="001C3062">
        <w:rPr>
          <w:color w:val="000000" w:themeColor="text1"/>
        </w:rPr>
        <w:t>Çalışmanın bilimsel etik kurallarına uygun olarak hazırlandığını taahhüt eden metni içeren sayfadır</w:t>
      </w:r>
      <w:r w:rsidR="00B85851" w:rsidRPr="001C3062">
        <w:rPr>
          <w:color w:val="000000" w:themeColor="text1"/>
        </w:rPr>
        <w:t xml:space="preserve"> (EK 3).</w:t>
      </w:r>
    </w:p>
    <w:p w14:paraId="341A83EC" w14:textId="3D14A7CC" w:rsidR="007911F9" w:rsidRPr="001C3062" w:rsidRDefault="0080570A" w:rsidP="000D66F8">
      <w:pPr>
        <w:pStyle w:val="Balk3"/>
        <w:rPr>
          <w:color w:val="000000" w:themeColor="text1"/>
        </w:rPr>
      </w:pPr>
      <w:bookmarkStart w:id="23" w:name="_Toc117253110"/>
      <w:r w:rsidRPr="001C3062">
        <w:rPr>
          <w:color w:val="000000" w:themeColor="text1"/>
        </w:rPr>
        <w:t>2</w:t>
      </w:r>
      <w:r w:rsidR="007911F9" w:rsidRPr="001C3062">
        <w:rPr>
          <w:color w:val="000000" w:themeColor="text1"/>
        </w:rPr>
        <w:t xml:space="preserve">.1.5. </w:t>
      </w:r>
      <w:r w:rsidR="007B56E4" w:rsidRPr="001C3062">
        <w:rPr>
          <w:color w:val="000000" w:themeColor="text1"/>
        </w:rPr>
        <w:t>Tez Özgünlük Sayfası</w:t>
      </w:r>
      <w:bookmarkEnd w:id="23"/>
      <w:r w:rsidR="007B56E4" w:rsidRPr="001C3062">
        <w:rPr>
          <w:color w:val="000000" w:themeColor="text1"/>
        </w:rPr>
        <w:t xml:space="preserve"> </w:t>
      </w:r>
    </w:p>
    <w:p w14:paraId="7843D038" w14:textId="4E2D6430" w:rsidR="001F50F1" w:rsidRDefault="00384E40" w:rsidP="00617175">
      <w:pPr>
        <w:spacing w:before="60" w:after="60" w:line="360" w:lineRule="auto"/>
        <w:ind w:left="0" w:right="0" w:firstLine="0"/>
        <w:rPr>
          <w:color w:val="000000" w:themeColor="text1"/>
        </w:rPr>
      </w:pPr>
      <w:r w:rsidRPr="001C3062">
        <w:rPr>
          <w:color w:val="000000" w:themeColor="text1"/>
        </w:rPr>
        <w:t>Tez savunma sınavı öncesi</w:t>
      </w:r>
      <w:r w:rsidR="008B5E1D" w:rsidRPr="001C3062">
        <w:rPr>
          <w:color w:val="000000" w:themeColor="text1"/>
        </w:rPr>
        <w:t>nde</w:t>
      </w:r>
      <w:r w:rsidRPr="001C3062">
        <w:rPr>
          <w:color w:val="000000" w:themeColor="text1"/>
        </w:rPr>
        <w:t xml:space="preserve"> ve tezin Enstitüye tesliminde</w:t>
      </w:r>
      <w:r w:rsidR="00F251F4" w:rsidRPr="001C3062">
        <w:rPr>
          <w:color w:val="000000" w:themeColor="text1"/>
        </w:rPr>
        <w:t xml:space="preserve"> (savunma sınavı sonrasında)</w:t>
      </w:r>
      <w:r w:rsidRPr="001C3062">
        <w:rPr>
          <w:color w:val="000000" w:themeColor="text1"/>
        </w:rPr>
        <w:t xml:space="preserve"> olmak üzere iki </w:t>
      </w:r>
      <w:r w:rsidR="00C040D2" w:rsidRPr="001C3062">
        <w:rPr>
          <w:color w:val="000000" w:themeColor="text1"/>
        </w:rPr>
        <w:t>defa</w:t>
      </w:r>
      <w:r w:rsidRPr="001C3062">
        <w:rPr>
          <w:color w:val="000000" w:themeColor="text1"/>
        </w:rPr>
        <w:t xml:space="preserve"> </w:t>
      </w:r>
      <w:r w:rsidR="00EA0727" w:rsidRPr="001C3062">
        <w:rPr>
          <w:color w:val="000000" w:themeColor="text1"/>
        </w:rPr>
        <w:t xml:space="preserve">tez </w:t>
      </w:r>
      <w:r w:rsidRPr="001C3062">
        <w:rPr>
          <w:color w:val="000000" w:themeColor="text1"/>
        </w:rPr>
        <w:t xml:space="preserve">özgünlük sayfası oluşturulmalıdır (EK 4). </w:t>
      </w:r>
      <w:r w:rsidR="009E40F6" w:rsidRPr="001C3062">
        <w:rPr>
          <w:color w:val="000000" w:themeColor="text1"/>
        </w:rPr>
        <w:t>Tez özgünlük sayfası</w:t>
      </w:r>
      <w:r w:rsidR="00E546B6" w:rsidRPr="001C3062">
        <w:rPr>
          <w:color w:val="000000" w:themeColor="text1"/>
        </w:rPr>
        <w:t xml:space="preserve"> </w:t>
      </w:r>
      <w:r w:rsidR="007B56E4" w:rsidRPr="001C3062">
        <w:rPr>
          <w:color w:val="000000" w:themeColor="text1"/>
        </w:rPr>
        <w:t xml:space="preserve">Enstitü tarafından belirlenen </w:t>
      </w:r>
      <w:r w:rsidR="00596219" w:rsidRPr="001C3062">
        <w:rPr>
          <w:color w:val="000000" w:themeColor="text1"/>
        </w:rPr>
        <w:t xml:space="preserve">kriterler </w:t>
      </w:r>
      <w:r w:rsidR="00E3665C">
        <w:rPr>
          <w:color w:val="000000" w:themeColor="text1"/>
        </w:rPr>
        <w:t xml:space="preserve">(Benzerlik oranı en fazla %30 olmak </w:t>
      </w:r>
      <w:r w:rsidR="00CD106F">
        <w:rPr>
          <w:color w:val="000000" w:themeColor="text1"/>
        </w:rPr>
        <w:t>zorundadır</w:t>
      </w:r>
      <w:r w:rsidR="00E3665C">
        <w:rPr>
          <w:color w:val="000000" w:themeColor="text1"/>
        </w:rPr>
        <w:t xml:space="preserve">) </w:t>
      </w:r>
      <w:r w:rsidR="00596219" w:rsidRPr="001C3062">
        <w:rPr>
          <w:color w:val="000000" w:themeColor="text1"/>
        </w:rPr>
        <w:t xml:space="preserve">ve ilgili </w:t>
      </w:r>
      <w:r w:rsidR="007B56E4" w:rsidRPr="001C3062">
        <w:rPr>
          <w:color w:val="000000" w:themeColor="text1"/>
        </w:rPr>
        <w:t>intihal programı</w:t>
      </w:r>
      <w:r w:rsidR="00E546B6" w:rsidRPr="001C3062">
        <w:rPr>
          <w:color w:val="000000" w:themeColor="text1"/>
        </w:rPr>
        <w:t xml:space="preserve"> </w:t>
      </w:r>
      <w:r w:rsidR="00596219" w:rsidRPr="001C3062">
        <w:rPr>
          <w:color w:val="000000" w:themeColor="text1"/>
        </w:rPr>
        <w:t>kullanılarak</w:t>
      </w:r>
      <w:r w:rsidR="00E546B6" w:rsidRPr="001C3062">
        <w:rPr>
          <w:color w:val="000000" w:themeColor="text1"/>
        </w:rPr>
        <w:t xml:space="preserve"> hazırlanmalıdır.</w:t>
      </w:r>
    </w:p>
    <w:p w14:paraId="7C90ECE9" w14:textId="5EDD904B" w:rsidR="002E76B9" w:rsidRDefault="002E76B9" w:rsidP="00617175">
      <w:pPr>
        <w:spacing w:before="60" w:after="60" w:line="360" w:lineRule="auto"/>
        <w:ind w:left="0" w:right="0" w:firstLine="0"/>
        <w:rPr>
          <w:color w:val="000000" w:themeColor="text1"/>
        </w:rPr>
      </w:pPr>
    </w:p>
    <w:p w14:paraId="74F56B94" w14:textId="77777777" w:rsidR="002E76B9" w:rsidRPr="001C3062" w:rsidRDefault="002E76B9" w:rsidP="00617175">
      <w:pPr>
        <w:spacing w:before="60" w:after="60" w:line="360" w:lineRule="auto"/>
        <w:ind w:left="0" w:right="0" w:firstLine="0"/>
        <w:rPr>
          <w:color w:val="000000" w:themeColor="text1"/>
        </w:rPr>
      </w:pPr>
    </w:p>
    <w:p w14:paraId="5C97EC3A" w14:textId="72A5FE5C" w:rsidR="00976A14" w:rsidRPr="001C3062" w:rsidRDefault="0080570A" w:rsidP="000D66F8">
      <w:pPr>
        <w:pStyle w:val="Balk3"/>
        <w:rPr>
          <w:color w:val="000000" w:themeColor="text1"/>
        </w:rPr>
      </w:pPr>
      <w:bookmarkStart w:id="24" w:name="_Toc117253111"/>
      <w:r w:rsidRPr="001C3062">
        <w:rPr>
          <w:color w:val="000000" w:themeColor="text1"/>
        </w:rPr>
        <w:t>2</w:t>
      </w:r>
      <w:r w:rsidR="004153E2" w:rsidRPr="001C3062">
        <w:rPr>
          <w:color w:val="000000" w:themeColor="text1"/>
        </w:rPr>
        <w:t>.1.</w:t>
      </w:r>
      <w:r w:rsidR="008B59DB" w:rsidRPr="001C3062">
        <w:rPr>
          <w:color w:val="000000" w:themeColor="text1"/>
        </w:rPr>
        <w:t>6</w:t>
      </w:r>
      <w:r w:rsidR="004153E2" w:rsidRPr="001C3062">
        <w:rPr>
          <w:color w:val="000000" w:themeColor="text1"/>
        </w:rPr>
        <w:t>.</w:t>
      </w:r>
      <w:r w:rsidR="001529F2" w:rsidRPr="001C3062">
        <w:rPr>
          <w:color w:val="000000" w:themeColor="text1"/>
        </w:rPr>
        <w:t xml:space="preserve"> </w:t>
      </w:r>
      <w:r w:rsidR="002E76B9">
        <w:rPr>
          <w:color w:val="000000" w:themeColor="text1"/>
        </w:rPr>
        <w:t>Kılavuza</w:t>
      </w:r>
      <w:r w:rsidR="004153E2" w:rsidRPr="001C3062">
        <w:rPr>
          <w:color w:val="000000" w:themeColor="text1"/>
        </w:rPr>
        <w:t xml:space="preserve"> Uygunluk Sayfası</w:t>
      </w:r>
      <w:bookmarkEnd w:id="24"/>
    </w:p>
    <w:p w14:paraId="4B4E5EE3" w14:textId="7F8BB119" w:rsidR="00976A14" w:rsidRPr="001C3062" w:rsidRDefault="004153E2" w:rsidP="00617175">
      <w:pPr>
        <w:spacing w:before="60" w:after="60" w:line="360" w:lineRule="auto"/>
        <w:ind w:left="0" w:right="0" w:firstLine="0"/>
        <w:rPr>
          <w:color w:val="000000" w:themeColor="text1"/>
        </w:rPr>
      </w:pPr>
      <w:r w:rsidRPr="001C3062">
        <w:rPr>
          <w:color w:val="000000" w:themeColor="text1"/>
        </w:rPr>
        <w:t xml:space="preserve">Çalışmanın Erciyes Üniversitesi </w:t>
      </w:r>
      <w:r w:rsidR="008A119C">
        <w:rPr>
          <w:color w:val="000000" w:themeColor="text1"/>
        </w:rPr>
        <w:t>Sosyal Bilimler Tez Yazım Kılavuzuna</w:t>
      </w:r>
      <w:r w:rsidRPr="001C3062">
        <w:rPr>
          <w:color w:val="000000" w:themeColor="text1"/>
        </w:rPr>
        <w:t xml:space="preserve"> uygun olarak hazırlandığını taahhüt eden metni içeren sayfadır</w:t>
      </w:r>
      <w:r w:rsidR="00BC7BB1" w:rsidRPr="001C3062">
        <w:rPr>
          <w:color w:val="000000" w:themeColor="text1"/>
        </w:rPr>
        <w:t xml:space="preserve"> (EK 5).</w:t>
      </w:r>
    </w:p>
    <w:p w14:paraId="189B00EF" w14:textId="54DB8CBF" w:rsidR="00976A14" w:rsidRPr="001C3062" w:rsidRDefault="0080570A" w:rsidP="000D66F8">
      <w:pPr>
        <w:pStyle w:val="Balk3"/>
        <w:rPr>
          <w:color w:val="000000" w:themeColor="text1"/>
        </w:rPr>
      </w:pPr>
      <w:bookmarkStart w:id="25" w:name="_Toc117253112"/>
      <w:r w:rsidRPr="001C3062">
        <w:rPr>
          <w:color w:val="000000" w:themeColor="text1"/>
        </w:rPr>
        <w:t>2</w:t>
      </w:r>
      <w:r w:rsidR="004153E2" w:rsidRPr="001C3062">
        <w:rPr>
          <w:color w:val="000000" w:themeColor="text1"/>
        </w:rPr>
        <w:t>.1.</w:t>
      </w:r>
      <w:r w:rsidRPr="001C3062">
        <w:rPr>
          <w:color w:val="000000" w:themeColor="text1"/>
        </w:rPr>
        <w:t>7</w:t>
      </w:r>
      <w:r w:rsidR="004153E2" w:rsidRPr="001C3062">
        <w:rPr>
          <w:color w:val="000000" w:themeColor="text1"/>
        </w:rPr>
        <w:t>.</w:t>
      </w:r>
      <w:r w:rsidR="001529F2" w:rsidRPr="001C3062">
        <w:rPr>
          <w:color w:val="000000" w:themeColor="text1"/>
        </w:rPr>
        <w:t xml:space="preserve"> </w:t>
      </w:r>
      <w:r w:rsidR="004153E2" w:rsidRPr="001C3062">
        <w:rPr>
          <w:color w:val="000000" w:themeColor="text1"/>
        </w:rPr>
        <w:t>Kabul ve Onay Sayfası</w:t>
      </w:r>
      <w:bookmarkEnd w:id="25"/>
    </w:p>
    <w:p w14:paraId="0D7F9BD5" w14:textId="2D161A72" w:rsidR="00976A14" w:rsidRPr="001C3062" w:rsidRDefault="004153E2" w:rsidP="00617175">
      <w:pPr>
        <w:spacing w:before="60" w:after="60" w:line="360" w:lineRule="auto"/>
        <w:ind w:left="0" w:right="0" w:firstLine="0"/>
        <w:rPr>
          <w:color w:val="000000" w:themeColor="text1"/>
        </w:rPr>
      </w:pPr>
      <w:r w:rsidRPr="001C3062">
        <w:rPr>
          <w:color w:val="000000" w:themeColor="text1"/>
        </w:rPr>
        <w:t>Tez savunma sınavı jürisinin tezin kabulünü ve ilgili enstitü müdürünün onayını gösteren sayfadır</w:t>
      </w:r>
      <w:r w:rsidR="000D3C5E" w:rsidRPr="001C3062">
        <w:rPr>
          <w:color w:val="000000" w:themeColor="text1"/>
        </w:rPr>
        <w:t xml:space="preserve"> (EK 6</w:t>
      </w:r>
      <w:r w:rsidR="0072582E" w:rsidRPr="001C3062">
        <w:rPr>
          <w:color w:val="000000" w:themeColor="text1"/>
        </w:rPr>
        <w:t>A ve 6B</w:t>
      </w:r>
      <w:r w:rsidR="000D3C5E" w:rsidRPr="001C3062">
        <w:rPr>
          <w:color w:val="000000" w:themeColor="text1"/>
        </w:rPr>
        <w:t>)</w:t>
      </w:r>
      <w:r w:rsidR="009F5E14" w:rsidRPr="001C3062">
        <w:rPr>
          <w:color w:val="000000" w:themeColor="text1"/>
        </w:rPr>
        <w:t>.</w:t>
      </w:r>
    </w:p>
    <w:p w14:paraId="7389E709" w14:textId="2794908D" w:rsidR="00976A14" w:rsidRPr="001C3062" w:rsidRDefault="0080570A" w:rsidP="000D66F8">
      <w:pPr>
        <w:pStyle w:val="Balk3"/>
        <w:rPr>
          <w:color w:val="000000" w:themeColor="text1"/>
        </w:rPr>
      </w:pPr>
      <w:bookmarkStart w:id="26" w:name="_Toc117253113"/>
      <w:r w:rsidRPr="001C3062">
        <w:rPr>
          <w:color w:val="000000" w:themeColor="text1"/>
        </w:rPr>
        <w:t>2</w:t>
      </w:r>
      <w:r w:rsidR="004153E2" w:rsidRPr="001C3062">
        <w:rPr>
          <w:color w:val="000000" w:themeColor="text1"/>
        </w:rPr>
        <w:t>.1.</w:t>
      </w:r>
      <w:r w:rsidRPr="001C3062">
        <w:rPr>
          <w:color w:val="000000" w:themeColor="text1"/>
        </w:rPr>
        <w:t>8</w:t>
      </w:r>
      <w:r w:rsidR="004153E2" w:rsidRPr="001C3062">
        <w:rPr>
          <w:color w:val="000000" w:themeColor="text1"/>
        </w:rPr>
        <w:t>.</w:t>
      </w:r>
      <w:r w:rsidR="00227DCF" w:rsidRPr="001C3062">
        <w:rPr>
          <w:color w:val="000000" w:themeColor="text1"/>
        </w:rPr>
        <w:t xml:space="preserve"> Ön Söz</w:t>
      </w:r>
      <w:bookmarkEnd w:id="26"/>
      <w:r w:rsidR="00227DCF" w:rsidRPr="001C3062">
        <w:rPr>
          <w:color w:val="000000" w:themeColor="text1"/>
        </w:rPr>
        <w:t xml:space="preserve"> </w:t>
      </w:r>
    </w:p>
    <w:p w14:paraId="0C712801" w14:textId="6CB6B759" w:rsidR="0045591E" w:rsidRPr="001C3062" w:rsidRDefault="0045591E" w:rsidP="00617175">
      <w:pPr>
        <w:spacing w:before="60" w:after="60" w:line="360" w:lineRule="auto"/>
        <w:ind w:left="0" w:right="0" w:firstLine="0"/>
        <w:rPr>
          <w:color w:val="000000" w:themeColor="text1"/>
        </w:rPr>
      </w:pPr>
      <w:r w:rsidRPr="001C3062">
        <w:rPr>
          <w:color w:val="000000" w:themeColor="text1"/>
        </w:rPr>
        <w:t>Ön söz</w:t>
      </w:r>
      <w:r w:rsidR="001729E2" w:rsidRPr="001C3062">
        <w:rPr>
          <w:color w:val="000000" w:themeColor="text1"/>
        </w:rPr>
        <w:t>, genelde</w:t>
      </w:r>
      <w:r w:rsidRPr="001C3062">
        <w:rPr>
          <w:color w:val="000000" w:themeColor="text1"/>
        </w:rPr>
        <w:t xml:space="preserve"> çalışmanın yürütülmesi ve tezin düzenlenmesi sırasında yardımı görülen, katkısı bulunan kişi ve kuruluşlara teşekkür içeren bir metin olup yazılması isteğe bağlıdır.</w:t>
      </w:r>
      <w:r w:rsidR="001729E2" w:rsidRPr="001C3062">
        <w:rPr>
          <w:color w:val="000000" w:themeColor="text1"/>
        </w:rPr>
        <w:t xml:space="preserve"> Tezin araştırma konusuna göre, </w:t>
      </w:r>
      <w:r w:rsidR="00C132F7" w:rsidRPr="001C3062">
        <w:rPr>
          <w:color w:val="000000" w:themeColor="text1"/>
        </w:rPr>
        <w:t>bütünlük</w:t>
      </w:r>
      <w:r w:rsidR="001729E2" w:rsidRPr="001C3062">
        <w:rPr>
          <w:color w:val="000000" w:themeColor="text1"/>
        </w:rPr>
        <w:t xml:space="preserve"> boz</w:t>
      </w:r>
      <w:r w:rsidR="00C132F7" w:rsidRPr="001C3062">
        <w:rPr>
          <w:color w:val="000000" w:themeColor="text1"/>
        </w:rPr>
        <w:t>ul</w:t>
      </w:r>
      <w:r w:rsidR="001729E2" w:rsidRPr="001C3062">
        <w:rPr>
          <w:color w:val="000000" w:themeColor="text1"/>
        </w:rPr>
        <w:t>mayacak şekilde ön söz içeriği genişletilebilir.</w:t>
      </w:r>
      <w:r w:rsidRPr="001C3062">
        <w:rPr>
          <w:color w:val="000000" w:themeColor="text1"/>
        </w:rPr>
        <w:t xml:space="preserve"> </w:t>
      </w:r>
      <w:r w:rsidR="008A119C">
        <w:rPr>
          <w:color w:val="000000" w:themeColor="text1"/>
        </w:rPr>
        <w:t>Ö</w:t>
      </w:r>
      <w:r w:rsidRPr="001C3062">
        <w:rPr>
          <w:color w:val="000000" w:themeColor="text1"/>
        </w:rPr>
        <w:t>n</w:t>
      </w:r>
      <w:r w:rsidR="008C7760" w:rsidRPr="001C3062">
        <w:rPr>
          <w:color w:val="000000" w:themeColor="text1"/>
        </w:rPr>
        <w:t xml:space="preserve"> </w:t>
      </w:r>
      <w:r w:rsidRPr="001C3062">
        <w:rPr>
          <w:color w:val="000000" w:themeColor="text1"/>
        </w:rPr>
        <w:t>söz başlığı koyu ve büyük harflerle yazılmalıdır. Metnin sağ alt kıs</w:t>
      </w:r>
      <w:r w:rsidR="006F776E" w:rsidRPr="001C3062">
        <w:rPr>
          <w:color w:val="000000" w:themeColor="text1"/>
        </w:rPr>
        <w:t>mına</w:t>
      </w:r>
      <w:r w:rsidRPr="001C3062">
        <w:rPr>
          <w:color w:val="000000" w:themeColor="text1"/>
        </w:rPr>
        <w:t xml:space="preserve"> ad soyad, şehir ve yıl bilgisi eklenmelidir. Ön</w:t>
      </w:r>
      <w:r w:rsidR="008C7760" w:rsidRPr="001C3062">
        <w:rPr>
          <w:color w:val="000000" w:themeColor="text1"/>
        </w:rPr>
        <w:t xml:space="preserve"> </w:t>
      </w:r>
      <w:r w:rsidRPr="001C3062">
        <w:rPr>
          <w:color w:val="000000" w:themeColor="text1"/>
        </w:rPr>
        <w:t>söz sayfası imzalanmamalıdır</w:t>
      </w:r>
      <w:r w:rsidR="0001587F" w:rsidRPr="001C3062">
        <w:rPr>
          <w:color w:val="000000" w:themeColor="text1"/>
        </w:rPr>
        <w:t xml:space="preserve"> (EK 7).</w:t>
      </w:r>
    </w:p>
    <w:p w14:paraId="6C1858D8" w14:textId="175A3598" w:rsidR="00976A14" w:rsidRPr="001C3062" w:rsidRDefault="0080570A" w:rsidP="000D66F8">
      <w:pPr>
        <w:pStyle w:val="Balk3"/>
        <w:rPr>
          <w:color w:val="000000" w:themeColor="text1"/>
        </w:rPr>
      </w:pPr>
      <w:bookmarkStart w:id="27" w:name="_Toc117253114"/>
      <w:r w:rsidRPr="001C3062">
        <w:rPr>
          <w:color w:val="000000" w:themeColor="text1"/>
        </w:rPr>
        <w:t>2</w:t>
      </w:r>
      <w:r w:rsidR="004153E2" w:rsidRPr="001C3062">
        <w:rPr>
          <w:color w:val="000000" w:themeColor="text1"/>
        </w:rPr>
        <w:t>.1.</w:t>
      </w:r>
      <w:r w:rsidRPr="001C3062">
        <w:rPr>
          <w:color w:val="000000" w:themeColor="text1"/>
        </w:rPr>
        <w:t>9</w:t>
      </w:r>
      <w:r w:rsidR="004153E2" w:rsidRPr="001C3062">
        <w:rPr>
          <w:color w:val="000000" w:themeColor="text1"/>
        </w:rPr>
        <w:t>. Özet</w:t>
      </w:r>
      <w:bookmarkEnd w:id="27"/>
    </w:p>
    <w:p w14:paraId="7D15564B" w14:textId="78305818" w:rsidR="00976A14" w:rsidRPr="001C3062" w:rsidRDefault="00212E20" w:rsidP="00617175">
      <w:pPr>
        <w:spacing w:before="60" w:after="60" w:line="360" w:lineRule="auto"/>
        <w:ind w:left="0" w:right="0" w:firstLine="0"/>
        <w:rPr>
          <w:color w:val="000000" w:themeColor="text1"/>
        </w:rPr>
      </w:pPr>
      <w:r w:rsidRPr="001C3062">
        <w:rPr>
          <w:color w:val="000000" w:themeColor="text1"/>
        </w:rPr>
        <w:t>Ö</w:t>
      </w:r>
      <w:r w:rsidR="004153E2" w:rsidRPr="001C3062">
        <w:rPr>
          <w:color w:val="000000" w:themeColor="text1"/>
        </w:rPr>
        <w:t>zet</w:t>
      </w:r>
      <w:r w:rsidR="006F776E" w:rsidRPr="001C3062">
        <w:rPr>
          <w:color w:val="000000" w:themeColor="text1"/>
        </w:rPr>
        <w:t>,</w:t>
      </w:r>
      <w:r w:rsidR="004153E2" w:rsidRPr="001C3062">
        <w:rPr>
          <w:color w:val="000000" w:themeColor="text1"/>
        </w:rPr>
        <w:t xml:space="preserve"> tez hakkında ‘Ne, Niçin, Nasıl’ sorularına cevap veren ve ulaşılan sonucu gösteren kısa bir tanıtımdır. Burada, ilgisiz ayrıntıları vermekten kaçınılmalı; sadece tez konusunun özünü oluşturan araştırma problemi (Ne), bu problemin hangi amaçla seçildiği (Niçin) ve izlenilen yöntem ya da yöntemler (Nasıl), bulgular ve sonuçlara yer verilmelidir.</w:t>
      </w:r>
    </w:p>
    <w:p w14:paraId="369C76F4" w14:textId="37816504" w:rsidR="00976A14" w:rsidRPr="001C3062" w:rsidRDefault="00222F02" w:rsidP="00617175">
      <w:pPr>
        <w:spacing w:before="60" w:after="60" w:line="360" w:lineRule="auto"/>
        <w:ind w:left="0" w:right="0" w:firstLine="0"/>
        <w:rPr>
          <w:color w:val="000000" w:themeColor="text1"/>
        </w:rPr>
      </w:pPr>
      <w:r w:rsidRPr="001C3062">
        <w:rPr>
          <w:color w:val="000000" w:themeColor="text1"/>
        </w:rPr>
        <w:t>Ö</w:t>
      </w:r>
      <w:r w:rsidR="004153E2" w:rsidRPr="001C3062">
        <w:rPr>
          <w:color w:val="000000" w:themeColor="text1"/>
        </w:rPr>
        <w:t xml:space="preserve">zet, tez hakkında okuyucunun yapacağı ilk değerlendirme için bir sunum </w:t>
      </w:r>
      <w:r w:rsidR="006F776E" w:rsidRPr="001C3062">
        <w:rPr>
          <w:color w:val="000000" w:themeColor="text1"/>
        </w:rPr>
        <w:t>olduğu</w:t>
      </w:r>
      <w:r w:rsidR="004153E2" w:rsidRPr="001C3062">
        <w:rPr>
          <w:color w:val="000000" w:themeColor="text1"/>
        </w:rPr>
        <w:t xml:space="preserve"> kadar, indeks taramaları için de ana malzemedir. Bu bakımdan ‘özet’ titizlikle </w:t>
      </w:r>
      <w:r w:rsidR="001B2FA3" w:rsidRPr="001C3062">
        <w:rPr>
          <w:color w:val="000000" w:themeColor="text1"/>
        </w:rPr>
        <w:t>hazırlanmalıdır</w:t>
      </w:r>
      <w:r w:rsidR="004153E2" w:rsidRPr="001C3062">
        <w:rPr>
          <w:color w:val="000000" w:themeColor="text1"/>
        </w:rPr>
        <w:t>.</w:t>
      </w:r>
      <w:r w:rsidR="003017F3" w:rsidRPr="001C3062">
        <w:rPr>
          <w:color w:val="000000" w:themeColor="text1"/>
        </w:rPr>
        <w:t xml:space="preserve"> Özet metni 200-250 kelime aralığında</w:t>
      </w:r>
      <w:r w:rsidR="008A119C">
        <w:rPr>
          <w:color w:val="000000" w:themeColor="text1"/>
        </w:rPr>
        <w:t xml:space="preserve"> olmalıdır</w:t>
      </w:r>
      <w:r w:rsidR="003017F3" w:rsidRPr="001C3062">
        <w:rPr>
          <w:color w:val="000000" w:themeColor="text1"/>
        </w:rPr>
        <w:t>.</w:t>
      </w:r>
    </w:p>
    <w:p w14:paraId="2B8C4449" w14:textId="4F3410B4" w:rsidR="00976A14" w:rsidRPr="001C3062" w:rsidRDefault="00D30CF9" w:rsidP="00617175">
      <w:pPr>
        <w:spacing w:before="60" w:after="60" w:line="360" w:lineRule="auto"/>
        <w:ind w:left="0" w:right="0" w:firstLine="0"/>
        <w:rPr>
          <w:color w:val="000000" w:themeColor="text1"/>
        </w:rPr>
      </w:pPr>
      <w:r w:rsidRPr="001C3062">
        <w:rPr>
          <w:color w:val="000000" w:themeColor="text1"/>
        </w:rPr>
        <w:t>Ö</w:t>
      </w:r>
      <w:r w:rsidR="004153E2" w:rsidRPr="001C3062">
        <w:rPr>
          <w:color w:val="000000" w:themeColor="text1"/>
        </w:rPr>
        <w:t xml:space="preserve">zetin bir kaynağa veya indekse alınacağı düşünülerek; özet sayfasında tez başlığı, tezi hazırlayanın adı ve soyadı, üniversite ve enstitü adları, tezin sunulduğu anabilim dalı, programın türü (yüksek lisans veya doktora), yılı, danışmanın unvanı, adı ve soyadı belirtilmelidir. </w:t>
      </w:r>
      <w:r w:rsidR="00EC7A13" w:rsidRPr="001C3062">
        <w:rPr>
          <w:color w:val="000000" w:themeColor="text1"/>
        </w:rPr>
        <w:t>Ö</w:t>
      </w:r>
      <w:r w:rsidR="004153E2" w:rsidRPr="001C3062">
        <w:rPr>
          <w:color w:val="000000" w:themeColor="text1"/>
        </w:rPr>
        <w:t xml:space="preserve">zetin altına koyu renkle yazılan ‘Anahtar Kelimeler’ ibaresinin devamında tezde </w:t>
      </w:r>
      <w:r w:rsidR="00FC4406" w:rsidRPr="001C3062">
        <w:rPr>
          <w:color w:val="000000" w:themeColor="text1"/>
        </w:rPr>
        <w:t>ele alınan</w:t>
      </w:r>
      <w:r w:rsidR="004153E2" w:rsidRPr="001C3062">
        <w:rPr>
          <w:color w:val="000000" w:themeColor="text1"/>
        </w:rPr>
        <w:t xml:space="preserve"> ana temaları belirten, tez konusunda önem arz eden </w:t>
      </w:r>
      <w:r w:rsidR="00C81B24" w:rsidRPr="001C3062">
        <w:rPr>
          <w:color w:val="000000" w:themeColor="text1"/>
        </w:rPr>
        <w:t xml:space="preserve">en az </w:t>
      </w:r>
      <w:r w:rsidR="004153E2" w:rsidRPr="001C3062">
        <w:rPr>
          <w:color w:val="000000" w:themeColor="text1"/>
        </w:rPr>
        <w:t>3</w:t>
      </w:r>
      <w:r w:rsidR="00C81B24" w:rsidRPr="001C3062">
        <w:rPr>
          <w:color w:val="000000" w:themeColor="text1"/>
        </w:rPr>
        <w:t xml:space="preserve">, en fazla </w:t>
      </w:r>
      <w:r w:rsidR="004153E2" w:rsidRPr="001C3062">
        <w:rPr>
          <w:color w:val="000000" w:themeColor="text1"/>
        </w:rPr>
        <w:t xml:space="preserve">5 anahtar kelime </w:t>
      </w:r>
      <w:r w:rsidR="00D041CC" w:rsidRPr="001C3062">
        <w:rPr>
          <w:color w:val="000000" w:themeColor="text1"/>
        </w:rPr>
        <w:t>genelden özele doğru sıralanmalıdır</w:t>
      </w:r>
      <w:r w:rsidR="004153E2" w:rsidRPr="001C3062">
        <w:rPr>
          <w:color w:val="000000" w:themeColor="text1"/>
        </w:rPr>
        <w:t>.</w:t>
      </w:r>
    </w:p>
    <w:p w14:paraId="7E3E14B0" w14:textId="623F450F" w:rsidR="00404037" w:rsidRDefault="004153E2" w:rsidP="00617175">
      <w:pPr>
        <w:spacing w:before="60" w:after="60" w:line="360" w:lineRule="auto"/>
        <w:ind w:left="0" w:right="0" w:firstLine="0"/>
        <w:rPr>
          <w:color w:val="000000" w:themeColor="text1"/>
        </w:rPr>
      </w:pPr>
      <w:r w:rsidRPr="001C3062">
        <w:rPr>
          <w:color w:val="000000" w:themeColor="text1"/>
        </w:rPr>
        <w:t>Tezlerin başlıkları</w:t>
      </w:r>
      <w:r w:rsidR="00FC4406" w:rsidRPr="001C3062">
        <w:rPr>
          <w:color w:val="000000" w:themeColor="text1"/>
        </w:rPr>
        <w:t>nda</w:t>
      </w:r>
      <w:r w:rsidRPr="001C3062">
        <w:rPr>
          <w:color w:val="000000" w:themeColor="text1"/>
        </w:rPr>
        <w:t xml:space="preserve"> ve kısa özet sayfaları</w:t>
      </w:r>
      <w:r w:rsidR="00FC4406" w:rsidRPr="001C3062">
        <w:rPr>
          <w:color w:val="000000" w:themeColor="text1"/>
        </w:rPr>
        <w:t>nda</w:t>
      </w:r>
      <w:r w:rsidRPr="001C3062">
        <w:rPr>
          <w:color w:val="000000" w:themeColor="text1"/>
        </w:rPr>
        <w:t xml:space="preserve"> italik yazı tipi, tablo, şekil, grafik, kimyasal veya matematiksel formüller, semboller, alt veya üst simge veya diğer standart olmayan simge veya karakterler kullanılmamalıdır</w:t>
      </w:r>
      <w:r w:rsidR="00674178" w:rsidRPr="001C3062">
        <w:rPr>
          <w:color w:val="000000" w:themeColor="text1"/>
        </w:rPr>
        <w:t xml:space="preserve"> (EK </w:t>
      </w:r>
      <w:r w:rsidR="00D65B71" w:rsidRPr="001C3062">
        <w:rPr>
          <w:color w:val="000000" w:themeColor="text1"/>
        </w:rPr>
        <w:t>8</w:t>
      </w:r>
      <w:r w:rsidR="00674178" w:rsidRPr="001C3062">
        <w:rPr>
          <w:color w:val="000000" w:themeColor="text1"/>
        </w:rPr>
        <w:t>)</w:t>
      </w:r>
      <w:r w:rsidR="002B1DF0" w:rsidRPr="001C3062">
        <w:rPr>
          <w:color w:val="000000" w:themeColor="text1"/>
        </w:rPr>
        <w:t>.</w:t>
      </w:r>
    </w:p>
    <w:p w14:paraId="304937C7" w14:textId="03ED9348" w:rsidR="008A119C" w:rsidRDefault="008A119C" w:rsidP="00617175">
      <w:pPr>
        <w:spacing w:before="60" w:after="60" w:line="360" w:lineRule="auto"/>
        <w:ind w:left="0" w:right="0" w:firstLine="0"/>
        <w:rPr>
          <w:color w:val="000000" w:themeColor="text1"/>
        </w:rPr>
      </w:pPr>
    </w:p>
    <w:p w14:paraId="4C37D74B" w14:textId="77777777" w:rsidR="008A119C" w:rsidRPr="001C3062" w:rsidRDefault="008A119C" w:rsidP="00617175">
      <w:pPr>
        <w:spacing w:before="60" w:after="60" w:line="360" w:lineRule="auto"/>
        <w:ind w:left="0" w:right="0" w:firstLine="0"/>
        <w:rPr>
          <w:color w:val="000000" w:themeColor="text1"/>
        </w:rPr>
      </w:pPr>
    </w:p>
    <w:p w14:paraId="73DA1A91" w14:textId="1E6BF9B2" w:rsidR="00976A14" w:rsidRPr="001C3062" w:rsidRDefault="0080570A" w:rsidP="000D66F8">
      <w:pPr>
        <w:pStyle w:val="Balk3"/>
        <w:rPr>
          <w:color w:val="000000" w:themeColor="text1"/>
        </w:rPr>
      </w:pPr>
      <w:bookmarkStart w:id="28" w:name="_Toc117253115"/>
      <w:r w:rsidRPr="001C3062">
        <w:rPr>
          <w:color w:val="000000" w:themeColor="text1"/>
        </w:rPr>
        <w:t>2.1.10.</w:t>
      </w:r>
      <w:r w:rsidR="004153E2" w:rsidRPr="001C3062">
        <w:rPr>
          <w:color w:val="000000" w:themeColor="text1"/>
        </w:rPr>
        <w:t xml:space="preserve"> </w:t>
      </w:r>
      <w:r w:rsidR="001B2FA3" w:rsidRPr="001C3062">
        <w:rPr>
          <w:color w:val="000000" w:themeColor="text1"/>
        </w:rPr>
        <w:t>İngilizce Özet</w:t>
      </w:r>
      <w:bookmarkEnd w:id="28"/>
    </w:p>
    <w:p w14:paraId="113A32A7" w14:textId="46454937" w:rsidR="00976A14" w:rsidRPr="001C3062" w:rsidRDefault="00157270" w:rsidP="00617175">
      <w:pPr>
        <w:spacing w:before="60" w:after="60" w:line="360" w:lineRule="auto"/>
        <w:ind w:left="0" w:right="0" w:firstLine="0"/>
        <w:rPr>
          <w:color w:val="000000" w:themeColor="text1"/>
        </w:rPr>
      </w:pPr>
      <w:r w:rsidRPr="001C3062">
        <w:rPr>
          <w:color w:val="000000" w:themeColor="text1"/>
        </w:rPr>
        <w:t>İngilizce özet (abstract), Türkçe özet sayfasının birebir çevirisidir. Türkçe özet sayfasında dikkat edilmesi gerek</w:t>
      </w:r>
      <w:r w:rsidR="008C7760" w:rsidRPr="001C3062">
        <w:rPr>
          <w:color w:val="000000" w:themeColor="text1"/>
        </w:rPr>
        <w:t>en</w:t>
      </w:r>
      <w:r w:rsidRPr="001C3062">
        <w:rPr>
          <w:color w:val="000000" w:themeColor="text1"/>
        </w:rPr>
        <w:t xml:space="preserve"> hususlar bu sayfada da geçerlidir</w:t>
      </w:r>
      <w:r w:rsidR="00D65B71" w:rsidRPr="001C3062">
        <w:rPr>
          <w:color w:val="000000" w:themeColor="text1"/>
        </w:rPr>
        <w:t xml:space="preserve"> (EK 9).</w:t>
      </w:r>
      <w:r w:rsidR="00543677" w:rsidRPr="001C3062">
        <w:rPr>
          <w:color w:val="000000" w:themeColor="text1"/>
        </w:rPr>
        <w:t xml:space="preserve"> </w:t>
      </w:r>
    </w:p>
    <w:p w14:paraId="00B5DB75" w14:textId="514604A6" w:rsidR="00976A14" w:rsidRPr="001C3062" w:rsidRDefault="0080570A" w:rsidP="000D66F8">
      <w:pPr>
        <w:pStyle w:val="Balk3"/>
        <w:rPr>
          <w:color w:val="000000" w:themeColor="text1"/>
        </w:rPr>
      </w:pPr>
      <w:bookmarkStart w:id="29" w:name="_Toc117253116"/>
      <w:r w:rsidRPr="001C3062">
        <w:rPr>
          <w:color w:val="000000" w:themeColor="text1"/>
        </w:rPr>
        <w:t>2.1.11.</w:t>
      </w:r>
      <w:r w:rsidR="004153E2" w:rsidRPr="001C3062">
        <w:rPr>
          <w:color w:val="000000" w:themeColor="text1"/>
        </w:rPr>
        <w:t xml:space="preserve"> İçindekiler</w:t>
      </w:r>
      <w:bookmarkEnd w:id="29"/>
    </w:p>
    <w:p w14:paraId="5BB0C01D" w14:textId="2DCB361F" w:rsidR="00976A14" w:rsidRPr="001C3062" w:rsidRDefault="004153E2" w:rsidP="00617175">
      <w:pPr>
        <w:spacing w:before="60" w:after="60" w:line="360" w:lineRule="auto"/>
        <w:ind w:left="0" w:right="0" w:firstLine="0"/>
        <w:rPr>
          <w:color w:val="000000" w:themeColor="text1"/>
        </w:rPr>
      </w:pPr>
      <w:r w:rsidRPr="001C3062">
        <w:rPr>
          <w:color w:val="000000" w:themeColor="text1"/>
        </w:rPr>
        <w:t xml:space="preserve">Tez metninin bölüm ve alt bölümleri, metin </w:t>
      </w:r>
      <w:r w:rsidR="00CB5B7B" w:rsidRPr="001C3062">
        <w:rPr>
          <w:color w:val="000000" w:themeColor="text1"/>
        </w:rPr>
        <w:t xml:space="preserve">içinde bulundukları sırayla </w:t>
      </w:r>
      <w:r w:rsidRPr="001C3062">
        <w:rPr>
          <w:color w:val="000000" w:themeColor="text1"/>
        </w:rPr>
        <w:t xml:space="preserve">alt alta yazılarak ve karşılarına bulundukları sayfa numaraları konularak hazırlanır. Bu sayfanın düzenlenmesinde rakamlar veya harflerle numaralandırma sistemi </w:t>
      </w:r>
      <w:r w:rsidR="001E0A34" w:rsidRPr="001C3062">
        <w:rPr>
          <w:color w:val="000000" w:themeColor="text1"/>
        </w:rPr>
        <w:t>kullanılabilir</w:t>
      </w:r>
      <w:r w:rsidR="001033C9" w:rsidRPr="001C3062">
        <w:rPr>
          <w:color w:val="000000" w:themeColor="text1"/>
        </w:rPr>
        <w:t xml:space="preserve"> (EK </w:t>
      </w:r>
      <w:r w:rsidR="00F66950" w:rsidRPr="001C3062">
        <w:rPr>
          <w:color w:val="000000" w:themeColor="text1"/>
        </w:rPr>
        <w:t>10</w:t>
      </w:r>
      <w:r w:rsidR="001033C9" w:rsidRPr="001C3062">
        <w:rPr>
          <w:color w:val="000000" w:themeColor="text1"/>
        </w:rPr>
        <w:t>).</w:t>
      </w:r>
    </w:p>
    <w:p w14:paraId="26C7039C" w14:textId="52A79A75" w:rsidR="00976A14" w:rsidRPr="001C3062" w:rsidRDefault="0080570A" w:rsidP="000D66F8">
      <w:pPr>
        <w:pStyle w:val="Balk3"/>
        <w:rPr>
          <w:color w:val="000000" w:themeColor="text1"/>
        </w:rPr>
      </w:pPr>
      <w:bookmarkStart w:id="30" w:name="_Toc117253117"/>
      <w:r w:rsidRPr="001C3062">
        <w:rPr>
          <w:color w:val="000000" w:themeColor="text1"/>
        </w:rPr>
        <w:t xml:space="preserve">2.1.12. </w:t>
      </w:r>
      <w:r w:rsidR="00F73155" w:rsidRPr="001C3062">
        <w:rPr>
          <w:color w:val="000000" w:themeColor="text1"/>
        </w:rPr>
        <w:t xml:space="preserve">Simgeler ve </w:t>
      </w:r>
      <w:r w:rsidR="004153E2" w:rsidRPr="001C3062">
        <w:rPr>
          <w:color w:val="000000" w:themeColor="text1"/>
        </w:rPr>
        <w:t>Kısaltmalar Listesi</w:t>
      </w:r>
      <w:bookmarkEnd w:id="30"/>
    </w:p>
    <w:p w14:paraId="3BE24C44" w14:textId="1C91F930" w:rsidR="00976A14" w:rsidRPr="001C3062" w:rsidRDefault="004153E2" w:rsidP="00617175">
      <w:pPr>
        <w:spacing w:before="60" w:after="60" w:line="360" w:lineRule="auto"/>
        <w:ind w:left="0" w:right="0" w:firstLine="0"/>
        <w:rPr>
          <w:color w:val="000000" w:themeColor="text1"/>
        </w:rPr>
      </w:pPr>
      <w:r w:rsidRPr="001C3062">
        <w:rPr>
          <w:color w:val="000000" w:themeColor="text1"/>
        </w:rPr>
        <w:t xml:space="preserve">Tezde </w:t>
      </w:r>
      <w:r w:rsidR="00101178" w:rsidRPr="001C3062">
        <w:rPr>
          <w:color w:val="000000" w:themeColor="text1"/>
        </w:rPr>
        <w:t>kullanılan</w:t>
      </w:r>
      <w:r w:rsidR="00A2060E" w:rsidRPr="001C3062">
        <w:rPr>
          <w:color w:val="000000" w:themeColor="text1"/>
        </w:rPr>
        <w:t xml:space="preserve"> simgeler ve kısaltmaların </w:t>
      </w:r>
      <w:r w:rsidRPr="001C3062">
        <w:rPr>
          <w:color w:val="000000" w:themeColor="text1"/>
        </w:rPr>
        <w:t>açıklamasını içerir.</w:t>
      </w:r>
      <w:r w:rsidR="00BE06BC" w:rsidRPr="001C3062">
        <w:rPr>
          <w:color w:val="000000" w:themeColor="text1"/>
        </w:rPr>
        <w:t xml:space="preserve"> Kısaltmalar koyu harflerle yazılıp alfabetik olarak sıralanmalı ve karşılarına açıklamaları yazılmalıdır</w:t>
      </w:r>
      <w:r w:rsidR="00CB6934" w:rsidRPr="001C3062">
        <w:rPr>
          <w:color w:val="000000" w:themeColor="text1"/>
        </w:rPr>
        <w:t xml:space="preserve"> (EK 11).</w:t>
      </w:r>
      <w:r w:rsidR="00101178" w:rsidRPr="001C3062">
        <w:rPr>
          <w:color w:val="000000" w:themeColor="text1"/>
        </w:rPr>
        <w:t xml:space="preserve"> Alışılmış kısaltmalarda TDK’nin Yazım Kılavuzu’nda yer verilen kısaltmalar kullanılmalıdır.</w:t>
      </w:r>
    </w:p>
    <w:p w14:paraId="7394A950" w14:textId="2A9816D9" w:rsidR="00976A14" w:rsidRPr="001C3062" w:rsidRDefault="0080570A" w:rsidP="000D66F8">
      <w:pPr>
        <w:pStyle w:val="Balk3"/>
        <w:rPr>
          <w:color w:val="000000" w:themeColor="text1"/>
        </w:rPr>
      </w:pPr>
      <w:bookmarkStart w:id="31" w:name="_Toc117253118"/>
      <w:r w:rsidRPr="001C3062">
        <w:rPr>
          <w:color w:val="000000" w:themeColor="text1"/>
        </w:rPr>
        <w:t xml:space="preserve">2.1.13. </w:t>
      </w:r>
      <w:r w:rsidR="004153E2" w:rsidRPr="001C3062">
        <w:rPr>
          <w:color w:val="000000" w:themeColor="text1"/>
        </w:rPr>
        <w:t>Tablolar Listesi</w:t>
      </w:r>
      <w:bookmarkEnd w:id="31"/>
    </w:p>
    <w:p w14:paraId="29304F62" w14:textId="1E4A1B43" w:rsidR="00976A14" w:rsidRPr="001C3062" w:rsidRDefault="004153E2" w:rsidP="00617175">
      <w:pPr>
        <w:spacing w:before="60" w:after="60" w:line="360" w:lineRule="auto"/>
        <w:ind w:left="0" w:right="0" w:firstLine="0"/>
        <w:rPr>
          <w:color w:val="000000" w:themeColor="text1"/>
        </w:rPr>
      </w:pPr>
      <w:r w:rsidRPr="001C3062">
        <w:rPr>
          <w:color w:val="000000" w:themeColor="text1"/>
        </w:rPr>
        <w:t>Tezde yer alan tabloların numara, üst yazı ve sayfa numaralarını belirten bir listedir.</w:t>
      </w:r>
      <w:r w:rsidR="006E6EF3" w:rsidRPr="001C3062">
        <w:rPr>
          <w:color w:val="000000" w:themeColor="text1"/>
        </w:rPr>
        <w:t xml:space="preserve"> Tablolar her bir bölüm içerisinde kendi aralarında ve birbirlerinden bağımsız olarak ayrı ayrı numaralandırılmalıdır</w:t>
      </w:r>
      <w:r w:rsidR="00237C17" w:rsidRPr="001C3062">
        <w:rPr>
          <w:color w:val="000000" w:themeColor="text1"/>
        </w:rPr>
        <w:t xml:space="preserve"> (EK 12).</w:t>
      </w:r>
    </w:p>
    <w:p w14:paraId="3D623D0A" w14:textId="72A6937A" w:rsidR="00976A14" w:rsidRPr="001C3062" w:rsidRDefault="0080570A" w:rsidP="000D66F8">
      <w:pPr>
        <w:pStyle w:val="Balk3"/>
        <w:rPr>
          <w:color w:val="000000" w:themeColor="text1"/>
        </w:rPr>
      </w:pPr>
      <w:bookmarkStart w:id="32" w:name="_Toc117253119"/>
      <w:r w:rsidRPr="001C3062">
        <w:rPr>
          <w:color w:val="000000" w:themeColor="text1"/>
        </w:rPr>
        <w:t>2.1.14.</w:t>
      </w:r>
      <w:r w:rsidR="004153E2" w:rsidRPr="001C3062">
        <w:rPr>
          <w:color w:val="000000" w:themeColor="text1"/>
        </w:rPr>
        <w:t xml:space="preserve"> Şekiller</w:t>
      </w:r>
      <w:r w:rsidR="00744142" w:rsidRPr="001C3062">
        <w:rPr>
          <w:color w:val="000000" w:themeColor="text1"/>
        </w:rPr>
        <w:t xml:space="preserve"> ve Diğer Görseller</w:t>
      </w:r>
      <w:r w:rsidR="004153E2" w:rsidRPr="001C3062">
        <w:rPr>
          <w:color w:val="000000" w:themeColor="text1"/>
        </w:rPr>
        <w:t xml:space="preserve"> Listesi</w:t>
      </w:r>
      <w:bookmarkEnd w:id="32"/>
    </w:p>
    <w:p w14:paraId="7CCC8BAF" w14:textId="14EE17F4" w:rsidR="00976A14" w:rsidRPr="001C3062" w:rsidRDefault="004153E2" w:rsidP="00617175">
      <w:pPr>
        <w:spacing w:before="60" w:after="60" w:line="360" w:lineRule="auto"/>
        <w:ind w:left="0" w:right="0" w:firstLine="0"/>
        <w:rPr>
          <w:color w:val="000000" w:themeColor="text1"/>
        </w:rPr>
      </w:pPr>
      <w:r w:rsidRPr="001C3062">
        <w:rPr>
          <w:color w:val="000000" w:themeColor="text1"/>
        </w:rPr>
        <w:t>Tezde yer alan şekillerin numara, alt yazı ve sayfa numaralarını belirten bir listedir.</w:t>
      </w:r>
      <w:r w:rsidR="00916C2A" w:rsidRPr="001C3062">
        <w:rPr>
          <w:color w:val="000000" w:themeColor="text1"/>
        </w:rPr>
        <w:t xml:space="preserve"> Şekiller her bir bölüm içerisinde kendi aralarında ve birbirlerinden bağımsız olarak ayrı ayrı numaralandırılmalıdır.</w:t>
      </w:r>
      <w:r w:rsidR="003E635C" w:rsidRPr="001C3062">
        <w:rPr>
          <w:color w:val="000000" w:themeColor="text1"/>
        </w:rPr>
        <w:t xml:space="preserve"> Tez içerisinde kullanılan </w:t>
      </w:r>
      <w:r w:rsidR="006E3F00" w:rsidRPr="001C3062">
        <w:rPr>
          <w:color w:val="000000" w:themeColor="text1"/>
        </w:rPr>
        <w:t>grafik, harita, fotoğraf, çizim, şema gibi her türlü görsel</w:t>
      </w:r>
      <w:r w:rsidR="00A747AC">
        <w:rPr>
          <w:color w:val="000000" w:themeColor="text1"/>
        </w:rPr>
        <w:t xml:space="preserve"> nesne</w:t>
      </w:r>
      <w:r w:rsidR="006E3F00" w:rsidRPr="001C3062">
        <w:rPr>
          <w:color w:val="000000" w:themeColor="text1"/>
        </w:rPr>
        <w:t xml:space="preserve"> </w:t>
      </w:r>
      <w:r w:rsidR="00B2357D" w:rsidRPr="001C3062">
        <w:rPr>
          <w:color w:val="000000" w:themeColor="text1"/>
        </w:rPr>
        <w:t>kendi tür ismine göre</w:t>
      </w:r>
      <w:r w:rsidR="006E3F00" w:rsidRPr="001C3062">
        <w:rPr>
          <w:color w:val="000000" w:themeColor="text1"/>
        </w:rPr>
        <w:t xml:space="preserve"> adlandırılmalıdır</w:t>
      </w:r>
      <w:r w:rsidR="00B2357D" w:rsidRPr="001C3062">
        <w:rPr>
          <w:color w:val="000000" w:themeColor="text1"/>
        </w:rPr>
        <w:t xml:space="preserve"> (örn. Şekil Listesi, Fotoğraf Listesi, Ölçek Listesi vb.)</w:t>
      </w:r>
      <w:r w:rsidR="00071231" w:rsidRPr="001C3062">
        <w:rPr>
          <w:color w:val="000000" w:themeColor="text1"/>
        </w:rPr>
        <w:t xml:space="preserve"> (EK 13).</w:t>
      </w:r>
    </w:p>
    <w:p w14:paraId="4E17BDB9" w14:textId="5C90109C" w:rsidR="00976A14" w:rsidRPr="001C3062" w:rsidRDefault="0080570A" w:rsidP="00351CCC">
      <w:pPr>
        <w:pStyle w:val="Balk2"/>
        <w:rPr>
          <w:color w:val="000000" w:themeColor="text1"/>
        </w:rPr>
      </w:pPr>
      <w:bookmarkStart w:id="33" w:name="_Toc117253120"/>
      <w:r w:rsidRPr="001C3062">
        <w:rPr>
          <w:color w:val="000000" w:themeColor="text1"/>
        </w:rPr>
        <w:t>2</w:t>
      </w:r>
      <w:r w:rsidR="004153E2" w:rsidRPr="001C3062">
        <w:rPr>
          <w:color w:val="000000" w:themeColor="text1"/>
        </w:rPr>
        <w:t>.2. Metin Kısmı (Tezin Gövdesi)</w:t>
      </w:r>
      <w:bookmarkEnd w:id="33"/>
    </w:p>
    <w:p w14:paraId="7FD63380" w14:textId="34F7841F" w:rsidR="00976A14" w:rsidRPr="001C3062" w:rsidRDefault="004153E2" w:rsidP="00617175">
      <w:pPr>
        <w:spacing w:before="60" w:after="60" w:line="360" w:lineRule="auto"/>
        <w:ind w:left="0" w:right="0" w:firstLine="0"/>
        <w:rPr>
          <w:color w:val="000000" w:themeColor="text1"/>
        </w:rPr>
      </w:pPr>
      <w:r w:rsidRPr="001C3062">
        <w:rPr>
          <w:color w:val="000000" w:themeColor="text1"/>
        </w:rPr>
        <w:t>Tezin metin kısmı tezin gövdesini oluşturur ve giriş, ana bölümler ve sonuç olmak üzere üç bölüme ayrılır. Bu bölümler alt bölümlere ayrılabilir</w:t>
      </w:r>
      <w:r w:rsidR="00A623F7" w:rsidRPr="001C3062">
        <w:rPr>
          <w:color w:val="000000" w:themeColor="text1"/>
        </w:rPr>
        <w:t>.</w:t>
      </w:r>
      <w:r w:rsidRPr="001C3062">
        <w:rPr>
          <w:color w:val="000000" w:themeColor="text1"/>
        </w:rPr>
        <w:t xml:space="preserve"> </w:t>
      </w:r>
      <w:r w:rsidR="00A623F7" w:rsidRPr="001C3062">
        <w:rPr>
          <w:color w:val="000000" w:themeColor="text1"/>
        </w:rPr>
        <w:t>B</w:t>
      </w:r>
      <w:r w:rsidRPr="001C3062">
        <w:rPr>
          <w:color w:val="000000" w:themeColor="text1"/>
        </w:rPr>
        <w:t xml:space="preserve">u </w:t>
      </w:r>
      <w:r w:rsidR="00930292" w:rsidRPr="001C3062">
        <w:rPr>
          <w:color w:val="000000" w:themeColor="text1"/>
        </w:rPr>
        <w:t>ayrım</w:t>
      </w:r>
      <w:r w:rsidRPr="001C3062">
        <w:rPr>
          <w:color w:val="000000" w:themeColor="text1"/>
        </w:rPr>
        <w:t xml:space="preserve"> Anabilim dallarına göre </w:t>
      </w:r>
      <w:r w:rsidR="00A623F7" w:rsidRPr="001C3062">
        <w:rPr>
          <w:color w:val="000000" w:themeColor="text1"/>
        </w:rPr>
        <w:t xml:space="preserve">değişiklik gösterebilir. </w:t>
      </w:r>
    </w:p>
    <w:p w14:paraId="4A2E10B8" w14:textId="66580E2B" w:rsidR="00976A14" w:rsidRPr="001C3062" w:rsidRDefault="00C32F0D" w:rsidP="000D66F8">
      <w:pPr>
        <w:pStyle w:val="Balk3"/>
        <w:rPr>
          <w:color w:val="000000" w:themeColor="text1"/>
        </w:rPr>
      </w:pPr>
      <w:bookmarkStart w:id="34" w:name="_Toc117253121"/>
      <w:r w:rsidRPr="001C3062">
        <w:rPr>
          <w:color w:val="000000" w:themeColor="text1"/>
        </w:rPr>
        <w:t>2.2.1.</w:t>
      </w:r>
      <w:r w:rsidR="00BF0797" w:rsidRPr="001C3062">
        <w:rPr>
          <w:color w:val="000000" w:themeColor="text1"/>
        </w:rPr>
        <w:t xml:space="preserve"> </w:t>
      </w:r>
      <w:r w:rsidR="004153E2" w:rsidRPr="001C3062">
        <w:rPr>
          <w:color w:val="000000" w:themeColor="text1"/>
        </w:rPr>
        <w:t>Giriş</w:t>
      </w:r>
      <w:bookmarkEnd w:id="34"/>
    </w:p>
    <w:p w14:paraId="6444406D" w14:textId="6DA48DBD" w:rsidR="00976A14" w:rsidRPr="001C3062" w:rsidRDefault="00956B42" w:rsidP="00617175">
      <w:pPr>
        <w:spacing w:before="60" w:after="60" w:line="360" w:lineRule="auto"/>
        <w:ind w:left="0" w:right="0" w:firstLine="0"/>
        <w:rPr>
          <w:color w:val="000000" w:themeColor="text1"/>
        </w:rPr>
      </w:pPr>
      <w:r w:rsidRPr="001C3062">
        <w:rPr>
          <w:color w:val="000000" w:themeColor="text1"/>
        </w:rPr>
        <w:t>G</w:t>
      </w:r>
      <w:r w:rsidR="004153E2" w:rsidRPr="001C3062">
        <w:rPr>
          <w:color w:val="000000" w:themeColor="text1"/>
        </w:rPr>
        <w:t>iriş kısmında tezin</w:t>
      </w:r>
      <w:r w:rsidRPr="001C3062">
        <w:rPr>
          <w:color w:val="000000" w:themeColor="text1"/>
        </w:rPr>
        <w:t xml:space="preserve"> </w:t>
      </w:r>
      <w:r w:rsidR="004153E2" w:rsidRPr="001C3062">
        <w:rPr>
          <w:color w:val="000000" w:themeColor="text1"/>
        </w:rPr>
        <w:t xml:space="preserve">konusu, amacı, önemi ve yöntemi açık bir şekilde belirtilir. </w:t>
      </w:r>
      <w:r w:rsidRPr="001C3062">
        <w:rPr>
          <w:color w:val="000000" w:themeColor="text1"/>
        </w:rPr>
        <w:t xml:space="preserve">Bu kısımda tez konusunun ortaya çıkışı, işlem süreci, teknik detay ve ayrıntılara, elde edilen bulgu ve sonuçlara yer verilir. </w:t>
      </w:r>
      <w:r w:rsidR="004153E2" w:rsidRPr="001C3062">
        <w:rPr>
          <w:color w:val="000000" w:themeColor="text1"/>
        </w:rPr>
        <w:t xml:space="preserve">Tezin araştırma problemi, çalışmanın betimleyici veya açıklayıcı araştırma olmasına göre, soru cümlesi veya hipotezi (temel iddiası, varsayımı) net bir şekilde ifade edildikten sonra </w:t>
      </w:r>
      <w:r w:rsidR="004153E2" w:rsidRPr="001C3062">
        <w:rPr>
          <w:color w:val="000000" w:themeColor="text1"/>
        </w:rPr>
        <w:lastRenderedPageBreak/>
        <w:t>araştırma probleminin içinde yer aldığı konu hakkında açıklayıcı bilgi verilir</w:t>
      </w:r>
      <w:r w:rsidRPr="001C3062">
        <w:rPr>
          <w:color w:val="000000" w:themeColor="text1"/>
        </w:rPr>
        <w:t>. B</w:t>
      </w:r>
      <w:r w:rsidR="004153E2" w:rsidRPr="001C3062">
        <w:rPr>
          <w:color w:val="000000" w:themeColor="text1"/>
        </w:rPr>
        <w:t>u araştırma probleminin niçin seçildiği ve ne gibi yararlar umulduğu, konuya ilişkin daha önceki çalışmalarda konunun hangi yönleriyle ilgilenildiği (literatür değerlendirmesi) ve yöntemi hakkında bilgi verilir.</w:t>
      </w:r>
    </w:p>
    <w:p w14:paraId="2B8713D0" w14:textId="4C2F0B26" w:rsidR="00976A14" w:rsidRPr="001C3062" w:rsidRDefault="00BF0797" w:rsidP="000D66F8">
      <w:pPr>
        <w:pStyle w:val="Balk3"/>
        <w:rPr>
          <w:color w:val="000000" w:themeColor="text1"/>
        </w:rPr>
      </w:pPr>
      <w:bookmarkStart w:id="35" w:name="_Toc117253122"/>
      <w:r w:rsidRPr="001C3062">
        <w:rPr>
          <w:color w:val="000000" w:themeColor="text1"/>
        </w:rPr>
        <w:t xml:space="preserve">2.2.2. </w:t>
      </w:r>
      <w:r w:rsidR="004153E2" w:rsidRPr="001C3062">
        <w:rPr>
          <w:color w:val="000000" w:themeColor="text1"/>
        </w:rPr>
        <w:t>Ana Bölümler</w:t>
      </w:r>
      <w:bookmarkEnd w:id="35"/>
      <w:r w:rsidR="004153E2" w:rsidRPr="001C3062">
        <w:rPr>
          <w:color w:val="000000" w:themeColor="text1"/>
        </w:rPr>
        <w:t xml:space="preserve"> </w:t>
      </w:r>
    </w:p>
    <w:p w14:paraId="780FCD27" w14:textId="7219FAE6" w:rsidR="00976A14" w:rsidRPr="001C3062" w:rsidRDefault="006026EC" w:rsidP="00617175">
      <w:pPr>
        <w:spacing w:before="60" w:after="60" w:line="360" w:lineRule="auto"/>
        <w:ind w:left="0" w:right="0" w:firstLine="0"/>
        <w:rPr>
          <w:color w:val="000000" w:themeColor="text1"/>
        </w:rPr>
      </w:pPr>
      <w:r w:rsidRPr="001C3062">
        <w:rPr>
          <w:color w:val="000000" w:themeColor="text1"/>
        </w:rPr>
        <w:t xml:space="preserve">Bu kısım </w:t>
      </w:r>
      <w:r w:rsidR="003548AE" w:rsidRPr="001C3062">
        <w:rPr>
          <w:color w:val="000000" w:themeColor="text1"/>
        </w:rPr>
        <w:t xml:space="preserve">tez çalışmasının </w:t>
      </w:r>
      <w:r w:rsidR="00956B42" w:rsidRPr="001C3062">
        <w:rPr>
          <w:color w:val="000000" w:themeColor="text1"/>
        </w:rPr>
        <w:t>asıl içeriğini oluşturan</w:t>
      </w:r>
      <w:r w:rsidR="003548AE" w:rsidRPr="001C3062">
        <w:rPr>
          <w:color w:val="000000" w:themeColor="text1"/>
        </w:rPr>
        <w:t xml:space="preserve"> bölümdür. </w:t>
      </w:r>
      <w:r w:rsidR="00102DF8" w:rsidRPr="001C3062">
        <w:rPr>
          <w:color w:val="000000" w:themeColor="text1"/>
        </w:rPr>
        <w:t>Tezler</w:t>
      </w:r>
      <w:r w:rsidR="003548AE" w:rsidRPr="001C3062">
        <w:rPr>
          <w:color w:val="000000" w:themeColor="text1"/>
        </w:rPr>
        <w:t xml:space="preserve"> e</w:t>
      </w:r>
      <w:r w:rsidR="004153E2" w:rsidRPr="001C3062">
        <w:rPr>
          <w:color w:val="000000" w:themeColor="text1"/>
        </w:rPr>
        <w:t xml:space="preserve">n az iki </w:t>
      </w:r>
      <w:r w:rsidR="00A623F7" w:rsidRPr="001C3062">
        <w:rPr>
          <w:color w:val="000000" w:themeColor="text1"/>
        </w:rPr>
        <w:t xml:space="preserve">ana </w:t>
      </w:r>
      <w:r w:rsidR="004153E2" w:rsidRPr="001C3062">
        <w:rPr>
          <w:color w:val="000000" w:themeColor="text1"/>
        </w:rPr>
        <w:t xml:space="preserve">bölümden </w:t>
      </w:r>
      <w:r w:rsidR="00C91605" w:rsidRPr="001C3062">
        <w:rPr>
          <w:color w:val="000000" w:themeColor="text1"/>
        </w:rPr>
        <w:t>oluşmalıdır</w:t>
      </w:r>
      <w:r w:rsidR="004153E2" w:rsidRPr="001C3062">
        <w:rPr>
          <w:color w:val="000000" w:themeColor="text1"/>
        </w:rPr>
        <w:t>. Her bir ana bölüm</w:t>
      </w:r>
      <w:r w:rsidR="003548AE" w:rsidRPr="001C3062">
        <w:rPr>
          <w:color w:val="000000" w:themeColor="text1"/>
        </w:rPr>
        <w:t xml:space="preserve"> kendi içerisinde alt başlıklara ayrılabilir. </w:t>
      </w:r>
      <w:r w:rsidR="00C50917" w:rsidRPr="001C3062">
        <w:rPr>
          <w:color w:val="000000" w:themeColor="text1"/>
        </w:rPr>
        <w:t xml:space="preserve">Ana bölüm başlığı altında sadece bu başlığa uygun alt bölüm ve bilgiler yer alır. </w:t>
      </w:r>
      <w:r w:rsidR="003548AE" w:rsidRPr="001C3062">
        <w:rPr>
          <w:color w:val="000000" w:themeColor="text1"/>
        </w:rPr>
        <w:t>A</w:t>
      </w:r>
      <w:r w:rsidR="004153E2" w:rsidRPr="001C3062">
        <w:rPr>
          <w:color w:val="000000" w:themeColor="text1"/>
        </w:rPr>
        <w:t xml:space="preserve">lt başlıkların içeriği, bölüm başlığını; bölüm başlıkları da tezin başlığını yansıtacak şekilde </w:t>
      </w:r>
      <w:r w:rsidR="000B419E" w:rsidRPr="001C3062">
        <w:rPr>
          <w:color w:val="000000" w:themeColor="text1"/>
        </w:rPr>
        <w:t>kurgulanmalıdır</w:t>
      </w:r>
      <w:r w:rsidR="004153E2" w:rsidRPr="001C3062">
        <w:rPr>
          <w:color w:val="000000" w:themeColor="text1"/>
        </w:rPr>
        <w:t xml:space="preserve">. </w:t>
      </w:r>
    </w:p>
    <w:p w14:paraId="113E5306" w14:textId="0C8F7917" w:rsidR="00976A14" w:rsidRPr="001C3062" w:rsidRDefault="00BF0797" w:rsidP="000D66F8">
      <w:pPr>
        <w:pStyle w:val="Balk3"/>
        <w:rPr>
          <w:color w:val="000000" w:themeColor="text1"/>
        </w:rPr>
      </w:pPr>
      <w:bookmarkStart w:id="36" w:name="_Toc117253123"/>
      <w:r w:rsidRPr="001C3062">
        <w:rPr>
          <w:color w:val="000000" w:themeColor="text1"/>
        </w:rPr>
        <w:t>2.2.3.</w:t>
      </w:r>
      <w:r w:rsidR="002538EF" w:rsidRPr="001C3062">
        <w:rPr>
          <w:color w:val="000000" w:themeColor="text1"/>
        </w:rPr>
        <w:t xml:space="preserve"> </w:t>
      </w:r>
      <w:r w:rsidR="004153E2" w:rsidRPr="001C3062">
        <w:rPr>
          <w:color w:val="000000" w:themeColor="text1"/>
        </w:rPr>
        <w:t>Sonuç</w:t>
      </w:r>
      <w:bookmarkEnd w:id="36"/>
    </w:p>
    <w:p w14:paraId="1F03B86A" w14:textId="31CBA44F" w:rsidR="00976A14" w:rsidRPr="001C3062" w:rsidRDefault="004153E2" w:rsidP="00617175">
      <w:pPr>
        <w:spacing w:before="60" w:after="60" w:line="360" w:lineRule="auto"/>
        <w:ind w:left="0" w:right="0" w:firstLine="0"/>
        <w:rPr>
          <w:color w:val="000000" w:themeColor="text1"/>
        </w:rPr>
      </w:pPr>
      <w:r w:rsidRPr="001C3062">
        <w:rPr>
          <w:color w:val="000000" w:themeColor="text1"/>
        </w:rPr>
        <w:t xml:space="preserve">Bu kısım, tezde elde edilen bulguların literatür çalışmaları ışığında genel olarak yorumlanması, teori ve uygulamadaki önemi ile doğruluk değerinin bir mantıksal düzen çerçevesinde tartışılmasından oluşur. Araştırma temel sorusu ve/veya alt soruları esas alınarak, </w:t>
      </w:r>
      <w:r w:rsidR="00D110C7" w:rsidRPr="001C3062">
        <w:rPr>
          <w:color w:val="000000" w:themeColor="text1"/>
        </w:rPr>
        <w:t xml:space="preserve">araştırmanın başında merak edilen, </w:t>
      </w:r>
      <w:r w:rsidR="00026BAD" w:rsidRPr="001C3062">
        <w:rPr>
          <w:color w:val="000000" w:themeColor="text1"/>
        </w:rPr>
        <w:t>bilgi</w:t>
      </w:r>
      <w:r w:rsidR="00D110C7" w:rsidRPr="001C3062">
        <w:rPr>
          <w:color w:val="000000" w:themeColor="text1"/>
        </w:rPr>
        <w:t xml:space="preserve"> edinmek istenen temel soruların bulunan </w:t>
      </w:r>
      <w:r w:rsidRPr="001C3062">
        <w:rPr>
          <w:color w:val="000000" w:themeColor="text1"/>
        </w:rPr>
        <w:t>cevapları</w:t>
      </w:r>
      <w:r w:rsidR="00D110C7" w:rsidRPr="001C3062">
        <w:rPr>
          <w:color w:val="000000" w:themeColor="text1"/>
        </w:rPr>
        <w:t>na</w:t>
      </w:r>
      <w:r w:rsidRPr="001C3062">
        <w:rPr>
          <w:color w:val="000000" w:themeColor="text1"/>
        </w:rPr>
        <w:t xml:space="preserve"> burada </w:t>
      </w:r>
      <w:r w:rsidR="00026BAD" w:rsidRPr="001C3062">
        <w:rPr>
          <w:color w:val="000000" w:themeColor="text1"/>
        </w:rPr>
        <w:t xml:space="preserve">yer </w:t>
      </w:r>
      <w:r w:rsidRPr="001C3062">
        <w:rPr>
          <w:color w:val="000000" w:themeColor="text1"/>
        </w:rPr>
        <w:t>verilmelidir. Bunun yanında elde edilen sonuçlara göre öneriler</w:t>
      </w:r>
      <w:r w:rsidR="00D43DF4" w:rsidRPr="001C3062">
        <w:rPr>
          <w:color w:val="000000" w:themeColor="text1"/>
        </w:rPr>
        <w:t>e</w:t>
      </w:r>
      <w:r w:rsidRPr="001C3062">
        <w:rPr>
          <w:color w:val="000000" w:themeColor="text1"/>
        </w:rPr>
        <w:t xml:space="preserve"> de bu kısımda </w:t>
      </w:r>
      <w:r w:rsidR="00614983" w:rsidRPr="001C3062">
        <w:rPr>
          <w:color w:val="000000" w:themeColor="text1"/>
        </w:rPr>
        <w:t xml:space="preserve">yer </w:t>
      </w:r>
      <w:r w:rsidR="00D43DF4" w:rsidRPr="001C3062">
        <w:rPr>
          <w:color w:val="000000" w:themeColor="text1"/>
        </w:rPr>
        <w:t>verilebilir</w:t>
      </w:r>
      <w:r w:rsidRPr="001C3062">
        <w:rPr>
          <w:color w:val="000000" w:themeColor="text1"/>
        </w:rPr>
        <w:t xml:space="preserve">. Tartışma ana bölümler içinde yapılıyorsa, </w:t>
      </w:r>
      <w:r w:rsidR="00D5355E" w:rsidRPr="001C3062">
        <w:rPr>
          <w:color w:val="000000" w:themeColor="text1"/>
        </w:rPr>
        <w:t>sonuç</w:t>
      </w:r>
      <w:r w:rsidRPr="001C3062">
        <w:rPr>
          <w:color w:val="000000" w:themeColor="text1"/>
        </w:rPr>
        <w:t xml:space="preserve"> kısmında ayrıca yeni bir tartışma ve</w:t>
      </w:r>
      <w:r w:rsidR="00026BAD" w:rsidRPr="001C3062">
        <w:rPr>
          <w:color w:val="000000" w:themeColor="text1"/>
        </w:rPr>
        <w:t>ya</w:t>
      </w:r>
      <w:r w:rsidRPr="001C3062">
        <w:rPr>
          <w:color w:val="000000" w:themeColor="text1"/>
        </w:rPr>
        <w:t xml:space="preserve"> ilave görüşlere yer verilmeyip, bölümlerde tartışması yapılarak ulaşılan sonuçların </w:t>
      </w:r>
      <w:r w:rsidR="00D110C7" w:rsidRPr="001C3062">
        <w:rPr>
          <w:color w:val="000000" w:themeColor="text1"/>
        </w:rPr>
        <w:t xml:space="preserve">bahsedilmesiyle </w:t>
      </w:r>
      <w:r w:rsidRPr="001C3062">
        <w:rPr>
          <w:color w:val="000000" w:themeColor="text1"/>
        </w:rPr>
        <w:t>yetinilebilir.</w:t>
      </w:r>
    </w:p>
    <w:p w14:paraId="6CC68CED" w14:textId="4F20224F" w:rsidR="00976A14" w:rsidRPr="001C3062" w:rsidRDefault="008C3CDD" w:rsidP="00351CCC">
      <w:pPr>
        <w:pStyle w:val="Balk2"/>
        <w:rPr>
          <w:color w:val="000000" w:themeColor="text1"/>
        </w:rPr>
      </w:pPr>
      <w:bookmarkStart w:id="37" w:name="_Toc117253124"/>
      <w:r w:rsidRPr="001C3062">
        <w:rPr>
          <w:color w:val="000000" w:themeColor="text1"/>
        </w:rPr>
        <w:t>2.</w:t>
      </w:r>
      <w:r w:rsidR="00895D35" w:rsidRPr="001C3062">
        <w:rPr>
          <w:color w:val="000000" w:themeColor="text1"/>
        </w:rPr>
        <w:t xml:space="preserve">3. </w:t>
      </w:r>
      <w:r w:rsidR="004153E2" w:rsidRPr="001C3062">
        <w:rPr>
          <w:color w:val="000000" w:themeColor="text1"/>
        </w:rPr>
        <w:t>Son Kısım (Arka Kısım)</w:t>
      </w:r>
      <w:bookmarkEnd w:id="37"/>
    </w:p>
    <w:p w14:paraId="181958CF" w14:textId="396CCE15" w:rsidR="00976A14" w:rsidRPr="001C3062" w:rsidRDefault="004153E2" w:rsidP="00617175">
      <w:pPr>
        <w:spacing w:before="60" w:after="60" w:line="360" w:lineRule="auto"/>
        <w:ind w:left="0" w:right="0" w:firstLine="0"/>
        <w:rPr>
          <w:color w:val="000000" w:themeColor="text1"/>
        </w:rPr>
      </w:pPr>
      <w:r w:rsidRPr="001C3062">
        <w:rPr>
          <w:color w:val="000000" w:themeColor="text1"/>
        </w:rPr>
        <w:t xml:space="preserve">Kaynakça, </w:t>
      </w:r>
      <w:r w:rsidR="00A747AC">
        <w:rPr>
          <w:color w:val="000000" w:themeColor="text1"/>
        </w:rPr>
        <w:t xml:space="preserve">varsa </w:t>
      </w:r>
      <w:r w:rsidR="00DB45E4" w:rsidRPr="001C3062">
        <w:rPr>
          <w:color w:val="000000" w:themeColor="text1"/>
        </w:rPr>
        <w:t>etik kurul onayı</w:t>
      </w:r>
      <w:r w:rsidR="00A623F7" w:rsidRPr="001C3062">
        <w:rPr>
          <w:color w:val="000000" w:themeColor="text1"/>
        </w:rPr>
        <w:t xml:space="preserve"> ve </w:t>
      </w:r>
      <w:r w:rsidRPr="001C3062">
        <w:rPr>
          <w:color w:val="000000" w:themeColor="text1"/>
        </w:rPr>
        <w:t>ekler</w:t>
      </w:r>
      <w:r w:rsidR="008C3CDD" w:rsidRPr="001C3062">
        <w:rPr>
          <w:color w:val="000000" w:themeColor="text1"/>
        </w:rPr>
        <w:t xml:space="preserve"> </w:t>
      </w:r>
      <w:r w:rsidRPr="001C3062">
        <w:rPr>
          <w:color w:val="000000" w:themeColor="text1"/>
        </w:rPr>
        <w:t>tezin son kısmını oluşturur.</w:t>
      </w:r>
    </w:p>
    <w:p w14:paraId="1F70C8A8" w14:textId="22195835" w:rsidR="00976A14" w:rsidRPr="001C3062" w:rsidRDefault="00332CBE" w:rsidP="000D66F8">
      <w:pPr>
        <w:pStyle w:val="Balk3"/>
        <w:rPr>
          <w:color w:val="000000" w:themeColor="text1"/>
        </w:rPr>
      </w:pPr>
      <w:bookmarkStart w:id="38" w:name="_Toc117253125"/>
      <w:r w:rsidRPr="001C3062">
        <w:rPr>
          <w:color w:val="000000" w:themeColor="text1"/>
        </w:rPr>
        <w:t>2.</w:t>
      </w:r>
      <w:r w:rsidR="00895D35" w:rsidRPr="001C3062">
        <w:rPr>
          <w:color w:val="000000" w:themeColor="text1"/>
        </w:rPr>
        <w:t>3.1.</w:t>
      </w:r>
      <w:r w:rsidR="004153E2" w:rsidRPr="001C3062">
        <w:rPr>
          <w:color w:val="000000" w:themeColor="text1"/>
        </w:rPr>
        <w:t xml:space="preserve"> Kaynakça</w:t>
      </w:r>
      <w:bookmarkEnd w:id="38"/>
    </w:p>
    <w:p w14:paraId="44CE8523" w14:textId="0EAA9109" w:rsidR="00AE7C43" w:rsidRPr="001C3062" w:rsidRDefault="00AE7C43" w:rsidP="00617175">
      <w:pPr>
        <w:spacing w:before="60" w:after="60" w:line="360" w:lineRule="auto"/>
        <w:ind w:left="0" w:right="0" w:firstLine="0"/>
        <w:rPr>
          <w:color w:val="000000" w:themeColor="text1"/>
        </w:rPr>
      </w:pPr>
      <w:r w:rsidRPr="001C3062">
        <w:rPr>
          <w:color w:val="000000" w:themeColor="text1"/>
        </w:rPr>
        <w:t>Tez</w:t>
      </w:r>
      <w:r w:rsidR="0068016D" w:rsidRPr="001C3062">
        <w:rPr>
          <w:color w:val="000000" w:themeColor="text1"/>
        </w:rPr>
        <w:t xml:space="preserve"> yazımında</w:t>
      </w:r>
      <w:r w:rsidRPr="001C3062">
        <w:rPr>
          <w:color w:val="000000" w:themeColor="text1"/>
        </w:rPr>
        <w:t xml:space="preserve"> yararlanılan kaynaklar yeni bir </w:t>
      </w:r>
      <w:r w:rsidR="007851A2" w:rsidRPr="001C3062">
        <w:rPr>
          <w:color w:val="000000" w:themeColor="text1"/>
        </w:rPr>
        <w:t>s</w:t>
      </w:r>
      <w:r w:rsidRPr="001C3062">
        <w:rPr>
          <w:color w:val="000000" w:themeColor="text1"/>
        </w:rPr>
        <w:t xml:space="preserve">ayfada ortalanmış ve koyu “Kaynakça” başlığı altında </w:t>
      </w:r>
      <w:r w:rsidR="00CA6FE8" w:rsidRPr="001C3062">
        <w:rPr>
          <w:color w:val="000000" w:themeColor="text1"/>
        </w:rPr>
        <w:t xml:space="preserve">seçilen referans sistemine göre </w:t>
      </w:r>
      <w:r w:rsidRPr="001C3062">
        <w:rPr>
          <w:color w:val="000000" w:themeColor="text1"/>
        </w:rPr>
        <w:t xml:space="preserve">verilir. Metin içerisinde </w:t>
      </w:r>
      <w:r w:rsidR="003E6810" w:rsidRPr="001C3062">
        <w:rPr>
          <w:color w:val="000000" w:themeColor="text1"/>
        </w:rPr>
        <w:t>referans verilen</w:t>
      </w:r>
      <w:r w:rsidRPr="001C3062">
        <w:rPr>
          <w:color w:val="000000" w:themeColor="text1"/>
        </w:rPr>
        <w:t xml:space="preserve"> her kaynak kaynakçada yer almalı, kaynakçada yer alan her kaynağa da metin içerisinde mutlaka </w:t>
      </w:r>
      <w:r w:rsidR="003E6810" w:rsidRPr="001C3062">
        <w:rPr>
          <w:color w:val="000000" w:themeColor="text1"/>
        </w:rPr>
        <w:t>referans verilmiş</w:t>
      </w:r>
      <w:r w:rsidRPr="001C3062">
        <w:rPr>
          <w:color w:val="000000" w:themeColor="text1"/>
        </w:rPr>
        <w:t xml:space="preserve"> olmalıdır. </w:t>
      </w:r>
      <w:r w:rsidR="003E6810" w:rsidRPr="001C3062">
        <w:rPr>
          <w:color w:val="000000" w:themeColor="text1"/>
        </w:rPr>
        <w:t>Referanslardaki</w:t>
      </w:r>
      <w:r w:rsidRPr="001C3062">
        <w:rPr>
          <w:color w:val="000000" w:themeColor="text1"/>
        </w:rPr>
        <w:t xml:space="preserve"> yazar adı ve tarih bilgisi</w:t>
      </w:r>
      <w:r w:rsidR="003E6810" w:rsidRPr="001C3062">
        <w:rPr>
          <w:color w:val="000000" w:themeColor="text1"/>
        </w:rPr>
        <w:t>,</w:t>
      </w:r>
      <w:r w:rsidRPr="001C3062">
        <w:rPr>
          <w:color w:val="000000" w:themeColor="text1"/>
        </w:rPr>
        <w:t xml:space="preserve"> kaynakçadaki yazar adı ve tarih bilgisi ile aynı olmalıdır. Kaynakçada numaralandırma veya madde işaretleri kullanılmaz.</w:t>
      </w:r>
      <w:r w:rsidR="003E6810" w:rsidRPr="001C3062">
        <w:rPr>
          <w:color w:val="000000" w:themeColor="text1"/>
        </w:rPr>
        <w:t xml:space="preserve"> Türü ne olursa olsun bütün kaynaklar </w:t>
      </w:r>
      <w:r w:rsidR="00FB6EB7" w:rsidRPr="001C3062">
        <w:rPr>
          <w:color w:val="000000" w:themeColor="text1"/>
        </w:rPr>
        <w:t xml:space="preserve">yazar soyadına göre </w:t>
      </w:r>
      <w:r w:rsidR="003E6810" w:rsidRPr="001C3062">
        <w:rPr>
          <w:color w:val="000000" w:themeColor="text1"/>
        </w:rPr>
        <w:t>alfabetik olarak sıralanır</w:t>
      </w:r>
      <w:r w:rsidR="004B68B1" w:rsidRPr="001C3062">
        <w:rPr>
          <w:color w:val="000000" w:themeColor="text1"/>
        </w:rPr>
        <w:t xml:space="preserve">. Her kaynağın ilk satırı </w:t>
      </w:r>
      <w:r w:rsidR="00A142E7" w:rsidRPr="001C3062">
        <w:rPr>
          <w:color w:val="000000" w:themeColor="text1"/>
        </w:rPr>
        <w:t xml:space="preserve">asılı </w:t>
      </w:r>
      <w:r w:rsidR="004B68B1" w:rsidRPr="001C3062">
        <w:rPr>
          <w:color w:val="000000" w:themeColor="text1"/>
        </w:rPr>
        <w:t>1 cm girintili olarak</w:t>
      </w:r>
      <w:r w:rsidR="00B04B10" w:rsidRPr="001C3062">
        <w:rPr>
          <w:color w:val="000000" w:themeColor="text1"/>
        </w:rPr>
        <w:t xml:space="preserve"> tek satır aralığı</w:t>
      </w:r>
      <w:r w:rsidR="009E5672" w:rsidRPr="001C3062">
        <w:rPr>
          <w:color w:val="000000" w:themeColor="text1"/>
        </w:rPr>
        <w:t xml:space="preserve">nda </w:t>
      </w:r>
      <w:r w:rsidR="00B04B10" w:rsidRPr="001C3062">
        <w:rPr>
          <w:color w:val="000000" w:themeColor="text1"/>
        </w:rPr>
        <w:t xml:space="preserve">(önce </w:t>
      </w:r>
      <w:r w:rsidR="00D15DDB" w:rsidRPr="001C3062">
        <w:rPr>
          <w:color w:val="000000" w:themeColor="text1"/>
        </w:rPr>
        <w:t>6</w:t>
      </w:r>
      <w:r w:rsidR="00B04B10" w:rsidRPr="001C3062">
        <w:rPr>
          <w:color w:val="000000" w:themeColor="text1"/>
        </w:rPr>
        <w:t xml:space="preserve"> nk sonra </w:t>
      </w:r>
      <w:r w:rsidR="00D15DDB" w:rsidRPr="001C3062">
        <w:rPr>
          <w:color w:val="000000" w:themeColor="text1"/>
        </w:rPr>
        <w:t xml:space="preserve">6 </w:t>
      </w:r>
      <w:r w:rsidR="00B04B10" w:rsidRPr="001C3062">
        <w:rPr>
          <w:color w:val="000000" w:themeColor="text1"/>
        </w:rPr>
        <w:t>nk)</w:t>
      </w:r>
      <w:r w:rsidR="004B68B1" w:rsidRPr="001C3062">
        <w:rPr>
          <w:color w:val="000000" w:themeColor="text1"/>
        </w:rPr>
        <w:t xml:space="preserve"> yazılır</w:t>
      </w:r>
      <w:r w:rsidR="005007ED" w:rsidRPr="001C3062">
        <w:rPr>
          <w:color w:val="000000" w:themeColor="text1"/>
        </w:rPr>
        <w:t>.</w:t>
      </w:r>
    </w:p>
    <w:p w14:paraId="6FCAA450" w14:textId="0305EA9C" w:rsidR="009335F6" w:rsidRPr="001C3062" w:rsidRDefault="009335F6" w:rsidP="000D66F8">
      <w:pPr>
        <w:pStyle w:val="Balk3"/>
        <w:rPr>
          <w:color w:val="000000" w:themeColor="text1"/>
        </w:rPr>
      </w:pPr>
      <w:bookmarkStart w:id="39" w:name="_Toc117253126"/>
      <w:r w:rsidRPr="001C3062">
        <w:rPr>
          <w:color w:val="000000" w:themeColor="text1"/>
        </w:rPr>
        <w:t>2.3.</w:t>
      </w:r>
      <w:r w:rsidR="000D66F8" w:rsidRPr="001C3062">
        <w:rPr>
          <w:color w:val="000000" w:themeColor="text1"/>
        </w:rPr>
        <w:t>2</w:t>
      </w:r>
      <w:r w:rsidRPr="001C3062">
        <w:rPr>
          <w:color w:val="000000" w:themeColor="text1"/>
        </w:rPr>
        <w:t>. Etik Kurul Onayı</w:t>
      </w:r>
      <w:bookmarkEnd w:id="39"/>
      <w:r w:rsidRPr="001C3062">
        <w:rPr>
          <w:color w:val="000000" w:themeColor="text1"/>
        </w:rPr>
        <w:t xml:space="preserve"> </w:t>
      </w:r>
    </w:p>
    <w:p w14:paraId="4C0E7C6F" w14:textId="40E72896" w:rsidR="009335F6" w:rsidRPr="001C3062" w:rsidRDefault="009335F6" w:rsidP="009335F6">
      <w:pPr>
        <w:spacing w:before="60" w:after="60" w:line="360" w:lineRule="auto"/>
        <w:ind w:left="0" w:right="0" w:firstLine="0"/>
        <w:rPr>
          <w:color w:val="000000" w:themeColor="text1"/>
        </w:rPr>
      </w:pPr>
      <w:r w:rsidRPr="001C3062">
        <w:rPr>
          <w:color w:val="000000" w:themeColor="text1"/>
        </w:rPr>
        <w:t xml:space="preserve">2021 yılından itibaren </w:t>
      </w:r>
      <w:r w:rsidR="00CE46CF" w:rsidRPr="001C3062">
        <w:rPr>
          <w:color w:val="000000" w:themeColor="text1"/>
        </w:rPr>
        <w:t>hazırlanan lisansüstü tezlerde</w:t>
      </w:r>
      <w:r w:rsidR="00D2493D" w:rsidRPr="001C3062">
        <w:rPr>
          <w:color w:val="000000" w:themeColor="text1"/>
        </w:rPr>
        <w:t xml:space="preserve"> alan çalışmasına başlamadan önce</w:t>
      </w:r>
      <w:r w:rsidRPr="001C3062">
        <w:rPr>
          <w:color w:val="000000" w:themeColor="text1"/>
        </w:rPr>
        <w:t xml:space="preserve"> </w:t>
      </w:r>
      <w:hyperlink r:id="rId12" w:history="1">
        <w:r w:rsidRPr="001C3062">
          <w:rPr>
            <w:rStyle w:val="Kpr"/>
            <w:i/>
            <w:iCs/>
            <w:color w:val="000000" w:themeColor="text1"/>
            <w:u w:val="none"/>
          </w:rPr>
          <w:t>Erciyes Üniversitesi Sosyal ve Beşeri Bilimler Etik Kurulu</w:t>
        </w:r>
      </w:hyperlink>
      <w:r w:rsidRPr="001C3062">
        <w:rPr>
          <w:color w:val="000000" w:themeColor="text1"/>
        </w:rPr>
        <w:t>’ndan “Etik Kurul Onayı” alınmış olmalıdır. Etik Kurul Onayı gerektiren çalışmalarda, onay ile ilgili bilgilere (kuru</w:t>
      </w:r>
      <w:r w:rsidR="00D2493D" w:rsidRPr="001C3062">
        <w:rPr>
          <w:color w:val="000000" w:themeColor="text1"/>
        </w:rPr>
        <w:t xml:space="preserve">l adı, tarih ve sayı </w:t>
      </w:r>
      <w:r w:rsidR="00A747AC">
        <w:rPr>
          <w:color w:val="000000" w:themeColor="text1"/>
        </w:rPr>
        <w:lastRenderedPageBreak/>
        <w:t>numarası</w:t>
      </w:r>
      <w:r w:rsidR="00D2493D" w:rsidRPr="001C3062">
        <w:rPr>
          <w:color w:val="000000" w:themeColor="text1"/>
        </w:rPr>
        <w:t xml:space="preserve">) tezin </w:t>
      </w:r>
      <w:r w:rsidR="00A747AC">
        <w:rPr>
          <w:color w:val="000000" w:themeColor="text1"/>
        </w:rPr>
        <w:t>y</w:t>
      </w:r>
      <w:r w:rsidRPr="001C3062">
        <w:rPr>
          <w:color w:val="000000" w:themeColor="text1"/>
        </w:rPr>
        <w:t>öntem kısmında ve ayrıca tezin ekleri öncesinde ayrı bir sayfada Etik Kurul Onayı başlığı altında yer verilmelidir. </w:t>
      </w:r>
    </w:p>
    <w:p w14:paraId="43CBB188" w14:textId="77777777" w:rsidR="009335F6" w:rsidRPr="001C3062" w:rsidRDefault="009335F6" w:rsidP="009335F6">
      <w:pPr>
        <w:spacing w:before="60" w:after="60" w:line="360" w:lineRule="auto"/>
        <w:ind w:left="0" w:right="0" w:firstLine="0"/>
        <w:rPr>
          <w:color w:val="000000" w:themeColor="text1"/>
        </w:rPr>
      </w:pPr>
      <w:r w:rsidRPr="001C3062">
        <w:rPr>
          <w:color w:val="000000" w:themeColor="text1"/>
        </w:rPr>
        <w:t>Etik kurul onayı gerektiren tezler aşağıdaki gibidir:</w:t>
      </w:r>
    </w:p>
    <w:p w14:paraId="78668372" w14:textId="77777777" w:rsidR="009335F6" w:rsidRPr="001C3062" w:rsidRDefault="009335F6" w:rsidP="007B4A4F">
      <w:pPr>
        <w:numPr>
          <w:ilvl w:val="0"/>
          <w:numId w:val="26"/>
        </w:numPr>
        <w:spacing w:before="60" w:after="60" w:line="360" w:lineRule="auto"/>
        <w:ind w:left="714" w:right="0" w:hanging="357"/>
        <w:rPr>
          <w:color w:val="000000" w:themeColor="text1"/>
        </w:rPr>
      </w:pPr>
      <w:r w:rsidRPr="001C3062">
        <w:rPr>
          <w:color w:val="000000" w:themeColor="text1"/>
        </w:rPr>
        <w:t>Doğrudan veya elektronik ortamda gerçek kişilerin (insanların) katılımıyla her türlü anket, test, ölçek, mülakat, odak grup çalışması, gözlem, deney, resim, çizim, video film, ses kaydı, görüşme teknikleri kullanılarak katılımcılardan veri toplanmasını gerektiren nitel ya da nicel yaklaşımlarla yürütülen her türlü bilimsel araştırma ve çalışmalarda,</w:t>
      </w:r>
    </w:p>
    <w:p w14:paraId="0FCDB2D7" w14:textId="77777777" w:rsidR="009335F6" w:rsidRPr="001C3062" w:rsidRDefault="009335F6" w:rsidP="007B4A4F">
      <w:pPr>
        <w:numPr>
          <w:ilvl w:val="0"/>
          <w:numId w:val="26"/>
        </w:numPr>
        <w:spacing w:before="60" w:after="60" w:line="360" w:lineRule="auto"/>
        <w:ind w:left="714" w:right="0" w:hanging="357"/>
        <w:rPr>
          <w:color w:val="000000" w:themeColor="text1"/>
        </w:rPr>
      </w:pPr>
      <w:r w:rsidRPr="001C3062">
        <w:rPr>
          <w:color w:val="000000" w:themeColor="text1"/>
        </w:rPr>
        <w:t>İnsan ve hayvanların (materyal/veriler dahil) deneysel ya da diğer bilimsel amaçlarla kullanılması,</w:t>
      </w:r>
    </w:p>
    <w:p w14:paraId="6152907C" w14:textId="77777777" w:rsidR="009335F6" w:rsidRPr="001C3062" w:rsidRDefault="009335F6" w:rsidP="007B4A4F">
      <w:pPr>
        <w:numPr>
          <w:ilvl w:val="0"/>
          <w:numId w:val="26"/>
        </w:numPr>
        <w:spacing w:before="60" w:after="60" w:line="360" w:lineRule="auto"/>
        <w:ind w:left="714" w:right="0" w:hanging="357"/>
        <w:rPr>
          <w:color w:val="000000" w:themeColor="text1"/>
        </w:rPr>
      </w:pPr>
      <w:r w:rsidRPr="001C3062">
        <w:rPr>
          <w:color w:val="000000" w:themeColor="text1"/>
        </w:rPr>
        <w:t>İnsanlar üzerinde yapılan klinik araştırmalar,</w:t>
      </w:r>
    </w:p>
    <w:p w14:paraId="377DCF99" w14:textId="77777777" w:rsidR="009335F6" w:rsidRPr="001C3062" w:rsidRDefault="009335F6" w:rsidP="007B4A4F">
      <w:pPr>
        <w:numPr>
          <w:ilvl w:val="0"/>
          <w:numId w:val="26"/>
        </w:numPr>
        <w:spacing w:before="60" w:after="60" w:line="360" w:lineRule="auto"/>
        <w:ind w:left="714" w:right="0" w:hanging="357"/>
        <w:rPr>
          <w:color w:val="000000" w:themeColor="text1"/>
        </w:rPr>
      </w:pPr>
      <w:r w:rsidRPr="001C3062">
        <w:rPr>
          <w:color w:val="000000" w:themeColor="text1"/>
        </w:rPr>
        <w:t>Hayvanlar üzerinde yapılan araştırmalar,</w:t>
      </w:r>
    </w:p>
    <w:p w14:paraId="7091DF4B" w14:textId="77777777" w:rsidR="009335F6" w:rsidRPr="001C3062" w:rsidRDefault="009335F6" w:rsidP="007B4A4F">
      <w:pPr>
        <w:numPr>
          <w:ilvl w:val="0"/>
          <w:numId w:val="26"/>
        </w:numPr>
        <w:spacing w:before="60" w:after="60" w:line="360" w:lineRule="auto"/>
        <w:ind w:left="714" w:right="0" w:hanging="357"/>
        <w:rPr>
          <w:color w:val="000000" w:themeColor="text1"/>
        </w:rPr>
      </w:pPr>
      <w:r w:rsidRPr="001C3062">
        <w:rPr>
          <w:color w:val="000000" w:themeColor="text1"/>
        </w:rPr>
        <w:t>Kişisel verilerin korunması kanunu gereğince retrospektif çalışmalar</w:t>
      </w:r>
    </w:p>
    <w:p w14:paraId="273041B9" w14:textId="77777777" w:rsidR="009335F6" w:rsidRPr="001C3062" w:rsidRDefault="009335F6" w:rsidP="009335F6">
      <w:pPr>
        <w:spacing w:before="60" w:after="60" w:line="360" w:lineRule="auto"/>
        <w:ind w:left="0" w:right="0" w:firstLine="0"/>
        <w:rPr>
          <w:color w:val="000000" w:themeColor="text1"/>
        </w:rPr>
      </w:pPr>
      <w:r w:rsidRPr="001C3062">
        <w:rPr>
          <w:color w:val="000000" w:themeColor="text1"/>
        </w:rPr>
        <w:t>Ayrıca;</w:t>
      </w:r>
    </w:p>
    <w:p w14:paraId="01562B41" w14:textId="2E90D655" w:rsidR="009335F6" w:rsidRPr="001C3062" w:rsidRDefault="009335F6" w:rsidP="007B4A4F">
      <w:pPr>
        <w:numPr>
          <w:ilvl w:val="0"/>
          <w:numId w:val="27"/>
        </w:numPr>
        <w:spacing w:before="60" w:after="60" w:line="360" w:lineRule="auto"/>
        <w:ind w:left="714" w:right="0" w:hanging="357"/>
        <w:rPr>
          <w:color w:val="000000" w:themeColor="text1"/>
        </w:rPr>
      </w:pPr>
      <w:r w:rsidRPr="001C3062">
        <w:rPr>
          <w:color w:val="000000" w:themeColor="text1"/>
        </w:rPr>
        <w:t xml:space="preserve">Olgu sunumlarında </w:t>
      </w:r>
      <w:r w:rsidR="00D2493D" w:rsidRPr="001C3062">
        <w:rPr>
          <w:color w:val="000000" w:themeColor="text1"/>
        </w:rPr>
        <w:t>“Aydınlatılmış Onam F</w:t>
      </w:r>
      <w:r w:rsidRPr="001C3062">
        <w:rPr>
          <w:color w:val="000000" w:themeColor="text1"/>
        </w:rPr>
        <w:t>ormu”nun alındığının belirtilmesi,</w:t>
      </w:r>
    </w:p>
    <w:p w14:paraId="61C6164E" w14:textId="77777777" w:rsidR="009335F6" w:rsidRPr="001C3062" w:rsidRDefault="009335F6" w:rsidP="007B4A4F">
      <w:pPr>
        <w:numPr>
          <w:ilvl w:val="0"/>
          <w:numId w:val="27"/>
        </w:numPr>
        <w:spacing w:before="60" w:after="60" w:line="360" w:lineRule="auto"/>
        <w:ind w:left="714" w:right="0" w:hanging="357"/>
        <w:rPr>
          <w:color w:val="000000" w:themeColor="text1"/>
        </w:rPr>
      </w:pPr>
      <w:r w:rsidRPr="001C3062">
        <w:rPr>
          <w:color w:val="000000" w:themeColor="text1"/>
        </w:rPr>
        <w:t>Başkalarına ait ölçek, anket, fotoğrafların kullanımı için sahiplerinden izin alınması ve belirtilmesi,</w:t>
      </w:r>
    </w:p>
    <w:p w14:paraId="0752A94C" w14:textId="77777777" w:rsidR="009335F6" w:rsidRPr="001C3062" w:rsidRDefault="009335F6" w:rsidP="007B4A4F">
      <w:pPr>
        <w:numPr>
          <w:ilvl w:val="0"/>
          <w:numId w:val="27"/>
        </w:numPr>
        <w:spacing w:before="60" w:after="60" w:line="360" w:lineRule="auto"/>
        <w:ind w:left="714" w:right="0" w:hanging="357"/>
        <w:rPr>
          <w:color w:val="000000" w:themeColor="text1"/>
        </w:rPr>
      </w:pPr>
      <w:r w:rsidRPr="001C3062">
        <w:rPr>
          <w:color w:val="000000" w:themeColor="text1"/>
        </w:rPr>
        <w:t>Kullanılan fikir ve sanat eserleri için telif hakları düzenlemelerine uyulduğunun belirtilmesi</w:t>
      </w:r>
    </w:p>
    <w:p w14:paraId="09358A53" w14:textId="2C59FC6E" w:rsidR="009335F6" w:rsidRPr="001C3062" w:rsidRDefault="009335F6" w:rsidP="009335F6">
      <w:pPr>
        <w:spacing w:before="60" w:after="60" w:line="360" w:lineRule="auto"/>
        <w:ind w:left="0" w:right="0" w:firstLine="0"/>
        <w:rPr>
          <w:b/>
          <w:bCs/>
          <w:color w:val="000000" w:themeColor="text1"/>
        </w:rPr>
      </w:pPr>
      <w:r w:rsidRPr="001C3062">
        <w:rPr>
          <w:color w:val="000000" w:themeColor="text1"/>
        </w:rPr>
        <w:t>Yukarıdaki kapsama giren lisansüstü tezlerde öğrencilerin almış oldukları etik kurul izin belgesini tez savu</w:t>
      </w:r>
      <w:r w:rsidR="00D2493D" w:rsidRPr="001C3062">
        <w:rPr>
          <w:color w:val="000000" w:themeColor="text1"/>
        </w:rPr>
        <w:t>nma sınavı başvurusu esnasında Tez Jüri Teklif F</w:t>
      </w:r>
      <w:r w:rsidRPr="001C3062">
        <w:rPr>
          <w:color w:val="000000" w:themeColor="text1"/>
        </w:rPr>
        <w:t xml:space="preserve">ormu </w:t>
      </w:r>
      <w:r w:rsidR="00A623F7" w:rsidRPr="001C3062">
        <w:rPr>
          <w:color w:val="000000" w:themeColor="text1"/>
        </w:rPr>
        <w:t>ile</w:t>
      </w:r>
      <w:r w:rsidRPr="001C3062">
        <w:rPr>
          <w:color w:val="000000" w:themeColor="text1"/>
        </w:rPr>
        <w:t xml:space="preserve"> sunmaları gerekmektedir. </w:t>
      </w:r>
    </w:p>
    <w:p w14:paraId="41D65AB8" w14:textId="540FC1FC" w:rsidR="00976A14" w:rsidRPr="001C3062" w:rsidRDefault="00332CBE" w:rsidP="000D66F8">
      <w:pPr>
        <w:pStyle w:val="Balk3"/>
        <w:rPr>
          <w:color w:val="000000" w:themeColor="text1"/>
        </w:rPr>
      </w:pPr>
      <w:bookmarkStart w:id="40" w:name="_Toc117253127"/>
      <w:r w:rsidRPr="001C3062">
        <w:rPr>
          <w:color w:val="000000" w:themeColor="text1"/>
        </w:rPr>
        <w:t>2.</w:t>
      </w:r>
      <w:r w:rsidR="00895D35" w:rsidRPr="001C3062">
        <w:rPr>
          <w:color w:val="000000" w:themeColor="text1"/>
        </w:rPr>
        <w:t>3.</w:t>
      </w:r>
      <w:r w:rsidR="009335F6" w:rsidRPr="001C3062">
        <w:rPr>
          <w:color w:val="000000" w:themeColor="text1"/>
        </w:rPr>
        <w:t>3</w:t>
      </w:r>
      <w:r w:rsidR="00895D35" w:rsidRPr="001C3062">
        <w:rPr>
          <w:color w:val="000000" w:themeColor="text1"/>
        </w:rPr>
        <w:t>.</w:t>
      </w:r>
      <w:r w:rsidRPr="001C3062">
        <w:rPr>
          <w:color w:val="000000" w:themeColor="text1"/>
        </w:rPr>
        <w:t xml:space="preserve"> E</w:t>
      </w:r>
      <w:r w:rsidR="004153E2" w:rsidRPr="001C3062">
        <w:rPr>
          <w:color w:val="000000" w:themeColor="text1"/>
        </w:rPr>
        <w:t>kler</w:t>
      </w:r>
      <w:bookmarkEnd w:id="40"/>
    </w:p>
    <w:p w14:paraId="044377A2" w14:textId="2B3F7C9F" w:rsidR="00FB0437" w:rsidRDefault="004153E2" w:rsidP="00EA1272">
      <w:pPr>
        <w:spacing w:before="60" w:after="60" w:line="360" w:lineRule="auto"/>
        <w:ind w:left="0" w:right="0" w:firstLine="0"/>
        <w:rPr>
          <w:color w:val="000000" w:themeColor="text1"/>
        </w:rPr>
      </w:pPr>
      <w:r w:rsidRPr="001C3062">
        <w:rPr>
          <w:color w:val="000000" w:themeColor="text1"/>
        </w:rPr>
        <w:t xml:space="preserve">Tezin yapıldığı anabilim dalına ve/veya konusuna göre bazı tezlerde </w:t>
      </w:r>
      <w:r w:rsidR="00085319" w:rsidRPr="001C3062">
        <w:rPr>
          <w:color w:val="000000" w:themeColor="text1"/>
        </w:rPr>
        <w:t>eklere yer verilebilir. Her ek yeni bir sayfadan başlar ve E</w:t>
      </w:r>
      <w:r w:rsidR="00F928EF" w:rsidRPr="001C3062">
        <w:rPr>
          <w:color w:val="000000" w:themeColor="text1"/>
        </w:rPr>
        <w:t>K 1, EK 2</w:t>
      </w:r>
      <w:r w:rsidR="00AC3E87" w:rsidRPr="001C3062">
        <w:rPr>
          <w:color w:val="000000" w:themeColor="text1"/>
        </w:rPr>
        <w:t xml:space="preserve"> </w:t>
      </w:r>
      <w:r w:rsidR="00D55246" w:rsidRPr="001C3062">
        <w:rPr>
          <w:color w:val="000000" w:themeColor="text1"/>
        </w:rPr>
        <w:t>şeklinde</w:t>
      </w:r>
      <w:r w:rsidR="00085319" w:rsidRPr="001C3062">
        <w:rPr>
          <w:color w:val="000000" w:themeColor="text1"/>
        </w:rPr>
        <w:t xml:space="preserve"> ortalanmış olarak numaralandırılır.</w:t>
      </w:r>
      <w:bookmarkStart w:id="41" w:name="_Hlk1641226"/>
    </w:p>
    <w:p w14:paraId="42AE8326" w14:textId="6DDED868" w:rsidR="005937F0" w:rsidRDefault="005937F0" w:rsidP="00EA1272">
      <w:pPr>
        <w:spacing w:before="60" w:after="60" w:line="360" w:lineRule="auto"/>
        <w:ind w:left="0" w:right="0" w:firstLine="0"/>
        <w:rPr>
          <w:color w:val="000000" w:themeColor="text1"/>
        </w:rPr>
      </w:pPr>
    </w:p>
    <w:p w14:paraId="1920FF00" w14:textId="581B22DC" w:rsidR="005937F0" w:rsidRDefault="005937F0" w:rsidP="00EA1272">
      <w:pPr>
        <w:spacing w:before="60" w:after="60" w:line="360" w:lineRule="auto"/>
        <w:ind w:left="0" w:right="0" w:firstLine="0"/>
        <w:rPr>
          <w:color w:val="000000" w:themeColor="text1"/>
        </w:rPr>
      </w:pPr>
    </w:p>
    <w:p w14:paraId="24152BD6" w14:textId="4DCCBE9C" w:rsidR="005937F0" w:rsidRDefault="005937F0" w:rsidP="00EA1272">
      <w:pPr>
        <w:spacing w:before="60" w:after="60" w:line="360" w:lineRule="auto"/>
        <w:ind w:left="0" w:right="0" w:firstLine="0"/>
        <w:rPr>
          <w:color w:val="000000" w:themeColor="text1"/>
        </w:rPr>
      </w:pPr>
    </w:p>
    <w:p w14:paraId="42B95544" w14:textId="3FBD9E53" w:rsidR="005937F0" w:rsidRDefault="005937F0" w:rsidP="00EA1272">
      <w:pPr>
        <w:spacing w:before="60" w:after="60" w:line="360" w:lineRule="auto"/>
        <w:ind w:left="0" w:right="0" w:firstLine="0"/>
        <w:rPr>
          <w:color w:val="000000" w:themeColor="text1"/>
        </w:rPr>
      </w:pPr>
    </w:p>
    <w:p w14:paraId="686FB7DC" w14:textId="77777777" w:rsidR="005937F0" w:rsidRPr="001C3062" w:rsidRDefault="005937F0" w:rsidP="00EA1272">
      <w:pPr>
        <w:spacing w:before="60" w:after="60" w:line="360" w:lineRule="auto"/>
        <w:ind w:left="0" w:right="0" w:firstLine="0"/>
        <w:rPr>
          <w:color w:val="000000" w:themeColor="text1"/>
        </w:rPr>
      </w:pPr>
    </w:p>
    <w:p w14:paraId="1A0FAC8E" w14:textId="19D6A68B" w:rsidR="00CE32F8" w:rsidRPr="001C3062" w:rsidRDefault="004F260B" w:rsidP="004F260B">
      <w:pPr>
        <w:pStyle w:val="Balk1"/>
      </w:pPr>
      <w:bookmarkStart w:id="42" w:name="_Toc117253128"/>
      <w:r w:rsidRPr="001C3062">
        <w:lastRenderedPageBreak/>
        <w:t>3</w:t>
      </w:r>
      <w:r w:rsidR="00CE32F8" w:rsidRPr="001C3062">
        <w:t>. KILAVUZUN EKLERİ</w:t>
      </w:r>
      <w:bookmarkEnd w:id="42"/>
    </w:p>
    <w:p w14:paraId="1DC47F8C" w14:textId="42C26053" w:rsidR="00CE32F8" w:rsidRDefault="00CE32F8" w:rsidP="00414ED8">
      <w:pPr>
        <w:rPr>
          <w:color w:val="000000" w:themeColor="text1"/>
        </w:rPr>
      </w:pPr>
      <w:r w:rsidRPr="001C3062">
        <w:rPr>
          <w:color w:val="000000" w:themeColor="text1"/>
        </w:rPr>
        <w:t>Kılavuzun ekleri ek sırasına göre aşağıda gösterilmiştir.</w:t>
      </w:r>
    </w:p>
    <w:p w14:paraId="35F62CFD" w14:textId="3D1105AC" w:rsidR="009A2DD9" w:rsidRDefault="009A2DD9" w:rsidP="00414ED8">
      <w:pPr>
        <w:rPr>
          <w:color w:val="000000" w:themeColor="text1"/>
        </w:rPr>
      </w:pPr>
    </w:p>
    <w:p w14:paraId="51136FD3" w14:textId="258A063E" w:rsidR="009A2DD9" w:rsidRDefault="009A2DD9" w:rsidP="00414ED8">
      <w:pPr>
        <w:rPr>
          <w:color w:val="000000" w:themeColor="text1"/>
        </w:rPr>
      </w:pPr>
    </w:p>
    <w:p w14:paraId="3B1E44F3" w14:textId="5A964A1F" w:rsidR="009A2DD9" w:rsidRDefault="009A2DD9" w:rsidP="00414ED8">
      <w:pPr>
        <w:rPr>
          <w:color w:val="000000" w:themeColor="text1"/>
        </w:rPr>
      </w:pPr>
    </w:p>
    <w:p w14:paraId="52A673D5" w14:textId="683DC3CC" w:rsidR="005937F0" w:rsidRDefault="005937F0" w:rsidP="00414ED8">
      <w:pPr>
        <w:rPr>
          <w:color w:val="000000" w:themeColor="text1"/>
        </w:rPr>
      </w:pPr>
    </w:p>
    <w:p w14:paraId="248D5D2D" w14:textId="7DDC0950" w:rsidR="005937F0" w:rsidRDefault="005937F0" w:rsidP="00414ED8">
      <w:pPr>
        <w:rPr>
          <w:color w:val="000000" w:themeColor="text1"/>
        </w:rPr>
      </w:pPr>
    </w:p>
    <w:p w14:paraId="7D5E2F3B" w14:textId="63675D2F" w:rsidR="005937F0" w:rsidRDefault="005937F0" w:rsidP="00414ED8">
      <w:pPr>
        <w:rPr>
          <w:color w:val="000000" w:themeColor="text1"/>
        </w:rPr>
      </w:pPr>
    </w:p>
    <w:p w14:paraId="0F6ECE96" w14:textId="090C0995" w:rsidR="005937F0" w:rsidRDefault="005937F0" w:rsidP="00414ED8">
      <w:pPr>
        <w:rPr>
          <w:color w:val="000000" w:themeColor="text1"/>
        </w:rPr>
      </w:pPr>
    </w:p>
    <w:p w14:paraId="2DD83D9F" w14:textId="0B622A14" w:rsidR="005937F0" w:rsidRDefault="005937F0" w:rsidP="00414ED8">
      <w:pPr>
        <w:rPr>
          <w:color w:val="000000" w:themeColor="text1"/>
        </w:rPr>
      </w:pPr>
    </w:p>
    <w:p w14:paraId="4FF4F471" w14:textId="58933280" w:rsidR="005937F0" w:rsidRDefault="005937F0" w:rsidP="00414ED8">
      <w:pPr>
        <w:rPr>
          <w:color w:val="000000" w:themeColor="text1"/>
        </w:rPr>
      </w:pPr>
    </w:p>
    <w:p w14:paraId="22054956" w14:textId="1C106BD1" w:rsidR="005937F0" w:rsidRDefault="005937F0" w:rsidP="00414ED8">
      <w:pPr>
        <w:rPr>
          <w:color w:val="000000" w:themeColor="text1"/>
        </w:rPr>
      </w:pPr>
    </w:p>
    <w:p w14:paraId="3D04F603" w14:textId="75A8C943" w:rsidR="005937F0" w:rsidRDefault="005937F0" w:rsidP="00414ED8">
      <w:pPr>
        <w:rPr>
          <w:color w:val="000000" w:themeColor="text1"/>
        </w:rPr>
      </w:pPr>
    </w:p>
    <w:p w14:paraId="673E027F" w14:textId="5D9F0F0E" w:rsidR="005937F0" w:rsidRDefault="005937F0" w:rsidP="00414ED8">
      <w:pPr>
        <w:rPr>
          <w:color w:val="000000" w:themeColor="text1"/>
        </w:rPr>
      </w:pPr>
    </w:p>
    <w:p w14:paraId="3A117DAE" w14:textId="43FBB182" w:rsidR="005937F0" w:rsidRDefault="005937F0" w:rsidP="00414ED8">
      <w:pPr>
        <w:rPr>
          <w:color w:val="000000" w:themeColor="text1"/>
        </w:rPr>
      </w:pPr>
    </w:p>
    <w:p w14:paraId="29D5903C" w14:textId="5D071DAC" w:rsidR="005937F0" w:rsidRDefault="005937F0" w:rsidP="00414ED8">
      <w:pPr>
        <w:rPr>
          <w:color w:val="000000" w:themeColor="text1"/>
        </w:rPr>
      </w:pPr>
    </w:p>
    <w:p w14:paraId="750A4741" w14:textId="77777777" w:rsidR="005937F0" w:rsidRDefault="005937F0" w:rsidP="00414ED8">
      <w:pPr>
        <w:rPr>
          <w:color w:val="000000" w:themeColor="text1"/>
        </w:rPr>
      </w:pPr>
    </w:p>
    <w:p w14:paraId="750E6011" w14:textId="44DBBEF1" w:rsidR="005D6CA8" w:rsidRPr="001C3062" w:rsidRDefault="005D6CA8" w:rsidP="00351CCC">
      <w:pPr>
        <w:pStyle w:val="Balk2"/>
        <w:rPr>
          <w:color w:val="000000" w:themeColor="text1"/>
        </w:rPr>
      </w:pPr>
      <w:bookmarkStart w:id="43" w:name="_Toc56415663"/>
      <w:bookmarkStart w:id="44" w:name="_Toc117253129"/>
      <w:r w:rsidRPr="001C3062">
        <w:rPr>
          <w:color w:val="000000" w:themeColor="text1"/>
        </w:rPr>
        <w:lastRenderedPageBreak/>
        <w:t xml:space="preserve">EK </w:t>
      </w:r>
      <w:r w:rsidR="00EE0909" w:rsidRPr="001C3062">
        <w:rPr>
          <w:color w:val="000000" w:themeColor="text1"/>
        </w:rPr>
        <w:t>1A</w:t>
      </w:r>
      <w:r w:rsidRPr="001C3062">
        <w:rPr>
          <w:color w:val="000000" w:themeColor="text1"/>
        </w:rPr>
        <w:t>.</w:t>
      </w:r>
      <w:bookmarkEnd w:id="43"/>
      <w:r w:rsidRPr="001C3062">
        <w:rPr>
          <w:color w:val="000000" w:themeColor="text1"/>
        </w:rPr>
        <w:t xml:space="preserve"> Dış Kapak</w:t>
      </w:r>
      <w:r w:rsidR="0084228E" w:rsidRPr="001C3062">
        <w:rPr>
          <w:color w:val="000000" w:themeColor="text1"/>
        </w:rPr>
        <w:t xml:space="preserve"> (Doktora)</w:t>
      </w:r>
      <w:bookmarkEnd w:id="44"/>
    </w:p>
    <w:p w14:paraId="7AD5A0BF" w14:textId="34CD01BC" w:rsidR="005D6CA8" w:rsidRPr="001C3062" w:rsidRDefault="00304BED" w:rsidP="00FA2973">
      <w:pPr>
        <w:spacing w:after="0" w:line="240" w:lineRule="auto"/>
        <w:jc w:val="center"/>
        <w:rPr>
          <w:b/>
          <w:bCs/>
          <w:color w:val="000000" w:themeColor="text1"/>
          <w:sz w:val="32"/>
          <w:szCs w:val="32"/>
        </w:rPr>
      </w:pPr>
      <w:r w:rsidRPr="001C3062">
        <w:rPr>
          <w:b/>
          <w:bCs/>
          <w:noProof/>
          <w:color w:val="000000" w:themeColor="text1"/>
          <w:sz w:val="32"/>
          <w:szCs w:val="32"/>
        </w:rPr>
        <w:drawing>
          <wp:inline distT="0" distB="0" distL="0" distR="0" wp14:anchorId="63B6E462" wp14:editId="1694CC1A">
            <wp:extent cx="5448300" cy="6838950"/>
            <wp:effectExtent l="0" t="0" r="0" b="0"/>
            <wp:docPr id="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48300" cy="6838950"/>
                    </a:xfrm>
                    <a:prstGeom prst="rect">
                      <a:avLst/>
                    </a:prstGeom>
                    <a:noFill/>
                    <a:ln>
                      <a:noFill/>
                    </a:ln>
                  </pic:spPr>
                </pic:pic>
              </a:graphicData>
            </a:graphic>
          </wp:inline>
        </w:drawing>
      </w:r>
    </w:p>
    <w:p w14:paraId="57E731E8" w14:textId="1241A14C" w:rsidR="00317B87" w:rsidRPr="001C3062" w:rsidRDefault="00317B87" w:rsidP="00FA2973">
      <w:pPr>
        <w:spacing w:after="0" w:line="240" w:lineRule="auto"/>
        <w:jc w:val="center"/>
        <w:rPr>
          <w:b/>
          <w:bCs/>
          <w:color w:val="000000" w:themeColor="text1"/>
          <w:sz w:val="32"/>
          <w:szCs w:val="32"/>
        </w:rPr>
      </w:pPr>
    </w:p>
    <w:p w14:paraId="6DAAD039" w14:textId="77777777" w:rsidR="00317B87" w:rsidRPr="001C3062" w:rsidRDefault="00317B87" w:rsidP="00FA2973">
      <w:pPr>
        <w:spacing w:after="0" w:line="240" w:lineRule="auto"/>
        <w:jc w:val="center"/>
        <w:rPr>
          <w:b/>
          <w:bCs/>
          <w:color w:val="000000" w:themeColor="text1"/>
          <w:sz w:val="32"/>
          <w:szCs w:val="32"/>
        </w:rPr>
      </w:pPr>
    </w:p>
    <w:p w14:paraId="4D030DDF" w14:textId="77777777" w:rsidR="00317B87" w:rsidRPr="001C3062" w:rsidRDefault="00317B87" w:rsidP="00FA2973">
      <w:pPr>
        <w:spacing w:after="0" w:line="240" w:lineRule="auto"/>
        <w:jc w:val="center"/>
        <w:rPr>
          <w:b/>
          <w:bCs/>
          <w:color w:val="000000" w:themeColor="text1"/>
          <w:sz w:val="32"/>
          <w:szCs w:val="32"/>
        </w:rPr>
      </w:pPr>
    </w:p>
    <w:p w14:paraId="37E62EF4" w14:textId="77777777" w:rsidR="00317B87" w:rsidRPr="001C3062" w:rsidRDefault="00317B87" w:rsidP="00317B87">
      <w:pPr>
        <w:spacing w:before="60" w:after="60" w:line="360" w:lineRule="auto"/>
        <w:ind w:left="0" w:right="0" w:firstLine="0"/>
        <w:rPr>
          <w:b/>
          <w:color w:val="000000" w:themeColor="text1"/>
        </w:rPr>
      </w:pPr>
    </w:p>
    <w:p w14:paraId="14A40BBA" w14:textId="417C5DD6" w:rsidR="00317B87" w:rsidRDefault="00317B87" w:rsidP="00317B87">
      <w:pPr>
        <w:spacing w:before="60" w:after="60" w:line="360" w:lineRule="auto"/>
        <w:ind w:left="0" w:right="0" w:firstLine="0"/>
        <w:rPr>
          <w:b/>
          <w:color w:val="000000" w:themeColor="text1"/>
        </w:rPr>
      </w:pPr>
    </w:p>
    <w:p w14:paraId="7462A42D" w14:textId="77777777" w:rsidR="00317B87" w:rsidRPr="001C3062" w:rsidRDefault="00317B87" w:rsidP="00317B87">
      <w:pPr>
        <w:spacing w:before="60" w:after="60" w:line="360" w:lineRule="auto"/>
        <w:ind w:left="0" w:right="0" w:firstLine="0"/>
        <w:rPr>
          <w:b/>
          <w:color w:val="000000" w:themeColor="text1"/>
        </w:rPr>
      </w:pPr>
    </w:p>
    <w:p w14:paraId="7B4A11EC" w14:textId="64FCAB1D" w:rsidR="00C153F8" w:rsidRPr="001C3062" w:rsidRDefault="00EE0909" w:rsidP="00351CCC">
      <w:pPr>
        <w:pStyle w:val="Balk2"/>
        <w:rPr>
          <w:color w:val="000000" w:themeColor="text1"/>
          <w:szCs w:val="24"/>
        </w:rPr>
      </w:pPr>
      <w:bookmarkStart w:id="45" w:name="_Toc117253130"/>
      <w:r w:rsidRPr="001C3062">
        <w:rPr>
          <w:color w:val="000000" w:themeColor="text1"/>
        </w:rPr>
        <w:lastRenderedPageBreak/>
        <w:t>EK 1B. Dış Kapak</w:t>
      </w:r>
      <w:r w:rsidR="0084228E" w:rsidRPr="001C3062">
        <w:rPr>
          <w:color w:val="000000" w:themeColor="text1"/>
        </w:rPr>
        <w:t xml:space="preserve"> (Yüksek Lisans)</w:t>
      </w:r>
      <w:bookmarkEnd w:id="45"/>
    </w:p>
    <w:p w14:paraId="49C37282" w14:textId="0A048914" w:rsidR="00317B87" w:rsidRPr="001C3062" w:rsidRDefault="00317B87" w:rsidP="00317B87">
      <w:pPr>
        <w:spacing w:before="60" w:after="60" w:line="360" w:lineRule="auto"/>
        <w:ind w:left="0" w:right="0" w:firstLine="0"/>
        <w:rPr>
          <w:color w:val="000000" w:themeColor="text1"/>
        </w:rPr>
      </w:pPr>
      <w:r w:rsidRPr="001C3062">
        <w:rPr>
          <w:b/>
          <w:noProof/>
          <w:color w:val="000000" w:themeColor="text1"/>
        </w:rPr>
        <w:drawing>
          <wp:inline distT="0" distB="0" distL="0" distR="0" wp14:anchorId="6A0CC4D6" wp14:editId="73C8D96D">
            <wp:extent cx="5469681" cy="6840000"/>
            <wp:effectExtent l="0" t="0" r="0" b="0"/>
            <wp:docPr id="11" name="Resim 11" descr="C:\Users\PC\AppData\Local\Microsoft\Windows\INetCache\Content.Word\4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C\AppData\Local\Microsoft\Windows\INetCache\Content.Word\444++.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69681" cy="6840000"/>
                    </a:xfrm>
                    <a:prstGeom prst="rect">
                      <a:avLst/>
                    </a:prstGeom>
                    <a:noFill/>
                    <a:ln>
                      <a:noFill/>
                    </a:ln>
                  </pic:spPr>
                </pic:pic>
              </a:graphicData>
            </a:graphic>
          </wp:inline>
        </w:drawing>
      </w:r>
    </w:p>
    <w:p w14:paraId="093804E6" w14:textId="77777777" w:rsidR="00317B87" w:rsidRPr="001C3062" w:rsidRDefault="00317B87" w:rsidP="00FA2973">
      <w:pPr>
        <w:spacing w:after="0" w:line="240" w:lineRule="auto"/>
        <w:jc w:val="center"/>
        <w:rPr>
          <w:b/>
          <w:bCs/>
          <w:color w:val="000000" w:themeColor="text1"/>
          <w:sz w:val="32"/>
          <w:szCs w:val="32"/>
        </w:rPr>
      </w:pPr>
    </w:p>
    <w:p w14:paraId="00FF59D6" w14:textId="77777777" w:rsidR="00317B87" w:rsidRPr="001C3062" w:rsidRDefault="00317B87" w:rsidP="00FA2973">
      <w:pPr>
        <w:spacing w:after="0" w:line="240" w:lineRule="auto"/>
        <w:jc w:val="center"/>
        <w:rPr>
          <w:b/>
          <w:bCs/>
          <w:color w:val="000000" w:themeColor="text1"/>
          <w:sz w:val="32"/>
          <w:szCs w:val="32"/>
        </w:rPr>
      </w:pPr>
    </w:p>
    <w:p w14:paraId="5F260456" w14:textId="1E5DB736" w:rsidR="00317B87" w:rsidRDefault="00317B87" w:rsidP="00FA2973">
      <w:pPr>
        <w:spacing w:after="0" w:line="240" w:lineRule="auto"/>
        <w:jc w:val="center"/>
        <w:rPr>
          <w:b/>
          <w:bCs/>
          <w:color w:val="000000" w:themeColor="text1"/>
          <w:sz w:val="32"/>
          <w:szCs w:val="32"/>
        </w:rPr>
      </w:pPr>
    </w:p>
    <w:p w14:paraId="0C4A5ADA" w14:textId="1B8C1492" w:rsidR="002E2E61" w:rsidRDefault="002E2E61" w:rsidP="00FA2973">
      <w:pPr>
        <w:spacing w:after="0" w:line="240" w:lineRule="auto"/>
        <w:jc w:val="center"/>
        <w:rPr>
          <w:b/>
          <w:bCs/>
          <w:color w:val="000000" w:themeColor="text1"/>
          <w:sz w:val="32"/>
          <w:szCs w:val="32"/>
        </w:rPr>
      </w:pPr>
    </w:p>
    <w:p w14:paraId="67FDE16E" w14:textId="11BE223D" w:rsidR="002E2E61" w:rsidRDefault="002E2E61" w:rsidP="00FA2973">
      <w:pPr>
        <w:spacing w:after="0" w:line="240" w:lineRule="auto"/>
        <w:jc w:val="center"/>
        <w:rPr>
          <w:b/>
          <w:bCs/>
          <w:color w:val="000000" w:themeColor="text1"/>
          <w:sz w:val="32"/>
          <w:szCs w:val="32"/>
        </w:rPr>
      </w:pPr>
    </w:p>
    <w:p w14:paraId="46343981" w14:textId="5C8EDE4E" w:rsidR="002E2E61" w:rsidRDefault="002E2E61" w:rsidP="00FA2973">
      <w:pPr>
        <w:spacing w:after="0" w:line="240" w:lineRule="auto"/>
        <w:jc w:val="center"/>
        <w:rPr>
          <w:b/>
          <w:bCs/>
          <w:color w:val="000000" w:themeColor="text1"/>
          <w:sz w:val="32"/>
          <w:szCs w:val="32"/>
        </w:rPr>
      </w:pPr>
    </w:p>
    <w:p w14:paraId="341B0B77" w14:textId="77777777" w:rsidR="002E2E61" w:rsidRPr="002E2E61" w:rsidRDefault="002E2E61" w:rsidP="002E2E61">
      <w:pPr>
        <w:pStyle w:val="Balk2"/>
      </w:pPr>
      <w:bookmarkStart w:id="46" w:name="_Toc117253131"/>
      <w:r w:rsidRPr="002E2E61">
        <w:lastRenderedPageBreak/>
        <w:t>EK 1C. Dış Kapak (Tezsiz Yüksek Lisans Dönem Projesi)</w:t>
      </w:r>
      <w:bookmarkEnd w:id="46"/>
    </w:p>
    <w:p w14:paraId="0C939293" w14:textId="77777777" w:rsidR="002E2E61" w:rsidRDefault="002E2E61" w:rsidP="002E2E61"/>
    <w:p w14:paraId="146AC9AD" w14:textId="36DEFDF1" w:rsidR="002E2E61" w:rsidRPr="002E2E61" w:rsidRDefault="002E2E61" w:rsidP="002E2E61">
      <w:r>
        <w:rPr>
          <w:noProof/>
        </w:rPr>
        <w:drawing>
          <wp:inline distT="0" distB="0" distL="0" distR="0" wp14:anchorId="23C0E0FE" wp14:editId="1EBDDE84">
            <wp:extent cx="4381500" cy="527050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381500" cy="5270500"/>
                    </a:xfrm>
                    <a:prstGeom prst="rect">
                      <a:avLst/>
                    </a:prstGeom>
                  </pic:spPr>
                </pic:pic>
              </a:graphicData>
            </a:graphic>
          </wp:inline>
        </w:drawing>
      </w:r>
    </w:p>
    <w:p w14:paraId="50814DC7" w14:textId="750E3F2C" w:rsidR="00317B87" w:rsidRDefault="00317B87" w:rsidP="00FA2973">
      <w:pPr>
        <w:spacing w:after="0" w:line="240" w:lineRule="auto"/>
        <w:jc w:val="center"/>
        <w:rPr>
          <w:b/>
          <w:bCs/>
          <w:color w:val="000000" w:themeColor="text1"/>
          <w:sz w:val="32"/>
          <w:szCs w:val="32"/>
        </w:rPr>
      </w:pPr>
    </w:p>
    <w:p w14:paraId="3E9A774A" w14:textId="4AC542E2" w:rsidR="002E2E61" w:rsidRDefault="002E2E61" w:rsidP="00FA2973">
      <w:pPr>
        <w:spacing w:after="0" w:line="240" w:lineRule="auto"/>
        <w:jc w:val="center"/>
        <w:rPr>
          <w:b/>
          <w:bCs/>
          <w:color w:val="000000" w:themeColor="text1"/>
          <w:sz w:val="32"/>
          <w:szCs w:val="32"/>
        </w:rPr>
      </w:pPr>
    </w:p>
    <w:p w14:paraId="0CA3C1FB" w14:textId="0155608D" w:rsidR="002E2E61" w:rsidRDefault="002E2E61" w:rsidP="00FA2973">
      <w:pPr>
        <w:spacing w:after="0" w:line="240" w:lineRule="auto"/>
        <w:jc w:val="center"/>
        <w:rPr>
          <w:b/>
          <w:bCs/>
          <w:color w:val="000000" w:themeColor="text1"/>
          <w:sz w:val="32"/>
          <w:szCs w:val="32"/>
        </w:rPr>
      </w:pPr>
    </w:p>
    <w:p w14:paraId="4365B4B3" w14:textId="2FD208B4" w:rsidR="002E2E61" w:rsidRDefault="002E2E61" w:rsidP="00FA2973">
      <w:pPr>
        <w:spacing w:after="0" w:line="240" w:lineRule="auto"/>
        <w:jc w:val="center"/>
        <w:rPr>
          <w:b/>
          <w:bCs/>
          <w:color w:val="000000" w:themeColor="text1"/>
          <w:sz w:val="32"/>
          <w:szCs w:val="32"/>
        </w:rPr>
      </w:pPr>
    </w:p>
    <w:p w14:paraId="27A49FE2" w14:textId="7196674F" w:rsidR="002E2E61" w:rsidRDefault="002E2E61" w:rsidP="00FA2973">
      <w:pPr>
        <w:spacing w:after="0" w:line="240" w:lineRule="auto"/>
        <w:jc w:val="center"/>
        <w:rPr>
          <w:b/>
          <w:bCs/>
          <w:color w:val="000000" w:themeColor="text1"/>
          <w:sz w:val="32"/>
          <w:szCs w:val="32"/>
        </w:rPr>
      </w:pPr>
    </w:p>
    <w:p w14:paraId="3206231B" w14:textId="307DA1BE" w:rsidR="002E2E61" w:rsidRDefault="002E2E61" w:rsidP="00FA2973">
      <w:pPr>
        <w:spacing w:after="0" w:line="240" w:lineRule="auto"/>
        <w:jc w:val="center"/>
        <w:rPr>
          <w:b/>
          <w:bCs/>
          <w:color w:val="000000" w:themeColor="text1"/>
          <w:sz w:val="32"/>
          <w:szCs w:val="32"/>
        </w:rPr>
      </w:pPr>
    </w:p>
    <w:p w14:paraId="5EB2D52E" w14:textId="0DA939C7" w:rsidR="002E2E61" w:rsidRDefault="002E2E61" w:rsidP="00FA2973">
      <w:pPr>
        <w:spacing w:after="0" w:line="240" w:lineRule="auto"/>
        <w:jc w:val="center"/>
        <w:rPr>
          <w:b/>
          <w:bCs/>
          <w:color w:val="000000" w:themeColor="text1"/>
          <w:sz w:val="32"/>
          <w:szCs w:val="32"/>
        </w:rPr>
      </w:pPr>
    </w:p>
    <w:p w14:paraId="301A48A2" w14:textId="77777777" w:rsidR="002E2E61" w:rsidRDefault="002E2E61" w:rsidP="00FA2973">
      <w:pPr>
        <w:spacing w:after="0" w:line="240" w:lineRule="auto"/>
        <w:jc w:val="center"/>
        <w:rPr>
          <w:b/>
          <w:bCs/>
          <w:color w:val="000000" w:themeColor="text1"/>
          <w:sz w:val="32"/>
          <w:szCs w:val="32"/>
        </w:rPr>
      </w:pPr>
    </w:p>
    <w:p w14:paraId="183B9213" w14:textId="77777777" w:rsidR="002E2E61" w:rsidRPr="001C3062" w:rsidRDefault="002E2E61" w:rsidP="00FA2973">
      <w:pPr>
        <w:spacing w:after="0" w:line="240" w:lineRule="auto"/>
        <w:jc w:val="center"/>
        <w:rPr>
          <w:b/>
          <w:bCs/>
          <w:color w:val="000000" w:themeColor="text1"/>
          <w:sz w:val="32"/>
          <w:szCs w:val="32"/>
        </w:rPr>
      </w:pPr>
    </w:p>
    <w:p w14:paraId="1B2AC7D4" w14:textId="127DDE85" w:rsidR="008253E3" w:rsidRPr="001C3062" w:rsidRDefault="00B475D6" w:rsidP="00351CCC">
      <w:pPr>
        <w:pStyle w:val="Balk2"/>
        <w:rPr>
          <w:color w:val="000000" w:themeColor="text1"/>
        </w:rPr>
      </w:pPr>
      <w:bookmarkStart w:id="47" w:name="_Toc117253132"/>
      <w:bookmarkStart w:id="48" w:name="_Toc344455864"/>
      <w:bookmarkStart w:id="49" w:name="_Toc427242512"/>
      <w:bookmarkStart w:id="50" w:name="_Toc4451588"/>
      <w:r w:rsidRPr="001C3062">
        <w:rPr>
          <w:color w:val="000000" w:themeColor="text1"/>
        </w:rPr>
        <w:lastRenderedPageBreak/>
        <w:t>EK 2</w:t>
      </w:r>
      <w:r w:rsidR="00A92CE8" w:rsidRPr="001C3062">
        <w:rPr>
          <w:color w:val="000000" w:themeColor="text1"/>
        </w:rPr>
        <w:t>A</w:t>
      </w:r>
      <w:r w:rsidRPr="001C3062">
        <w:rPr>
          <w:color w:val="000000" w:themeColor="text1"/>
        </w:rPr>
        <w:t>. İç Kapak</w:t>
      </w:r>
      <w:r w:rsidR="00A92CE8" w:rsidRPr="001C3062">
        <w:rPr>
          <w:color w:val="000000" w:themeColor="text1"/>
        </w:rPr>
        <w:t xml:space="preserve"> (Bir Kurum Tarafından Desteklenmemiş)</w:t>
      </w:r>
      <w:bookmarkEnd w:id="47"/>
    </w:p>
    <w:p w14:paraId="5340CF67"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T.C.</w:t>
      </w:r>
    </w:p>
    <w:p w14:paraId="786195E1"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ERCİYES ÜNİVERSİTESİ</w:t>
      </w:r>
    </w:p>
    <w:p w14:paraId="52BFD56B"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SOSYAL BİLİMLER ENSTİTÜSÜ</w:t>
      </w:r>
    </w:p>
    <w:p w14:paraId="246B4D4E" w14:textId="6337BDB5" w:rsidR="008253E3" w:rsidRPr="001C3062" w:rsidRDefault="000F16E4" w:rsidP="008253E3">
      <w:pPr>
        <w:spacing w:after="0" w:line="240" w:lineRule="auto"/>
        <w:jc w:val="center"/>
        <w:rPr>
          <w:b/>
          <w:bCs/>
          <w:color w:val="000000" w:themeColor="text1"/>
          <w:sz w:val="32"/>
          <w:szCs w:val="32"/>
        </w:rPr>
      </w:pPr>
      <w:r w:rsidRPr="001C3062">
        <w:rPr>
          <w:b/>
          <w:bCs/>
          <w:color w:val="000000" w:themeColor="text1"/>
          <w:sz w:val="32"/>
          <w:szCs w:val="32"/>
        </w:rPr>
        <w:t xml:space="preserve">…………. </w:t>
      </w:r>
      <w:r w:rsidR="008253E3" w:rsidRPr="001C3062">
        <w:rPr>
          <w:b/>
          <w:bCs/>
          <w:color w:val="000000" w:themeColor="text1"/>
          <w:sz w:val="32"/>
          <w:szCs w:val="32"/>
        </w:rPr>
        <w:t>ANABİLİM DALI</w:t>
      </w:r>
    </w:p>
    <w:p w14:paraId="43815E3C" w14:textId="77777777" w:rsidR="008253E3" w:rsidRPr="001C3062" w:rsidRDefault="008253E3" w:rsidP="008253E3">
      <w:pPr>
        <w:spacing w:after="0" w:line="240" w:lineRule="auto"/>
        <w:jc w:val="center"/>
        <w:rPr>
          <w:b/>
          <w:bCs/>
          <w:color w:val="000000" w:themeColor="text1"/>
          <w:sz w:val="32"/>
          <w:szCs w:val="32"/>
        </w:rPr>
      </w:pPr>
    </w:p>
    <w:p w14:paraId="791F5C4A" w14:textId="77777777" w:rsidR="00053D95" w:rsidRPr="001C3062" w:rsidRDefault="00053D95" w:rsidP="008253E3">
      <w:pPr>
        <w:spacing w:after="0" w:line="240" w:lineRule="auto"/>
        <w:jc w:val="center"/>
        <w:rPr>
          <w:b/>
          <w:bCs/>
          <w:color w:val="000000" w:themeColor="text1"/>
          <w:sz w:val="32"/>
          <w:szCs w:val="32"/>
        </w:rPr>
      </w:pPr>
    </w:p>
    <w:p w14:paraId="550906C7" w14:textId="77777777" w:rsidR="008253E3" w:rsidRPr="001C3062" w:rsidRDefault="008253E3" w:rsidP="008253E3">
      <w:pPr>
        <w:spacing w:after="0" w:line="240" w:lineRule="auto"/>
        <w:jc w:val="center"/>
        <w:rPr>
          <w:b/>
          <w:bCs/>
          <w:color w:val="000000" w:themeColor="text1"/>
          <w:sz w:val="132"/>
          <w:szCs w:val="140"/>
        </w:rPr>
      </w:pPr>
    </w:p>
    <w:p w14:paraId="5655D81C" w14:textId="518BBD4D"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 xml:space="preserve">TEZ ADI </w:t>
      </w:r>
    </w:p>
    <w:p w14:paraId="36507F84" w14:textId="77777777" w:rsidR="008253E3" w:rsidRPr="001C3062" w:rsidRDefault="008253E3" w:rsidP="008253E3">
      <w:pPr>
        <w:spacing w:after="0" w:line="240" w:lineRule="auto"/>
        <w:jc w:val="center"/>
        <w:rPr>
          <w:b/>
          <w:bCs/>
          <w:color w:val="000000" w:themeColor="text1"/>
          <w:sz w:val="28"/>
          <w:szCs w:val="32"/>
        </w:rPr>
      </w:pPr>
      <w:r w:rsidRPr="001C3062">
        <w:rPr>
          <w:b/>
          <w:bCs/>
          <w:color w:val="000000" w:themeColor="text1"/>
          <w:sz w:val="28"/>
          <w:szCs w:val="32"/>
        </w:rPr>
        <w:t>(Doktora Tezi)</w:t>
      </w:r>
    </w:p>
    <w:p w14:paraId="4938C085" w14:textId="77777777" w:rsidR="008253E3" w:rsidRPr="001C3062" w:rsidRDefault="008253E3" w:rsidP="008253E3">
      <w:pPr>
        <w:spacing w:after="0" w:line="240" w:lineRule="auto"/>
        <w:jc w:val="center"/>
        <w:rPr>
          <w:b/>
          <w:bCs/>
          <w:color w:val="000000" w:themeColor="text1"/>
          <w:sz w:val="132"/>
          <w:szCs w:val="140"/>
        </w:rPr>
      </w:pPr>
    </w:p>
    <w:p w14:paraId="213E98CB"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Hazırlayan</w:t>
      </w:r>
    </w:p>
    <w:p w14:paraId="79785B7D"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Adı SOYADI</w:t>
      </w:r>
    </w:p>
    <w:p w14:paraId="195AD003" w14:textId="77777777" w:rsidR="008253E3" w:rsidRPr="001C3062" w:rsidRDefault="008253E3" w:rsidP="008253E3">
      <w:pPr>
        <w:spacing w:after="0" w:line="240" w:lineRule="auto"/>
        <w:ind w:left="11" w:hanging="11"/>
        <w:jc w:val="center"/>
        <w:rPr>
          <w:b/>
          <w:bCs/>
          <w:color w:val="000000" w:themeColor="text1"/>
          <w:sz w:val="132"/>
          <w:szCs w:val="140"/>
        </w:rPr>
      </w:pPr>
    </w:p>
    <w:p w14:paraId="4BEAB178"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Danışman</w:t>
      </w:r>
    </w:p>
    <w:p w14:paraId="05A73325"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Unvanı Adı ve SOYADI</w:t>
      </w:r>
    </w:p>
    <w:p w14:paraId="7A61D127" w14:textId="77777777" w:rsidR="008253E3" w:rsidRPr="001C3062" w:rsidRDefault="008253E3" w:rsidP="008253E3">
      <w:pPr>
        <w:spacing w:after="0" w:line="240" w:lineRule="auto"/>
        <w:jc w:val="center"/>
        <w:rPr>
          <w:b/>
          <w:bCs/>
          <w:color w:val="000000" w:themeColor="text1"/>
          <w:sz w:val="132"/>
          <w:szCs w:val="140"/>
        </w:rPr>
      </w:pPr>
    </w:p>
    <w:p w14:paraId="631BE68A" w14:textId="1A9B3A97" w:rsidR="00B475D6" w:rsidRPr="001C3062" w:rsidRDefault="002D3529" w:rsidP="00053D95">
      <w:pPr>
        <w:spacing w:after="0" w:line="240" w:lineRule="auto"/>
        <w:jc w:val="center"/>
        <w:rPr>
          <w:b/>
          <w:bCs/>
          <w:color w:val="000000" w:themeColor="text1"/>
          <w:sz w:val="32"/>
          <w:szCs w:val="32"/>
        </w:rPr>
      </w:pPr>
      <w:r w:rsidRPr="001C3062">
        <w:rPr>
          <w:b/>
          <w:bCs/>
          <w:color w:val="000000" w:themeColor="text1"/>
          <w:sz w:val="32"/>
          <w:szCs w:val="32"/>
        </w:rPr>
        <w:t>Ocak</w:t>
      </w:r>
      <w:r w:rsidR="008253E3" w:rsidRPr="001C3062">
        <w:rPr>
          <w:b/>
          <w:bCs/>
          <w:color w:val="000000" w:themeColor="text1"/>
          <w:sz w:val="32"/>
          <w:szCs w:val="32"/>
        </w:rPr>
        <w:t xml:space="preserve"> 202</w:t>
      </w:r>
      <w:r w:rsidRPr="001C3062">
        <w:rPr>
          <w:b/>
          <w:bCs/>
          <w:color w:val="000000" w:themeColor="text1"/>
          <w:sz w:val="32"/>
          <w:szCs w:val="32"/>
        </w:rPr>
        <w:t>1</w:t>
      </w:r>
      <w:r w:rsidR="00053D95" w:rsidRPr="001C3062">
        <w:rPr>
          <w:b/>
          <w:bCs/>
          <w:color w:val="000000" w:themeColor="text1"/>
          <w:sz w:val="32"/>
          <w:szCs w:val="32"/>
        </w:rPr>
        <w:t xml:space="preserve">, </w:t>
      </w:r>
      <w:r w:rsidR="0072582E" w:rsidRPr="001C3062">
        <w:rPr>
          <w:b/>
          <w:bCs/>
          <w:color w:val="000000" w:themeColor="text1"/>
          <w:sz w:val="32"/>
          <w:szCs w:val="32"/>
        </w:rPr>
        <w:t>KAYSERİ</w:t>
      </w:r>
      <w:r w:rsidR="00B475D6" w:rsidRPr="001C3062">
        <w:rPr>
          <w:color w:val="000000" w:themeColor="text1"/>
        </w:rPr>
        <w:br w:type="page"/>
      </w:r>
    </w:p>
    <w:p w14:paraId="10EE9EFD" w14:textId="77777777" w:rsidR="008253E3" w:rsidRPr="001C3062" w:rsidRDefault="00917B5F" w:rsidP="00351CCC">
      <w:pPr>
        <w:pStyle w:val="Balk2"/>
        <w:rPr>
          <w:color w:val="000000" w:themeColor="text1"/>
        </w:rPr>
      </w:pPr>
      <w:bookmarkStart w:id="51" w:name="_Toc117253133"/>
      <w:r w:rsidRPr="001C3062">
        <w:rPr>
          <w:color w:val="000000" w:themeColor="text1"/>
        </w:rPr>
        <w:lastRenderedPageBreak/>
        <w:t>EK 2B. İç Kapak (Bir Kurum Tarafından Desteklen</w:t>
      </w:r>
      <w:r w:rsidR="004B4B87" w:rsidRPr="001C3062">
        <w:rPr>
          <w:color w:val="000000" w:themeColor="text1"/>
        </w:rPr>
        <w:t>miş</w:t>
      </w:r>
      <w:r w:rsidRPr="001C3062">
        <w:rPr>
          <w:color w:val="000000" w:themeColor="text1"/>
        </w:rPr>
        <w:t>)</w:t>
      </w:r>
      <w:bookmarkEnd w:id="51"/>
    </w:p>
    <w:p w14:paraId="6A516131" w14:textId="181D46D2"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T.C.</w:t>
      </w:r>
    </w:p>
    <w:p w14:paraId="4F0A8FC2"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ERCİYES ÜNİVERSİTESİ</w:t>
      </w:r>
    </w:p>
    <w:p w14:paraId="6339E216"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SOSYAL BİLİMLER ENSTİTÜSÜ</w:t>
      </w:r>
    </w:p>
    <w:p w14:paraId="3EA35350" w14:textId="64CE7D1F" w:rsidR="008253E3" w:rsidRPr="001C3062" w:rsidRDefault="000F16E4" w:rsidP="008253E3">
      <w:pPr>
        <w:spacing w:after="0" w:line="240" w:lineRule="auto"/>
        <w:jc w:val="center"/>
        <w:rPr>
          <w:b/>
          <w:bCs/>
          <w:color w:val="000000" w:themeColor="text1"/>
          <w:sz w:val="32"/>
          <w:szCs w:val="32"/>
        </w:rPr>
      </w:pPr>
      <w:r w:rsidRPr="001C3062">
        <w:rPr>
          <w:b/>
          <w:bCs/>
          <w:color w:val="000000" w:themeColor="text1"/>
          <w:sz w:val="32"/>
          <w:szCs w:val="32"/>
        </w:rPr>
        <w:t xml:space="preserve">………. </w:t>
      </w:r>
      <w:r w:rsidR="008253E3" w:rsidRPr="001C3062">
        <w:rPr>
          <w:b/>
          <w:bCs/>
          <w:color w:val="000000" w:themeColor="text1"/>
          <w:sz w:val="32"/>
          <w:szCs w:val="32"/>
        </w:rPr>
        <w:t>ANABİLİM DALI</w:t>
      </w:r>
    </w:p>
    <w:p w14:paraId="1ABFFE6E" w14:textId="77777777" w:rsidR="008253E3" w:rsidRPr="001C3062" w:rsidRDefault="008253E3" w:rsidP="008253E3">
      <w:pPr>
        <w:spacing w:after="0" w:line="240" w:lineRule="auto"/>
        <w:jc w:val="center"/>
        <w:rPr>
          <w:b/>
          <w:bCs/>
          <w:color w:val="000000" w:themeColor="text1"/>
          <w:sz w:val="32"/>
          <w:szCs w:val="32"/>
        </w:rPr>
      </w:pPr>
    </w:p>
    <w:p w14:paraId="295D1D49" w14:textId="77777777" w:rsidR="00053D95" w:rsidRPr="001C3062" w:rsidRDefault="00053D95" w:rsidP="008253E3">
      <w:pPr>
        <w:spacing w:after="0" w:line="240" w:lineRule="auto"/>
        <w:jc w:val="center"/>
        <w:rPr>
          <w:b/>
          <w:bCs/>
          <w:color w:val="000000" w:themeColor="text1"/>
          <w:sz w:val="32"/>
          <w:szCs w:val="32"/>
        </w:rPr>
      </w:pPr>
    </w:p>
    <w:p w14:paraId="529077AF" w14:textId="77777777" w:rsidR="008253E3" w:rsidRPr="001C3062" w:rsidRDefault="008253E3" w:rsidP="008253E3">
      <w:pPr>
        <w:spacing w:after="0" w:line="240" w:lineRule="auto"/>
        <w:jc w:val="center"/>
        <w:rPr>
          <w:b/>
          <w:bCs/>
          <w:color w:val="000000" w:themeColor="text1"/>
          <w:sz w:val="132"/>
          <w:szCs w:val="140"/>
        </w:rPr>
      </w:pPr>
    </w:p>
    <w:p w14:paraId="0B4C577C" w14:textId="60A2F11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 xml:space="preserve">TEZ ADI </w:t>
      </w:r>
    </w:p>
    <w:p w14:paraId="0AC4DA89" w14:textId="77777777" w:rsidR="008253E3" w:rsidRPr="001C3062" w:rsidRDefault="008253E3" w:rsidP="008253E3">
      <w:pPr>
        <w:spacing w:after="0" w:line="240" w:lineRule="auto"/>
        <w:jc w:val="center"/>
        <w:rPr>
          <w:b/>
          <w:bCs/>
          <w:color w:val="000000" w:themeColor="text1"/>
          <w:sz w:val="28"/>
          <w:szCs w:val="32"/>
        </w:rPr>
      </w:pPr>
      <w:r w:rsidRPr="001C3062">
        <w:rPr>
          <w:b/>
          <w:bCs/>
          <w:color w:val="000000" w:themeColor="text1"/>
          <w:sz w:val="28"/>
          <w:szCs w:val="32"/>
        </w:rPr>
        <w:t>(Doktora Tezi)</w:t>
      </w:r>
    </w:p>
    <w:p w14:paraId="3D006CDF" w14:textId="77777777" w:rsidR="008253E3" w:rsidRPr="001C3062" w:rsidRDefault="008253E3" w:rsidP="008253E3">
      <w:pPr>
        <w:spacing w:after="0" w:line="240" w:lineRule="auto"/>
        <w:jc w:val="center"/>
        <w:rPr>
          <w:b/>
          <w:bCs/>
          <w:color w:val="000000" w:themeColor="text1"/>
          <w:sz w:val="132"/>
          <w:szCs w:val="140"/>
        </w:rPr>
      </w:pPr>
    </w:p>
    <w:p w14:paraId="545D7C34"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Hazırlayan</w:t>
      </w:r>
    </w:p>
    <w:p w14:paraId="2172C4E3"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Adı SOYADI</w:t>
      </w:r>
    </w:p>
    <w:p w14:paraId="4AF804D1" w14:textId="77777777" w:rsidR="008253E3" w:rsidRPr="001C3062" w:rsidRDefault="008253E3" w:rsidP="008253E3">
      <w:pPr>
        <w:spacing w:after="0" w:line="240" w:lineRule="auto"/>
        <w:jc w:val="center"/>
        <w:rPr>
          <w:b/>
          <w:bCs/>
          <w:color w:val="000000" w:themeColor="text1"/>
          <w:sz w:val="132"/>
          <w:szCs w:val="140"/>
        </w:rPr>
      </w:pPr>
    </w:p>
    <w:p w14:paraId="27DDA34A"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Danışman</w:t>
      </w:r>
    </w:p>
    <w:p w14:paraId="7CCE0DCB" w14:textId="77777777" w:rsidR="008253E3" w:rsidRPr="001C3062" w:rsidRDefault="008253E3" w:rsidP="008253E3">
      <w:pPr>
        <w:spacing w:after="0" w:line="240" w:lineRule="auto"/>
        <w:jc w:val="center"/>
        <w:rPr>
          <w:b/>
          <w:bCs/>
          <w:color w:val="000000" w:themeColor="text1"/>
          <w:sz w:val="32"/>
          <w:szCs w:val="32"/>
        </w:rPr>
      </w:pPr>
      <w:r w:rsidRPr="001C3062">
        <w:rPr>
          <w:b/>
          <w:bCs/>
          <w:color w:val="000000" w:themeColor="text1"/>
          <w:sz w:val="32"/>
          <w:szCs w:val="32"/>
        </w:rPr>
        <w:t>Unvanı Adı ve SOYADI</w:t>
      </w:r>
    </w:p>
    <w:p w14:paraId="07F422A1" w14:textId="77777777" w:rsidR="008253E3" w:rsidRPr="001C3062" w:rsidRDefault="008253E3" w:rsidP="008253E3">
      <w:pPr>
        <w:spacing w:after="0" w:line="240" w:lineRule="auto"/>
        <w:jc w:val="center"/>
        <w:rPr>
          <w:b/>
          <w:bCs/>
          <w:color w:val="000000" w:themeColor="text1"/>
          <w:sz w:val="132"/>
          <w:szCs w:val="140"/>
        </w:rPr>
      </w:pPr>
    </w:p>
    <w:p w14:paraId="3BE133F5" w14:textId="77777777" w:rsidR="008253E3" w:rsidRPr="001C3062" w:rsidRDefault="008253E3" w:rsidP="008253E3">
      <w:pPr>
        <w:spacing w:after="0" w:line="240" w:lineRule="auto"/>
        <w:jc w:val="center"/>
        <w:rPr>
          <w:b/>
          <w:bCs/>
          <w:color w:val="000000" w:themeColor="text1"/>
          <w:szCs w:val="24"/>
        </w:rPr>
      </w:pPr>
      <w:r w:rsidRPr="001C3062">
        <w:rPr>
          <w:b/>
          <w:bCs/>
          <w:color w:val="000000" w:themeColor="text1"/>
          <w:szCs w:val="24"/>
        </w:rPr>
        <w:t xml:space="preserve">Bu çalışma Erciyes Üniversitesi Bilimsel Araştırma Projeleri Birimi </w:t>
      </w:r>
      <w:r w:rsidRPr="001C3062">
        <w:rPr>
          <w:b/>
          <w:bCs/>
          <w:color w:val="000000" w:themeColor="text1"/>
          <w:szCs w:val="24"/>
        </w:rPr>
        <w:br/>
        <w:t>tarafından SDK-2020-1234 kodlu proje ile desteklenmiştir.</w:t>
      </w:r>
    </w:p>
    <w:p w14:paraId="4993240E" w14:textId="77777777" w:rsidR="008253E3" w:rsidRPr="001C3062" w:rsidRDefault="008253E3" w:rsidP="008253E3">
      <w:pPr>
        <w:spacing w:after="0" w:line="240" w:lineRule="auto"/>
        <w:jc w:val="center"/>
        <w:rPr>
          <w:b/>
          <w:bCs/>
          <w:color w:val="000000" w:themeColor="text1"/>
          <w:sz w:val="32"/>
          <w:szCs w:val="32"/>
        </w:rPr>
      </w:pPr>
    </w:p>
    <w:p w14:paraId="220BE70F" w14:textId="77777777" w:rsidR="00053D95" w:rsidRPr="001C3062" w:rsidRDefault="00053D95" w:rsidP="008253E3">
      <w:pPr>
        <w:spacing w:after="0" w:line="240" w:lineRule="auto"/>
        <w:jc w:val="center"/>
        <w:rPr>
          <w:b/>
          <w:bCs/>
          <w:color w:val="000000" w:themeColor="text1"/>
          <w:sz w:val="32"/>
          <w:szCs w:val="32"/>
        </w:rPr>
      </w:pPr>
    </w:p>
    <w:p w14:paraId="4D6B3A25" w14:textId="3EDFADC2" w:rsidR="002E2E61" w:rsidRPr="00A747AC" w:rsidRDefault="00A66A4B" w:rsidP="00A747AC">
      <w:pPr>
        <w:spacing w:after="0" w:line="240" w:lineRule="auto"/>
        <w:jc w:val="center"/>
        <w:rPr>
          <w:b/>
          <w:bCs/>
          <w:color w:val="000000" w:themeColor="text1"/>
          <w:sz w:val="32"/>
          <w:szCs w:val="32"/>
        </w:rPr>
      </w:pPr>
      <w:r w:rsidRPr="001C3062">
        <w:rPr>
          <w:b/>
          <w:bCs/>
          <w:color w:val="000000" w:themeColor="text1"/>
          <w:sz w:val="32"/>
          <w:szCs w:val="32"/>
        </w:rPr>
        <w:t>Ocak</w:t>
      </w:r>
      <w:r w:rsidR="008253E3" w:rsidRPr="001C3062">
        <w:rPr>
          <w:b/>
          <w:bCs/>
          <w:color w:val="000000" w:themeColor="text1"/>
          <w:sz w:val="32"/>
          <w:szCs w:val="32"/>
        </w:rPr>
        <w:t xml:space="preserve"> 202</w:t>
      </w:r>
      <w:r w:rsidRPr="001C3062">
        <w:rPr>
          <w:b/>
          <w:bCs/>
          <w:color w:val="000000" w:themeColor="text1"/>
          <w:sz w:val="32"/>
          <w:szCs w:val="32"/>
        </w:rPr>
        <w:t>1</w:t>
      </w:r>
      <w:r w:rsidR="00053D95" w:rsidRPr="001C3062">
        <w:rPr>
          <w:b/>
          <w:bCs/>
          <w:color w:val="000000" w:themeColor="text1"/>
          <w:sz w:val="32"/>
          <w:szCs w:val="32"/>
        </w:rPr>
        <w:t xml:space="preserve">, </w:t>
      </w:r>
      <w:r w:rsidR="008253E3" w:rsidRPr="001C3062">
        <w:rPr>
          <w:b/>
          <w:bCs/>
          <w:color w:val="000000" w:themeColor="text1"/>
          <w:sz w:val="32"/>
          <w:szCs w:val="32"/>
        </w:rPr>
        <w:t>KAYSERİ</w:t>
      </w:r>
      <w:r w:rsidR="00917B5F" w:rsidRPr="001C3062">
        <w:rPr>
          <w:color w:val="000000" w:themeColor="text1"/>
        </w:rPr>
        <w:br w:type="page"/>
      </w:r>
    </w:p>
    <w:p w14:paraId="41274165" w14:textId="388C2BBA" w:rsidR="00C91AB1" w:rsidRPr="001C3062" w:rsidRDefault="007C390F" w:rsidP="00351CCC">
      <w:pPr>
        <w:pStyle w:val="Balk2"/>
        <w:rPr>
          <w:color w:val="000000" w:themeColor="text1"/>
        </w:rPr>
      </w:pPr>
      <w:bookmarkStart w:id="52" w:name="_Toc117253134"/>
      <w:r w:rsidRPr="001C3062">
        <w:rPr>
          <w:color w:val="000000" w:themeColor="text1"/>
        </w:rPr>
        <w:lastRenderedPageBreak/>
        <w:t>E</w:t>
      </w:r>
      <w:r w:rsidR="0087517C" w:rsidRPr="001C3062">
        <w:rPr>
          <w:color w:val="000000" w:themeColor="text1"/>
        </w:rPr>
        <w:t>K</w:t>
      </w:r>
      <w:r w:rsidRPr="001C3062">
        <w:rPr>
          <w:color w:val="000000" w:themeColor="text1"/>
        </w:rPr>
        <w:t xml:space="preserve"> 3. Bilimsel Etiğe Uygunluk</w:t>
      </w:r>
      <w:r w:rsidR="000F27BD" w:rsidRPr="001C3062">
        <w:rPr>
          <w:color w:val="000000" w:themeColor="text1"/>
        </w:rPr>
        <w:t xml:space="preserve"> Sayfası</w:t>
      </w:r>
      <w:bookmarkEnd w:id="52"/>
    </w:p>
    <w:p w14:paraId="64E60B5E" w14:textId="77777777" w:rsidR="007C390F" w:rsidRPr="001C3062" w:rsidRDefault="007C390F" w:rsidP="00C91AB1">
      <w:pPr>
        <w:spacing w:after="0"/>
        <w:outlineLvl w:val="0"/>
        <w:rPr>
          <w:b/>
          <w:color w:val="000000" w:themeColor="text1"/>
          <w:sz w:val="28"/>
          <w:szCs w:val="24"/>
        </w:rPr>
      </w:pPr>
    </w:p>
    <w:p w14:paraId="7843880A" w14:textId="686C4568" w:rsidR="00FA2973" w:rsidRPr="001C3062" w:rsidRDefault="00FA2973" w:rsidP="007A3CAF">
      <w:pPr>
        <w:jc w:val="center"/>
        <w:rPr>
          <w:b/>
          <w:bCs/>
          <w:color w:val="000000" w:themeColor="text1"/>
        </w:rPr>
      </w:pPr>
      <w:r w:rsidRPr="001C3062">
        <w:rPr>
          <w:b/>
          <w:bCs/>
          <w:color w:val="000000" w:themeColor="text1"/>
        </w:rPr>
        <w:t>BİLİMSEL ETİĞE UYGUNLUK</w:t>
      </w:r>
      <w:bookmarkEnd w:id="48"/>
      <w:bookmarkEnd w:id="49"/>
      <w:bookmarkEnd w:id="50"/>
    </w:p>
    <w:p w14:paraId="51C6F103" w14:textId="77777777" w:rsidR="00FA2973" w:rsidRPr="001C3062" w:rsidRDefault="00FA2973" w:rsidP="00FA2973">
      <w:pPr>
        <w:spacing w:after="0" w:line="240" w:lineRule="auto"/>
        <w:jc w:val="left"/>
        <w:rPr>
          <w:color w:val="000000" w:themeColor="text1"/>
          <w:szCs w:val="24"/>
        </w:rPr>
      </w:pPr>
    </w:p>
    <w:p w14:paraId="5818EE9C" w14:textId="77777777" w:rsidR="00FA2973" w:rsidRPr="001C3062" w:rsidRDefault="00FA2973" w:rsidP="00FA2973">
      <w:pPr>
        <w:spacing w:after="0" w:line="240" w:lineRule="auto"/>
        <w:jc w:val="left"/>
        <w:rPr>
          <w:color w:val="000000" w:themeColor="text1"/>
          <w:szCs w:val="24"/>
        </w:rPr>
      </w:pPr>
    </w:p>
    <w:p w14:paraId="4F86AD70" w14:textId="77777777" w:rsidR="00FA2973" w:rsidRPr="001C3062" w:rsidRDefault="00FA2973" w:rsidP="00FA2973">
      <w:pPr>
        <w:autoSpaceDE w:val="0"/>
        <w:autoSpaceDN w:val="0"/>
        <w:adjustRightInd w:val="0"/>
        <w:spacing w:after="0"/>
        <w:rPr>
          <w:color w:val="000000" w:themeColor="text1"/>
          <w:szCs w:val="24"/>
        </w:rPr>
      </w:pPr>
      <w:r w:rsidRPr="001C3062">
        <w:rPr>
          <w:color w:val="000000" w:themeColor="text1"/>
          <w:szCs w:val="24"/>
        </w:rPr>
        <w:t>Bu çalışmadaki tüm bilgilerin, akademik ve etik kurallara uygun bir şekilde elde edildiğini beyan ederim. Aynı zamanda bu kural ve davranışların gerektirdiği gibi, bu çalışmanın özünde olmayan tüm materyal ve sonuçları tam olarak aktardığımı ve referans gösterdiğimi belirtirim.</w:t>
      </w:r>
    </w:p>
    <w:p w14:paraId="7CB88890" w14:textId="77777777" w:rsidR="00FA2973" w:rsidRPr="001C3062" w:rsidRDefault="00FA2973" w:rsidP="00FA2973">
      <w:pPr>
        <w:autoSpaceDE w:val="0"/>
        <w:autoSpaceDN w:val="0"/>
        <w:adjustRightInd w:val="0"/>
        <w:spacing w:after="0"/>
        <w:rPr>
          <w:color w:val="000000" w:themeColor="text1"/>
          <w:szCs w:val="24"/>
        </w:rPr>
      </w:pPr>
    </w:p>
    <w:p w14:paraId="4E5BE536" w14:textId="77777777" w:rsidR="00FA2973" w:rsidRPr="001C3062" w:rsidRDefault="00FA2973" w:rsidP="00FA2973">
      <w:pPr>
        <w:autoSpaceDE w:val="0"/>
        <w:autoSpaceDN w:val="0"/>
        <w:adjustRightInd w:val="0"/>
        <w:spacing w:after="0"/>
        <w:rPr>
          <w:color w:val="000000" w:themeColor="text1"/>
          <w:szCs w:val="24"/>
        </w:rPr>
      </w:pPr>
    </w:p>
    <w:p w14:paraId="36752DD9" w14:textId="40BDAF9A" w:rsidR="00FA2973" w:rsidRPr="001C3062" w:rsidRDefault="00AE0223" w:rsidP="00AE0223">
      <w:pPr>
        <w:autoSpaceDE w:val="0"/>
        <w:autoSpaceDN w:val="0"/>
        <w:adjustRightInd w:val="0"/>
        <w:spacing w:after="0"/>
        <w:ind w:left="5674" w:firstLine="698"/>
        <w:jc w:val="left"/>
        <w:rPr>
          <w:bCs/>
          <w:color w:val="000000" w:themeColor="text1"/>
          <w:szCs w:val="24"/>
        </w:rPr>
      </w:pPr>
      <w:r w:rsidRPr="001C3062">
        <w:rPr>
          <w:bCs/>
          <w:color w:val="000000" w:themeColor="text1"/>
          <w:szCs w:val="24"/>
        </w:rPr>
        <w:t xml:space="preserve">     Ad ve Soyad</w:t>
      </w:r>
    </w:p>
    <w:p w14:paraId="486CA085" w14:textId="77777777" w:rsidR="00FA2973" w:rsidRPr="001C3062" w:rsidRDefault="00FA2973" w:rsidP="00AE0223">
      <w:pPr>
        <w:autoSpaceDE w:val="0"/>
        <w:autoSpaceDN w:val="0"/>
        <w:adjustRightInd w:val="0"/>
        <w:spacing w:after="0"/>
        <w:ind w:left="6382" w:firstLine="698"/>
        <w:jc w:val="left"/>
        <w:rPr>
          <w:bCs/>
          <w:color w:val="000000" w:themeColor="text1"/>
          <w:szCs w:val="24"/>
        </w:rPr>
      </w:pPr>
      <w:r w:rsidRPr="001C3062">
        <w:rPr>
          <w:bCs/>
          <w:color w:val="000000" w:themeColor="text1"/>
          <w:szCs w:val="24"/>
        </w:rPr>
        <w:t>İmza</w:t>
      </w:r>
    </w:p>
    <w:p w14:paraId="0A56DB1F" w14:textId="77777777" w:rsidR="00FA2973" w:rsidRPr="001C3062" w:rsidRDefault="00FA2973" w:rsidP="00FA2973">
      <w:pPr>
        <w:autoSpaceDE w:val="0"/>
        <w:autoSpaceDN w:val="0"/>
        <w:adjustRightInd w:val="0"/>
        <w:spacing w:after="0"/>
        <w:rPr>
          <w:color w:val="000000" w:themeColor="text1"/>
          <w:szCs w:val="24"/>
        </w:rPr>
      </w:pPr>
    </w:p>
    <w:p w14:paraId="4120EEB5" w14:textId="77777777" w:rsidR="00FA2973" w:rsidRPr="001C3062" w:rsidRDefault="00FA2973" w:rsidP="00FA2973">
      <w:pPr>
        <w:autoSpaceDE w:val="0"/>
        <w:autoSpaceDN w:val="0"/>
        <w:adjustRightInd w:val="0"/>
        <w:spacing w:after="0"/>
        <w:rPr>
          <w:color w:val="000000" w:themeColor="text1"/>
          <w:szCs w:val="24"/>
        </w:rPr>
      </w:pPr>
    </w:p>
    <w:p w14:paraId="2772634E" w14:textId="77777777" w:rsidR="00FA2973" w:rsidRPr="001C3062" w:rsidRDefault="00FA2973" w:rsidP="00FA2973">
      <w:pPr>
        <w:spacing w:after="160" w:line="259" w:lineRule="auto"/>
        <w:jc w:val="left"/>
        <w:rPr>
          <w:color w:val="000000" w:themeColor="text1"/>
          <w:szCs w:val="24"/>
        </w:rPr>
      </w:pPr>
      <w:r w:rsidRPr="001C3062">
        <w:rPr>
          <w:color w:val="000000" w:themeColor="text1"/>
          <w:szCs w:val="24"/>
        </w:rPr>
        <w:br w:type="page"/>
      </w:r>
    </w:p>
    <w:p w14:paraId="62675018" w14:textId="0916FEA3" w:rsidR="00317B87" w:rsidRPr="001C3062" w:rsidRDefault="00317B87" w:rsidP="00351CCC">
      <w:pPr>
        <w:pStyle w:val="Balk2"/>
        <w:rPr>
          <w:color w:val="000000" w:themeColor="text1"/>
        </w:rPr>
      </w:pPr>
      <w:bookmarkStart w:id="53" w:name="_Toc117253135"/>
      <w:r w:rsidRPr="001C3062">
        <w:rPr>
          <w:color w:val="000000" w:themeColor="text1"/>
        </w:rPr>
        <w:lastRenderedPageBreak/>
        <w:t>EK</w:t>
      </w:r>
      <w:r w:rsidR="0087517C" w:rsidRPr="001C3062">
        <w:rPr>
          <w:color w:val="000000" w:themeColor="text1"/>
        </w:rPr>
        <w:t xml:space="preserve"> 4</w:t>
      </w:r>
      <w:r w:rsidRPr="001C3062">
        <w:rPr>
          <w:color w:val="000000" w:themeColor="text1"/>
        </w:rPr>
        <w:t>.</w:t>
      </w:r>
      <w:r w:rsidR="00C91AB1" w:rsidRPr="001C3062">
        <w:rPr>
          <w:color w:val="000000" w:themeColor="text1"/>
        </w:rPr>
        <w:t xml:space="preserve"> </w:t>
      </w:r>
      <w:r w:rsidR="00266643" w:rsidRPr="001C3062">
        <w:rPr>
          <w:color w:val="000000" w:themeColor="text1"/>
        </w:rPr>
        <w:t>Tez Özgünlük Sayfası</w:t>
      </w:r>
      <w:bookmarkEnd w:id="53"/>
    </w:p>
    <w:p w14:paraId="307885B5" w14:textId="7BFB7A6B" w:rsidR="00317B87" w:rsidRPr="001C3062" w:rsidRDefault="00317B87" w:rsidP="00317B87">
      <w:pPr>
        <w:spacing w:after="160" w:line="259" w:lineRule="auto"/>
        <w:ind w:left="0" w:firstLine="0"/>
        <w:jc w:val="left"/>
        <w:rPr>
          <w:color w:val="000000" w:themeColor="text1"/>
          <w:szCs w:val="24"/>
        </w:rPr>
      </w:pPr>
    </w:p>
    <w:p w14:paraId="51ED9E82" w14:textId="629F2E22" w:rsidR="00317B87" w:rsidRPr="001C3062" w:rsidRDefault="00317B87" w:rsidP="00317B87">
      <w:pPr>
        <w:spacing w:after="0" w:line="240" w:lineRule="auto"/>
        <w:ind w:left="0" w:right="-1" w:firstLine="0"/>
        <w:jc w:val="center"/>
        <w:rPr>
          <w:b/>
          <w:bCs/>
          <w:color w:val="000000" w:themeColor="text1"/>
          <w:szCs w:val="24"/>
        </w:rPr>
      </w:pPr>
    </w:p>
    <w:p w14:paraId="6A588119" w14:textId="4E7C0474" w:rsidR="00FA2973" w:rsidRPr="001C3062" w:rsidRDefault="00641EB8" w:rsidP="00317B87">
      <w:pPr>
        <w:spacing w:after="0" w:line="240" w:lineRule="auto"/>
        <w:ind w:left="0" w:right="-1" w:firstLine="0"/>
        <w:jc w:val="center"/>
        <w:rPr>
          <w:b/>
          <w:bCs/>
          <w:color w:val="000000" w:themeColor="text1"/>
          <w:szCs w:val="24"/>
        </w:rPr>
      </w:pPr>
      <w:r w:rsidRPr="001C3062">
        <w:rPr>
          <w:noProof/>
          <w:color w:val="000000" w:themeColor="text1"/>
          <w:szCs w:val="24"/>
        </w:rPr>
        <w:drawing>
          <wp:anchor distT="0" distB="0" distL="114300" distR="114300" simplePos="0" relativeHeight="251659776" behindDoc="0" locked="0" layoutInCell="1" allowOverlap="1" wp14:anchorId="17FBF24B" wp14:editId="1E77F075">
            <wp:simplePos x="0" y="0"/>
            <wp:positionH relativeFrom="margin">
              <wp:posOffset>104775</wp:posOffset>
            </wp:positionH>
            <wp:positionV relativeFrom="margin">
              <wp:posOffset>876300</wp:posOffset>
            </wp:positionV>
            <wp:extent cx="785553" cy="764771"/>
            <wp:effectExtent l="0" t="0" r="0" b="0"/>
            <wp:wrapSquare wrapText="bothSides"/>
            <wp:docPr id="34" name="Resim 34"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ru.jpg"/>
                    <pic:cNvPicPr/>
                  </pic:nvPicPr>
                  <pic:blipFill>
                    <a:blip r:embed="rId16">
                      <a:extLst>
                        <a:ext uri="{28A0092B-C50C-407E-A947-70E740481C1C}">
                          <a14:useLocalDpi xmlns:a14="http://schemas.microsoft.com/office/drawing/2010/main" val="0"/>
                        </a:ext>
                      </a:extLst>
                    </a:blip>
                    <a:stretch>
                      <a:fillRect/>
                    </a:stretch>
                  </pic:blipFill>
                  <pic:spPr>
                    <a:xfrm>
                      <a:off x="0" y="0"/>
                      <a:ext cx="785553" cy="764771"/>
                    </a:xfrm>
                    <a:prstGeom prst="rect">
                      <a:avLst/>
                    </a:prstGeom>
                  </pic:spPr>
                </pic:pic>
              </a:graphicData>
            </a:graphic>
          </wp:anchor>
        </w:drawing>
      </w:r>
      <w:r w:rsidR="00FA2973" w:rsidRPr="001C3062">
        <w:rPr>
          <w:b/>
          <w:bCs/>
          <w:color w:val="000000" w:themeColor="text1"/>
          <w:szCs w:val="24"/>
        </w:rPr>
        <w:t>T.C.</w:t>
      </w:r>
    </w:p>
    <w:p w14:paraId="605D8D26" w14:textId="19CFA866" w:rsidR="00FA2973" w:rsidRPr="001C3062" w:rsidRDefault="00FA2973" w:rsidP="00317B87">
      <w:pPr>
        <w:spacing w:line="240" w:lineRule="auto"/>
        <w:ind w:left="0" w:right="-1" w:firstLine="0"/>
        <w:jc w:val="center"/>
        <w:rPr>
          <w:b/>
          <w:bCs/>
          <w:color w:val="000000" w:themeColor="text1"/>
          <w:szCs w:val="24"/>
        </w:rPr>
      </w:pPr>
      <w:r w:rsidRPr="001C3062">
        <w:rPr>
          <w:b/>
          <w:bCs/>
          <w:color w:val="000000" w:themeColor="text1"/>
          <w:szCs w:val="24"/>
        </w:rPr>
        <w:t>ERCİYES ÜNİVERSİTESİ</w:t>
      </w:r>
    </w:p>
    <w:p w14:paraId="7FFCC850" w14:textId="77777777" w:rsidR="00FA2973" w:rsidRPr="001C3062" w:rsidRDefault="00FA2973" w:rsidP="00317B87">
      <w:pPr>
        <w:spacing w:line="240" w:lineRule="auto"/>
        <w:ind w:left="0" w:right="-1" w:firstLine="0"/>
        <w:jc w:val="center"/>
        <w:rPr>
          <w:b/>
          <w:bCs/>
          <w:color w:val="000000" w:themeColor="text1"/>
          <w:szCs w:val="24"/>
        </w:rPr>
      </w:pPr>
      <w:r w:rsidRPr="001C3062">
        <w:rPr>
          <w:b/>
          <w:bCs/>
          <w:color w:val="000000" w:themeColor="text1"/>
          <w:szCs w:val="24"/>
        </w:rPr>
        <w:t>Sosyal Bilimler Enstitüsü Müdürlüğü</w:t>
      </w:r>
    </w:p>
    <w:p w14:paraId="5C905761" w14:textId="77777777" w:rsidR="002C56F5" w:rsidRPr="001C3062" w:rsidRDefault="002C56F5" w:rsidP="002C56F5">
      <w:pPr>
        <w:tabs>
          <w:tab w:val="left" w:pos="426"/>
        </w:tabs>
        <w:spacing w:line="240" w:lineRule="auto"/>
        <w:ind w:left="284" w:right="425"/>
        <w:rPr>
          <w:color w:val="000000" w:themeColor="text1"/>
          <w:szCs w:val="24"/>
        </w:rPr>
      </w:pPr>
    </w:p>
    <w:p w14:paraId="28750A84" w14:textId="77777777" w:rsidR="002C56F5" w:rsidRPr="001C3062" w:rsidRDefault="002C56F5" w:rsidP="002C56F5">
      <w:pPr>
        <w:tabs>
          <w:tab w:val="left" w:pos="426"/>
        </w:tabs>
        <w:spacing w:after="0" w:line="240" w:lineRule="auto"/>
        <w:ind w:left="284" w:right="425"/>
        <w:rPr>
          <w:color w:val="000000" w:themeColor="text1"/>
          <w:szCs w:val="24"/>
        </w:rPr>
      </w:pPr>
      <w:r w:rsidRPr="001C3062">
        <w:rPr>
          <w:color w:val="000000" w:themeColor="text1"/>
          <w:szCs w:val="24"/>
        </w:rPr>
        <w:t>Öğrenci No</w:t>
      </w:r>
      <w:r w:rsidRPr="001C3062">
        <w:rPr>
          <w:color w:val="000000" w:themeColor="text1"/>
          <w:szCs w:val="24"/>
        </w:rPr>
        <w:tab/>
      </w:r>
      <w:r w:rsidRPr="001C3062">
        <w:rPr>
          <w:color w:val="000000" w:themeColor="text1"/>
          <w:szCs w:val="24"/>
        </w:rPr>
        <w:tab/>
        <w:t xml:space="preserve">: </w:t>
      </w:r>
      <w:r w:rsidRPr="001C3062">
        <w:rPr>
          <w:color w:val="000000" w:themeColor="text1"/>
          <w:szCs w:val="24"/>
        </w:rPr>
        <w:tab/>
      </w:r>
    </w:p>
    <w:p w14:paraId="2D214179" w14:textId="77777777" w:rsidR="002C56F5" w:rsidRPr="001C3062" w:rsidRDefault="002C56F5" w:rsidP="002C56F5">
      <w:pPr>
        <w:tabs>
          <w:tab w:val="left" w:pos="426"/>
        </w:tabs>
        <w:spacing w:after="0" w:line="240" w:lineRule="auto"/>
        <w:ind w:left="284" w:right="425"/>
        <w:rPr>
          <w:color w:val="000000" w:themeColor="text1"/>
          <w:szCs w:val="24"/>
        </w:rPr>
      </w:pPr>
      <w:r w:rsidRPr="001C3062">
        <w:rPr>
          <w:color w:val="000000" w:themeColor="text1"/>
          <w:szCs w:val="24"/>
        </w:rPr>
        <w:t>Anabilim Dalı</w:t>
      </w:r>
      <w:r w:rsidRPr="001C3062">
        <w:rPr>
          <w:color w:val="000000" w:themeColor="text1"/>
          <w:szCs w:val="24"/>
        </w:rPr>
        <w:tab/>
        <w:t>:</w:t>
      </w:r>
      <w:r w:rsidRPr="001C3062">
        <w:rPr>
          <w:color w:val="000000" w:themeColor="text1"/>
          <w:szCs w:val="24"/>
        </w:rPr>
        <w:tab/>
      </w:r>
    </w:p>
    <w:p w14:paraId="6FD9786D" w14:textId="77777777" w:rsidR="002C56F5" w:rsidRPr="001C3062" w:rsidRDefault="002C56F5" w:rsidP="002C56F5">
      <w:pPr>
        <w:tabs>
          <w:tab w:val="left" w:pos="426"/>
        </w:tabs>
        <w:spacing w:after="0" w:line="240" w:lineRule="auto"/>
        <w:ind w:left="284" w:right="425"/>
        <w:rPr>
          <w:color w:val="000000" w:themeColor="text1"/>
          <w:szCs w:val="24"/>
        </w:rPr>
      </w:pPr>
      <w:r w:rsidRPr="001C3062">
        <w:rPr>
          <w:color w:val="000000" w:themeColor="text1"/>
          <w:szCs w:val="24"/>
        </w:rPr>
        <w:t>Program Adı</w:t>
      </w:r>
      <w:r w:rsidRPr="001C3062">
        <w:rPr>
          <w:color w:val="000000" w:themeColor="text1"/>
          <w:szCs w:val="24"/>
        </w:rPr>
        <w:tab/>
        <w:t>:</w:t>
      </w:r>
    </w:p>
    <w:p w14:paraId="04EDD3A7" w14:textId="751AFB7C" w:rsidR="002C56F5" w:rsidRPr="001C3062" w:rsidRDefault="002C56F5" w:rsidP="002C56F5">
      <w:pPr>
        <w:tabs>
          <w:tab w:val="left" w:pos="426"/>
        </w:tabs>
        <w:spacing w:line="240" w:lineRule="auto"/>
        <w:ind w:left="284" w:right="425"/>
        <w:rPr>
          <w:color w:val="000000" w:themeColor="text1"/>
          <w:szCs w:val="24"/>
        </w:rPr>
      </w:pPr>
      <w:r w:rsidRPr="001C3062">
        <w:rPr>
          <w:color w:val="000000" w:themeColor="text1"/>
          <w:szCs w:val="24"/>
        </w:rPr>
        <w:t>Tez Başlığı            : </w:t>
      </w:r>
    </w:p>
    <w:p w14:paraId="32DD706E" w14:textId="58DA70B2" w:rsidR="002C56F5" w:rsidRPr="001C3062" w:rsidRDefault="002C56F5" w:rsidP="002C56F5">
      <w:pPr>
        <w:tabs>
          <w:tab w:val="left" w:pos="426"/>
        </w:tabs>
        <w:spacing w:line="240" w:lineRule="auto"/>
        <w:ind w:left="284" w:right="425"/>
        <w:rPr>
          <w:color w:val="000000" w:themeColor="text1"/>
          <w:szCs w:val="24"/>
        </w:rPr>
      </w:pPr>
      <w:r w:rsidRPr="001C3062">
        <w:rPr>
          <w:color w:val="000000" w:themeColor="text1"/>
          <w:szCs w:val="24"/>
        </w:rPr>
        <w:t>Yukarıda bilgileri verilen tez çalışmasının a) Giriş, b) Ana bölümler ve c) Sonuç kısımlarından oluşan (Kapak, Ön</w:t>
      </w:r>
      <w:r w:rsidR="0092310C" w:rsidRPr="001C3062">
        <w:rPr>
          <w:color w:val="000000" w:themeColor="text1"/>
          <w:szCs w:val="24"/>
        </w:rPr>
        <w:t xml:space="preserve"> </w:t>
      </w:r>
      <w:r w:rsidRPr="001C3062">
        <w:rPr>
          <w:color w:val="000000" w:themeColor="text1"/>
          <w:szCs w:val="24"/>
        </w:rPr>
        <w:t xml:space="preserve">söz, Özet, İçindekiler ve Kaynakça hariç) toplam ……… sayfalık kısmına ilişkin  …../…../20……... tarihinde </w:t>
      </w:r>
      <w:r w:rsidRPr="001C3062">
        <w:rPr>
          <w:b/>
          <w:i/>
          <w:color w:val="000000" w:themeColor="text1"/>
          <w:szCs w:val="24"/>
        </w:rPr>
        <w:t xml:space="preserve">Turnitin </w:t>
      </w:r>
      <w:r w:rsidRPr="001C3062">
        <w:rPr>
          <w:color w:val="000000" w:themeColor="text1"/>
          <w:szCs w:val="24"/>
        </w:rPr>
        <w:t>intihal programından</w:t>
      </w:r>
      <w:r w:rsidRPr="001C3062">
        <w:rPr>
          <w:b/>
          <w:i/>
          <w:color w:val="000000" w:themeColor="text1"/>
          <w:szCs w:val="24"/>
        </w:rPr>
        <w:t xml:space="preserve"> </w:t>
      </w:r>
      <w:r w:rsidRPr="001C3062">
        <w:rPr>
          <w:color w:val="000000" w:themeColor="text1"/>
          <w:szCs w:val="24"/>
        </w:rPr>
        <w:t>aşağıda belirtilen filtreleme uygulanarak alınmış olan özgünlük raporuna göre tezin benzerlik oranı</w:t>
      </w:r>
      <w:r w:rsidRPr="001C3062">
        <w:rPr>
          <w:b/>
          <w:bCs/>
          <w:color w:val="000000" w:themeColor="text1"/>
          <w:szCs w:val="24"/>
        </w:rPr>
        <w:t>: % .......’</w:t>
      </w:r>
      <w:r w:rsidRPr="001C3062">
        <w:rPr>
          <w:color w:val="000000" w:themeColor="text1"/>
          <w:szCs w:val="24"/>
        </w:rPr>
        <w:t xml:space="preserve"> dır.</w:t>
      </w:r>
    </w:p>
    <w:p w14:paraId="742EFFBA" w14:textId="77777777" w:rsidR="002C56F5" w:rsidRPr="001C3062" w:rsidRDefault="002C56F5" w:rsidP="000F16E4">
      <w:pPr>
        <w:tabs>
          <w:tab w:val="left" w:pos="426"/>
        </w:tabs>
        <w:spacing w:after="0" w:line="240" w:lineRule="auto"/>
        <w:ind w:left="274" w:right="425" w:firstLine="10"/>
        <w:rPr>
          <w:color w:val="000000" w:themeColor="text1"/>
          <w:szCs w:val="24"/>
        </w:rPr>
      </w:pPr>
      <w:r w:rsidRPr="001C3062">
        <w:rPr>
          <w:color w:val="000000" w:themeColor="text1"/>
          <w:szCs w:val="24"/>
        </w:rPr>
        <w:t xml:space="preserve">Filtrelemeye </w:t>
      </w:r>
      <w:r w:rsidRPr="001C3062">
        <w:rPr>
          <w:b/>
          <w:bCs/>
          <w:color w:val="000000" w:themeColor="text1"/>
          <w:szCs w:val="24"/>
        </w:rPr>
        <w:t>alıntılar dahil</w:t>
      </w:r>
      <w:r w:rsidRPr="001C3062">
        <w:rPr>
          <w:color w:val="000000" w:themeColor="text1"/>
          <w:szCs w:val="24"/>
        </w:rPr>
        <w:t xml:space="preserve"> edilmiştir. Filtrelemede </w:t>
      </w:r>
      <w:r w:rsidRPr="001C3062">
        <w:rPr>
          <w:b/>
          <w:bCs/>
          <w:color w:val="000000" w:themeColor="text1"/>
          <w:szCs w:val="24"/>
        </w:rPr>
        <w:t>yedi (7</w:t>
      </w:r>
      <w:r w:rsidRPr="001C3062">
        <w:rPr>
          <w:color w:val="000000" w:themeColor="text1"/>
          <w:szCs w:val="24"/>
        </w:rPr>
        <w:t xml:space="preserve">) </w:t>
      </w:r>
      <w:r w:rsidRPr="001C3062">
        <w:rPr>
          <w:b/>
          <w:bCs/>
          <w:color w:val="000000" w:themeColor="text1"/>
          <w:szCs w:val="24"/>
        </w:rPr>
        <w:t>kelimeden daha az</w:t>
      </w:r>
      <w:r w:rsidRPr="001C3062">
        <w:rPr>
          <w:color w:val="000000" w:themeColor="text1"/>
          <w:szCs w:val="24"/>
        </w:rPr>
        <w:t xml:space="preserve"> örtüşme içeren metin kısımları hariç tutulmuştur.</w:t>
      </w:r>
    </w:p>
    <w:p w14:paraId="4A15859F" w14:textId="77777777" w:rsidR="002C56F5" w:rsidRPr="001C3062" w:rsidRDefault="002C56F5" w:rsidP="002C56F5">
      <w:pPr>
        <w:tabs>
          <w:tab w:val="left" w:pos="426"/>
        </w:tabs>
        <w:spacing w:after="0" w:line="240" w:lineRule="auto"/>
        <w:ind w:left="284" w:right="425"/>
        <w:rPr>
          <w:color w:val="000000" w:themeColor="text1"/>
          <w:szCs w:val="24"/>
          <w:u w:val="single"/>
        </w:rPr>
      </w:pPr>
    </w:p>
    <w:p w14:paraId="36B3F2C3" w14:textId="77777777" w:rsidR="002C56F5" w:rsidRPr="001C3062" w:rsidRDefault="002C56F5" w:rsidP="002C56F5">
      <w:pPr>
        <w:tabs>
          <w:tab w:val="left" w:pos="426"/>
        </w:tabs>
        <w:spacing w:after="0" w:line="240" w:lineRule="auto"/>
        <w:ind w:left="284" w:right="425"/>
        <w:rPr>
          <w:color w:val="000000" w:themeColor="text1"/>
          <w:szCs w:val="24"/>
        </w:rPr>
      </w:pPr>
      <w:r w:rsidRPr="001C3062">
        <w:rPr>
          <w:color w:val="000000" w:themeColor="text1"/>
          <w:szCs w:val="24"/>
        </w:rPr>
        <w:t>Erciyes Üniversitesi Sosyal Bilimler Enstitüsü Tez İntihal Raporu Uygulama Esaslarını inceledim ve bu uygulama esaslarında belirtilen azami benzerlik oranlarına göre tez çalışmasının herhangi bir intihal içermediğini, aksinin tespit edilmesi durumunda doğabilecek her türlü hukuki sorumluluğu kabul ettiğimi ve yukarıda vermiş olduğum bilgilerin doğru olduğunu beyan ederim.</w:t>
      </w:r>
    </w:p>
    <w:p w14:paraId="3075000D" w14:textId="77777777" w:rsidR="002C56F5" w:rsidRPr="001C3062" w:rsidRDefault="002C56F5" w:rsidP="002C56F5">
      <w:pPr>
        <w:tabs>
          <w:tab w:val="left" w:pos="426"/>
        </w:tabs>
        <w:spacing w:after="0" w:line="240" w:lineRule="auto"/>
        <w:ind w:left="284" w:right="425"/>
        <w:rPr>
          <w:color w:val="000000" w:themeColor="text1"/>
          <w:szCs w:val="24"/>
        </w:rPr>
      </w:pPr>
    </w:p>
    <w:p w14:paraId="138FCB11" w14:textId="77777777" w:rsidR="002C56F5" w:rsidRPr="001C3062" w:rsidRDefault="002C56F5" w:rsidP="002C56F5">
      <w:pPr>
        <w:tabs>
          <w:tab w:val="left" w:pos="426"/>
        </w:tabs>
        <w:spacing w:after="0" w:line="240" w:lineRule="auto"/>
        <w:ind w:left="284" w:right="425"/>
        <w:rPr>
          <w:color w:val="000000" w:themeColor="text1"/>
          <w:szCs w:val="24"/>
        </w:rPr>
      </w:pPr>
      <w:r w:rsidRPr="001C3062">
        <w:rPr>
          <w:color w:val="000000" w:themeColor="text1"/>
          <w:szCs w:val="24"/>
        </w:rPr>
        <w:t>Gereğini bilgilerinize arz ederim.  ……../……./…….</w:t>
      </w:r>
    </w:p>
    <w:p w14:paraId="0E6E0493" w14:textId="77777777" w:rsidR="002C56F5" w:rsidRPr="001C3062" w:rsidRDefault="002C56F5" w:rsidP="002C56F5">
      <w:pPr>
        <w:tabs>
          <w:tab w:val="left" w:pos="426"/>
        </w:tabs>
        <w:spacing w:after="0" w:line="240" w:lineRule="auto"/>
        <w:ind w:left="284" w:right="425"/>
        <w:rPr>
          <w:color w:val="000000" w:themeColor="text1"/>
          <w:szCs w:val="24"/>
        </w:rPr>
      </w:pPr>
      <w:r w:rsidRPr="001C3062">
        <w:rPr>
          <w:color w:val="000000" w:themeColor="text1"/>
          <w:szCs w:val="24"/>
        </w:rPr>
        <w:tab/>
      </w:r>
    </w:p>
    <w:p w14:paraId="2DB23420" w14:textId="77777777" w:rsidR="002C56F5" w:rsidRPr="001C3062" w:rsidRDefault="002C56F5" w:rsidP="002C56F5">
      <w:pPr>
        <w:tabs>
          <w:tab w:val="left" w:pos="426"/>
        </w:tabs>
        <w:spacing w:after="0" w:line="240" w:lineRule="auto"/>
        <w:ind w:left="284" w:right="425"/>
        <w:rPr>
          <w:color w:val="000000" w:themeColor="text1"/>
          <w:szCs w:val="24"/>
        </w:rPr>
      </w:pPr>
    </w:p>
    <w:p w14:paraId="2886765C" w14:textId="77777777" w:rsidR="002C56F5" w:rsidRPr="001C3062" w:rsidRDefault="002C56F5" w:rsidP="002C56F5">
      <w:pPr>
        <w:tabs>
          <w:tab w:val="left" w:pos="426"/>
        </w:tabs>
        <w:spacing w:after="0" w:line="240" w:lineRule="auto"/>
        <w:ind w:left="284" w:right="425"/>
        <w:rPr>
          <w:color w:val="000000" w:themeColor="text1"/>
          <w:szCs w:val="24"/>
        </w:rPr>
      </w:pPr>
    </w:p>
    <w:p w14:paraId="49776CE1" w14:textId="77777777" w:rsidR="002C56F5" w:rsidRPr="001C3062" w:rsidRDefault="002C56F5" w:rsidP="002C56F5">
      <w:pPr>
        <w:tabs>
          <w:tab w:val="left" w:pos="426"/>
        </w:tabs>
        <w:spacing w:after="0" w:line="240" w:lineRule="auto"/>
        <w:ind w:left="284" w:right="425"/>
        <w:rPr>
          <w:color w:val="000000" w:themeColor="text1"/>
          <w:szCs w:val="24"/>
        </w:rPr>
      </w:pPr>
      <w:r w:rsidRPr="001C3062">
        <w:rPr>
          <w:color w:val="000000" w:themeColor="text1"/>
          <w:szCs w:val="24"/>
        </w:rPr>
        <w:tab/>
      </w:r>
      <w:r w:rsidRPr="001C3062">
        <w:rPr>
          <w:color w:val="000000" w:themeColor="text1"/>
          <w:szCs w:val="24"/>
        </w:rPr>
        <w:tab/>
      </w:r>
      <w:r w:rsidRPr="001C3062">
        <w:rPr>
          <w:color w:val="000000" w:themeColor="text1"/>
          <w:szCs w:val="24"/>
        </w:rPr>
        <w:tab/>
      </w:r>
      <w:r w:rsidRPr="001C3062">
        <w:rPr>
          <w:color w:val="000000" w:themeColor="text1"/>
          <w:szCs w:val="24"/>
        </w:rPr>
        <w:tab/>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404037" w:rsidRPr="001C3062" w14:paraId="4FA2E2C1" w14:textId="77777777" w:rsidTr="004C3572">
        <w:trPr>
          <w:jc w:val="center"/>
        </w:trPr>
        <w:tc>
          <w:tcPr>
            <w:tcW w:w="4247" w:type="dxa"/>
          </w:tcPr>
          <w:p w14:paraId="0598DC31" w14:textId="77777777" w:rsidR="002C56F5" w:rsidRPr="001C3062" w:rsidRDefault="002C56F5" w:rsidP="004C3572">
            <w:pPr>
              <w:tabs>
                <w:tab w:val="left" w:pos="426"/>
              </w:tabs>
              <w:spacing w:after="0" w:line="480" w:lineRule="auto"/>
              <w:ind w:right="425"/>
              <w:jc w:val="center"/>
              <w:rPr>
                <w:rFonts w:eastAsia="Times New Roman"/>
                <w:color w:val="000000" w:themeColor="text1"/>
                <w:szCs w:val="24"/>
                <w:lang w:eastAsia="tr-TR"/>
              </w:rPr>
            </w:pPr>
            <w:r w:rsidRPr="001C3062">
              <w:rPr>
                <w:rFonts w:eastAsia="Times New Roman"/>
                <w:color w:val="000000" w:themeColor="text1"/>
                <w:szCs w:val="24"/>
                <w:lang w:eastAsia="tr-TR"/>
              </w:rPr>
              <w:t>Danışman: Unvan Ad SOYAD</w:t>
            </w:r>
          </w:p>
        </w:tc>
        <w:tc>
          <w:tcPr>
            <w:tcW w:w="4247" w:type="dxa"/>
          </w:tcPr>
          <w:p w14:paraId="5443FF38" w14:textId="77777777" w:rsidR="002C56F5" w:rsidRPr="001C3062" w:rsidRDefault="002C56F5" w:rsidP="004C3572">
            <w:pPr>
              <w:tabs>
                <w:tab w:val="left" w:pos="426"/>
              </w:tabs>
              <w:spacing w:after="0" w:line="480" w:lineRule="auto"/>
              <w:ind w:right="425"/>
              <w:jc w:val="center"/>
              <w:rPr>
                <w:rFonts w:eastAsia="Times New Roman"/>
                <w:color w:val="000000" w:themeColor="text1"/>
                <w:szCs w:val="24"/>
                <w:lang w:eastAsia="tr-TR"/>
              </w:rPr>
            </w:pPr>
            <w:r w:rsidRPr="001C3062">
              <w:rPr>
                <w:rFonts w:eastAsia="Times New Roman"/>
                <w:color w:val="000000" w:themeColor="text1"/>
                <w:szCs w:val="24"/>
                <w:lang w:eastAsia="tr-TR"/>
              </w:rPr>
              <w:t>Öğrenci Ad SOYAD</w:t>
            </w:r>
          </w:p>
        </w:tc>
      </w:tr>
      <w:tr w:rsidR="002C56F5" w:rsidRPr="001C3062" w14:paraId="3747EDC7" w14:textId="77777777" w:rsidTr="004C3572">
        <w:trPr>
          <w:jc w:val="center"/>
        </w:trPr>
        <w:tc>
          <w:tcPr>
            <w:tcW w:w="4247" w:type="dxa"/>
          </w:tcPr>
          <w:p w14:paraId="36E1F708" w14:textId="77777777" w:rsidR="002C56F5" w:rsidRPr="001C3062" w:rsidRDefault="002C56F5" w:rsidP="004C3572">
            <w:pPr>
              <w:tabs>
                <w:tab w:val="left" w:pos="426"/>
              </w:tabs>
              <w:spacing w:after="0" w:line="480" w:lineRule="auto"/>
              <w:ind w:right="425"/>
              <w:jc w:val="center"/>
              <w:rPr>
                <w:rFonts w:eastAsia="Times New Roman"/>
                <w:color w:val="000000" w:themeColor="text1"/>
                <w:szCs w:val="24"/>
                <w:lang w:eastAsia="tr-TR"/>
              </w:rPr>
            </w:pPr>
            <w:r w:rsidRPr="001C3062">
              <w:rPr>
                <w:rFonts w:eastAsia="Times New Roman"/>
                <w:color w:val="000000" w:themeColor="text1"/>
                <w:szCs w:val="24"/>
                <w:lang w:eastAsia="tr-TR"/>
              </w:rPr>
              <w:t>İmza</w:t>
            </w:r>
          </w:p>
        </w:tc>
        <w:tc>
          <w:tcPr>
            <w:tcW w:w="4247" w:type="dxa"/>
          </w:tcPr>
          <w:p w14:paraId="15CEBD7C" w14:textId="77777777" w:rsidR="002C56F5" w:rsidRPr="001C3062" w:rsidRDefault="002C56F5" w:rsidP="004C3572">
            <w:pPr>
              <w:tabs>
                <w:tab w:val="left" w:pos="426"/>
              </w:tabs>
              <w:spacing w:after="0" w:line="480" w:lineRule="auto"/>
              <w:ind w:right="425"/>
              <w:jc w:val="center"/>
              <w:rPr>
                <w:rFonts w:eastAsia="Times New Roman"/>
                <w:color w:val="000000" w:themeColor="text1"/>
                <w:szCs w:val="24"/>
                <w:lang w:eastAsia="tr-TR"/>
              </w:rPr>
            </w:pPr>
            <w:r w:rsidRPr="001C3062">
              <w:rPr>
                <w:rFonts w:eastAsia="Times New Roman"/>
                <w:color w:val="000000" w:themeColor="text1"/>
                <w:szCs w:val="24"/>
                <w:lang w:eastAsia="tr-TR"/>
              </w:rPr>
              <w:t>İmza</w:t>
            </w:r>
          </w:p>
        </w:tc>
      </w:tr>
    </w:tbl>
    <w:p w14:paraId="29BEDFB8" w14:textId="77777777" w:rsidR="00FA2973" w:rsidRPr="001C3062" w:rsidRDefault="00FA2973" w:rsidP="00FA2973">
      <w:pPr>
        <w:tabs>
          <w:tab w:val="left" w:pos="426"/>
        </w:tabs>
        <w:spacing w:after="0" w:line="240" w:lineRule="auto"/>
        <w:ind w:left="284" w:right="425"/>
        <w:rPr>
          <w:color w:val="000000" w:themeColor="text1"/>
          <w:szCs w:val="24"/>
        </w:rPr>
      </w:pPr>
    </w:p>
    <w:p w14:paraId="1A996D70" w14:textId="77777777" w:rsidR="00FA2973" w:rsidRPr="001C3062" w:rsidRDefault="00FA2973" w:rsidP="00FA2973">
      <w:pPr>
        <w:tabs>
          <w:tab w:val="left" w:pos="426"/>
        </w:tabs>
        <w:spacing w:after="0" w:line="240" w:lineRule="auto"/>
        <w:ind w:left="284" w:right="425"/>
        <w:rPr>
          <w:color w:val="000000" w:themeColor="text1"/>
          <w:szCs w:val="24"/>
        </w:rPr>
      </w:pPr>
    </w:p>
    <w:p w14:paraId="328068DF" w14:textId="77777777" w:rsidR="002C56F5" w:rsidRPr="001C3062" w:rsidRDefault="002C56F5">
      <w:pPr>
        <w:spacing w:after="0" w:line="240" w:lineRule="auto"/>
        <w:ind w:left="0" w:right="0" w:firstLine="0"/>
        <w:jc w:val="left"/>
        <w:rPr>
          <w:b/>
          <w:color w:val="000000" w:themeColor="text1"/>
          <w:sz w:val="28"/>
          <w:szCs w:val="24"/>
        </w:rPr>
      </w:pPr>
      <w:bookmarkStart w:id="54" w:name="_Toc344455865"/>
      <w:bookmarkStart w:id="55" w:name="_Toc427242513"/>
      <w:bookmarkStart w:id="56" w:name="_Toc4451589"/>
      <w:r w:rsidRPr="001C3062">
        <w:rPr>
          <w:b/>
          <w:color w:val="000000" w:themeColor="text1"/>
          <w:sz w:val="28"/>
          <w:szCs w:val="24"/>
        </w:rPr>
        <w:br w:type="page"/>
      </w:r>
    </w:p>
    <w:p w14:paraId="0A445A41" w14:textId="34943521" w:rsidR="00FB5F3D" w:rsidRPr="001C3062" w:rsidRDefault="00FB5F3D" w:rsidP="00351CCC">
      <w:pPr>
        <w:pStyle w:val="Balk2"/>
        <w:rPr>
          <w:color w:val="000000" w:themeColor="text1"/>
        </w:rPr>
      </w:pPr>
      <w:bookmarkStart w:id="57" w:name="_Toc117253136"/>
      <w:r w:rsidRPr="001C3062">
        <w:rPr>
          <w:color w:val="000000" w:themeColor="text1"/>
        </w:rPr>
        <w:lastRenderedPageBreak/>
        <w:t xml:space="preserve">EK </w:t>
      </w:r>
      <w:r w:rsidR="00A92CE8" w:rsidRPr="001C3062">
        <w:rPr>
          <w:color w:val="000000" w:themeColor="text1"/>
        </w:rPr>
        <w:t>5</w:t>
      </w:r>
      <w:r w:rsidRPr="001C3062">
        <w:rPr>
          <w:color w:val="000000" w:themeColor="text1"/>
        </w:rPr>
        <w:t xml:space="preserve">. </w:t>
      </w:r>
      <w:r w:rsidR="00EB43AC">
        <w:rPr>
          <w:color w:val="000000" w:themeColor="text1"/>
        </w:rPr>
        <w:t>Kılavuza</w:t>
      </w:r>
      <w:r w:rsidR="00C91AB1" w:rsidRPr="001C3062">
        <w:rPr>
          <w:color w:val="000000" w:themeColor="text1"/>
        </w:rPr>
        <w:t xml:space="preserve"> Uygunluk Sayfası</w:t>
      </w:r>
      <w:bookmarkEnd w:id="57"/>
    </w:p>
    <w:p w14:paraId="7DD25CF0" w14:textId="77777777" w:rsidR="00FB5F3D" w:rsidRPr="001C3062" w:rsidRDefault="00FB5F3D" w:rsidP="00FA2973">
      <w:pPr>
        <w:spacing w:after="0"/>
        <w:jc w:val="center"/>
        <w:outlineLvl w:val="0"/>
        <w:rPr>
          <w:b/>
          <w:color w:val="000000" w:themeColor="text1"/>
          <w:sz w:val="28"/>
          <w:szCs w:val="24"/>
        </w:rPr>
      </w:pPr>
    </w:p>
    <w:p w14:paraId="0B082221" w14:textId="66AA3809" w:rsidR="00FA2973" w:rsidRPr="001C3062" w:rsidRDefault="00EB43AC" w:rsidP="0024048F">
      <w:pPr>
        <w:jc w:val="center"/>
        <w:rPr>
          <w:b/>
          <w:bCs/>
          <w:color w:val="000000" w:themeColor="text1"/>
        </w:rPr>
      </w:pPr>
      <w:r>
        <w:rPr>
          <w:b/>
          <w:bCs/>
          <w:color w:val="000000" w:themeColor="text1"/>
        </w:rPr>
        <w:t>KILAVUZA</w:t>
      </w:r>
      <w:r w:rsidR="00FA2973" w:rsidRPr="001C3062">
        <w:rPr>
          <w:b/>
          <w:bCs/>
          <w:color w:val="000000" w:themeColor="text1"/>
        </w:rPr>
        <w:t xml:space="preserve"> UYGUNLUK</w:t>
      </w:r>
      <w:bookmarkEnd w:id="54"/>
      <w:bookmarkEnd w:id="55"/>
      <w:bookmarkEnd w:id="56"/>
    </w:p>
    <w:p w14:paraId="5212078E" w14:textId="77777777" w:rsidR="00FA2973" w:rsidRPr="001C3062" w:rsidRDefault="00FA2973" w:rsidP="00FA2973">
      <w:pPr>
        <w:spacing w:after="0" w:line="240" w:lineRule="auto"/>
        <w:jc w:val="left"/>
        <w:rPr>
          <w:color w:val="000000" w:themeColor="text1"/>
          <w:szCs w:val="24"/>
        </w:rPr>
      </w:pPr>
    </w:p>
    <w:p w14:paraId="18B8BBF0" w14:textId="77777777" w:rsidR="00FA2973" w:rsidRPr="001C3062" w:rsidRDefault="00FA2973" w:rsidP="00FA2973">
      <w:pPr>
        <w:autoSpaceDE w:val="0"/>
        <w:autoSpaceDN w:val="0"/>
        <w:adjustRightInd w:val="0"/>
        <w:spacing w:after="0"/>
        <w:rPr>
          <w:rFonts w:eastAsia="TimesNewRomanPSMT"/>
          <w:b/>
          <w:color w:val="000000" w:themeColor="text1"/>
          <w:szCs w:val="24"/>
        </w:rPr>
      </w:pPr>
    </w:p>
    <w:p w14:paraId="020EA881" w14:textId="339D850F" w:rsidR="00FA2973" w:rsidRPr="001C3062" w:rsidRDefault="00FA2973" w:rsidP="00FA2973">
      <w:pPr>
        <w:autoSpaceDE w:val="0"/>
        <w:autoSpaceDN w:val="0"/>
        <w:adjustRightInd w:val="0"/>
        <w:spacing w:after="0"/>
        <w:rPr>
          <w:rFonts w:eastAsia="TimesNewRomanPSMT"/>
          <w:color w:val="000000" w:themeColor="text1"/>
          <w:szCs w:val="24"/>
        </w:rPr>
      </w:pPr>
      <w:r w:rsidRPr="001C3062">
        <w:rPr>
          <w:rFonts w:eastAsia="TimesNewRomanPSMT"/>
          <w:b/>
          <w:color w:val="000000" w:themeColor="text1"/>
          <w:szCs w:val="24"/>
        </w:rPr>
        <w:t>“</w:t>
      </w:r>
      <w:r w:rsidR="003C0B7C" w:rsidRPr="001C3062">
        <w:rPr>
          <w:rFonts w:eastAsia="TimesNewRomanPSMT"/>
          <w:b/>
          <w:color w:val="000000" w:themeColor="text1"/>
          <w:szCs w:val="24"/>
        </w:rPr>
        <w:t>…………….</w:t>
      </w:r>
      <w:r w:rsidRPr="001C3062">
        <w:rPr>
          <w:rFonts w:eastAsia="TimesNewRomanPSMT"/>
          <w:b/>
          <w:color w:val="000000" w:themeColor="text1"/>
          <w:szCs w:val="24"/>
        </w:rPr>
        <w:t xml:space="preserve">” </w:t>
      </w:r>
      <w:r w:rsidRPr="001C3062">
        <w:rPr>
          <w:rFonts w:eastAsia="TimesNewRomanPSMT"/>
          <w:bCs/>
          <w:color w:val="000000" w:themeColor="text1"/>
          <w:szCs w:val="24"/>
        </w:rPr>
        <w:t xml:space="preserve">başlıklı </w:t>
      </w:r>
      <w:r w:rsidR="00AE0223" w:rsidRPr="001C3062">
        <w:rPr>
          <w:rFonts w:eastAsia="TimesNewRomanPSMT"/>
          <w:bCs/>
          <w:color w:val="000000" w:themeColor="text1"/>
          <w:szCs w:val="24"/>
        </w:rPr>
        <w:t>Yüksek Lisans/</w:t>
      </w:r>
      <w:r w:rsidRPr="001C3062">
        <w:rPr>
          <w:rFonts w:eastAsia="TimesNewRomanPSMT"/>
          <w:bCs/>
          <w:color w:val="000000" w:themeColor="text1"/>
          <w:szCs w:val="24"/>
        </w:rPr>
        <w:t xml:space="preserve">Doktora </w:t>
      </w:r>
      <w:r w:rsidR="00AE0223" w:rsidRPr="001C3062">
        <w:rPr>
          <w:rFonts w:eastAsia="TimesNewRomanPSMT"/>
          <w:color w:val="000000" w:themeColor="text1"/>
          <w:szCs w:val="24"/>
        </w:rPr>
        <w:t>T</w:t>
      </w:r>
      <w:r w:rsidRPr="001C3062">
        <w:rPr>
          <w:rFonts w:eastAsia="TimesNewRomanPSMT"/>
          <w:color w:val="000000" w:themeColor="text1"/>
          <w:szCs w:val="24"/>
        </w:rPr>
        <w:t>ezi, Erciyes Üniversitesi Lisansüstü Tez Önerisi ve Tez Yazma Yönergesine uygun olarak hazırlanmıştır.</w:t>
      </w:r>
    </w:p>
    <w:p w14:paraId="076306D4" w14:textId="77777777" w:rsidR="00FA2973" w:rsidRPr="001C3062" w:rsidRDefault="00FA2973" w:rsidP="00FA2973">
      <w:pPr>
        <w:autoSpaceDE w:val="0"/>
        <w:autoSpaceDN w:val="0"/>
        <w:adjustRightInd w:val="0"/>
        <w:spacing w:after="0"/>
        <w:rPr>
          <w:rFonts w:eastAsia="TimesNewRomanPSMT"/>
          <w:color w:val="000000" w:themeColor="text1"/>
          <w:szCs w:val="24"/>
        </w:rPr>
      </w:pPr>
    </w:p>
    <w:p w14:paraId="7D099BB3" w14:textId="77777777" w:rsidR="00FA2973" w:rsidRPr="001C3062" w:rsidRDefault="00FA2973" w:rsidP="00FA2973">
      <w:pPr>
        <w:autoSpaceDE w:val="0"/>
        <w:autoSpaceDN w:val="0"/>
        <w:adjustRightInd w:val="0"/>
        <w:spacing w:after="0"/>
        <w:rPr>
          <w:rFonts w:eastAsia="TimesNewRomanPSMT"/>
          <w:color w:val="000000" w:themeColor="text1"/>
          <w:szCs w:val="24"/>
        </w:rPr>
      </w:pPr>
    </w:p>
    <w:p w14:paraId="74A72B0F" w14:textId="77777777" w:rsidR="00FA2973" w:rsidRPr="001C3062" w:rsidRDefault="00FA2973" w:rsidP="00FA2973">
      <w:pPr>
        <w:autoSpaceDE w:val="0"/>
        <w:autoSpaceDN w:val="0"/>
        <w:adjustRightInd w:val="0"/>
        <w:spacing w:after="0"/>
        <w:rPr>
          <w:rFonts w:eastAsia="TimesNewRomanPSMT"/>
          <w:b/>
          <w:color w:val="000000" w:themeColor="text1"/>
          <w:szCs w:val="24"/>
        </w:rPr>
      </w:pPr>
      <w:r w:rsidRPr="001C3062">
        <w:rPr>
          <w:rFonts w:eastAsia="TimesNewRomanPSMT"/>
          <w:b/>
          <w:color w:val="000000" w:themeColor="text1"/>
          <w:szCs w:val="24"/>
        </w:rPr>
        <w:t xml:space="preserve">Hazırlayan </w:t>
      </w:r>
      <w:r w:rsidRPr="001C3062">
        <w:rPr>
          <w:rFonts w:eastAsia="TimesNewRomanPSMT"/>
          <w:b/>
          <w:color w:val="000000" w:themeColor="text1"/>
          <w:szCs w:val="24"/>
        </w:rPr>
        <w:tab/>
      </w:r>
      <w:r w:rsidRPr="001C3062">
        <w:rPr>
          <w:rFonts w:eastAsia="TimesNewRomanPSMT"/>
          <w:b/>
          <w:color w:val="000000" w:themeColor="text1"/>
          <w:szCs w:val="24"/>
        </w:rPr>
        <w:tab/>
      </w:r>
      <w:r w:rsidRPr="001C3062">
        <w:rPr>
          <w:rFonts w:eastAsia="TimesNewRomanPSMT"/>
          <w:b/>
          <w:color w:val="000000" w:themeColor="text1"/>
          <w:szCs w:val="24"/>
        </w:rPr>
        <w:tab/>
      </w:r>
      <w:r w:rsidRPr="001C3062">
        <w:rPr>
          <w:rFonts w:eastAsia="TimesNewRomanPSMT"/>
          <w:b/>
          <w:color w:val="000000" w:themeColor="text1"/>
          <w:szCs w:val="24"/>
        </w:rPr>
        <w:tab/>
      </w:r>
      <w:r w:rsidRPr="001C3062">
        <w:rPr>
          <w:rFonts w:eastAsia="TimesNewRomanPSMT"/>
          <w:b/>
          <w:color w:val="000000" w:themeColor="text1"/>
          <w:szCs w:val="24"/>
        </w:rPr>
        <w:tab/>
      </w:r>
      <w:r w:rsidRPr="001C3062">
        <w:rPr>
          <w:rFonts w:eastAsia="TimesNewRomanPSMT"/>
          <w:b/>
          <w:color w:val="000000" w:themeColor="text1"/>
          <w:szCs w:val="24"/>
        </w:rPr>
        <w:tab/>
      </w:r>
      <w:r w:rsidRPr="001C3062">
        <w:rPr>
          <w:rFonts w:eastAsia="TimesNewRomanPSMT"/>
          <w:b/>
          <w:color w:val="000000" w:themeColor="text1"/>
          <w:szCs w:val="24"/>
        </w:rPr>
        <w:tab/>
        <w:t>Danışman</w:t>
      </w:r>
    </w:p>
    <w:p w14:paraId="4C2BD7E8" w14:textId="77777777" w:rsidR="00FA2973" w:rsidRPr="001C3062" w:rsidRDefault="00FA2973" w:rsidP="00FA2973">
      <w:pPr>
        <w:autoSpaceDE w:val="0"/>
        <w:autoSpaceDN w:val="0"/>
        <w:adjustRightInd w:val="0"/>
        <w:spacing w:after="0"/>
        <w:rPr>
          <w:rFonts w:eastAsia="TimesNewRomanPSMT"/>
          <w:color w:val="000000" w:themeColor="text1"/>
          <w:szCs w:val="24"/>
        </w:rPr>
      </w:pPr>
      <w:r w:rsidRPr="001C3062">
        <w:rPr>
          <w:rFonts w:eastAsia="TimesNewRomanPSMT"/>
          <w:color w:val="000000" w:themeColor="text1"/>
          <w:szCs w:val="24"/>
        </w:rPr>
        <w:t>Ad SOYAD</w:t>
      </w:r>
      <w:r w:rsidRPr="001C3062">
        <w:rPr>
          <w:rFonts w:eastAsia="TimesNewRomanPSMT"/>
          <w:color w:val="000000" w:themeColor="text1"/>
          <w:szCs w:val="24"/>
        </w:rPr>
        <w:tab/>
        <w:t xml:space="preserve"> </w:t>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t>Unvan Ad SOYAD</w:t>
      </w:r>
    </w:p>
    <w:p w14:paraId="4906CA0E" w14:textId="77777777" w:rsidR="00FA2973" w:rsidRPr="001C3062" w:rsidRDefault="00FA2973" w:rsidP="00FA2973">
      <w:pPr>
        <w:autoSpaceDE w:val="0"/>
        <w:autoSpaceDN w:val="0"/>
        <w:adjustRightInd w:val="0"/>
        <w:spacing w:after="0"/>
        <w:rPr>
          <w:rFonts w:eastAsia="TimesNewRomanPSMT"/>
          <w:color w:val="000000" w:themeColor="text1"/>
          <w:szCs w:val="24"/>
        </w:rPr>
      </w:pPr>
      <w:r w:rsidRPr="001C3062">
        <w:rPr>
          <w:rFonts w:eastAsia="TimesNewRomanPSMT"/>
          <w:color w:val="000000" w:themeColor="text1"/>
          <w:szCs w:val="24"/>
        </w:rPr>
        <w:t>İmza</w:t>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r>
      <w:r w:rsidRPr="001C3062">
        <w:rPr>
          <w:rFonts w:eastAsia="TimesNewRomanPSMT"/>
          <w:color w:val="000000" w:themeColor="text1"/>
          <w:szCs w:val="24"/>
        </w:rPr>
        <w:tab/>
        <w:t>İmza</w:t>
      </w:r>
    </w:p>
    <w:p w14:paraId="24824EB5" w14:textId="77777777" w:rsidR="00FA2973" w:rsidRPr="001C3062" w:rsidRDefault="00FA2973" w:rsidP="00FA2973">
      <w:pPr>
        <w:spacing w:after="0"/>
        <w:jc w:val="center"/>
        <w:rPr>
          <w:color w:val="000000" w:themeColor="text1"/>
          <w:szCs w:val="24"/>
        </w:rPr>
      </w:pPr>
    </w:p>
    <w:p w14:paraId="36124481" w14:textId="77777777" w:rsidR="00FA2973" w:rsidRPr="001C3062" w:rsidRDefault="00FA2973" w:rsidP="00FA2973">
      <w:pPr>
        <w:spacing w:after="0"/>
        <w:jc w:val="center"/>
        <w:rPr>
          <w:color w:val="000000" w:themeColor="text1"/>
          <w:szCs w:val="24"/>
        </w:rPr>
      </w:pPr>
    </w:p>
    <w:p w14:paraId="75DADF07" w14:textId="77777777" w:rsidR="00FA2973" w:rsidRPr="001C3062" w:rsidRDefault="00FA2973" w:rsidP="00FA2973">
      <w:pPr>
        <w:spacing w:after="0"/>
        <w:jc w:val="center"/>
        <w:rPr>
          <w:color w:val="000000" w:themeColor="text1"/>
          <w:szCs w:val="24"/>
        </w:rPr>
      </w:pPr>
    </w:p>
    <w:p w14:paraId="68AB0B66" w14:textId="77777777" w:rsidR="00FA2973" w:rsidRPr="001C3062" w:rsidRDefault="00FA2973" w:rsidP="00FA2973">
      <w:pPr>
        <w:spacing w:after="0"/>
        <w:jc w:val="center"/>
        <w:rPr>
          <w:color w:val="000000" w:themeColor="text1"/>
          <w:szCs w:val="24"/>
        </w:rPr>
      </w:pPr>
    </w:p>
    <w:p w14:paraId="04E12BA3" w14:textId="77777777" w:rsidR="00FA2973" w:rsidRPr="001C3062" w:rsidRDefault="00FA2973" w:rsidP="00FA2973">
      <w:pPr>
        <w:spacing w:after="0"/>
        <w:jc w:val="center"/>
        <w:rPr>
          <w:color w:val="000000" w:themeColor="text1"/>
          <w:szCs w:val="24"/>
        </w:rPr>
      </w:pPr>
    </w:p>
    <w:p w14:paraId="4D53CF0D" w14:textId="77777777" w:rsidR="00FA2973" w:rsidRPr="001C3062" w:rsidRDefault="00FA2973" w:rsidP="00FA2973">
      <w:pPr>
        <w:spacing w:after="0"/>
        <w:jc w:val="center"/>
        <w:rPr>
          <w:color w:val="000000" w:themeColor="text1"/>
          <w:szCs w:val="24"/>
        </w:rPr>
      </w:pPr>
    </w:p>
    <w:p w14:paraId="233B0077" w14:textId="15251BF3" w:rsidR="00FA2973" w:rsidRPr="001C3062" w:rsidRDefault="00FA2973" w:rsidP="00FA2973">
      <w:pPr>
        <w:spacing w:after="0"/>
        <w:jc w:val="left"/>
        <w:rPr>
          <w:b/>
          <w:color w:val="000000" w:themeColor="text1"/>
          <w:szCs w:val="24"/>
        </w:rPr>
      </w:pPr>
      <w:r w:rsidRPr="001C3062">
        <w:rPr>
          <w:b/>
          <w:color w:val="000000" w:themeColor="text1"/>
          <w:szCs w:val="24"/>
        </w:rPr>
        <w:tab/>
      </w:r>
      <w:r w:rsidRPr="001C3062">
        <w:rPr>
          <w:b/>
          <w:color w:val="000000" w:themeColor="text1"/>
          <w:szCs w:val="24"/>
        </w:rPr>
        <w:tab/>
      </w:r>
      <w:r w:rsidRPr="001C3062">
        <w:rPr>
          <w:b/>
          <w:color w:val="000000" w:themeColor="text1"/>
          <w:szCs w:val="24"/>
        </w:rPr>
        <w:tab/>
        <w:t xml:space="preserve">           </w:t>
      </w:r>
      <w:r w:rsidR="003C0B7C" w:rsidRPr="001C3062">
        <w:rPr>
          <w:b/>
          <w:color w:val="000000" w:themeColor="text1"/>
          <w:szCs w:val="24"/>
        </w:rPr>
        <w:t>………………….</w:t>
      </w:r>
      <w:r w:rsidRPr="001C3062">
        <w:rPr>
          <w:b/>
          <w:color w:val="000000" w:themeColor="text1"/>
          <w:szCs w:val="24"/>
        </w:rPr>
        <w:t xml:space="preserve"> ABD Başkanı</w:t>
      </w:r>
    </w:p>
    <w:p w14:paraId="298D876F" w14:textId="77777777" w:rsidR="00FA2973" w:rsidRPr="001C3062" w:rsidRDefault="00FA2973" w:rsidP="00FA2973">
      <w:pPr>
        <w:spacing w:after="0"/>
        <w:jc w:val="left"/>
        <w:rPr>
          <w:bCs/>
          <w:color w:val="000000" w:themeColor="text1"/>
          <w:szCs w:val="24"/>
        </w:rPr>
      </w:pPr>
      <w:r w:rsidRPr="001C3062">
        <w:rPr>
          <w:b/>
          <w:color w:val="000000" w:themeColor="text1"/>
          <w:szCs w:val="24"/>
        </w:rPr>
        <w:t xml:space="preserve">                                              </w:t>
      </w:r>
      <w:r w:rsidRPr="001C3062">
        <w:rPr>
          <w:bCs/>
          <w:color w:val="000000" w:themeColor="text1"/>
          <w:szCs w:val="24"/>
        </w:rPr>
        <w:t>Unvan Ad SOYAD</w:t>
      </w:r>
    </w:p>
    <w:p w14:paraId="35917BA0" w14:textId="77777777" w:rsidR="00FA2973" w:rsidRPr="001C3062" w:rsidRDefault="00FA2973" w:rsidP="00FA2973">
      <w:pPr>
        <w:spacing w:after="0"/>
        <w:ind w:left="2836" w:firstLine="709"/>
        <w:jc w:val="left"/>
        <w:rPr>
          <w:bCs/>
          <w:color w:val="000000" w:themeColor="text1"/>
          <w:szCs w:val="24"/>
        </w:rPr>
      </w:pPr>
      <w:r w:rsidRPr="001C3062">
        <w:rPr>
          <w:rFonts w:eastAsia="TimesNewRomanPSMT"/>
          <w:color w:val="000000" w:themeColor="text1"/>
          <w:szCs w:val="24"/>
        </w:rPr>
        <w:t>İmza</w:t>
      </w:r>
    </w:p>
    <w:p w14:paraId="29407BD9" w14:textId="77777777" w:rsidR="00FA2973" w:rsidRPr="001C3062" w:rsidRDefault="00FA2973" w:rsidP="00FA2973">
      <w:pPr>
        <w:spacing w:after="0"/>
        <w:jc w:val="center"/>
        <w:outlineLvl w:val="0"/>
        <w:rPr>
          <w:b/>
          <w:color w:val="000000" w:themeColor="text1"/>
          <w:szCs w:val="24"/>
        </w:rPr>
      </w:pPr>
    </w:p>
    <w:p w14:paraId="29DBFBB1" w14:textId="77777777" w:rsidR="00FA2973" w:rsidRPr="001C3062" w:rsidRDefault="00FA2973" w:rsidP="00FA2973">
      <w:pPr>
        <w:spacing w:after="0"/>
        <w:jc w:val="center"/>
        <w:outlineLvl w:val="0"/>
        <w:rPr>
          <w:b/>
          <w:color w:val="000000" w:themeColor="text1"/>
          <w:szCs w:val="24"/>
        </w:rPr>
      </w:pPr>
    </w:p>
    <w:p w14:paraId="77537031" w14:textId="77777777" w:rsidR="00FA2973" w:rsidRPr="001C3062" w:rsidRDefault="00FA2973" w:rsidP="00FA2973">
      <w:pPr>
        <w:spacing w:after="0"/>
        <w:jc w:val="center"/>
        <w:outlineLvl w:val="0"/>
        <w:rPr>
          <w:b/>
          <w:color w:val="000000" w:themeColor="text1"/>
          <w:szCs w:val="24"/>
        </w:rPr>
      </w:pPr>
    </w:p>
    <w:p w14:paraId="5703FF29" w14:textId="77777777" w:rsidR="00FA2973" w:rsidRPr="001C3062" w:rsidRDefault="00FA2973" w:rsidP="00FA2973">
      <w:pPr>
        <w:spacing w:after="0"/>
        <w:jc w:val="center"/>
        <w:outlineLvl w:val="0"/>
        <w:rPr>
          <w:b/>
          <w:color w:val="000000" w:themeColor="text1"/>
          <w:szCs w:val="24"/>
        </w:rPr>
      </w:pPr>
    </w:p>
    <w:p w14:paraId="4F60AF5F" w14:textId="77777777" w:rsidR="00FA2973" w:rsidRPr="001C3062" w:rsidRDefault="00FA2973" w:rsidP="00FA2973">
      <w:pPr>
        <w:spacing w:after="0"/>
        <w:jc w:val="center"/>
        <w:outlineLvl w:val="0"/>
        <w:rPr>
          <w:b/>
          <w:color w:val="000000" w:themeColor="text1"/>
          <w:szCs w:val="24"/>
        </w:rPr>
      </w:pPr>
    </w:p>
    <w:p w14:paraId="4B34A36E" w14:textId="77777777" w:rsidR="00FA2973" w:rsidRPr="001C3062" w:rsidRDefault="00FA2973" w:rsidP="00FA2973">
      <w:pPr>
        <w:spacing w:after="0"/>
        <w:jc w:val="center"/>
        <w:outlineLvl w:val="0"/>
        <w:rPr>
          <w:b/>
          <w:color w:val="000000" w:themeColor="text1"/>
          <w:szCs w:val="24"/>
        </w:rPr>
      </w:pPr>
    </w:p>
    <w:p w14:paraId="3D6E9D96" w14:textId="77777777" w:rsidR="00FA2973" w:rsidRPr="001C3062" w:rsidRDefault="00FA2973" w:rsidP="00FA2973">
      <w:pPr>
        <w:spacing w:after="0"/>
        <w:jc w:val="center"/>
        <w:outlineLvl w:val="0"/>
        <w:rPr>
          <w:b/>
          <w:color w:val="000000" w:themeColor="text1"/>
          <w:szCs w:val="24"/>
        </w:rPr>
      </w:pPr>
    </w:p>
    <w:p w14:paraId="57A0492D" w14:textId="77777777" w:rsidR="00FA2973" w:rsidRPr="001C3062" w:rsidRDefault="00FA2973" w:rsidP="00FA2973">
      <w:pPr>
        <w:spacing w:after="0"/>
        <w:jc w:val="center"/>
        <w:outlineLvl w:val="0"/>
        <w:rPr>
          <w:b/>
          <w:color w:val="000000" w:themeColor="text1"/>
          <w:szCs w:val="24"/>
        </w:rPr>
      </w:pPr>
    </w:p>
    <w:p w14:paraId="3B241A57" w14:textId="77777777" w:rsidR="00FA2973" w:rsidRPr="001C3062" w:rsidRDefault="00FA2973" w:rsidP="00FA2973">
      <w:pPr>
        <w:spacing w:after="0"/>
        <w:jc w:val="center"/>
        <w:outlineLvl w:val="0"/>
        <w:rPr>
          <w:b/>
          <w:color w:val="000000" w:themeColor="text1"/>
          <w:szCs w:val="24"/>
        </w:rPr>
      </w:pPr>
    </w:p>
    <w:p w14:paraId="73135105" w14:textId="77777777" w:rsidR="00FA2973" w:rsidRPr="001C3062" w:rsidRDefault="00FA2973" w:rsidP="00FA2973">
      <w:pPr>
        <w:spacing w:after="0" w:line="240" w:lineRule="auto"/>
        <w:jc w:val="left"/>
        <w:rPr>
          <w:color w:val="000000" w:themeColor="text1"/>
          <w:szCs w:val="24"/>
        </w:rPr>
      </w:pPr>
    </w:p>
    <w:p w14:paraId="47182FB7" w14:textId="77777777" w:rsidR="00FA2973" w:rsidRPr="001C3062" w:rsidRDefault="00FA2973" w:rsidP="00FA2973">
      <w:pPr>
        <w:spacing w:after="0" w:line="240" w:lineRule="auto"/>
        <w:jc w:val="left"/>
        <w:rPr>
          <w:color w:val="000000" w:themeColor="text1"/>
          <w:szCs w:val="24"/>
        </w:rPr>
      </w:pPr>
    </w:p>
    <w:p w14:paraId="05EB65E9" w14:textId="77777777" w:rsidR="00FA2973" w:rsidRPr="001C3062" w:rsidRDefault="00FA2973" w:rsidP="00FA2973">
      <w:pPr>
        <w:spacing w:after="0" w:line="240" w:lineRule="auto"/>
        <w:jc w:val="left"/>
        <w:rPr>
          <w:color w:val="000000" w:themeColor="text1"/>
          <w:szCs w:val="24"/>
        </w:rPr>
      </w:pPr>
    </w:p>
    <w:p w14:paraId="3797DFC4" w14:textId="6B21DBC5" w:rsidR="00811C5C" w:rsidRPr="001C3062" w:rsidRDefault="00FB5F3D" w:rsidP="00351CCC">
      <w:pPr>
        <w:pStyle w:val="Balk2"/>
        <w:rPr>
          <w:color w:val="000000" w:themeColor="text1"/>
        </w:rPr>
      </w:pPr>
      <w:bookmarkStart w:id="58" w:name="_Toc117253137"/>
      <w:r w:rsidRPr="001C3062">
        <w:rPr>
          <w:color w:val="000000" w:themeColor="text1"/>
        </w:rPr>
        <w:t xml:space="preserve">EK </w:t>
      </w:r>
      <w:r w:rsidR="00C0022F" w:rsidRPr="001C3062">
        <w:rPr>
          <w:color w:val="000000" w:themeColor="text1"/>
        </w:rPr>
        <w:t>6</w:t>
      </w:r>
      <w:r w:rsidR="00F62AD4" w:rsidRPr="001C3062">
        <w:rPr>
          <w:color w:val="000000" w:themeColor="text1"/>
        </w:rPr>
        <w:t>A</w:t>
      </w:r>
      <w:r w:rsidRPr="001C3062">
        <w:rPr>
          <w:color w:val="000000" w:themeColor="text1"/>
        </w:rPr>
        <w:t xml:space="preserve">. </w:t>
      </w:r>
      <w:r w:rsidR="00C91AB1" w:rsidRPr="001C3062">
        <w:rPr>
          <w:color w:val="000000" w:themeColor="text1"/>
        </w:rPr>
        <w:t>Kabul ve Onay Sayfası</w:t>
      </w:r>
      <w:r w:rsidR="00F62AD4" w:rsidRPr="001C3062">
        <w:rPr>
          <w:color w:val="000000" w:themeColor="text1"/>
        </w:rPr>
        <w:t xml:space="preserve"> (Doktora)</w:t>
      </w:r>
      <w:bookmarkEnd w:id="58"/>
    </w:p>
    <w:p w14:paraId="31CEC0E1" w14:textId="77777777" w:rsidR="00C91AB1" w:rsidRPr="001C3062" w:rsidRDefault="00C91AB1" w:rsidP="00FA2973">
      <w:pPr>
        <w:autoSpaceDE w:val="0"/>
        <w:autoSpaceDN w:val="0"/>
        <w:adjustRightInd w:val="0"/>
        <w:spacing w:after="0"/>
        <w:jc w:val="center"/>
        <w:rPr>
          <w:rFonts w:eastAsia="TimesNewRoman,Bold"/>
          <w:b/>
          <w:bCs/>
          <w:color w:val="000000" w:themeColor="text1"/>
          <w:sz w:val="28"/>
          <w:szCs w:val="28"/>
        </w:rPr>
      </w:pPr>
    </w:p>
    <w:p w14:paraId="38ADC647" w14:textId="0051C0EA" w:rsidR="00FA2973" w:rsidRPr="001C3062" w:rsidRDefault="00FA2973" w:rsidP="00395782">
      <w:pPr>
        <w:jc w:val="center"/>
        <w:rPr>
          <w:rFonts w:eastAsia="TimesNewRoman,Bold"/>
          <w:b/>
          <w:bCs/>
          <w:color w:val="000000" w:themeColor="text1"/>
        </w:rPr>
      </w:pPr>
      <w:r w:rsidRPr="001C3062">
        <w:rPr>
          <w:rFonts w:eastAsia="TimesNewRoman,Bold"/>
          <w:b/>
          <w:bCs/>
          <w:color w:val="000000" w:themeColor="text1"/>
        </w:rPr>
        <w:t>KABUL VE ONAY</w:t>
      </w:r>
      <w:r w:rsidR="00402329" w:rsidRPr="001C3062">
        <w:rPr>
          <w:rFonts w:eastAsia="TimesNewRoman,Bold"/>
          <w:b/>
          <w:bCs/>
          <w:color w:val="000000" w:themeColor="text1"/>
        </w:rPr>
        <w:t xml:space="preserve"> </w:t>
      </w:r>
      <w:r w:rsidR="00257C7C" w:rsidRPr="001C3062">
        <w:rPr>
          <w:rFonts w:eastAsia="TimesNewRoman,Bold"/>
          <w:b/>
          <w:bCs/>
          <w:color w:val="000000" w:themeColor="text1"/>
        </w:rPr>
        <w:t>TUTANAĞI</w:t>
      </w:r>
    </w:p>
    <w:p w14:paraId="7D9C5B12" w14:textId="77777777" w:rsidR="00FA2973" w:rsidRPr="001C3062" w:rsidRDefault="00FA2973" w:rsidP="00FA2973">
      <w:pPr>
        <w:autoSpaceDE w:val="0"/>
        <w:autoSpaceDN w:val="0"/>
        <w:adjustRightInd w:val="0"/>
        <w:spacing w:after="0"/>
        <w:jc w:val="center"/>
        <w:rPr>
          <w:rFonts w:eastAsia="TimesNewRoman,Bold"/>
          <w:b/>
          <w:bCs/>
          <w:color w:val="000000" w:themeColor="text1"/>
          <w:szCs w:val="24"/>
        </w:rPr>
      </w:pPr>
    </w:p>
    <w:p w14:paraId="725ECB1B" w14:textId="21E380E9" w:rsidR="00FA2973" w:rsidRPr="001C3062" w:rsidRDefault="00FA2973" w:rsidP="00FA2973">
      <w:pPr>
        <w:autoSpaceDE w:val="0"/>
        <w:autoSpaceDN w:val="0"/>
        <w:adjustRightInd w:val="0"/>
        <w:spacing w:after="0"/>
        <w:rPr>
          <w:rFonts w:eastAsia="TimesNewRoman,Bold"/>
          <w:color w:val="000000" w:themeColor="text1"/>
          <w:szCs w:val="24"/>
        </w:rPr>
      </w:pPr>
      <w:r w:rsidRPr="001C3062">
        <w:rPr>
          <w:rFonts w:eastAsia="TimesNewRoman,Bold"/>
          <w:b/>
          <w:bCs/>
          <w:color w:val="000000" w:themeColor="text1"/>
          <w:szCs w:val="24"/>
        </w:rPr>
        <w:t xml:space="preserve">Unvan Ad SOYAD </w:t>
      </w:r>
      <w:r w:rsidRPr="001C3062">
        <w:rPr>
          <w:rFonts w:eastAsia="TimesNewRoman,Bold"/>
          <w:color w:val="000000" w:themeColor="text1"/>
          <w:szCs w:val="24"/>
        </w:rPr>
        <w:t xml:space="preserve">danışmanlığında </w:t>
      </w:r>
      <w:r w:rsidRPr="001C3062">
        <w:rPr>
          <w:rFonts w:eastAsia="TimesNewRoman,Bold"/>
          <w:b/>
          <w:color w:val="000000" w:themeColor="text1"/>
          <w:szCs w:val="24"/>
        </w:rPr>
        <w:t xml:space="preserve">Ad SOYAD </w:t>
      </w:r>
      <w:r w:rsidRPr="001C3062">
        <w:rPr>
          <w:rFonts w:eastAsia="TimesNewRoman,Bold"/>
          <w:color w:val="000000" w:themeColor="text1"/>
          <w:szCs w:val="24"/>
        </w:rPr>
        <w:t xml:space="preserve">tarafından hazırlanan </w:t>
      </w:r>
      <w:r w:rsidRPr="001C3062">
        <w:rPr>
          <w:rFonts w:eastAsia="TimesNewRomanPSMT"/>
          <w:b/>
          <w:color w:val="000000" w:themeColor="text1"/>
          <w:szCs w:val="24"/>
        </w:rPr>
        <w:t>“</w:t>
      </w:r>
      <w:r w:rsidR="003C0B7C" w:rsidRPr="001C3062">
        <w:rPr>
          <w:rFonts w:eastAsia="TimesNewRomanPSMT"/>
          <w:b/>
          <w:color w:val="000000" w:themeColor="text1"/>
          <w:szCs w:val="24"/>
        </w:rPr>
        <w:t>………..</w:t>
      </w:r>
      <w:r w:rsidRPr="001C3062">
        <w:rPr>
          <w:rFonts w:eastAsia="TimesNewRomanPSMT"/>
          <w:b/>
          <w:color w:val="000000" w:themeColor="text1"/>
          <w:szCs w:val="24"/>
        </w:rPr>
        <w:t xml:space="preserve">” </w:t>
      </w:r>
      <w:r w:rsidRPr="001C3062">
        <w:rPr>
          <w:rFonts w:eastAsia="TimesNewRoman,Bold"/>
          <w:color w:val="000000" w:themeColor="text1"/>
          <w:szCs w:val="24"/>
        </w:rPr>
        <w:t xml:space="preserve">adlı bu çalışma jürimiz tarafından Erciyes Üniversitesi Sosyal Bilimler Enstitüsü </w:t>
      </w:r>
      <w:r w:rsidR="003C0B7C" w:rsidRPr="001C3062">
        <w:rPr>
          <w:rFonts w:eastAsia="TimesNewRomanPSMT"/>
          <w:b/>
          <w:color w:val="000000" w:themeColor="text1"/>
          <w:szCs w:val="24"/>
        </w:rPr>
        <w:t>…………..</w:t>
      </w:r>
      <w:r w:rsidRPr="001C3062">
        <w:rPr>
          <w:rFonts w:eastAsia="TimesNewRoman,Bold"/>
          <w:b/>
          <w:color w:val="000000" w:themeColor="text1"/>
          <w:szCs w:val="24"/>
        </w:rPr>
        <w:t xml:space="preserve"> </w:t>
      </w:r>
      <w:r w:rsidRPr="001C3062">
        <w:rPr>
          <w:rFonts w:eastAsia="TimesNewRoman,Bold"/>
          <w:color w:val="000000" w:themeColor="text1"/>
          <w:szCs w:val="24"/>
        </w:rPr>
        <w:t xml:space="preserve">Anabilim Dalı’nda </w:t>
      </w:r>
      <w:r w:rsidRPr="001C3062">
        <w:rPr>
          <w:rFonts w:eastAsia="TimesNewRoman,Bold"/>
          <w:b/>
          <w:bCs/>
          <w:color w:val="000000" w:themeColor="text1"/>
          <w:szCs w:val="24"/>
        </w:rPr>
        <w:t xml:space="preserve">Doktora </w:t>
      </w:r>
      <w:r w:rsidRPr="001C3062">
        <w:rPr>
          <w:rFonts w:eastAsia="TimesNewRoman,Bold"/>
          <w:color w:val="000000" w:themeColor="text1"/>
          <w:szCs w:val="24"/>
        </w:rPr>
        <w:t>tezi olarak kabul edilmiştir.</w:t>
      </w:r>
    </w:p>
    <w:p w14:paraId="39A2B788" w14:textId="77777777" w:rsidR="00FA2973" w:rsidRPr="001C3062" w:rsidRDefault="00FA2973" w:rsidP="00FA2973">
      <w:pPr>
        <w:autoSpaceDE w:val="0"/>
        <w:autoSpaceDN w:val="0"/>
        <w:adjustRightInd w:val="0"/>
        <w:spacing w:after="0"/>
        <w:rPr>
          <w:rFonts w:eastAsia="TimesNewRoman,Bold"/>
          <w:color w:val="000000" w:themeColor="text1"/>
          <w:szCs w:val="24"/>
        </w:rPr>
      </w:pPr>
    </w:p>
    <w:p w14:paraId="3267A576" w14:textId="77777777" w:rsidR="00FA2973" w:rsidRPr="001C3062" w:rsidRDefault="00FA2973" w:rsidP="00FA2973">
      <w:pPr>
        <w:autoSpaceDE w:val="0"/>
        <w:autoSpaceDN w:val="0"/>
        <w:adjustRightInd w:val="0"/>
        <w:spacing w:after="0"/>
        <w:jc w:val="right"/>
        <w:rPr>
          <w:rFonts w:eastAsia="TimesNewRoman,Bold"/>
          <w:color w:val="000000" w:themeColor="text1"/>
          <w:szCs w:val="24"/>
        </w:rPr>
      </w:pPr>
      <w:r w:rsidRPr="001C3062">
        <w:rPr>
          <w:rFonts w:eastAsia="TimesNewRoman,Bold"/>
          <w:color w:val="000000" w:themeColor="text1"/>
          <w:szCs w:val="24"/>
        </w:rPr>
        <w:t>gg/aa/yyyy</w:t>
      </w:r>
    </w:p>
    <w:p w14:paraId="4D437D87" w14:textId="4C76E23E" w:rsidR="00FA2973" w:rsidRPr="001C3062" w:rsidRDefault="00F32CDE" w:rsidP="00FA2973">
      <w:pPr>
        <w:autoSpaceDE w:val="0"/>
        <w:autoSpaceDN w:val="0"/>
        <w:adjustRightInd w:val="0"/>
        <w:spacing w:after="0"/>
        <w:jc w:val="right"/>
        <w:rPr>
          <w:rFonts w:eastAsia="TimesNewRoman,Bold"/>
          <w:color w:val="000000" w:themeColor="text1"/>
          <w:sz w:val="16"/>
          <w:szCs w:val="16"/>
        </w:rPr>
      </w:pPr>
      <w:r w:rsidRPr="001C3062">
        <w:rPr>
          <w:rFonts w:eastAsia="TimesNewRoman,Bold"/>
          <w:color w:val="000000" w:themeColor="text1"/>
          <w:sz w:val="16"/>
          <w:szCs w:val="16"/>
        </w:rPr>
        <w:t>(</w:t>
      </w:r>
      <w:r w:rsidR="00FA2973" w:rsidRPr="001C3062">
        <w:rPr>
          <w:rFonts w:eastAsia="TimesNewRoman,Bold"/>
          <w:color w:val="000000" w:themeColor="text1"/>
          <w:sz w:val="16"/>
          <w:szCs w:val="16"/>
        </w:rPr>
        <w:t>Tez Savunma Sınav Tarihi yazılacak</w:t>
      </w:r>
      <w:r w:rsidRPr="001C3062">
        <w:rPr>
          <w:rFonts w:eastAsia="TimesNewRoman,Bold"/>
          <w:color w:val="000000" w:themeColor="text1"/>
          <w:sz w:val="16"/>
          <w:szCs w:val="16"/>
        </w:rPr>
        <w:t>)</w:t>
      </w:r>
    </w:p>
    <w:p w14:paraId="31337FD5" w14:textId="77777777" w:rsidR="00FA2973" w:rsidRPr="001C3062" w:rsidRDefault="00FA2973" w:rsidP="00FA2973">
      <w:pPr>
        <w:autoSpaceDE w:val="0"/>
        <w:autoSpaceDN w:val="0"/>
        <w:adjustRightInd w:val="0"/>
        <w:spacing w:after="0"/>
        <w:rPr>
          <w:rFonts w:eastAsia="TimesNewRoman,Bold"/>
          <w:color w:val="000000" w:themeColor="text1"/>
          <w:szCs w:val="24"/>
        </w:rPr>
      </w:pPr>
    </w:p>
    <w:p w14:paraId="1FBBD56A" w14:textId="77777777" w:rsidR="00FA2973" w:rsidRPr="001C3062" w:rsidRDefault="00FA2973" w:rsidP="00FA2973">
      <w:pPr>
        <w:autoSpaceDE w:val="0"/>
        <w:autoSpaceDN w:val="0"/>
        <w:adjustRightInd w:val="0"/>
        <w:spacing w:after="0"/>
        <w:rPr>
          <w:rFonts w:eastAsia="TimesNewRoman,Bold"/>
          <w:b/>
          <w:bCs/>
          <w:color w:val="000000" w:themeColor="text1"/>
          <w:szCs w:val="24"/>
        </w:rPr>
      </w:pPr>
    </w:p>
    <w:p w14:paraId="03F6FE7B" w14:textId="77777777" w:rsidR="00FA2973" w:rsidRPr="001C3062" w:rsidRDefault="00FA2973" w:rsidP="00FA2973">
      <w:pPr>
        <w:autoSpaceDE w:val="0"/>
        <w:autoSpaceDN w:val="0"/>
        <w:adjustRightInd w:val="0"/>
        <w:spacing w:after="0"/>
        <w:rPr>
          <w:rFonts w:eastAsia="TimesNewRoman,Bold"/>
          <w:b/>
          <w:bCs/>
          <w:color w:val="000000" w:themeColor="text1"/>
          <w:szCs w:val="24"/>
        </w:rPr>
      </w:pPr>
      <w:r w:rsidRPr="001C3062">
        <w:rPr>
          <w:rFonts w:eastAsia="TimesNewRoman,Bold"/>
          <w:b/>
          <w:bCs/>
          <w:color w:val="000000" w:themeColor="text1"/>
          <w:szCs w:val="24"/>
        </w:rPr>
        <w:t>JÜRİ:</w:t>
      </w:r>
    </w:p>
    <w:p w14:paraId="358D6649" w14:textId="77777777" w:rsidR="00FA2973" w:rsidRPr="001C3062" w:rsidRDefault="00FA2973" w:rsidP="00A5337D">
      <w:pPr>
        <w:tabs>
          <w:tab w:val="left" w:pos="1418"/>
          <w:tab w:val="left" w:pos="4536"/>
          <w:tab w:val="left" w:pos="4962"/>
          <w:tab w:val="left" w:pos="6237"/>
          <w:tab w:val="left" w:pos="7791"/>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Danışman</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p>
    <w:p w14:paraId="0C99E1CE" w14:textId="77777777" w:rsidR="00FA2973" w:rsidRPr="001C3062" w:rsidRDefault="00FA2973" w:rsidP="00A5337D">
      <w:pPr>
        <w:tabs>
          <w:tab w:val="left" w:pos="1418"/>
          <w:tab w:val="left" w:pos="4962"/>
          <w:tab w:val="left" w:pos="6237"/>
          <w:tab w:val="left" w:pos="7275"/>
          <w:tab w:val="left" w:pos="7983"/>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Üye</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r w:rsidRPr="001C3062">
        <w:rPr>
          <w:rFonts w:eastAsia="TimesNewRoman,Bold"/>
          <w:color w:val="000000" w:themeColor="text1"/>
          <w:szCs w:val="24"/>
        </w:rPr>
        <w:tab/>
      </w:r>
    </w:p>
    <w:p w14:paraId="067842CD" w14:textId="77777777" w:rsidR="00FA2973" w:rsidRPr="001C3062" w:rsidRDefault="00FA2973" w:rsidP="00A5337D">
      <w:pPr>
        <w:tabs>
          <w:tab w:val="left" w:pos="1418"/>
          <w:tab w:val="left" w:pos="4962"/>
          <w:tab w:val="left" w:pos="6237"/>
          <w:tab w:val="left" w:pos="7275"/>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Üye</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p>
    <w:p w14:paraId="4EA77755" w14:textId="77777777" w:rsidR="00FA2973" w:rsidRPr="001C3062" w:rsidRDefault="00FA2973" w:rsidP="00A5337D">
      <w:pPr>
        <w:tabs>
          <w:tab w:val="left" w:pos="1418"/>
          <w:tab w:val="left" w:pos="4962"/>
          <w:tab w:val="left" w:pos="6237"/>
          <w:tab w:val="left" w:pos="7275"/>
          <w:tab w:val="left" w:pos="7949"/>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Üye</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r w:rsidRPr="001C3062">
        <w:rPr>
          <w:rFonts w:eastAsia="TimesNewRoman,Bold"/>
          <w:color w:val="000000" w:themeColor="text1"/>
          <w:szCs w:val="24"/>
        </w:rPr>
        <w:tab/>
      </w:r>
    </w:p>
    <w:p w14:paraId="0999CEF3" w14:textId="77777777" w:rsidR="00FA2973" w:rsidRPr="001C3062" w:rsidRDefault="00FA2973" w:rsidP="00A5337D">
      <w:pPr>
        <w:tabs>
          <w:tab w:val="left" w:pos="1418"/>
          <w:tab w:val="left" w:pos="4962"/>
          <w:tab w:val="left" w:pos="6237"/>
          <w:tab w:val="left" w:pos="7275"/>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Üye</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r w:rsidRPr="001C3062">
        <w:rPr>
          <w:rFonts w:eastAsia="TimesNewRoman,Bold"/>
          <w:color w:val="000000" w:themeColor="text1"/>
          <w:szCs w:val="24"/>
        </w:rPr>
        <w:tab/>
      </w:r>
    </w:p>
    <w:p w14:paraId="32A67CB1" w14:textId="77777777" w:rsidR="00FA2973" w:rsidRPr="001C3062" w:rsidRDefault="00FA2973" w:rsidP="00FA2973">
      <w:pPr>
        <w:tabs>
          <w:tab w:val="left" w:pos="1418"/>
          <w:tab w:val="right" w:leader="dot" w:pos="4962"/>
          <w:tab w:val="left" w:pos="6237"/>
          <w:tab w:val="left" w:pos="6878"/>
          <w:tab w:val="right" w:leader="dot" w:pos="8222"/>
        </w:tabs>
        <w:autoSpaceDE w:val="0"/>
        <w:autoSpaceDN w:val="0"/>
        <w:adjustRightInd w:val="0"/>
        <w:spacing w:after="0"/>
        <w:rPr>
          <w:rFonts w:eastAsia="TimesNewRoman,Bold"/>
          <w:color w:val="000000" w:themeColor="text1"/>
          <w:szCs w:val="24"/>
        </w:rPr>
      </w:pPr>
    </w:p>
    <w:p w14:paraId="380A6D44" w14:textId="77777777" w:rsidR="00FA2973" w:rsidRPr="001C3062" w:rsidRDefault="00FA2973" w:rsidP="002918DB">
      <w:pPr>
        <w:rPr>
          <w:rFonts w:eastAsia="TimesNewRoman,Bold"/>
          <w:b/>
          <w:bCs/>
          <w:color w:val="000000" w:themeColor="text1"/>
        </w:rPr>
      </w:pPr>
      <w:bookmarkStart w:id="59" w:name="_Toc427242514"/>
      <w:bookmarkStart w:id="60" w:name="_Toc4451590"/>
      <w:bookmarkStart w:id="61" w:name="_Toc56170194"/>
      <w:r w:rsidRPr="001C3062">
        <w:rPr>
          <w:rFonts w:eastAsia="TimesNewRoman,Bold"/>
          <w:b/>
          <w:bCs/>
          <w:color w:val="000000" w:themeColor="text1"/>
        </w:rPr>
        <w:t>ONAY:</w:t>
      </w:r>
      <w:bookmarkEnd w:id="59"/>
      <w:bookmarkEnd w:id="60"/>
      <w:bookmarkEnd w:id="61"/>
    </w:p>
    <w:p w14:paraId="030E90D0" w14:textId="77777777" w:rsidR="00FA2973" w:rsidRPr="001C3062" w:rsidRDefault="00FA2973" w:rsidP="00FA2973">
      <w:pPr>
        <w:autoSpaceDE w:val="0"/>
        <w:autoSpaceDN w:val="0"/>
        <w:adjustRightInd w:val="0"/>
        <w:spacing w:after="0"/>
        <w:rPr>
          <w:rFonts w:eastAsia="TimesNewRoman,Bold"/>
          <w:color w:val="000000" w:themeColor="text1"/>
          <w:szCs w:val="24"/>
        </w:rPr>
      </w:pPr>
      <w:r w:rsidRPr="001C3062">
        <w:rPr>
          <w:rFonts w:eastAsia="TimesNewRoman,Bold"/>
          <w:color w:val="000000" w:themeColor="text1"/>
          <w:szCs w:val="24"/>
        </w:rPr>
        <w:t>Bu tezin kabulü Enstitü Yönetim Kurulu'nun …. /…./…… tarih ve  …….. sayılı kararı ile onaylanmıştır.</w:t>
      </w:r>
    </w:p>
    <w:p w14:paraId="60D63D7F" w14:textId="77777777" w:rsidR="00FA2973" w:rsidRPr="001C3062" w:rsidRDefault="00FA2973" w:rsidP="00FA2973">
      <w:pPr>
        <w:autoSpaceDE w:val="0"/>
        <w:autoSpaceDN w:val="0"/>
        <w:adjustRightInd w:val="0"/>
        <w:spacing w:after="0"/>
        <w:jc w:val="right"/>
        <w:rPr>
          <w:rFonts w:eastAsia="TimesNewRoman,Bold"/>
          <w:color w:val="000000" w:themeColor="text1"/>
          <w:szCs w:val="24"/>
        </w:rPr>
      </w:pPr>
      <w:r w:rsidRPr="001C3062">
        <w:rPr>
          <w:rFonts w:eastAsia="TimesNewRoman,Bold"/>
          <w:color w:val="000000" w:themeColor="text1"/>
          <w:szCs w:val="24"/>
        </w:rPr>
        <w:t>……. /…..…../ ……..…</w:t>
      </w:r>
    </w:p>
    <w:p w14:paraId="16022B5A" w14:textId="3E6C973C" w:rsidR="00FA2973" w:rsidRPr="001C3062" w:rsidRDefault="00FA2973" w:rsidP="00FA2973">
      <w:pPr>
        <w:spacing w:after="0"/>
        <w:ind w:left="5672"/>
        <w:jc w:val="right"/>
        <w:rPr>
          <w:color w:val="000000" w:themeColor="text1"/>
          <w:szCs w:val="24"/>
        </w:rPr>
      </w:pPr>
      <w:r w:rsidRPr="001C3062">
        <w:rPr>
          <w:color w:val="000000" w:themeColor="text1"/>
          <w:szCs w:val="24"/>
        </w:rPr>
        <w:t xml:space="preserve">Prof. Dr. </w:t>
      </w:r>
      <w:r w:rsidR="003C0B7C" w:rsidRPr="001C3062">
        <w:rPr>
          <w:color w:val="000000" w:themeColor="text1"/>
          <w:szCs w:val="24"/>
        </w:rPr>
        <w:t>Atabey KILIÇ</w:t>
      </w:r>
    </w:p>
    <w:p w14:paraId="6C45C9A0" w14:textId="21803866" w:rsidR="00216A9B" w:rsidRPr="001C3062" w:rsidRDefault="00FA2973" w:rsidP="00FA2973">
      <w:pPr>
        <w:spacing w:after="0"/>
        <w:ind w:left="6381"/>
        <w:rPr>
          <w:color w:val="000000" w:themeColor="text1"/>
          <w:szCs w:val="24"/>
        </w:rPr>
      </w:pPr>
      <w:r w:rsidRPr="001C3062">
        <w:rPr>
          <w:color w:val="000000" w:themeColor="text1"/>
          <w:szCs w:val="24"/>
        </w:rPr>
        <w:t>Enstitü Müdürü</w:t>
      </w:r>
    </w:p>
    <w:p w14:paraId="4F006504" w14:textId="77777777" w:rsidR="00216A9B" w:rsidRPr="001C3062" w:rsidRDefault="00216A9B">
      <w:pPr>
        <w:spacing w:after="0" w:line="240" w:lineRule="auto"/>
        <w:ind w:left="0" w:right="0" w:firstLine="0"/>
        <w:jc w:val="left"/>
        <w:rPr>
          <w:color w:val="000000" w:themeColor="text1"/>
          <w:szCs w:val="24"/>
        </w:rPr>
      </w:pPr>
      <w:r w:rsidRPr="001C3062">
        <w:rPr>
          <w:color w:val="000000" w:themeColor="text1"/>
          <w:szCs w:val="24"/>
        </w:rPr>
        <w:br w:type="page"/>
      </w:r>
    </w:p>
    <w:p w14:paraId="5D301AA0" w14:textId="00B6CBF3" w:rsidR="00216A9B" w:rsidRPr="001C3062" w:rsidRDefault="00216A9B" w:rsidP="00351CCC">
      <w:pPr>
        <w:pStyle w:val="Balk2"/>
        <w:rPr>
          <w:color w:val="000000" w:themeColor="text1"/>
        </w:rPr>
      </w:pPr>
      <w:bookmarkStart w:id="62" w:name="_Toc117253138"/>
      <w:r w:rsidRPr="001C3062">
        <w:rPr>
          <w:color w:val="000000" w:themeColor="text1"/>
        </w:rPr>
        <w:lastRenderedPageBreak/>
        <w:t>EK 6</w:t>
      </w:r>
      <w:r w:rsidR="002C5575" w:rsidRPr="001C3062">
        <w:rPr>
          <w:color w:val="000000" w:themeColor="text1"/>
        </w:rPr>
        <w:t>B</w:t>
      </w:r>
      <w:r w:rsidRPr="001C3062">
        <w:rPr>
          <w:color w:val="000000" w:themeColor="text1"/>
        </w:rPr>
        <w:t>. Kabul ve Onay Sayfası (Yüksek Lisans)</w:t>
      </w:r>
      <w:bookmarkEnd w:id="62"/>
    </w:p>
    <w:p w14:paraId="197A539B" w14:textId="77777777" w:rsidR="00216A9B" w:rsidRPr="001C3062" w:rsidRDefault="00216A9B" w:rsidP="00216A9B">
      <w:pPr>
        <w:autoSpaceDE w:val="0"/>
        <w:autoSpaceDN w:val="0"/>
        <w:adjustRightInd w:val="0"/>
        <w:spacing w:after="0"/>
        <w:jc w:val="center"/>
        <w:rPr>
          <w:rFonts w:eastAsia="TimesNewRoman,Bold"/>
          <w:b/>
          <w:bCs/>
          <w:color w:val="000000" w:themeColor="text1"/>
          <w:sz w:val="28"/>
          <w:szCs w:val="28"/>
        </w:rPr>
      </w:pPr>
    </w:p>
    <w:p w14:paraId="04E60EDE" w14:textId="77777777" w:rsidR="00216A9B" w:rsidRPr="001C3062" w:rsidRDefault="00216A9B" w:rsidP="00216A9B">
      <w:pPr>
        <w:jc w:val="center"/>
        <w:rPr>
          <w:rFonts w:eastAsia="TimesNewRoman,Bold"/>
          <w:b/>
          <w:bCs/>
          <w:color w:val="000000" w:themeColor="text1"/>
        </w:rPr>
      </w:pPr>
      <w:r w:rsidRPr="001C3062">
        <w:rPr>
          <w:rFonts w:eastAsia="TimesNewRoman,Bold"/>
          <w:b/>
          <w:bCs/>
          <w:color w:val="000000" w:themeColor="text1"/>
        </w:rPr>
        <w:t>KABUL VE ONAY TUTANAĞI</w:t>
      </w:r>
    </w:p>
    <w:p w14:paraId="08D51EE9" w14:textId="77777777" w:rsidR="00216A9B" w:rsidRPr="001C3062" w:rsidRDefault="00216A9B" w:rsidP="00216A9B">
      <w:pPr>
        <w:autoSpaceDE w:val="0"/>
        <w:autoSpaceDN w:val="0"/>
        <w:adjustRightInd w:val="0"/>
        <w:spacing w:after="0"/>
        <w:jc w:val="center"/>
        <w:rPr>
          <w:rFonts w:eastAsia="TimesNewRoman,Bold"/>
          <w:b/>
          <w:bCs/>
          <w:color w:val="000000" w:themeColor="text1"/>
          <w:szCs w:val="24"/>
        </w:rPr>
      </w:pPr>
    </w:p>
    <w:p w14:paraId="730F9653" w14:textId="1192C9D6" w:rsidR="00216A9B" w:rsidRPr="001C3062" w:rsidRDefault="00216A9B" w:rsidP="00216A9B">
      <w:pPr>
        <w:autoSpaceDE w:val="0"/>
        <w:autoSpaceDN w:val="0"/>
        <w:adjustRightInd w:val="0"/>
        <w:spacing w:after="0"/>
        <w:rPr>
          <w:rFonts w:eastAsia="TimesNewRoman,Bold"/>
          <w:color w:val="000000" w:themeColor="text1"/>
          <w:szCs w:val="24"/>
        </w:rPr>
      </w:pPr>
      <w:r w:rsidRPr="001C3062">
        <w:rPr>
          <w:rFonts w:eastAsia="TimesNewRoman,Bold"/>
          <w:b/>
          <w:bCs/>
          <w:color w:val="000000" w:themeColor="text1"/>
          <w:szCs w:val="24"/>
        </w:rPr>
        <w:t xml:space="preserve">Unvan Ad SOYAD </w:t>
      </w:r>
      <w:r w:rsidRPr="001C3062">
        <w:rPr>
          <w:rFonts w:eastAsia="TimesNewRoman,Bold"/>
          <w:color w:val="000000" w:themeColor="text1"/>
          <w:szCs w:val="24"/>
        </w:rPr>
        <w:t xml:space="preserve">danışmanlığında </w:t>
      </w:r>
      <w:r w:rsidRPr="001C3062">
        <w:rPr>
          <w:rFonts w:eastAsia="TimesNewRoman,Bold"/>
          <w:b/>
          <w:color w:val="000000" w:themeColor="text1"/>
          <w:szCs w:val="24"/>
        </w:rPr>
        <w:t xml:space="preserve">Ad SOYAD </w:t>
      </w:r>
      <w:r w:rsidRPr="001C3062">
        <w:rPr>
          <w:rFonts w:eastAsia="TimesNewRoman,Bold"/>
          <w:color w:val="000000" w:themeColor="text1"/>
          <w:szCs w:val="24"/>
        </w:rPr>
        <w:t xml:space="preserve">tarafından hazırlanan </w:t>
      </w:r>
      <w:r w:rsidRPr="001C3062">
        <w:rPr>
          <w:rFonts w:eastAsia="TimesNewRomanPSMT"/>
          <w:b/>
          <w:color w:val="000000" w:themeColor="text1"/>
          <w:szCs w:val="24"/>
        </w:rPr>
        <w:t>“</w:t>
      </w:r>
      <w:r w:rsidR="001D61C6" w:rsidRPr="001C3062">
        <w:rPr>
          <w:rFonts w:eastAsia="TimesNewRomanPSMT"/>
          <w:b/>
          <w:color w:val="000000" w:themeColor="text1"/>
          <w:szCs w:val="24"/>
        </w:rPr>
        <w:t>…………..</w:t>
      </w:r>
      <w:r w:rsidRPr="001C3062">
        <w:rPr>
          <w:rFonts w:eastAsia="TimesNewRomanPSMT"/>
          <w:b/>
          <w:color w:val="000000" w:themeColor="text1"/>
          <w:szCs w:val="24"/>
        </w:rPr>
        <w:t xml:space="preserve">” </w:t>
      </w:r>
      <w:r w:rsidRPr="001C3062">
        <w:rPr>
          <w:rFonts w:eastAsia="TimesNewRoman,Bold"/>
          <w:color w:val="000000" w:themeColor="text1"/>
          <w:szCs w:val="24"/>
        </w:rPr>
        <w:t xml:space="preserve">adlı bu çalışma jürimiz tarafından Erciyes Üniversitesi Sosyal Bilimler Enstitüsü </w:t>
      </w:r>
      <w:r w:rsidR="001D61C6" w:rsidRPr="001C3062">
        <w:rPr>
          <w:rFonts w:eastAsia="TimesNewRomanPSMT"/>
          <w:b/>
          <w:color w:val="000000" w:themeColor="text1"/>
          <w:szCs w:val="24"/>
        </w:rPr>
        <w:t>……………</w:t>
      </w:r>
      <w:r w:rsidRPr="001C3062">
        <w:rPr>
          <w:rFonts w:eastAsia="TimesNewRoman,Bold"/>
          <w:b/>
          <w:color w:val="000000" w:themeColor="text1"/>
          <w:szCs w:val="24"/>
        </w:rPr>
        <w:t xml:space="preserve"> </w:t>
      </w:r>
      <w:r w:rsidRPr="001C3062">
        <w:rPr>
          <w:rFonts w:eastAsia="TimesNewRoman,Bold"/>
          <w:color w:val="000000" w:themeColor="text1"/>
          <w:szCs w:val="24"/>
        </w:rPr>
        <w:t xml:space="preserve">Anabilim Dalı’nda </w:t>
      </w:r>
      <w:r w:rsidR="0008795E" w:rsidRPr="001C3062">
        <w:rPr>
          <w:rFonts w:eastAsia="TimesNewRoman,Bold"/>
          <w:b/>
          <w:bCs/>
          <w:color w:val="000000" w:themeColor="text1"/>
          <w:szCs w:val="24"/>
        </w:rPr>
        <w:t xml:space="preserve">Yüksek Lisans </w:t>
      </w:r>
      <w:r w:rsidRPr="001C3062">
        <w:rPr>
          <w:rFonts w:eastAsia="TimesNewRoman,Bold"/>
          <w:color w:val="000000" w:themeColor="text1"/>
          <w:szCs w:val="24"/>
        </w:rPr>
        <w:t>tezi olarak kabul edilmiştir.</w:t>
      </w:r>
    </w:p>
    <w:p w14:paraId="3806EB82" w14:textId="77777777" w:rsidR="00216A9B" w:rsidRPr="001C3062" w:rsidRDefault="00216A9B" w:rsidP="00216A9B">
      <w:pPr>
        <w:autoSpaceDE w:val="0"/>
        <w:autoSpaceDN w:val="0"/>
        <w:adjustRightInd w:val="0"/>
        <w:spacing w:after="0"/>
        <w:rPr>
          <w:rFonts w:eastAsia="TimesNewRoman,Bold"/>
          <w:color w:val="000000" w:themeColor="text1"/>
          <w:szCs w:val="24"/>
        </w:rPr>
      </w:pPr>
    </w:p>
    <w:p w14:paraId="7C85AFB7" w14:textId="77777777" w:rsidR="00216A9B" w:rsidRPr="001C3062" w:rsidRDefault="00216A9B" w:rsidP="00216A9B">
      <w:pPr>
        <w:autoSpaceDE w:val="0"/>
        <w:autoSpaceDN w:val="0"/>
        <w:adjustRightInd w:val="0"/>
        <w:spacing w:after="0"/>
        <w:jc w:val="right"/>
        <w:rPr>
          <w:rFonts w:eastAsia="TimesNewRoman,Bold"/>
          <w:color w:val="000000" w:themeColor="text1"/>
          <w:szCs w:val="24"/>
        </w:rPr>
      </w:pPr>
      <w:r w:rsidRPr="001C3062">
        <w:rPr>
          <w:rFonts w:eastAsia="TimesNewRoman,Bold"/>
          <w:color w:val="000000" w:themeColor="text1"/>
          <w:szCs w:val="24"/>
        </w:rPr>
        <w:t>gg/aa/yyyy</w:t>
      </w:r>
    </w:p>
    <w:p w14:paraId="2FB3095A" w14:textId="033FEDB3" w:rsidR="00216A9B" w:rsidRPr="001C3062" w:rsidRDefault="00DA580E" w:rsidP="00216A9B">
      <w:pPr>
        <w:autoSpaceDE w:val="0"/>
        <w:autoSpaceDN w:val="0"/>
        <w:adjustRightInd w:val="0"/>
        <w:spacing w:after="0"/>
        <w:jc w:val="right"/>
        <w:rPr>
          <w:rFonts w:eastAsia="TimesNewRoman,Bold"/>
          <w:color w:val="000000" w:themeColor="text1"/>
          <w:sz w:val="16"/>
          <w:szCs w:val="16"/>
        </w:rPr>
      </w:pPr>
      <w:r w:rsidRPr="001C3062">
        <w:rPr>
          <w:rFonts w:eastAsia="TimesNewRoman,Bold"/>
          <w:color w:val="000000" w:themeColor="text1"/>
          <w:sz w:val="16"/>
          <w:szCs w:val="16"/>
        </w:rPr>
        <w:t>(</w:t>
      </w:r>
      <w:r w:rsidR="00216A9B" w:rsidRPr="001C3062">
        <w:rPr>
          <w:rFonts w:eastAsia="TimesNewRoman,Bold"/>
          <w:color w:val="000000" w:themeColor="text1"/>
          <w:sz w:val="16"/>
          <w:szCs w:val="16"/>
        </w:rPr>
        <w:t>Tez Savunma Sınav Tarihi yazılacak</w:t>
      </w:r>
      <w:r w:rsidRPr="001C3062">
        <w:rPr>
          <w:rFonts w:eastAsia="TimesNewRoman,Bold"/>
          <w:color w:val="000000" w:themeColor="text1"/>
          <w:sz w:val="16"/>
          <w:szCs w:val="16"/>
        </w:rPr>
        <w:t>)</w:t>
      </w:r>
    </w:p>
    <w:p w14:paraId="027A7D91" w14:textId="77777777" w:rsidR="00216A9B" w:rsidRPr="001C3062" w:rsidRDefault="00216A9B" w:rsidP="00216A9B">
      <w:pPr>
        <w:autoSpaceDE w:val="0"/>
        <w:autoSpaceDN w:val="0"/>
        <w:adjustRightInd w:val="0"/>
        <w:spacing w:after="0"/>
        <w:rPr>
          <w:rFonts w:eastAsia="TimesNewRoman,Bold"/>
          <w:color w:val="000000" w:themeColor="text1"/>
          <w:szCs w:val="24"/>
        </w:rPr>
      </w:pPr>
    </w:p>
    <w:p w14:paraId="302FDC2C" w14:textId="77777777" w:rsidR="00216A9B" w:rsidRPr="001C3062" w:rsidRDefault="00216A9B" w:rsidP="00216A9B">
      <w:pPr>
        <w:autoSpaceDE w:val="0"/>
        <w:autoSpaceDN w:val="0"/>
        <w:adjustRightInd w:val="0"/>
        <w:spacing w:after="0"/>
        <w:rPr>
          <w:rFonts w:eastAsia="TimesNewRoman,Bold"/>
          <w:b/>
          <w:bCs/>
          <w:color w:val="000000" w:themeColor="text1"/>
          <w:szCs w:val="24"/>
        </w:rPr>
      </w:pPr>
    </w:p>
    <w:p w14:paraId="371E5C2E" w14:textId="77777777" w:rsidR="00216A9B" w:rsidRPr="001C3062" w:rsidRDefault="00216A9B" w:rsidP="00216A9B">
      <w:pPr>
        <w:autoSpaceDE w:val="0"/>
        <w:autoSpaceDN w:val="0"/>
        <w:adjustRightInd w:val="0"/>
        <w:spacing w:after="0"/>
        <w:rPr>
          <w:rFonts w:eastAsia="TimesNewRoman,Bold"/>
          <w:b/>
          <w:bCs/>
          <w:color w:val="000000" w:themeColor="text1"/>
          <w:szCs w:val="24"/>
        </w:rPr>
      </w:pPr>
      <w:r w:rsidRPr="001C3062">
        <w:rPr>
          <w:rFonts w:eastAsia="TimesNewRoman,Bold"/>
          <w:b/>
          <w:bCs/>
          <w:color w:val="000000" w:themeColor="text1"/>
          <w:szCs w:val="24"/>
        </w:rPr>
        <w:t>JÜRİ:</w:t>
      </w:r>
    </w:p>
    <w:p w14:paraId="22C3132D" w14:textId="77777777" w:rsidR="00216A9B" w:rsidRPr="001C3062" w:rsidRDefault="00216A9B" w:rsidP="00216A9B">
      <w:pPr>
        <w:tabs>
          <w:tab w:val="left" w:pos="1418"/>
          <w:tab w:val="left" w:pos="4536"/>
          <w:tab w:val="left" w:pos="4962"/>
          <w:tab w:val="left" w:pos="6237"/>
          <w:tab w:val="left" w:pos="7791"/>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Danışman</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p>
    <w:p w14:paraId="30C35D3F" w14:textId="77777777" w:rsidR="00216A9B" w:rsidRPr="001C3062" w:rsidRDefault="00216A9B" w:rsidP="00216A9B">
      <w:pPr>
        <w:tabs>
          <w:tab w:val="left" w:pos="1418"/>
          <w:tab w:val="left" w:pos="4962"/>
          <w:tab w:val="left" w:pos="6237"/>
          <w:tab w:val="left" w:pos="7275"/>
          <w:tab w:val="left" w:pos="7983"/>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Üye</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r w:rsidRPr="001C3062">
        <w:rPr>
          <w:rFonts w:eastAsia="TimesNewRoman,Bold"/>
          <w:color w:val="000000" w:themeColor="text1"/>
          <w:szCs w:val="24"/>
        </w:rPr>
        <w:tab/>
      </w:r>
    </w:p>
    <w:p w14:paraId="51DD00B1" w14:textId="77777777" w:rsidR="00216A9B" w:rsidRPr="001C3062" w:rsidRDefault="00216A9B" w:rsidP="00216A9B">
      <w:pPr>
        <w:tabs>
          <w:tab w:val="left" w:pos="1418"/>
          <w:tab w:val="left" w:pos="4962"/>
          <w:tab w:val="left" w:pos="6237"/>
          <w:tab w:val="left" w:pos="7275"/>
          <w:tab w:val="right" w:leader="dot" w:pos="8222"/>
        </w:tabs>
        <w:autoSpaceDE w:val="0"/>
        <w:autoSpaceDN w:val="0"/>
        <w:adjustRightInd w:val="0"/>
        <w:spacing w:after="120" w:line="480" w:lineRule="auto"/>
        <w:ind w:left="11" w:hanging="11"/>
        <w:rPr>
          <w:rFonts w:eastAsia="TimesNewRoman,Bold"/>
          <w:color w:val="000000" w:themeColor="text1"/>
          <w:szCs w:val="24"/>
        </w:rPr>
      </w:pPr>
      <w:r w:rsidRPr="001C3062">
        <w:rPr>
          <w:rFonts w:eastAsia="TimesNewRoman,Bold"/>
          <w:color w:val="000000" w:themeColor="text1"/>
          <w:szCs w:val="24"/>
        </w:rPr>
        <w:t>Üye</w:t>
      </w:r>
      <w:r w:rsidRPr="001C3062">
        <w:rPr>
          <w:rFonts w:eastAsia="TimesNewRoman,Bold"/>
          <w:color w:val="000000" w:themeColor="text1"/>
          <w:szCs w:val="24"/>
        </w:rPr>
        <w:tab/>
        <w:t xml:space="preserve">: </w:t>
      </w:r>
      <w:r w:rsidRPr="001C3062">
        <w:rPr>
          <w:rFonts w:eastAsia="TimesNewRoman,Bold"/>
          <w:b/>
          <w:bCs/>
          <w:color w:val="000000" w:themeColor="text1"/>
          <w:szCs w:val="24"/>
        </w:rPr>
        <w:t>Unvan Adı SOYADI</w:t>
      </w:r>
      <w:r w:rsidRPr="001C3062">
        <w:rPr>
          <w:rFonts w:eastAsia="TimesNewRoman,Bold"/>
          <w:b/>
          <w:bCs/>
          <w:color w:val="000000" w:themeColor="text1"/>
          <w:szCs w:val="24"/>
        </w:rPr>
        <w:tab/>
      </w:r>
      <w:r w:rsidRPr="001C3062">
        <w:rPr>
          <w:rFonts w:eastAsia="TimesNewRoman,Bold"/>
          <w:b/>
          <w:bCs/>
          <w:color w:val="000000" w:themeColor="text1"/>
          <w:szCs w:val="24"/>
        </w:rPr>
        <w:tab/>
      </w:r>
      <w:r w:rsidRPr="001C3062">
        <w:rPr>
          <w:rFonts w:eastAsia="TimesNewRoman,Bold"/>
          <w:color w:val="000000" w:themeColor="text1"/>
          <w:szCs w:val="24"/>
        </w:rPr>
        <w:t>İmza</w:t>
      </w:r>
    </w:p>
    <w:p w14:paraId="5B7E5ABB" w14:textId="1FDB2311" w:rsidR="00216A9B" w:rsidRPr="001C3062" w:rsidRDefault="00216A9B" w:rsidP="00216A9B">
      <w:pPr>
        <w:tabs>
          <w:tab w:val="left" w:pos="1418"/>
          <w:tab w:val="right" w:leader="dot" w:pos="4962"/>
          <w:tab w:val="left" w:pos="6237"/>
          <w:tab w:val="left" w:pos="6878"/>
          <w:tab w:val="right" w:leader="dot" w:pos="8222"/>
        </w:tabs>
        <w:autoSpaceDE w:val="0"/>
        <w:autoSpaceDN w:val="0"/>
        <w:adjustRightInd w:val="0"/>
        <w:spacing w:after="0"/>
        <w:rPr>
          <w:rFonts w:eastAsia="TimesNewRoman,Bold"/>
          <w:color w:val="000000" w:themeColor="text1"/>
          <w:szCs w:val="24"/>
        </w:rPr>
      </w:pPr>
    </w:p>
    <w:p w14:paraId="34DD0EEE" w14:textId="77777777" w:rsidR="0054535F" w:rsidRPr="001C3062" w:rsidRDefault="0054535F" w:rsidP="00216A9B">
      <w:pPr>
        <w:tabs>
          <w:tab w:val="left" w:pos="1418"/>
          <w:tab w:val="right" w:leader="dot" w:pos="4962"/>
          <w:tab w:val="left" w:pos="6237"/>
          <w:tab w:val="left" w:pos="6878"/>
          <w:tab w:val="right" w:leader="dot" w:pos="8222"/>
        </w:tabs>
        <w:autoSpaceDE w:val="0"/>
        <w:autoSpaceDN w:val="0"/>
        <w:adjustRightInd w:val="0"/>
        <w:spacing w:after="0"/>
        <w:rPr>
          <w:rFonts w:eastAsia="TimesNewRoman,Bold"/>
          <w:color w:val="000000" w:themeColor="text1"/>
          <w:szCs w:val="24"/>
        </w:rPr>
      </w:pPr>
    </w:p>
    <w:p w14:paraId="196B8FD4" w14:textId="77777777" w:rsidR="00216A9B" w:rsidRPr="001C3062" w:rsidRDefault="00216A9B" w:rsidP="00216A9B">
      <w:pPr>
        <w:rPr>
          <w:rFonts w:eastAsia="TimesNewRoman,Bold"/>
          <w:b/>
          <w:bCs/>
          <w:color w:val="000000" w:themeColor="text1"/>
        </w:rPr>
      </w:pPr>
      <w:r w:rsidRPr="001C3062">
        <w:rPr>
          <w:rFonts w:eastAsia="TimesNewRoman,Bold"/>
          <w:b/>
          <w:bCs/>
          <w:color w:val="000000" w:themeColor="text1"/>
        </w:rPr>
        <w:t>ONAY:</w:t>
      </w:r>
    </w:p>
    <w:p w14:paraId="4E796DF7" w14:textId="77777777" w:rsidR="00216A9B" w:rsidRPr="001C3062" w:rsidRDefault="00216A9B" w:rsidP="00216A9B">
      <w:pPr>
        <w:autoSpaceDE w:val="0"/>
        <w:autoSpaceDN w:val="0"/>
        <w:adjustRightInd w:val="0"/>
        <w:spacing w:after="0"/>
        <w:rPr>
          <w:rFonts w:eastAsia="TimesNewRoman,Bold"/>
          <w:color w:val="000000" w:themeColor="text1"/>
          <w:szCs w:val="24"/>
        </w:rPr>
      </w:pPr>
      <w:r w:rsidRPr="001C3062">
        <w:rPr>
          <w:rFonts w:eastAsia="TimesNewRoman,Bold"/>
          <w:color w:val="000000" w:themeColor="text1"/>
          <w:szCs w:val="24"/>
        </w:rPr>
        <w:t>Bu tezin kabulü Enstitü Yönetim Kurulu'nun …. /…./…… tarih ve  …….. sayılı kararı ile onaylanmıştır.</w:t>
      </w:r>
    </w:p>
    <w:p w14:paraId="237C6E2E" w14:textId="77777777" w:rsidR="00216A9B" w:rsidRPr="001C3062" w:rsidRDefault="00216A9B" w:rsidP="00216A9B">
      <w:pPr>
        <w:autoSpaceDE w:val="0"/>
        <w:autoSpaceDN w:val="0"/>
        <w:adjustRightInd w:val="0"/>
        <w:spacing w:after="0"/>
        <w:jc w:val="right"/>
        <w:rPr>
          <w:rFonts w:eastAsia="TimesNewRoman,Bold"/>
          <w:color w:val="000000" w:themeColor="text1"/>
          <w:szCs w:val="24"/>
        </w:rPr>
      </w:pPr>
      <w:r w:rsidRPr="001C3062">
        <w:rPr>
          <w:rFonts w:eastAsia="TimesNewRoman,Bold"/>
          <w:color w:val="000000" w:themeColor="text1"/>
          <w:szCs w:val="24"/>
        </w:rPr>
        <w:t>……. /…..…../ ……..…</w:t>
      </w:r>
    </w:p>
    <w:p w14:paraId="779B9F31" w14:textId="2D02F188" w:rsidR="00216A9B" w:rsidRPr="001C3062" w:rsidRDefault="001D61C6" w:rsidP="00216A9B">
      <w:pPr>
        <w:spacing w:after="0"/>
        <w:ind w:left="5672"/>
        <w:jc w:val="right"/>
        <w:rPr>
          <w:color w:val="000000" w:themeColor="text1"/>
          <w:szCs w:val="24"/>
        </w:rPr>
      </w:pPr>
      <w:r w:rsidRPr="001C3062">
        <w:rPr>
          <w:color w:val="000000" w:themeColor="text1"/>
          <w:szCs w:val="24"/>
        </w:rPr>
        <w:t xml:space="preserve">        </w:t>
      </w:r>
      <w:r w:rsidR="00216A9B" w:rsidRPr="001C3062">
        <w:rPr>
          <w:color w:val="000000" w:themeColor="text1"/>
          <w:szCs w:val="24"/>
        </w:rPr>
        <w:t xml:space="preserve">Prof. Dr. </w:t>
      </w:r>
      <w:r w:rsidRPr="001C3062">
        <w:rPr>
          <w:color w:val="000000" w:themeColor="text1"/>
          <w:szCs w:val="24"/>
        </w:rPr>
        <w:t xml:space="preserve">Atabey KILIÇ </w:t>
      </w:r>
    </w:p>
    <w:p w14:paraId="28371BC1" w14:textId="085EC928" w:rsidR="00216A9B" w:rsidRPr="001C3062" w:rsidRDefault="001D61C6" w:rsidP="00216A9B">
      <w:pPr>
        <w:spacing w:after="0"/>
        <w:ind w:left="6381"/>
        <w:rPr>
          <w:color w:val="000000" w:themeColor="text1"/>
          <w:szCs w:val="24"/>
        </w:rPr>
      </w:pPr>
      <w:r w:rsidRPr="001C3062">
        <w:rPr>
          <w:color w:val="000000" w:themeColor="text1"/>
          <w:szCs w:val="24"/>
        </w:rPr>
        <w:t xml:space="preserve">  </w:t>
      </w:r>
      <w:r w:rsidR="00207FA3" w:rsidRPr="001C3062">
        <w:rPr>
          <w:color w:val="000000" w:themeColor="text1"/>
          <w:szCs w:val="24"/>
        </w:rPr>
        <w:t xml:space="preserve">  </w:t>
      </w:r>
      <w:r w:rsidR="00216A9B" w:rsidRPr="001C3062">
        <w:rPr>
          <w:color w:val="000000" w:themeColor="text1"/>
          <w:szCs w:val="24"/>
        </w:rPr>
        <w:t>Enstitü Müdürü</w:t>
      </w:r>
    </w:p>
    <w:p w14:paraId="1ABEB707" w14:textId="77777777" w:rsidR="00FA2973" w:rsidRPr="001C3062" w:rsidRDefault="00FA2973" w:rsidP="00FA2973">
      <w:pPr>
        <w:spacing w:after="0"/>
        <w:ind w:left="6381"/>
        <w:rPr>
          <w:color w:val="000000" w:themeColor="text1"/>
          <w:szCs w:val="24"/>
        </w:rPr>
      </w:pPr>
    </w:p>
    <w:p w14:paraId="4C54E63A" w14:textId="77777777" w:rsidR="00FA2973" w:rsidRPr="001C3062" w:rsidRDefault="00FA2973" w:rsidP="00FA2973">
      <w:pPr>
        <w:spacing w:after="160" w:line="259" w:lineRule="auto"/>
        <w:jc w:val="left"/>
        <w:rPr>
          <w:b/>
          <w:bCs/>
          <w:color w:val="000000" w:themeColor="text1"/>
          <w:sz w:val="28"/>
          <w:szCs w:val="24"/>
        </w:rPr>
      </w:pPr>
      <w:bookmarkStart w:id="63" w:name="_Toc427242515"/>
      <w:r w:rsidRPr="001C3062">
        <w:rPr>
          <w:b/>
          <w:bCs/>
          <w:color w:val="000000" w:themeColor="text1"/>
          <w:sz w:val="28"/>
          <w:szCs w:val="24"/>
        </w:rPr>
        <w:br w:type="page"/>
      </w:r>
    </w:p>
    <w:p w14:paraId="689CF496" w14:textId="3B7521FD" w:rsidR="00FB5F3D" w:rsidRPr="001C3062" w:rsidRDefault="00FB5F3D" w:rsidP="00351CCC">
      <w:pPr>
        <w:pStyle w:val="Balk2"/>
        <w:rPr>
          <w:color w:val="000000" w:themeColor="text1"/>
        </w:rPr>
      </w:pPr>
      <w:bookmarkStart w:id="64" w:name="_Toc117253139"/>
      <w:bookmarkStart w:id="65" w:name="_Toc4451591"/>
      <w:r w:rsidRPr="001C3062">
        <w:rPr>
          <w:color w:val="000000" w:themeColor="text1"/>
        </w:rPr>
        <w:lastRenderedPageBreak/>
        <w:t xml:space="preserve">EK </w:t>
      </w:r>
      <w:r w:rsidR="00C0022F" w:rsidRPr="001C3062">
        <w:rPr>
          <w:color w:val="000000" w:themeColor="text1"/>
        </w:rPr>
        <w:t>7</w:t>
      </w:r>
      <w:r w:rsidRPr="001C3062">
        <w:rPr>
          <w:color w:val="000000" w:themeColor="text1"/>
        </w:rPr>
        <w:t xml:space="preserve">. </w:t>
      </w:r>
      <w:r w:rsidR="00C91AB1" w:rsidRPr="001C3062">
        <w:rPr>
          <w:color w:val="000000" w:themeColor="text1"/>
        </w:rPr>
        <w:t>Ön</w:t>
      </w:r>
      <w:r w:rsidR="00AC7FD0" w:rsidRPr="001C3062">
        <w:rPr>
          <w:color w:val="000000" w:themeColor="text1"/>
        </w:rPr>
        <w:t xml:space="preserve"> </w:t>
      </w:r>
      <w:r w:rsidR="00C91AB1" w:rsidRPr="001C3062">
        <w:rPr>
          <w:color w:val="000000" w:themeColor="text1"/>
        </w:rPr>
        <w:t>söz</w:t>
      </w:r>
      <w:bookmarkEnd w:id="64"/>
    </w:p>
    <w:p w14:paraId="70111682" w14:textId="4F224AF5" w:rsidR="00FA2973" w:rsidRPr="001C3062" w:rsidRDefault="00FA2973" w:rsidP="007B3B99">
      <w:pPr>
        <w:jc w:val="center"/>
        <w:rPr>
          <w:b/>
          <w:bCs/>
          <w:color w:val="000000" w:themeColor="text1"/>
        </w:rPr>
      </w:pPr>
      <w:bookmarkStart w:id="66" w:name="_Toc56170196"/>
      <w:r w:rsidRPr="001C3062">
        <w:rPr>
          <w:b/>
          <w:bCs/>
          <w:color w:val="000000" w:themeColor="text1"/>
        </w:rPr>
        <w:t>ÖN</w:t>
      </w:r>
      <w:r w:rsidR="0092310C" w:rsidRPr="001C3062">
        <w:rPr>
          <w:b/>
          <w:bCs/>
          <w:color w:val="000000" w:themeColor="text1"/>
        </w:rPr>
        <w:t xml:space="preserve"> </w:t>
      </w:r>
      <w:r w:rsidRPr="001C3062">
        <w:rPr>
          <w:b/>
          <w:bCs/>
          <w:color w:val="000000" w:themeColor="text1"/>
        </w:rPr>
        <w:t>SÖZ</w:t>
      </w:r>
      <w:bookmarkEnd w:id="63"/>
      <w:bookmarkEnd w:id="65"/>
      <w:bookmarkEnd w:id="66"/>
    </w:p>
    <w:p w14:paraId="5A997874" w14:textId="0DA1794A" w:rsidR="00FA2973" w:rsidRPr="001C3062" w:rsidRDefault="00FA2973" w:rsidP="00FA2973">
      <w:pPr>
        <w:spacing w:after="0"/>
        <w:rPr>
          <w:color w:val="000000" w:themeColor="text1"/>
          <w:szCs w:val="24"/>
        </w:rPr>
      </w:pPr>
      <w:r w:rsidRPr="001C3062">
        <w:rPr>
          <w:color w:val="000000" w:themeColor="text1"/>
          <w:szCs w:val="24"/>
        </w:rPr>
        <w:t>Ön</w:t>
      </w:r>
      <w:r w:rsidR="00AC7FD0" w:rsidRPr="001C3062">
        <w:rPr>
          <w:color w:val="000000" w:themeColor="text1"/>
          <w:szCs w:val="24"/>
        </w:rPr>
        <w:t xml:space="preserve"> </w:t>
      </w:r>
      <w:r w:rsidRPr="001C3062">
        <w:rPr>
          <w:color w:val="000000" w:themeColor="text1"/>
          <w:szCs w:val="24"/>
        </w:rPr>
        <w:t xml:space="preserve">söz tez çalışmasını tamamlayan yazarın tezinin teknik ve bilimsel içeriğinden bağımsız olarak görüşlerini yazdığı kısımdır. Bu kısımda çalışmanın yürütülmesi ve tezin düzenlenmesi sırasında doğrudan veya dolaylı olarak katkısı bulunan kişi ve kuruluşlara teşekkür edilmelidir. Tez çalışması bir proje kapsamında veya bir kuruluşun desteği ile gerçekleştirilmiş ise projenin veya ilgili kuruluş da bu kısımda belirtilmelidir. Teşekkür edilen kişilerin (varsa) unvanı, adı, soyadı, çalışmaya katkısı kısa ve öz bir biçimde belirtilmelidir. </w:t>
      </w:r>
    </w:p>
    <w:p w14:paraId="4CAEE477" w14:textId="66094B7A" w:rsidR="00FA2973" w:rsidRPr="001C3062" w:rsidRDefault="00FA2973" w:rsidP="00FA2973">
      <w:pPr>
        <w:spacing w:after="0"/>
        <w:rPr>
          <w:color w:val="000000" w:themeColor="text1"/>
          <w:szCs w:val="24"/>
        </w:rPr>
      </w:pPr>
      <w:r w:rsidRPr="001C3062">
        <w:rPr>
          <w:color w:val="000000" w:themeColor="text1"/>
          <w:szCs w:val="24"/>
        </w:rPr>
        <w:t>Jüriye sunulan ve henüz kabul edilip edilmeyeceği belli olmayan tez çalışmalarına ön</w:t>
      </w:r>
      <w:r w:rsidR="00AC7FD0" w:rsidRPr="001C3062">
        <w:rPr>
          <w:color w:val="000000" w:themeColor="text1"/>
          <w:szCs w:val="24"/>
        </w:rPr>
        <w:t xml:space="preserve"> </w:t>
      </w:r>
      <w:r w:rsidRPr="001C3062">
        <w:rPr>
          <w:color w:val="000000" w:themeColor="text1"/>
          <w:szCs w:val="24"/>
        </w:rPr>
        <w:t>söz konulmamalıdır. Araştırmacı, jürinin onayı sonrasında isterse ön</w:t>
      </w:r>
      <w:r w:rsidR="00AC7FD0" w:rsidRPr="001C3062">
        <w:rPr>
          <w:color w:val="000000" w:themeColor="text1"/>
          <w:szCs w:val="24"/>
        </w:rPr>
        <w:t xml:space="preserve"> </w:t>
      </w:r>
      <w:r w:rsidRPr="001C3062">
        <w:rPr>
          <w:color w:val="000000" w:themeColor="text1"/>
          <w:szCs w:val="24"/>
        </w:rPr>
        <w:t>söz sayfası hazırlar. Ön</w:t>
      </w:r>
      <w:r w:rsidR="00AC7FD0" w:rsidRPr="001C3062">
        <w:rPr>
          <w:color w:val="000000" w:themeColor="text1"/>
          <w:szCs w:val="24"/>
        </w:rPr>
        <w:t xml:space="preserve"> </w:t>
      </w:r>
      <w:r w:rsidRPr="001C3062">
        <w:rPr>
          <w:color w:val="000000" w:themeColor="text1"/>
          <w:szCs w:val="24"/>
        </w:rPr>
        <w:t>söz bir sayfayı geçmeyecek şekilde yazılır. Ön</w:t>
      </w:r>
      <w:r w:rsidR="00AC7FD0" w:rsidRPr="001C3062">
        <w:rPr>
          <w:color w:val="000000" w:themeColor="text1"/>
          <w:szCs w:val="24"/>
        </w:rPr>
        <w:t xml:space="preserve"> </w:t>
      </w:r>
      <w:r w:rsidRPr="001C3062">
        <w:rPr>
          <w:color w:val="000000" w:themeColor="text1"/>
          <w:szCs w:val="24"/>
        </w:rPr>
        <w:t>söz metninin sonunda tezi yazan kişinin adı soyadı sağa hizalı olarak verilmelidir.</w:t>
      </w:r>
    </w:p>
    <w:p w14:paraId="6C7F7967" w14:textId="77777777" w:rsidR="00FA2973" w:rsidRPr="001C3062" w:rsidRDefault="00FA2973" w:rsidP="00FA2973">
      <w:pPr>
        <w:spacing w:after="0"/>
        <w:jc w:val="center"/>
        <w:rPr>
          <w:bCs/>
          <w:color w:val="000000" w:themeColor="text1"/>
          <w:szCs w:val="24"/>
        </w:rPr>
      </w:pPr>
    </w:p>
    <w:p w14:paraId="71614BE4" w14:textId="77777777" w:rsidR="00FA2973" w:rsidRPr="001C3062" w:rsidRDefault="00FA2973" w:rsidP="00FA2973">
      <w:pPr>
        <w:spacing w:after="0"/>
        <w:jc w:val="center"/>
        <w:rPr>
          <w:bCs/>
          <w:color w:val="000000" w:themeColor="text1"/>
          <w:szCs w:val="24"/>
        </w:rPr>
      </w:pPr>
    </w:p>
    <w:p w14:paraId="3CA96430" w14:textId="329D6784" w:rsidR="00FA2973" w:rsidRPr="001C3062" w:rsidRDefault="00FA2973" w:rsidP="00FA2973">
      <w:pPr>
        <w:spacing w:after="0"/>
        <w:jc w:val="right"/>
        <w:rPr>
          <w:b/>
          <w:bCs/>
          <w:color w:val="000000" w:themeColor="text1"/>
          <w:szCs w:val="24"/>
        </w:rPr>
      </w:pPr>
      <w:r w:rsidRPr="001C3062">
        <w:rPr>
          <w:b/>
          <w:bCs/>
          <w:color w:val="000000" w:themeColor="text1"/>
          <w:szCs w:val="24"/>
        </w:rPr>
        <w:t>Adı SOYADI</w:t>
      </w:r>
      <w:r w:rsidR="00AE0223" w:rsidRPr="001C3062">
        <w:rPr>
          <w:b/>
          <w:bCs/>
          <w:color w:val="000000" w:themeColor="text1"/>
          <w:szCs w:val="24"/>
        </w:rPr>
        <w:t>, Şehir, Yıl</w:t>
      </w:r>
    </w:p>
    <w:p w14:paraId="497550BD" w14:textId="77777777" w:rsidR="00FA2973" w:rsidRPr="001C3062" w:rsidRDefault="00FA2973" w:rsidP="00FA2973">
      <w:pPr>
        <w:spacing w:after="0"/>
        <w:jc w:val="right"/>
        <w:rPr>
          <w:b/>
          <w:bCs/>
          <w:color w:val="000000" w:themeColor="text1"/>
          <w:szCs w:val="24"/>
        </w:rPr>
      </w:pPr>
    </w:p>
    <w:p w14:paraId="34A7518E" w14:textId="77777777" w:rsidR="00FA2973" w:rsidRPr="001C3062" w:rsidRDefault="00FA2973" w:rsidP="00FA2973">
      <w:pPr>
        <w:spacing w:after="0"/>
        <w:jc w:val="center"/>
        <w:rPr>
          <w:b/>
          <w:bCs/>
          <w:color w:val="000000" w:themeColor="text1"/>
          <w:szCs w:val="24"/>
        </w:rPr>
      </w:pPr>
    </w:p>
    <w:p w14:paraId="11F087D6" w14:textId="77777777" w:rsidR="00FA2973" w:rsidRPr="001C3062" w:rsidRDefault="00FA2973" w:rsidP="00FA2973">
      <w:pPr>
        <w:spacing w:after="0"/>
        <w:jc w:val="center"/>
        <w:rPr>
          <w:b/>
          <w:bCs/>
          <w:color w:val="000000" w:themeColor="text1"/>
          <w:szCs w:val="24"/>
        </w:rPr>
      </w:pPr>
    </w:p>
    <w:p w14:paraId="5397C8A6" w14:textId="77777777" w:rsidR="00FA2973" w:rsidRPr="001C3062" w:rsidRDefault="00FA2973" w:rsidP="00FA2973">
      <w:pPr>
        <w:spacing w:after="0"/>
        <w:jc w:val="center"/>
        <w:rPr>
          <w:b/>
          <w:bCs/>
          <w:color w:val="000000" w:themeColor="text1"/>
          <w:szCs w:val="24"/>
        </w:rPr>
      </w:pPr>
    </w:p>
    <w:p w14:paraId="00F97315" w14:textId="77777777" w:rsidR="00FA2973" w:rsidRPr="001C3062" w:rsidRDefault="00FA2973" w:rsidP="00FA2973">
      <w:pPr>
        <w:spacing w:after="0"/>
        <w:jc w:val="center"/>
        <w:rPr>
          <w:b/>
          <w:bCs/>
          <w:color w:val="000000" w:themeColor="text1"/>
          <w:szCs w:val="24"/>
        </w:rPr>
      </w:pPr>
    </w:p>
    <w:p w14:paraId="7CC099E2" w14:textId="77777777" w:rsidR="00FA2973" w:rsidRPr="001C3062" w:rsidRDefault="00FA2973" w:rsidP="00FA2973">
      <w:pPr>
        <w:spacing w:after="0"/>
        <w:jc w:val="center"/>
        <w:rPr>
          <w:b/>
          <w:bCs/>
          <w:color w:val="000000" w:themeColor="text1"/>
          <w:szCs w:val="24"/>
        </w:rPr>
      </w:pPr>
    </w:p>
    <w:p w14:paraId="03DC6838" w14:textId="77777777" w:rsidR="00FA2973" w:rsidRPr="001C3062" w:rsidRDefault="00FA2973" w:rsidP="00FA2973">
      <w:pPr>
        <w:spacing w:after="0"/>
        <w:jc w:val="center"/>
        <w:rPr>
          <w:b/>
          <w:bCs/>
          <w:color w:val="000000" w:themeColor="text1"/>
          <w:szCs w:val="24"/>
        </w:rPr>
      </w:pPr>
    </w:p>
    <w:p w14:paraId="3996E7C3" w14:textId="77777777" w:rsidR="00FA2973" w:rsidRPr="001C3062" w:rsidRDefault="00FA2973" w:rsidP="00FA2973">
      <w:pPr>
        <w:spacing w:after="0"/>
        <w:jc w:val="center"/>
        <w:rPr>
          <w:b/>
          <w:bCs/>
          <w:color w:val="000000" w:themeColor="text1"/>
          <w:szCs w:val="24"/>
        </w:rPr>
      </w:pPr>
    </w:p>
    <w:p w14:paraId="6D45FF40" w14:textId="77777777" w:rsidR="00FA2973" w:rsidRPr="001C3062" w:rsidRDefault="00FA2973" w:rsidP="00FA2973">
      <w:pPr>
        <w:spacing w:after="0"/>
        <w:jc w:val="center"/>
        <w:rPr>
          <w:b/>
          <w:bCs/>
          <w:color w:val="000000" w:themeColor="text1"/>
          <w:szCs w:val="24"/>
        </w:rPr>
      </w:pPr>
    </w:p>
    <w:p w14:paraId="315E2B2B" w14:textId="77777777" w:rsidR="00FA2973" w:rsidRPr="001C3062" w:rsidRDefault="00FA2973" w:rsidP="00FA2973">
      <w:pPr>
        <w:spacing w:after="0"/>
        <w:jc w:val="center"/>
        <w:rPr>
          <w:b/>
          <w:bCs/>
          <w:color w:val="000000" w:themeColor="text1"/>
          <w:szCs w:val="24"/>
        </w:rPr>
      </w:pPr>
    </w:p>
    <w:p w14:paraId="04AAE046" w14:textId="77777777" w:rsidR="00FA2973" w:rsidRPr="001C3062" w:rsidRDefault="00FA2973" w:rsidP="00FA2973">
      <w:pPr>
        <w:spacing w:after="0"/>
        <w:jc w:val="center"/>
        <w:rPr>
          <w:b/>
          <w:bCs/>
          <w:color w:val="000000" w:themeColor="text1"/>
          <w:szCs w:val="24"/>
        </w:rPr>
      </w:pPr>
    </w:p>
    <w:p w14:paraId="2A6A9421" w14:textId="77777777" w:rsidR="00FA2973" w:rsidRPr="001C3062" w:rsidRDefault="00FA2973" w:rsidP="00FA2973">
      <w:pPr>
        <w:spacing w:after="0"/>
        <w:jc w:val="center"/>
        <w:rPr>
          <w:b/>
          <w:bCs/>
          <w:color w:val="000000" w:themeColor="text1"/>
          <w:szCs w:val="24"/>
        </w:rPr>
      </w:pPr>
    </w:p>
    <w:p w14:paraId="55C18064" w14:textId="77777777" w:rsidR="00FA2973" w:rsidRPr="001C3062" w:rsidRDefault="00FA2973" w:rsidP="00FA2973">
      <w:pPr>
        <w:spacing w:after="0"/>
        <w:jc w:val="center"/>
        <w:rPr>
          <w:b/>
          <w:bCs/>
          <w:color w:val="000000" w:themeColor="text1"/>
          <w:szCs w:val="24"/>
        </w:rPr>
      </w:pPr>
    </w:p>
    <w:p w14:paraId="7B676453" w14:textId="77777777" w:rsidR="00FA2973" w:rsidRPr="001C3062" w:rsidRDefault="00FA2973" w:rsidP="00FA2973">
      <w:pPr>
        <w:spacing w:after="0"/>
        <w:jc w:val="center"/>
        <w:rPr>
          <w:b/>
          <w:bCs/>
          <w:color w:val="000000" w:themeColor="text1"/>
          <w:szCs w:val="24"/>
        </w:rPr>
      </w:pPr>
    </w:p>
    <w:p w14:paraId="4880C8DA" w14:textId="77777777" w:rsidR="00FA2973" w:rsidRPr="001C3062" w:rsidRDefault="00FA2973" w:rsidP="00FA2973">
      <w:pPr>
        <w:spacing w:after="200" w:line="276" w:lineRule="auto"/>
        <w:jc w:val="left"/>
        <w:rPr>
          <w:b/>
          <w:bCs/>
          <w:color w:val="000000" w:themeColor="text1"/>
          <w:szCs w:val="24"/>
        </w:rPr>
      </w:pPr>
      <w:r w:rsidRPr="001C3062">
        <w:rPr>
          <w:b/>
          <w:bCs/>
          <w:color w:val="000000" w:themeColor="text1"/>
          <w:szCs w:val="24"/>
        </w:rPr>
        <w:br w:type="page"/>
      </w:r>
    </w:p>
    <w:p w14:paraId="4043F7C4" w14:textId="2CC925BB" w:rsidR="00FB5F3D" w:rsidRPr="001C3062" w:rsidRDefault="00FB5F3D" w:rsidP="00351CCC">
      <w:pPr>
        <w:pStyle w:val="Balk2"/>
        <w:rPr>
          <w:color w:val="000000" w:themeColor="text1"/>
        </w:rPr>
      </w:pPr>
      <w:bookmarkStart w:id="67" w:name="_Toc117253140"/>
      <w:r w:rsidRPr="001C3062">
        <w:rPr>
          <w:color w:val="000000" w:themeColor="text1"/>
        </w:rPr>
        <w:lastRenderedPageBreak/>
        <w:t xml:space="preserve">EK </w:t>
      </w:r>
      <w:r w:rsidR="00C0022F" w:rsidRPr="001C3062">
        <w:rPr>
          <w:color w:val="000000" w:themeColor="text1"/>
        </w:rPr>
        <w:t>8</w:t>
      </w:r>
      <w:r w:rsidRPr="001C3062">
        <w:rPr>
          <w:color w:val="000000" w:themeColor="text1"/>
        </w:rPr>
        <w:t xml:space="preserve">. </w:t>
      </w:r>
      <w:r w:rsidR="00A17948" w:rsidRPr="001C3062">
        <w:rPr>
          <w:color w:val="000000" w:themeColor="text1"/>
        </w:rPr>
        <w:t xml:space="preserve">Türkçe </w:t>
      </w:r>
      <w:r w:rsidR="00C91AB1" w:rsidRPr="001C3062">
        <w:rPr>
          <w:color w:val="000000" w:themeColor="text1"/>
        </w:rPr>
        <w:t>Özet</w:t>
      </w:r>
      <w:bookmarkEnd w:id="67"/>
    </w:p>
    <w:p w14:paraId="2B503D14" w14:textId="77777777" w:rsidR="00FB5F3D" w:rsidRPr="001C3062" w:rsidRDefault="00FB5F3D" w:rsidP="00FA2973">
      <w:pPr>
        <w:spacing w:after="0" w:line="240" w:lineRule="auto"/>
        <w:jc w:val="center"/>
        <w:rPr>
          <w:b/>
          <w:bCs/>
          <w:color w:val="000000" w:themeColor="text1"/>
          <w:szCs w:val="24"/>
        </w:rPr>
      </w:pPr>
    </w:p>
    <w:p w14:paraId="0FA6210D" w14:textId="3757C0F9" w:rsidR="00FA2973" w:rsidRPr="001C3062" w:rsidRDefault="00FA2973" w:rsidP="00FA2973">
      <w:pPr>
        <w:spacing w:after="0" w:line="240" w:lineRule="auto"/>
        <w:jc w:val="center"/>
        <w:rPr>
          <w:b/>
          <w:bCs/>
          <w:color w:val="000000" w:themeColor="text1"/>
          <w:szCs w:val="24"/>
        </w:rPr>
      </w:pPr>
      <w:r w:rsidRPr="001C3062">
        <w:rPr>
          <w:b/>
          <w:bCs/>
          <w:color w:val="000000" w:themeColor="text1"/>
          <w:szCs w:val="24"/>
        </w:rPr>
        <w:t>TEZİN ADI</w:t>
      </w:r>
    </w:p>
    <w:p w14:paraId="734E98A1" w14:textId="77777777" w:rsidR="00FA2973" w:rsidRPr="001C3062" w:rsidRDefault="00FA2973" w:rsidP="00FA2973">
      <w:pPr>
        <w:spacing w:after="0" w:line="240" w:lineRule="auto"/>
        <w:jc w:val="center"/>
        <w:rPr>
          <w:b/>
          <w:bCs/>
          <w:color w:val="000000" w:themeColor="text1"/>
          <w:szCs w:val="24"/>
        </w:rPr>
      </w:pPr>
    </w:p>
    <w:p w14:paraId="29425F70" w14:textId="77777777" w:rsidR="00FA2973" w:rsidRPr="001C3062" w:rsidRDefault="00FA2973" w:rsidP="00FA2973">
      <w:pPr>
        <w:spacing w:after="0" w:line="240" w:lineRule="auto"/>
        <w:jc w:val="center"/>
        <w:rPr>
          <w:b/>
          <w:bCs/>
          <w:color w:val="000000" w:themeColor="text1"/>
          <w:szCs w:val="24"/>
        </w:rPr>
      </w:pPr>
      <w:r w:rsidRPr="001C3062">
        <w:rPr>
          <w:b/>
          <w:bCs/>
          <w:color w:val="000000" w:themeColor="text1"/>
          <w:szCs w:val="24"/>
        </w:rPr>
        <w:t>Adı SOYADI</w:t>
      </w:r>
    </w:p>
    <w:p w14:paraId="72540468" w14:textId="77777777" w:rsidR="00FA2973" w:rsidRPr="001C3062" w:rsidRDefault="00FA2973" w:rsidP="00FA2973">
      <w:pPr>
        <w:spacing w:after="0" w:line="240" w:lineRule="auto"/>
        <w:jc w:val="center"/>
        <w:rPr>
          <w:b/>
          <w:bCs/>
          <w:color w:val="000000" w:themeColor="text1"/>
          <w:szCs w:val="24"/>
        </w:rPr>
      </w:pPr>
    </w:p>
    <w:p w14:paraId="1C39F6E1" w14:textId="77777777" w:rsidR="00FA2973" w:rsidRPr="001C3062" w:rsidRDefault="00FA2973" w:rsidP="00FA2973">
      <w:pPr>
        <w:spacing w:after="0" w:line="240" w:lineRule="auto"/>
        <w:jc w:val="center"/>
        <w:rPr>
          <w:b/>
          <w:bCs/>
          <w:color w:val="000000" w:themeColor="text1"/>
          <w:szCs w:val="24"/>
        </w:rPr>
      </w:pPr>
      <w:r w:rsidRPr="001C3062">
        <w:rPr>
          <w:b/>
          <w:bCs/>
          <w:color w:val="000000" w:themeColor="text1"/>
          <w:szCs w:val="24"/>
        </w:rPr>
        <w:t>Erciyes Üniversitesi, Sosyal Bilimler Enstitüsü</w:t>
      </w:r>
    </w:p>
    <w:p w14:paraId="76C0DB32" w14:textId="77777777" w:rsidR="00FA2973" w:rsidRPr="001C3062" w:rsidRDefault="00FA2973" w:rsidP="00FA2973">
      <w:pPr>
        <w:spacing w:after="0" w:line="240" w:lineRule="auto"/>
        <w:jc w:val="center"/>
        <w:rPr>
          <w:b/>
          <w:bCs/>
          <w:color w:val="000000" w:themeColor="text1"/>
          <w:szCs w:val="24"/>
        </w:rPr>
      </w:pPr>
      <w:r w:rsidRPr="001C3062">
        <w:rPr>
          <w:b/>
          <w:bCs/>
          <w:color w:val="000000" w:themeColor="text1"/>
          <w:szCs w:val="24"/>
        </w:rPr>
        <w:t>Doktora Tezi, Ekim 2020</w:t>
      </w:r>
    </w:p>
    <w:p w14:paraId="5FA5F59D" w14:textId="77777777" w:rsidR="00FA2973" w:rsidRPr="001C3062" w:rsidRDefault="00FA2973" w:rsidP="00FA2973">
      <w:pPr>
        <w:spacing w:after="0" w:line="240" w:lineRule="auto"/>
        <w:jc w:val="center"/>
        <w:rPr>
          <w:b/>
          <w:bCs/>
          <w:color w:val="000000" w:themeColor="text1"/>
          <w:szCs w:val="24"/>
        </w:rPr>
      </w:pPr>
      <w:r w:rsidRPr="001C3062">
        <w:rPr>
          <w:b/>
          <w:bCs/>
          <w:color w:val="000000" w:themeColor="text1"/>
          <w:szCs w:val="24"/>
        </w:rPr>
        <w:t>Danışman: Unvan Adı SOYADI</w:t>
      </w:r>
    </w:p>
    <w:p w14:paraId="7CCC69F7" w14:textId="77777777" w:rsidR="00FA2973" w:rsidRPr="001C3062" w:rsidRDefault="00FA2973" w:rsidP="00FA2973">
      <w:pPr>
        <w:spacing w:after="0" w:line="240" w:lineRule="auto"/>
        <w:jc w:val="center"/>
        <w:rPr>
          <w:b/>
          <w:bCs/>
          <w:color w:val="000000" w:themeColor="text1"/>
          <w:szCs w:val="24"/>
        </w:rPr>
      </w:pPr>
    </w:p>
    <w:p w14:paraId="490A1214" w14:textId="77777777" w:rsidR="00FA2973" w:rsidRPr="001C3062" w:rsidRDefault="00FA2973" w:rsidP="00791B8A">
      <w:pPr>
        <w:jc w:val="center"/>
        <w:rPr>
          <w:b/>
          <w:bCs/>
          <w:color w:val="000000" w:themeColor="text1"/>
        </w:rPr>
      </w:pPr>
      <w:bookmarkStart w:id="68" w:name="_Toc344455868"/>
      <w:bookmarkStart w:id="69" w:name="_Toc427242516"/>
      <w:bookmarkStart w:id="70" w:name="_Toc4451592"/>
      <w:bookmarkStart w:id="71" w:name="_Toc56170198"/>
      <w:r w:rsidRPr="001C3062">
        <w:rPr>
          <w:b/>
          <w:bCs/>
          <w:color w:val="000000" w:themeColor="text1"/>
        </w:rPr>
        <w:t>ÖZET</w:t>
      </w:r>
      <w:bookmarkEnd w:id="68"/>
      <w:bookmarkEnd w:id="69"/>
      <w:bookmarkEnd w:id="70"/>
      <w:bookmarkEnd w:id="71"/>
    </w:p>
    <w:p w14:paraId="22647218" w14:textId="77777777" w:rsidR="00FA2973" w:rsidRPr="001C3062" w:rsidRDefault="00FA2973" w:rsidP="00FA2973">
      <w:pPr>
        <w:spacing w:before="120"/>
        <w:rPr>
          <w:color w:val="000000" w:themeColor="text1"/>
          <w:szCs w:val="24"/>
        </w:rPr>
      </w:pPr>
      <w:r w:rsidRPr="001C3062">
        <w:rPr>
          <w:color w:val="000000" w:themeColor="text1"/>
          <w:szCs w:val="24"/>
        </w:rPr>
        <w:t>Yapılan bir araştırmayı tanıtmak üzere hazırlanan kısa yazıya özet adı verilir.  Özet kısmında tez konusunun özünü oluşturan araştırma problemi, bu problemin hangi amaçla seçildiği ve izlenilen yöntemler ve ulaşılan bulgu ve sonuçlara yer verilmeli; gereksiz ayrıntılar vermekten kaçınılmalıdır. Kısa özet, tez hakkında okuyucuların yapacakları ilk değerlendirme için bir sunum olması kadar, indeks taramaları için de ana malzemedir. Bu bakımdan ‘özet’ titizlikle hazırlanmalıdır. Özet bir sayfayı geçmeyecek şekilde ve 200-250 kelime arasında olmalıdır. Özette tamamlanmış bir çalışmadan bahsedileceği için özet mümkün mertebe geçmiş zamanda yazılmalıdır. Özet her ne kadar tezin başlangıç kısımlarında yer alsa da tez tamamlandıktan sonra yazılmalıdır.</w:t>
      </w:r>
    </w:p>
    <w:p w14:paraId="0279BA9F" w14:textId="77777777" w:rsidR="00FA2973" w:rsidRPr="001C3062" w:rsidRDefault="00FA2973" w:rsidP="00FA2973">
      <w:pPr>
        <w:spacing w:before="120"/>
        <w:rPr>
          <w:color w:val="000000" w:themeColor="text1"/>
          <w:szCs w:val="24"/>
        </w:rPr>
      </w:pPr>
      <w:r w:rsidRPr="001C3062">
        <w:rPr>
          <w:color w:val="000000" w:themeColor="text1"/>
          <w:szCs w:val="24"/>
        </w:rPr>
        <w:t xml:space="preserve">Tezlerin başlıkları ve özet sayfaları YÖK’ün Ulusal Tez Merkezi’nin taranabilir alanlarına yükleneceğinden bu alanlarında tablo, şekil, grafik, formüller, semboller, alt veya üst simge, italik yazı tipi veya diğer standart olmayan simge veya karakterler kullanılmamalıdır. </w:t>
      </w:r>
    </w:p>
    <w:p w14:paraId="12F90635" w14:textId="77777777" w:rsidR="00FA2973" w:rsidRPr="001C3062" w:rsidRDefault="00FA2973" w:rsidP="00FA2973">
      <w:pPr>
        <w:spacing w:before="120"/>
        <w:rPr>
          <w:color w:val="000000" w:themeColor="text1"/>
          <w:szCs w:val="24"/>
        </w:rPr>
      </w:pPr>
      <w:r w:rsidRPr="001C3062">
        <w:rPr>
          <w:color w:val="000000" w:themeColor="text1"/>
          <w:szCs w:val="24"/>
        </w:rPr>
        <w:t xml:space="preserve">Kısa özetin altına koyu renkle yazılan “Anahtar Kelimeler” ibaresinin devamında tezde işlenilen ana temaları belirten ve tez konusunda önem arz eden en az 3, en fazla 5 anahtar kelime yazılmalıdır. Günümüzde birçok kütüphane ve arama motorları bilimsel yayınları anahtar kelimeler kullanarak aramakta ve sınıflamaktadır. Bu nedenle, yazar anahtar kelimelerin seçimine özen göstermelidir. </w:t>
      </w:r>
    </w:p>
    <w:p w14:paraId="766FEBAE" w14:textId="53701088" w:rsidR="00FA2973" w:rsidRDefault="00FA2973" w:rsidP="00FA2973">
      <w:pPr>
        <w:tabs>
          <w:tab w:val="left" w:pos="2127"/>
        </w:tabs>
        <w:spacing w:before="120"/>
        <w:ind w:left="2127" w:hanging="2127"/>
        <w:rPr>
          <w:color w:val="000000" w:themeColor="text1"/>
          <w:szCs w:val="24"/>
        </w:rPr>
      </w:pPr>
      <w:r w:rsidRPr="001C3062">
        <w:rPr>
          <w:b/>
          <w:bCs/>
          <w:color w:val="000000" w:themeColor="text1"/>
          <w:szCs w:val="24"/>
        </w:rPr>
        <w:t>Anahtar Kelimeler</w:t>
      </w:r>
      <w:r w:rsidRPr="001C3062">
        <w:rPr>
          <w:color w:val="000000" w:themeColor="text1"/>
          <w:szCs w:val="24"/>
        </w:rPr>
        <w:t>:</w:t>
      </w:r>
      <w:r w:rsidRPr="001C3062">
        <w:rPr>
          <w:color w:val="000000" w:themeColor="text1"/>
          <w:szCs w:val="24"/>
        </w:rPr>
        <w:tab/>
      </w:r>
      <w:r w:rsidR="00207FA3" w:rsidRPr="001C3062">
        <w:rPr>
          <w:color w:val="000000" w:themeColor="text1"/>
          <w:szCs w:val="24"/>
        </w:rPr>
        <w:t>……..</w:t>
      </w:r>
      <w:r w:rsidRPr="001C3062">
        <w:rPr>
          <w:color w:val="000000" w:themeColor="text1"/>
          <w:szCs w:val="24"/>
        </w:rPr>
        <w:t xml:space="preserve">, </w:t>
      </w:r>
      <w:r w:rsidR="00207FA3" w:rsidRPr="001C3062">
        <w:rPr>
          <w:color w:val="000000" w:themeColor="text1"/>
          <w:szCs w:val="24"/>
        </w:rPr>
        <w:t>……..</w:t>
      </w:r>
      <w:r w:rsidRPr="001C3062">
        <w:rPr>
          <w:color w:val="000000" w:themeColor="text1"/>
          <w:szCs w:val="24"/>
        </w:rPr>
        <w:t xml:space="preserve">, </w:t>
      </w:r>
      <w:r w:rsidR="00207FA3" w:rsidRPr="001C3062">
        <w:rPr>
          <w:color w:val="000000" w:themeColor="text1"/>
          <w:szCs w:val="24"/>
        </w:rPr>
        <w:t>……..</w:t>
      </w:r>
      <w:r w:rsidRPr="001C3062">
        <w:rPr>
          <w:color w:val="000000" w:themeColor="text1"/>
          <w:szCs w:val="24"/>
        </w:rPr>
        <w:t xml:space="preserve">, </w:t>
      </w:r>
      <w:r w:rsidR="00207FA3" w:rsidRPr="001C3062">
        <w:rPr>
          <w:color w:val="000000" w:themeColor="text1"/>
          <w:szCs w:val="24"/>
        </w:rPr>
        <w:t>……..</w:t>
      </w:r>
    </w:p>
    <w:p w14:paraId="0D37215A" w14:textId="77777777" w:rsidR="009A2DD9" w:rsidRPr="001C3062" w:rsidRDefault="009A2DD9" w:rsidP="00FA2973">
      <w:pPr>
        <w:tabs>
          <w:tab w:val="left" w:pos="2127"/>
        </w:tabs>
        <w:spacing w:before="120"/>
        <w:ind w:left="2127" w:hanging="2127"/>
        <w:rPr>
          <w:color w:val="000000" w:themeColor="text1"/>
          <w:szCs w:val="24"/>
        </w:rPr>
      </w:pPr>
    </w:p>
    <w:p w14:paraId="3ADECAD2" w14:textId="734BE0DA" w:rsidR="00FB5F3D" w:rsidRPr="001C3062" w:rsidRDefault="00FB5F3D" w:rsidP="00351CCC">
      <w:pPr>
        <w:pStyle w:val="Balk2"/>
        <w:rPr>
          <w:color w:val="000000" w:themeColor="text1"/>
        </w:rPr>
      </w:pPr>
      <w:bookmarkStart w:id="72" w:name="_Toc117253141"/>
      <w:r w:rsidRPr="001C3062">
        <w:rPr>
          <w:color w:val="000000" w:themeColor="text1"/>
        </w:rPr>
        <w:lastRenderedPageBreak/>
        <w:t xml:space="preserve">EK </w:t>
      </w:r>
      <w:r w:rsidR="00A4481E" w:rsidRPr="001C3062">
        <w:rPr>
          <w:color w:val="000000" w:themeColor="text1"/>
        </w:rPr>
        <w:t>9</w:t>
      </w:r>
      <w:r w:rsidRPr="001C3062">
        <w:rPr>
          <w:color w:val="000000" w:themeColor="text1"/>
        </w:rPr>
        <w:t xml:space="preserve">. </w:t>
      </w:r>
      <w:r w:rsidR="00E71C67" w:rsidRPr="001C3062">
        <w:rPr>
          <w:color w:val="000000" w:themeColor="text1"/>
        </w:rPr>
        <w:t>İngilizce Özet</w:t>
      </w:r>
      <w:bookmarkEnd w:id="72"/>
    </w:p>
    <w:p w14:paraId="72442225" w14:textId="77777777" w:rsidR="00FB5F3D" w:rsidRPr="001C3062" w:rsidRDefault="00FB5F3D" w:rsidP="00FA2973">
      <w:pPr>
        <w:spacing w:after="0" w:line="240" w:lineRule="auto"/>
        <w:jc w:val="center"/>
        <w:rPr>
          <w:b/>
          <w:color w:val="000000" w:themeColor="text1"/>
          <w:szCs w:val="24"/>
        </w:rPr>
      </w:pPr>
    </w:p>
    <w:p w14:paraId="3EB16D8B" w14:textId="5248053B" w:rsidR="00FA2973" w:rsidRPr="001C3062" w:rsidRDefault="00FA2973" w:rsidP="00FA2973">
      <w:pPr>
        <w:spacing w:after="0" w:line="240" w:lineRule="auto"/>
        <w:jc w:val="center"/>
        <w:rPr>
          <w:b/>
          <w:color w:val="000000" w:themeColor="text1"/>
          <w:sz w:val="28"/>
          <w:szCs w:val="24"/>
        </w:rPr>
      </w:pPr>
      <w:r w:rsidRPr="001C3062">
        <w:rPr>
          <w:b/>
          <w:color w:val="000000" w:themeColor="text1"/>
          <w:szCs w:val="24"/>
        </w:rPr>
        <w:t xml:space="preserve">THESIS TITLE </w:t>
      </w:r>
    </w:p>
    <w:p w14:paraId="37C446BD" w14:textId="77777777" w:rsidR="00FA2973" w:rsidRPr="001C3062" w:rsidRDefault="00FA2973" w:rsidP="00FA2973">
      <w:pPr>
        <w:spacing w:after="0" w:line="240" w:lineRule="auto"/>
        <w:jc w:val="center"/>
        <w:rPr>
          <w:b/>
          <w:color w:val="000000" w:themeColor="text1"/>
          <w:sz w:val="28"/>
          <w:szCs w:val="24"/>
        </w:rPr>
      </w:pPr>
      <w:r w:rsidRPr="001C3062">
        <w:rPr>
          <w:b/>
          <w:color w:val="000000" w:themeColor="text1"/>
          <w:szCs w:val="24"/>
        </w:rPr>
        <w:t xml:space="preserve"> </w:t>
      </w:r>
    </w:p>
    <w:p w14:paraId="7FDA80F2" w14:textId="77777777" w:rsidR="00FA2973" w:rsidRPr="001C3062" w:rsidRDefault="00FA2973" w:rsidP="00FA2973">
      <w:pPr>
        <w:spacing w:after="0" w:line="240" w:lineRule="auto"/>
        <w:jc w:val="center"/>
        <w:rPr>
          <w:b/>
          <w:color w:val="000000" w:themeColor="text1"/>
          <w:szCs w:val="24"/>
        </w:rPr>
      </w:pPr>
      <w:r w:rsidRPr="001C3062">
        <w:rPr>
          <w:b/>
          <w:color w:val="000000" w:themeColor="text1"/>
          <w:szCs w:val="24"/>
        </w:rPr>
        <w:t>Name SURNAME</w:t>
      </w:r>
    </w:p>
    <w:p w14:paraId="7C91BE45" w14:textId="77777777" w:rsidR="00FA2973" w:rsidRPr="001C3062" w:rsidRDefault="00FA2973" w:rsidP="00FA2973">
      <w:pPr>
        <w:tabs>
          <w:tab w:val="left" w:pos="1800"/>
        </w:tabs>
        <w:spacing w:after="0" w:line="240" w:lineRule="auto"/>
        <w:jc w:val="center"/>
        <w:rPr>
          <w:b/>
          <w:color w:val="000000" w:themeColor="text1"/>
          <w:szCs w:val="24"/>
        </w:rPr>
      </w:pPr>
    </w:p>
    <w:p w14:paraId="7E3D4EBB" w14:textId="7E60415E" w:rsidR="00FA2973" w:rsidRPr="001C3062" w:rsidRDefault="00FA2973" w:rsidP="00FA2973">
      <w:pPr>
        <w:tabs>
          <w:tab w:val="left" w:pos="1800"/>
        </w:tabs>
        <w:spacing w:after="0" w:line="240" w:lineRule="auto"/>
        <w:jc w:val="center"/>
        <w:rPr>
          <w:b/>
          <w:color w:val="000000" w:themeColor="text1"/>
          <w:szCs w:val="24"/>
          <w:lang w:val="en-US"/>
        </w:rPr>
      </w:pPr>
      <w:r w:rsidRPr="001C3062">
        <w:rPr>
          <w:b/>
          <w:color w:val="000000" w:themeColor="text1"/>
          <w:szCs w:val="24"/>
          <w:lang w:val="en-US"/>
        </w:rPr>
        <w:t xml:space="preserve">Erciyes University, </w:t>
      </w:r>
      <w:r w:rsidR="00B87864" w:rsidRPr="001C3062">
        <w:rPr>
          <w:b/>
          <w:color w:val="000000" w:themeColor="text1"/>
          <w:szCs w:val="24"/>
          <w:lang w:val="en-US"/>
        </w:rPr>
        <w:t>Graduate School of Social Sciences</w:t>
      </w:r>
    </w:p>
    <w:p w14:paraId="11024AE8" w14:textId="333E74CF" w:rsidR="00FA2973" w:rsidRPr="001C3062" w:rsidRDefault="00FA2973" w:rsidP="00FA2973">
      <w:pPr>
        <w:tabs>
          <w:tab w:val="left" w:pos="1800"/>
        </w:tabs>
        <w:spacing w:after="0" w:line="240" w:lineRule="auto"/>
        <w:jc w:val="center"/>
        <w:rPr>
          <w:b/>
          <w:color w:val="000000" w:themeColor="text1"/>
          <w:szCs w:val="24"/>
          <w:lang w:val="en-US"/>
        </w:rPr>
      </w:pPr>
      <w:r w:rsidRPr="001C3062">
        <w:rPr>
          <w:b/>
          <w:color w:val="000000" w:themeColor="text1"/>
          <w:szCs w:val="24"/>
          <w:lang w:val="en-US"/>
        </w:rPr>
        <w:t xml:space="preserve">PhD Thesis, </w:t>
      </w:r>
      <w:r w:rsidR="00AC0F87" w:rsidRPr="001C3062">
        <w:rPr>
          <w:b/>
          <w:color w:val="000000" w:themeColor="text1"/>
          <w:szCs w:val="24"/>
          <w:lang w:val="en-US"/>
        </w:rPr>
        <w:t>December</w:t>
      </w:r>
      <w:r w:rsidRPr="001C3062">
        <w:rPr>
          <w:b/>
          <w:color w:val="000000" w:themeColor="text1"/>
          <w:szCs w:val="24"/>
          <w:lang w:val="en-US"/>
        </w:rPr>
        <w:t xml:space="preserve"> 2020</w:t>
      </w:r>
    </w:p>
    <w:p w14:paraId="20005A35" w14:textId="77777777" w:rsidR="00FA2973" w:rsidRPr="001C3062" w:rsidRDefault="00FA2973" w:rsidP="00FA2973">
      <w:pPr>
        <w:tabs>
          <w:tab w:val="left" w:pos="2550"/>
        </w:tabs>
        <w:spacing w:after="0" w:line="240" w:lineRule="auto"/>
        <w:jc w:val="center"/>
        <w:rPr>
          <w:b/>
          <w:color w:val="000000" w:themeColor="text1"/>
          <w:szCs w:val="24"/>
          <w:lang w:val="en-US"/>
        </w:rPr>
      </w:pPr>
      <w:r w:rsidRPr="001C3062">
        <w:rPr>
          <w:b/>
          <w:color w:val="000000" w:themeColor="text1"/>
          <w:szCs w:val="24"/>
          <w:lang w:val="en-US"/>
        </w:rPr>
        <w:t>Supervisor: Academic Title Name SURNAME</w:t>
      </w:r>
    </w:p>
    <w:p w14:paraId="4891785F" w14:textId="77777777" w:rsidR="00FA2973" w:rsidRPr="001C3062" w:rsidRDefault="00FA2973" w:rsidP="00FA2973">
      <w:pPr>
        <w:spacing w:after="0"/>
        <w:jc w:val="center"/>
        <w:rPr>
          <w:b/>
          <w:color w:val="000000" w:themeColor="text1"/>
          <w:sz w:val="18"/>
          <w:szCs w:val="24"/>
          <w:lang w:val="en-US"/>
        </w:rPr>
      </w:pPr>
    </w:p>
    <w:p w14:paraId="0FC3BB8B" w14:textId="77777777" w:rsidR="00FA2973" w:rsidRPr="001C3062" w:rsidRDefault="00FA2973" w:rsidP="009D6D58">
      <w:pPr>
        <w:jc w:val="center"/>
        <w:rPr>
          <w:b/>
          <w:bCs/>
          <w:color w:val="000000" w:themeColor="text1"/>
          <w:lang w:val="en-US"/>
        </w:rPr>
      </w:pPr>
      <w:bookmarkStart w:id="73" w:name="_Toc4451593"/>
      <w:bookmarkStart w:id="74" w:name="_Toc56170200"/>
      <w:r w:rsidRPr="001C3062">
        <w:rPr>
          <w:b/>
          <w:bCs/>
          <w:color w:val="000000" w:themeColor="text1"/>
          <w:lang w:val="en-US"/>
        </w:rPr>
        <w:t>ABSTRACT</w:t>
      </w:r>
      <w:bookmarkEnd w:id="73"/>
      <w:bookmarkEnd w:id="74"/>
    </w:p>
    <w:p w14:paraId="62FE6D9B" w14:textId="77777777" w:rsidR="00FA2973" w:rsidRPr="001C3062" w:rsidRDefault="00FA2973" w:rsidP="00FA2973">
      <w:pPr>
        <w:tabs>
          <w:tab w:val="left" w:pos="1418"/>
        </w:tabs>
        <w:spacing w:before="120"/>
        <w:rPr>
          <w:bCs/>
          <w:color w:val="000000" w:themeColor="text1"/>
          <w:szCs w:val="24"/>
          <w:lang w:val="en-US"/>
        </w:rPr>
      </w:pPr>
      <w:r w:rsidRPr="001C3062">
        <w:rPr>
          <w:bCs/>
          <w:color w:val="000000" w:themeColor="text1"/>
          <w:szCs w:val="24"/>
          <w:lang w:val="en-US"/>
        </w:rPr>
        <w:t xml:space="preserve">An abstract is a 200-250-word summary of an entire thesis. It provides readers with a quick overview of your thesis. An abstract must be fully self-contained and make sense by itself, without further reference to outside sources or to the actual paper. Abstracts allow readers who may be interested in the paper to quickly decide whether it is relevant to their purposes and whether they need to read the whole paper. The format of the abstract will depend on the discipline in which you are studying. However, the abstract should cover reason for writing, problem, methodology, results, and implications. </w:t>
      </w:r>
    </w:p>
    <w:p w14:paraId="55BFB04B" w14:textId="77777777" w:rsidR="00FA2973" w:rsidRPr="001C3062" w:rsidRDefault="00FA2973" w:rsidP="00FA2973">
      <w:pPr>
        <w:tabs>
          <w:tab w:val="left" w:pos="1418"/>
        </w:tabs>
        <w:spacing w:before="120"/>
        <w:rPr>
          <w:bCs/>
          <w:color w:val="000000" w:themeColor="text1"/>
          <w:szCs w:val="24"/>
          <w:lang w:val="en-US"/>
        </w:rPr>
      </w:pPr>
      <w:r w:rsidRPr="001C3062">
        <w:rPr>
          <w:bCs/>
          <w:color w:val="000000" w:themeColor="text1"/>
          <w:lang w:val="en-US"/>
        </w:rPr>
        <w:t xml:space="preserve">Write the abstract at the very end when you have completed the rest of your thesis. As your abstract is an important way to promote your work it is worth taking time to write it well. </w:t>
      </w:r>
      <w:r w:rsidRPr="001C3062">
        <w:rPr>
          <w:bCs/>
          <w:color w:val="000000" w:themeColor="text1"/>
          <w:szCs w:val="24"/>
          <w:lang w:val="en-US"/>
        </w:rPr>
        <w:t>Abstracts must incorporate at least 3 and at most 5 key words that a potential researcher would use to search.</w:t>
      </w:r>
    </w:p>
    <w:p w14:paraId="35DB170C" w14:textId="381F8F76" w:rsidR="00FA2973" w:rsidRPr="001C3062" w:rsidRDefault="008C5124" w:rsidP="00FA2973">
      <w:pPr>
        <w:tabs>
          <w:tab w:val="left" w:pos="1418"/>
        </w:tabs>
        <w:spacing w:before="120"/>
        <w:ind w:left="1276" w:hanging="1276"/>
        <w:rPr>
          <w:color w:val="000000" w:themeColor="text1"/>
          <w:szCs w:val="24"/>
          <w:lang w:val="en-US"/>
        </w:rPr>
      </w:pPr>
      <w:r w:rsidRPr="001C3062">
        <w:rPr>
          <w:b/>
          <w:color w:val="000000" w:themeColor="text1"/>
          <w:szCs w:val="24"/>
          <w:lang w:val="en-US"/>
        </w:rPr>
        <w:t>Keyw</w:t>
      </w:r>
      <w:r w:rsidR="00FA2973" w:rsidRPr="001C3062">
        <w:rPr>
          <w:b/>
          <w:color w:val="000000" w:themeColor="text1"/>
          <w:szCs w:val="24"/>
          <w:lang w:val="en-US"/>
        </w:rPr>
        <w:t xml:space="preserve">ords: </w:t>
      </w:r>
      <w:r w:rsidR="00B7368C" w:rsidRPr="001C3062">
        <w:rPr>
          <w:color w:val="000000" w:themeColor="text1"/>
          <w:szCs w:val="24"/>
        </w:rPr>
        <w:t>……..</w:t>
      </w:r>
      <w:r w:rsidR="00FA2973" w:rsidRPr="001C3062">
        <w:rPr>
          <w:color w:val="000000" w:themeColor="text1"/>
          <w:szCs w:val="24"/>
          <w:lang w:val="en-US"/>
        </w:rPr>
        <w:t xml:space="preserve">, </w:t>
      </w:r>
      <w:r w:rsidR="00B7368C" w:rsidRPr="001C3062">
        <w:rPr>
          <w:color w:val="000000" w:themeColor="text1"/>
          <w:szCs w:val="24"/>
        </w:rPr>
        <w:t>……..</w:t>
      </w:r>
      <w:r w:rsidR="00FA2973" w:rsidRPr="001C3062">
        <w:rPr>
          <w:color w:val="000000" w:themeColor="text1"/>
          <w:szCs w:val="24"/>
          <w:lang w:val="en-US"/>
        </w:rPr>
        <w:t xml:space="preserve">, </w:t>
      </w:r>
      <w:r w:rsidR="00B7368C" w:rsidRPr="001C3062">
        <w:rPr>
          <w:color w:val="000000" w:themeColor="text1"/>
          <w:szCs w:val="24"/>
        </w:rPr>
        <w:t>……..</w:t>
      </w:r>
      <w:r w:rsidR="00FA2973" w:rsidRPr="001C3062">
        <w:rPr>
          <w:color w:val="000000" w:themeColor="text1"/>
          <w:szCs w:val="24"/>
          <w:lang w:val="en-US"/>
        </w:rPr>
        <w:t xml:space="preserve">, </w:t>
      </w:r>
      <w:r w:rsidR="00B7368C" w:rsidRPr="001C3062">
        <w:rPr>
          <w:color w:val="000000" w:themeColor="text1"/>
          <w:szCs w:val="24"/>
        </w:rPr>
        <w:t>……..</w:t>
      </w:r>
      <w:r w:rsidR="00FA2973" w:rsidRPr="001C3062">
        <w:rPr>
          <w:color w:val="000000" w:themeColor="text1"/>
          <w:szCs w:val="24"/>
          <w:lang w:val="en-US"/>
        </w:rPr>
        <w:t xml:space="preserve">, </w:t>
      </w:r>
      <w:r w:rsidR="00B7368C" w:rsidRPr="001C3062">
        <w:rPr>
          <w:color w:val="000000" w:themeColor="text1"/>
          <w:szCs w:val="24"/>
        </w:rPr>
        <w:t>……..</w:t>
      </w:r>
      <w:r w:rsidR="00FA2973" w:rsidRPr="001C3062">
        <w:rPr>
          <w:color w:val="000000" w:themeColor="text1"/>
          <w:szCs w:val="24"/>
          <w:lang w:val="en-US"/>
        </w:rPr>
        <w:t xml:space="preserve"> </w:t>
      </w:r>
    </w:p>
    <w:p w14:paraId="2B5296B8" w14:textId="77777777" w:rsidR="00FB5F3D" w:rsidRPr="001C3062" w:rsidRDefault="00FA2973" w:rsidP="00FA2973">
      <w:pPr>
        <w:spacing w:after="200" w:line="276" w:lineRule="auto"/>
        <w:jc w:val="center"/>
        <w:outlineLvl w:val="0"/>
        <w:rPr>
          <w:color w:val="000000" w:themeColor="text1"/>
          <w:szCs w:val="24"/>
        </w:rPr>
      </w:pPr>
      <w:r w:rsidRPr="001C3062">
        <w:rPr>
          <w:color w:val="000000" w:themeColor="text1"/>
          <w:szCs w:val="24"/>
        </w:rPr>
        <w:br w:type="page"/>
      </w:r>
      <w:bookmarkStart w:id="75" w:name="_Toc427242517"/>
      <w:bookmarkStart w:id="76" w:name="_Toc4451594"/>
    </w:p>
    <w:p w14:paraId="788B71D9" w14:textId="2DCF8659" w:rsidR="00FB5F3D" w:rsidRPr="001C3062" w:rsidRDefault="00FB5F3D" w:rsidP="00351CCC">
      <w:pPr>
        <w:pStyle w:val="Balk2"/>
        <w:rPr>
          <w:color w:val="000000" w:themeColor="text1"/>
        </w:rPr>
      </w:pPr>
      <w:bookmarkStart w:id="77" w:name="_Toc117253142"/>
      <w:r w:rsidRPr="001C3062">
        <w:rPr>
          <w:color w:val="000000" w:themeColor="text1"/>
        </w:rPr>
        <w:lastRenderedPageBreak/>
        <w:t>EK 1</w:t>
      </w:r>
      <w:r w:rsidR="00B76BB2" w:rsidRPr="001C3062">
        <w:rPr>
          <w:color w:val="000000" w:themeColor="text1"/>
        </w:rPr>
        <w:t>0</w:t>
      </w:r>
      <w:r w:rsidRPr="001C3062">
        <w:rPr>
          <w:color w:val="000000" w:themeColor="text1"/>
        </w:rPr>
        <w:t xml:space="preserve">. </w:t>
      </w:r>
      <w:r w:rsidR="00C91AB1" w:rsidRPr="001C3062">
        <w:rPr>
          <w:color w:val="000000" w:themeColor="text1"/>
        </w:rPr>
        <w:t>İçindekiler</w:t>
      </w:r>
      <w:bookmarkEnd w:id="77"/>
    </w:p>
    <w:p w14:paraId="0D61CE11" w14:textId="41E4BB61" w:rsidR="00B7368C" w:rsidRPr="001C3062" w:rsidRDefault="00B7368C" w:rsidP="00B7368C">
      <w:r w:rsidRPr="001C3062">
        <w:t>Örnek için bu kılavuzun içindekiler kısmına göz atabilirsiniz.</w:t>
      </w:r>
    </w:p>
    <w:bookmarkEnd w:id="75"/>
    <w:bookmarkEnd w:id="76"/>
    <w:p w14:paraId="609912AF" w14:textId="77777777" w:rsidR="00FA2973" w:rsidRPr="001C3062" w:rsidRDefault="00FA2973" w:rsidP="00861F24">
      <w:pPr>
        <w:spacing w:after="0"/>
        <w:rPr>
          <w:b/>
          <w:color w:val="000000" w:themeColor="text1"/>
          <w:sz w:val="28"/>
          <w:szCs w:val="24"/>
        </w:rPr>
      </w:pPr>
    </w:p>
    <w:p w14:paraId="3C8E8EA6" w14:textId="77777777" w:rsidR="00FB5F3D" w:rsidRPr="001C3062" w:rsidRDefault="00FA2973" w:rsidP="00FA2973">
      <w:pPr>
        <w:spacing w:after="200" w:line="276" w:lineRule="auto"/>
        <w:jc w:val="center"/>
        <w:rPr>
          <w:b/>
          <w:color w:val="000000" w:themeColor="text1"/>
          <w:sz w:val="28"/>
          <w:szCs w:val="24"/>
        </w:rPr>
      </w:pPr>
      <w:r w:rsidRPr="001C3062">
        <w:rPr>
          <w:b/>
          <w:color w:val="000000" w:themeColor="text1"/>
          <w:sz w:val="28"/>
          <w:szCs w:val="24"/>
        </w:rPr>
        <w:br w:type="page"/>
      </w:r>
      <w:bookmarkStart w:id="78" w:name="_Toc344455871"/>
      <w:bookmarkStart w:id="79" w:name="_Toc427242518"/>
      <w:bookmarkStart w:id="80" w:name="_Toc4451595"/>
    </w:p>
    <w:p w14:paraId="4F4AA11A" w14:textId="59451172" w:rsidR="00FB5F3D" w:rsidRPr="001C3062" w:rsidRDefault="00FB5F3D" w:rsidP="00351CCC">
      <w:pPr>
        <w:pStyle w:val="Balk2"/>
        <w:rPr>
          <w:color w:val="000000" w:themeColor="text1"/>
        </w:rPr>
      </w:pPr>
      <w:bookmarkStart w:id="81" w:name="_Toc117253143"/>
      <w:r w:rsidRPr="001C3062">
        <w:rPr>
          <w:color w:val="000000" w:themeColor="text1"/>
        </w:rPr>
        <w:lastRenderedPageBreak/>
        <w:t>EK 1</w:t>
      </w:r>
      <w:r w:rsidR="00D76A84" w:rsidRPr="001C3062">
        <w:rPr>
          <w:color w:val="000000" w:themeColor="text1"/>
        </w:rPr>
        <w:t>1</w:t>
      </w:r>
      <w:r w:rsidRPr="001C3062">
        <w:rPr>
          <w:color w:val="000000" w:themeColor="text1"/>
        </w:rPr>
        <w:t xml:space="preserve">. </w:t>
      </w:r>
      <w:r w:rsidR="00C91AB1" w:rsidRPr="001C3062">
        <w:rPr>
          <w:color w:val="000000" w:themeColor="text1"/>
        </w:rPr>
        <w:t>Kısaltmalar Listesi</w:t>
      </w:r>
      <w:bookmarkEnd w:id="81"/>
    </w:p>
    <w:p w14:paraId="4B0D10CF" w14:textId="77777777" w:rsidR="00FB5F3D" w:rsidRPr="001C3062" w:rsidRDefault="00FB5F3D" w:rsidP="00FA2973">
      <w:pPr>
        <w:spacing w:after="200" w:line="276" w:lineRule="auto"/>
        <w:jc w:val="center"/>
        <w:rPr>
          <w:b/>
          <w:color w:val="000000" w:themeColor="text1"/>
          <w:sz w:val="28"/>
          <w:szCs w:val="24"/>
        </w:rPr>
      </w:pPr>
    </w:p>
    <w:p w14:paraId="6B6E9B77" w14:textId="11E91FBB" w:rsidR="00FA2973" w:rsidRPr="001C3062" w:rsidRDefault="00FA2973" w:rsidP="00FA2973">
      <w:pPr>
        <w:spacing w:after="200" w:line="276" w:lineRule="auto"/>
        <w:jc w:val="center"/>
        <w:rPr>
          <w:b/>
          <w:color w:val="000000" w:themeColor="text1"/>
          <w:sz w:val="28"/>
          <w:szCs w:val="24"/>
        </w:rPr>
      </w:pPr>
      <w:r w:rsidRPr="001C3062">
        <w:rPr>
          <w:b/>
          <w:color w:val="000000" w:themeColor="text1"/>
          <w:sz w:val="28"/>
          <w:szCs w:val="24"/>
        </w:rPr>
        <w:t>KISALTMALAR</w:t>
      </w:r>
      <w:r w:rsidR="002D1342" w:rsidRPr="001C3062">
        <w:rPr>
          <w:b/>
          <w:color w:val="000000" w:themeColor="text1"/>
          <w:sz w:val="28"/>
          <w:szCs w:val="24"/>
        </w:rPr>
        <w:t xml:space="preserve"> VE SİMGELER</w:t>
      </w:r>
      <w:r w:rsidRPr="001C3062">
        <w:rPr>
          <w:b/>
          <w:color w:val="000000" w:themeColor="text1"/>
          <w:sz w:val="28"/>
          <w:szCs w:val="24"/>
        </w:rPr>
        <w:t xml:space="preserve"> LİSTESİ</w:t>
      </w:r>
      <w:bookmarkEnd w:id="78"/>
      <w:bookmarkEnd w:id="79"/>
      <w:bookmarkEnd w:id="80"/>
    </w:p>
    <w:p w14:paraId="501447DE" w14:textId="77777777" w:rsidR="00993605" w:rsidRPr="001C3062" w:rsidRDefault="00993605" w:rsidP="00FA2973">
      <w:pPr>
        <w:spacing w:after="200" w:line="276" w:lineRule="auto"/>
        <w:jc w:val="center"/>
        <w:rPr>
          <w:b/>
          <w:color w:val="000000" w:themeColor="text1"/>
          <w:sz w:val="28"/>
          <w:szCs w:val="24"/>
        </w:rPr>
      </w:pPr>
    </w:p>
    <w:p w14:paraId="2E265890" w14:textId="38F6DE1A" w:rsidR="00BB7E10" w:rsidRPr="001C3062" w:rsidRDefault="00BB7E10" w:rsidP="00D94ACB">
      <w:pPr>
        <w:spacing w:after="0" w:line="360" w:lineRule="auto"/>
        <w:rPr>
          <w:bCs/>
          <w:color w:val="000000" w:themeColor="text1"/>
          <w:szCs w:val="24"/>
        </w:rPr>
      </w:pPr>
      <w:r w:rsidRPr="001C3062">
        <w:rPr>
          <w:b/>
          <w:color w:val="000000" w:themeColor="text1"/>
          <w:szCs w:val="24"/>
        </w:rPr>
        <w:t>ABD</w:t>
      </w:r>
      <w:r w:rsidRPr="001C3062">
        <w:rPr>
          <w:b/>
          <w:color w:val="000000" w:themeColor="text1"/>
          <w:szCs w:val="24"/>
        </w:rPr>
        <w:tab/>
      </w:r>
      <w:r w:rsidRPr="001C3062">
        <w:rPr>
          <w:b/>
          <w:color w:val="000000" w:themeColor="text1"/>
          <w:szCs w:val="24"/>
        </w:rPr>
        <w:tab/>
      </w:r>
      <w:r w:rsidRPr="001C3062">
        <w:rPr>
          <w:bCs/>
          <w:color w:val="000000" w:themeColor="text1"/>
          <w:szCs w:val="24"/>
        </w:rPr>
        <w:t xml:space="preserve">: Anabilim Dalı </w:t>
      </w:r>
    </w:p>
    <w:p w14:paraId="71B35300" w14:textId="3BAA569C" w:rsidR="00FD703E" w:rsidRPr="001C3062" w:rsidRDefault="00FD703E" w:rsidP="00D94ACB">
      <w:pPr>
        <w:spacing w:after="0" w:line="360" w:lineRule="auto"/>
        <w:rPr>
          <w:bCs/>
          <w:color w:val="000000" w:themeColor="text1"/>
          <w:szCs w:val="24"/>
        </w:rPr>
      </w:pPr>
      <w:r w:rsidRPr="001C3062">
        <w:rPr>
          <w:b/>
          <w:color w:val="000000" w:themeColor="text1"/>
          <w:szCs w:val="24"/>
        </w:rPr>
        <w:t>BAP</w:t>
      </w:r>
      <w:r w:rsidRPr="001C3062">
        <w:rPr>
          <w:bCs/>
          <w:color w:val="000000" w:themeColor="text1"/>
          <w:szCs w:val="24"/>
        </w:rPr>
        <w:tab/>
      </w:r>
      <w:r w:rsidRPr="001C3062">
        <w:rPr>
          <w:bCs/>
          <w:color w:val="000000" w:themeColor="text1"/>
          <w:szCs w:val="24"/>
        </w:rPr>
        <w:tab/>
        <w:t>: Bilimsel Araştırma Projeleri</w:t>
      </w:r>
    </w:p>
    <w:p w14:paraId="102051B3" w14:textId="77777777" w:rsidR="00BB7E10" w:rsidRPr="001C3062" w:rsidRDefault="00BB7E10" w:rsidP="00D94ACB">
      <w:pPr>
        <w:spacing w:after="0" w:line="360" w:lineRule="auto"/>
        <w:ind w:left="1276" w:hanging="1276"/>
        <w:rPr>
          <w:color w:val="000000" w:themeColor="text1"/>
          <w:szCs w:val="24"/>
        </w:rPr>
      </w:pPr>
      <w:r w:rsidRPr="001C3062">
        <w:rPr>
          <w:b/>
          <w:color w:val="000000" w:themeColor="text1"/>
          <w:szCs w:val="24"/>
        </w:rPr>
        <w:t>ERÜ</w:t>
      </w:r>
      <w:r w:rsidRPr="001C3062">
        <w:rPr>
          <w:b/>
          <w:color w:val="000000" w:themeColor="text1"/>
          <w:szCs w:val="24"/>
        </w:rPr>
        <w:tab/>
      </w:r>
      <w:r w:rsidRPr="001C3062">
        <w:rPr>
          <w:b/>
          <w:color w:val="000000" w:themeColor="text1"/>
          <w:szCs w:val="24"/>
        </w:rPr>
        <w:tab/>
      </w:r>
      <w:r w:rsidRPr="001C3062">
        <w:rPr>
          <w:color w:val="000000" w:themeColor="text1"/>
          <w:szCs w:val="24"/>
        </w:rPr>
        <w:t>: Erciyes Üniversitesi</w:t>
      </w:r>
    </w:p>
    <w:p w14:paraId="42EAFB25" w14:textId="77777777" w:rsidR="00BB7E10" w:rsidRPr="001C3062" w:rsidRDefault="00BB7E10" w:rsidP="00D94ACB">
      <w:pPr>
        <w:spacing w:after="0" w:line="360" w:lineRule="auto"/>
        <w:rPr>
          <w:color w:val="000000" w:themeColor="text1"/>
          <w:szCs w:val="24"/>
        </w:rPr>
      </w:pPr>
      <w:r w:rsidRPr="001C3062">
        <w:rPr>
          <w:b/>
          <w:color w:val="000000" w:themeColor="text1"/>
          <w:szCs w:val="24"/>
        </w:rPr>
        <w:t>SBE</w:t>
      </w:r>
      <w:r w:rsidRPr="001C3062">
        <w:rPr>
          <w:b/>
          <w:color w:val="000000" w:themeColor="text1"/>
          <w:szCs w:val="24"/>
        </w:rPr>
        <w:tab/>
      </w:r>
      <w:r w:rsidRPr="001C3062">
        <w:rPr>
          <w:b/>
          <w:color w:val="000000" w:themeColor="text1"/>
          <w:szCs w:val="24"/>
        </w:rPr>
        <w:tab/>
      </w:r>
      <w:r w:rsidRPr="001C3062">
        <w:rPr>
          <w:color w:val="000000" w:themeColor="text1"/>
          <w:szCs w:val="24"/>
        </w:rPr>
        <w:t xml:space="preserve">: Sosyal Bilimler Enstitüsü </w:t>
      </w:r>
    </w:p>
    <w:p w14:paraId="4BB1A058" w14:textId="77777777" w:rsidR="00BB7E10" w:rsidRPr="001C3062" w:rsidRDefault="00BB7E10" w:rsidP="00D94ACB">
      <w:pPr>
        <w:spacing w:after="0" w:line="360" w:lineRule="auto"/>
        <w:rPr>
          <w:bCs/>
          <w:color w:val="000000" w:themeColor="text1"/>
          <w:szCs w:val="24"/>
        </w:rPr>
      </w:pPr>
      <w:r w:rsidRPr="001C3062">
        <w:rPr>
          <w:b/>
          <w:color w:val="000000" w:themeColor="text1"/>
          <w:szCs w:val="24"/>
        </w:rPr>
        <w:t>TDK</w:t>
      </w:r>
      <w:r w:rsidRPr="001C3062">
        <w:rPr>
          <w:b/>
          <w:color w:val="000000" w:themeColor="text1"/>
          <w:szCs w:val="24"/>
        </w:rPr>
        <w:tab/>
      </w:r>
      <w:r w:rsidRPr="001C3062">
        <w:rPr>
          <w:b/>
          <w:color w:val="000000" w:themeColor="text1"/>
          <w:szCs w:val="24"/>
        </w:rPr>
        <w:tab/>
      </w:r>
      <w:r w:rsidRPr="001C3062">
        <w:rPr>
          <w:bCs/>
          <w:color w:val="000000" w:themeColor="text1"/>
          <w:szCs w:val="24"/>
        </w:rPr>
        <w:t>:</w:t>
      </w:r>
      <w:r w:rsidRPr="001C3062">
        <w:rPr>
          <w:b/>
          <w:color w:val="000000" w:themeColor="text1"/>
          <w:szCs w:val="24"/>
        </w:rPr>
        <w:t xml:space="preserve"> </w:t>
      </w:r>
      <w:r w:rsidRPr="001C3062">
        <w:rPr>
          <w:bCs/>
          <w:color w:val="000000" w:themeColor="text1"/>
          <w:szCs w:val="24"/>
        </w:rPr>
        <w:t>Türk Dil Kurumu</w:t>
      </w:r>
    </w:p>
    <w:p w14:paraId="78612B01" w14:textId="77777777" w:rsidR="00BB7E10" w:rsidRPr="001C3062" w:rsidRDefault="00BB7E10" w:rsidP="00D94ACB">
      <w:pPr>
        <w:spacing w:after="0" w:line="360" w:lineRule="auto"/>
        <w:rPr>
          <w:bCs/>
          <w:color w:val="000000" w:themeColor="text1"/>
          <w:szCs w:val="24"/>
        </w:rPr>
      </w:pPr>
      <w:r w:rsidRPr="001C3062">
        <w:rPr>
          <w:b/>
          <w:color w:val="000000" w:themeColor="text1"/>
          <w:szCs w:val="24"/>
        </w:rPr>
        <w:t>YÖK</w:t>
      </w:r>
      <w:r w:rsidRPr="001C3062">
        <w:rPr>
          <w:b/>
          <w:color w:val="000000" w:themeColor="text1"/>
          <w:szCs w:val="24"/>
        </w:rPr>
        <w:tab/>
      </w:r>
      <w:r w:rsidRPr="001C3062">
        <w:rPr>
          <w:b/>
          <w:color w:val="000000" w:themeColor="text1"/>
          <w:szCs w:val="24"/>
        </w:rPr>
        <w:tab/>
      </w:r>
      <w:r w:rsidRPr="001C3062">
        <w:rPr>
          <w:bCs/>
          <w:color w:val="000000" w:themeColor="text1"/>
          <w:szCs w:val="24"/>
        </w:rPr>
        <w:t>:</w:t>
      </w:r>
      <w:r w:rsidRPr="001C3062">
        <w:rPr>
          <w:b/>
          <w:color w:val="000000" w:themeColor="text1"/>
          <w:szCs w:val="24"/>
        </w:rPr>
        <w:t xml:space="preserve"> </w:t>
      </w:r>
      <w:r w:rsidRPr="001C3062">
        <w:rPr>
          <w:bCs/>
          <w:color w:val="000000" w:themeColor="text1"/>
          <w:szCs w:val="24"/>
        </w:rPr>
        <w:t>Yükseköğretim Kurumu</w:t>
      </w:r>
    </w:p>
    <w:p w14:paraId="63C4F18E" w14:textId="77777777" w:rsidR="00FA2973" w:rsidRPr="001C3062" w:rsidRDefault="00FA2973" w:rsidP="00FA2973">
      <w:pPr>
        <w:spacing w:after="160" w:line="259" w:lineRule="auto"/>
        <w:jc w:val="left"/>
        <w:rPr>
          <w:color w:val="000000" w:themeColor="text1"/>
          <w:szCs w:val="24"/>
        </w:rPr>
      </w:pPr>
      <w:bookmarkStart w:id="82" w:name="_Toc344455872"/>
      <w:bookmarkStart w:id="83" w:name="_Toc427242519"/>
      <w:r w:rsidRPr="001C3062">
        <w:rPr>
          <w:color w:val="000000" w:themeColor="text1"/>
          <w:szCs w:val="24"/>
        </w:rPr>
        <w:br w:type="page"/>
      </w:r>
    </w:p>
    <w:p w14:paraId="635DDFFC" w14:textId="4C7DB659" w:rsidR="00FB5F3D" w:rsidRPr="001C3062" w:rsidRDefault="00FB5F3D" w:rsidP="00351CCC">
      <w:pPr>
        <w:pStyle w:val="Balk2"/>
        <w:rPr>
          <w:color w:val="000000" w:themeColor="text1"/>
        </w:rPr>
      </w:pPr>
      <w:bookmarkStart w:id="84" w:name="_Toc117253144"/>
      <w:bookmarkStart w:id="85" w:name="_Toc4451596"/>
      <w:r w:rsidRPr="001C3062">
        <w:rPr>
          <w:color w:val="000000" w:themeColor="text1"/>
        </w:rPr>
        <w:lastRenderedPageBreak/>
        <w:t>EK 1</w:t>
      </w:r>
      <w:r w:rsidR="00C870C4" w:rsidRPr="001C3062">
        <w:rPr>
          <w:color w:val="000000" w:themeColor="text1"/>
        </w:rPr>
        <w:t>2</w:t>
      </w:r>
      <w:r w:rsidRPr="001C3062">
        <w:rPr>
          <w:color w:val="000000" w:themeColor="text1"/>
        </w:rPr>
        <w:t xml:space="preserve">. </w:t>
      </w:r>
      <w:r w:rsidR="00C91AB1" w:rsidRPr="001C3062">
        <w:rPr>
          <w:color w:val="000000" w:themeColor="text1"/>
        </w:rPr>
        <w:t>Tablolar Listesi</w:t>
      </w:r>
      <w:bookmarkEnd w:id="84"/>
    </w:p>
    <w:p w14:paraId="0354B2D9" w14:textId="77777777" w:rsidR="00FB5F3D" w:rsidRPr="001C3062" w:rsidRDefault="00FB5F3D" w:rsidP="00595643">
      <w:pPr>
        <w:jc w:val="center"/>
        <w:rPr>
          <w:b/>
          <w:bCs/>
          <w:color w:val="000000" w:themeColor="text1"/>
        </w:rPr>
      </w:pPr>
    </w:p>
    <w:p w14:paraId="1573C43B" w14:textId="77777777" w:rsidR="00FA2973" w:rsidRPr="001C3062" w:rsidRDefault="00FA2973" w:rsidP="00595643">
      <w:pPr>
        <w:jc w:val="center"/>
        <w:rPr>
          <w:b/>
          <w:bCs/>
          <w:color w:val="000000" w:themeColor="text1"/>
        </w:rPr>
      </w:pPr>
      <w:bookmarkStart w:id="86" w:name="_Toc56170205"/>
      <w:r w:rsidRPr="001C3062">
        <w:rPr>
          <w:b/>
          <w:bCs/>
          <w:color w:val="000000" w:themeColor="text1"/>
        </w:rPr>
        <w:t>TABLOLAR LİSTESİ</w:t>
      </w:r>
      <w:bookmarkEnd w:id="82"/>
      <w:bookmarkEnd w:id="83"/>
      <w:bookmarkEnd w:id="85"/>
      <w:bookmarkEnd w:id="86"/>
    </w:p>
    <w:p w14:paraId="153BD7A3" w14:textId="38E37345" w:rsidR="00FA2973" w:rsidRPr="001C3062" w:rsidRDefault="00FA2973" w:rsidP="00FA2973">
      <w:pPr>
        <w:spacing w:after="160" w:line="259" w:lineRule="auto"/>
        <w:jc w:val="left"/>
        <w:rPr>
          <w:color w:val="000000" w:themeColor="text1"/>
        </w:rPr>
      </w:pPr>
      <w:r w:rsidRPr="001C3062">
        <w:rPr>
          <w:color w:val="000000" w:themeColor="text1"/>
        </w:rPr>
        <w:t>Tablo 3.1</w:t>
      </w:r>
      <w:r w:rsidR="00351B54" w:rsidRPr="001C3062">
        <w:rPr>
          <w:color w:val="000000" w:themeColor="text1"/>
        </w:rPr>
        <w:t>.</w:t>
      </w:r>
      <w:r w:rsidRPr="001C3062">
        <w:rPr>
          <w:color w:val="000000" w:themeColor="text1"/>
        </w:rPr>
        <w:t xml:space="preserve"> Ana kriterlerin ağırlıklandırılmış vektörleri </w:t>
      </w:r>
      <w:r w:rsidRPr="001C3062">
        <w:rPr>
          <w:color w:val="000000" w:themeColor="text1"/>
        </w:rPr>
        <w:br w:type="page"/>
      </w:r>
    </w:p>
    <w:p w14:paraId="505EC230" w14:textId="2129B911" w:rsidR="00FB5F3D" w:rsidRPr="001C3062" w:rsidRDefault="00FB5F3D" w:rsidP="00351CCC">
      <w:pPr>
        <w:pStyle w:val="Balk2"/>
        <w:rPr>
          <w:color w:val="000000" w:themeColor="text1"/>
        </w:rPr>
      </w:pPr>
      <w:bookmarkStart w:id="87" w:name="_Toc117253145"/>
      <w:r w:rsidRPr="001C3062">
        <w:rPr>
          <w:color w:val="000000" w:themeColor="text1"/>
        </w:rPr>
        <w:lastRenderedPageBreak/>
        <w:t>EK 1</w:t>
      </w:r>
      <w:r w:rsidR="00E56B0A" w:rsidRPr="001C3062">
        <w:rPr>
          <w:color w:val="000000" w:themeColor="text1"/>
        </w:rPr>
        <w:t>3</w:t>
      </w:r>
      <w:r w:rsidRPr="001C3062">
        <w:rPr>
          <w:color w:val="000000" w:themeColor="text1"/>
        </w:rPr>
        <w:t xml:space="preserve">. </w:t>
      </w:r>
      <w:r w:rsidR="00C91AB1" w:rsidRPr="001C3062">
        <w:rPr>
          <w:color w:val="000000" w:themeColor="text1"/>
        </w:rPr>
        <w:t xml:space="preserve">Şekiller </w:t>
      </w:r>
      <w:r w:rsidR="00B7368C" w:rsidRPr="001C3062">
        <w:rPr>
          <w:color w:val="000000" w:themeColor="text1"/>
        </w:rPr>
        <w:t>ve Görsel Nesneler Listesi</w:t>
      </w:r>
      <w:bookmarkEnd w:id="87"/>
    </w:p>
    <w:p w14:paraId="78222127" w14:textId="77777777" w:rsidR="00FB5F3D" w:rsidRPr="001C3062" w:rsidRDefault="00FB5F3D" w:rsidP="00FA2973">
      <w:pPr>
        <w:tabs>
          <w:tab w:val="right" w:leader="dot" w:pos="8505"/>
        </w:tabs>
        <w:spacing w:after="0"/>
        <w:ind w:left="1276" w:hanging="1276"/>
        <w:jc w:val="center"/>
        <w:rPr>
          <w:b/>
          <w:color w:val="000000" w:themeColor="text1"/>
          <w:sz w:val="28"/>
          <w:szCs w:val="28"/>
        </w:rPr>
      </w:pPr>
    </w:p>
    <w:p w14:paraId="33CC57A4" w14:textId="77777777" w:rsidR="00FA2973" w:rsidRPr="001C3062" w:rsidRDefault="00FA2973" w:rsidP="00FA2973">
      <w:pPr>
        <w:tabs>
          <w:tab w:val="right" w:leader="dot" w:pos="8505"/>
        </w:tabs>
        <w:spacing w:after="0"/>
        <w:ind w:left="1276" w:hanging="1276"/>
        <w:jc w:val="center"/>
        <w:rPr>
          <w:color w:val="000000" w:themeColor="text1"/>
          <w:szCs w:val="24"/>
        </w:rPr>
      </w:pPr>
      <w:r w:rsidRPr="001C3062">
        <w:rPr>
          <w:b/>
          <w:color w:val="000000" w:themeColor="text1"/>
          <w:szCs w:val="24"/>
        </w:rPr>
        <w:t>ŞEKİLLER LİSTESİ</w:t>
      </w:r>
    </w:p>
    <w:p w14:paraId="25936183" w14:textId="77777777" w:rsidR="00FA2973" w:rsidRPr="001C3062" w:rsidRDefault="00FA2973" w:rsidP="00FA2973">
      <w:pPr>
        <w:tabs>
          <w:tab w:val="right" w:leader="dot" w:pos="8505"/>
        </w:tabs>
        <w:spacing w:after="0"/>
        <w:ind w:left="1276" w:hanging="1276"/>
        <w:rPr>
          <w:color w:val="000000" w:themeColor="text1"/>
        </w:rPr>
      </w:pPr>
    </w:p>
    <w:p w14:paraId="11DF76A7" w14:textId="221096B7" w:rsidR="00FA2973" w:rsidRPr="001C3062" w:rsidRDefault="00FA2973" w:rsidP="00FA2973">
      <w:pPr>
        <w:tabs>
          <w:tab w:val="right" w:leader="dot" w:pos="8505"/>
        </w:tabs>
        <w:spacing w:after="0"/>
        <w:ind w:left="1276" w:right="424" w:hanging="1276"/>
        <w:rPr>
          <w:color w:val="000000" w:themeColor="text1"/>
        </w:rPr>
      </w:pPr>
      <w:r w:rsidRPr="001C3062">
        <w:rPr>
          <w:color w:val="000000" w:themeColor="text1"/>
        </w:rPr>
        <w:t>Şekil 2.1.</w:t>
      </w:r>
      <w:r w:rsidR="006F2A48" w:rsidRPr="001C3062">
        <w:rPr>
          <w:color w:val="000000" w:themeColor="text1"/>
        </w:rPr>
        <w:t xml:space="preserve"> </w:t>
      </w:r>
      <w:r w:rsidR="00B7368C" w:rsidRPr="001C3062">
        <w:rPr>
          <w:color w:val="000000" w:themeColor="text1"/>
        </w:rPr>
        <w:t>…………………….</w:t>
      </w:r>
    </w:p>
    <w:p w14:paraId="71729FD4" w14:textId="77777777" w:rsidR="00232D6F" w:rsidRPr="001C3062" w:rsidRDefault="00232D6F" w:rsidP="00FA2973">
      <w:pPr>
        <w:tabs>
          <w:tab w:val="right" w:leader="dot" w:pos="8505"/>
        </w:tabs>
        <w:spacing w:after="0"/>
        <w:ind w:left="1276" w:right="424" w:hanging="1276"/>
        <w:rPr>
          <w:color w:val="000000" w:themeColor="text1"/>
        </w:rPr>
      </w:pPr>
    </w:p>
    <w:p w14:paraId="447E63E2" w14:textId="556A6E71" w:rsidR="00B7368C" w:rsidRPr="001C3062" w:rsidRDefault="00B7368C" w:rsidP="00B7368C">
      <w:pPr>
        <w:tabs>
          <w:tab w:val="right" w:leader="dot" w:pos="8505"/>
        </w:tabs>
        <w:spacing w:after="0"/>
        <w:ind w:left="1276" w:right="424" w:hanging="1276"/>
        <w:jc w:val="center"/>
        <w:rPr>
          <w:b/>
          <w:bCs/>
          <w:color w:val="000000" w:themeColor="text1"/>
        </w:rPr>
      </w:pPr>
      <w:r w:rsidRPr="001C3062">
        <w:rPr>
          <w:b/>
          <w:bCs/>
          <w:color w:val="000000" w:themeColor="text1"/>
        </w:rPr>
        <w:t>GRAFİKLER LİSTESİ</w:t>
      </w:r>
    </w:p>
    <w:p w14:paraId="6F1BCA93" w14:textId="77777777" w:rsidR="00232D6F" w:rsidRPr="001C3062" w:rsidRDefault="00232D6F" w:rsidP="00B7368C">
      <w:pPr>
        <w:tabs>
          <w:tab w:val="right" w:leader="dot" w:pos="8505"/>
        </w:tabs>
        <w:spacing w:after="0"/>
        <w:ind w:left="1276" w:right="424" w:hanging="1276"/>
        <w:jc w:val="center"/>
        <w:rPr>
          <w:b/>
          <w:bCs/>
          <w:color w:val="000000" w:themeColor="text1"/>
        </w:rPr>
      </w:pPr>
    </w:p>
    <w:p w14:paraId="2F144AA9" w14:textId="18376E54" w:rsidR="00B7368C" w:rsidRPr="001C3062" w:rsidRDefault="00B7368C" w:rsidP="00232D6F">
      <w:pPr>
        <w:tabs>
          <w:tab w:val="right" w:leader="dot" w:pos="8505"/>
        </w:tabs>
        <w:spacing w:after="0"/>
        <w:ind w:left="1276" w:right="424" w:hanging="1276"/>
        <w:rPr>
          <w:color w:val="000000" w:themeColor="text1"/>
        </w:rPr>
      </w:pPr>
      <w:r w:rsidRPr="001C3062">
        <w:rPr>
          <w:color w:val="000000" w:themeColor="text1"/>
        </w:rPr>
        <w:t>Grafik 1.1 …………………….</w:t>
      </w:r>
    </w:p>
    <w:p w14:paraId="219048FC" w14:textId="77777777" w:rsidR="00232D6F" w:rsidRPr="001C3062" w:rsidRDefault="00232D6F" w:rsidP="00232D6F">
      <w:pPr>
        <w:tabs>
          <w:tab w:val="right" w:leader="dot" w:pos="8505"/>
        </w:tabs>
        <w:spacing w:after="0"/>
        <w:ind w:left="1276" w:right="424" w:hanging="1276"/>
        <w:rPr>
          <w:color w:val="000000" w:themeColor="text1"/>
        </w:rPr>
      </w:pPr>
    </w:p>
    <w:p w14:paraId="7C8CE30B" w14:textId="374CB56D" w:rsidR="00B7368C" w:rsidRPr="001C3062" w:rsidRDefault="00B7368C" w:rsidP="00232D6F">
      <w:pPr>
        <w:tabs>
          <w:tab w:val="right" w:leader="dot" w:pos="8505"/>
        </w:tabs>
        <w:spacing w:after="0"/>
        <w:ind w:right="424"/>
        <w:jc w:val="center"/>
        <w:rPr>
          <w:b/>
          <w:bCs/>
          <w:color w:val="000000" w:themeColor="text1"/>
        </w:rPr>
      </w:pPr>
      <w:r w:rsidRPr="001C3062">
        <w:rPr>
          <w:b/>
          <w:bCs/>
          <w:color w:val="000000" w:themeColor="text1"/>
        </w:rPr>
        <w:t xml:space="preserve">HARİTALAR LİSTESİ </w:t>
      </w:r>
    </w:p>
    <w:p w14:paraId="14D8F430" w14:textId="77777777" w:rsidR="00232D6F" w:rsidRPr="001C3062" w:rsidRDefault="00232D6F" w:rsidP="00232D6F">
      <w:pPr>
        <w:tabs>
          <w:tab w:val="right" w:leader="dot" w:pos="8505"/>
        </w:tabs>
        <w:spacing w:after="0"/>
        <w:ind w:right="424"/>
        <w:jc w:val="center"/>
        <w:rPr>
          <w:b/>
          <w:bCs/>
          <w:color w:val="000000" w:themeColor="text1"/>
        </w:rPr>
      </w:pPr>
    </w:p>
    <w:p w14:paraId="4CE7BFAA" w14:textId="621C83E4" w:rsidR="00B7368C" w:rsidRPr="001C3062" w:rsidRDefault="00B7368C" w:rsidP="00B7368C">
      <w:pPr>
        <w:tabs>
          <w:tab w:val="right" w:leader="dot" w:pos="8505"/>
        </w:tabs>
        <w:spacing w:after="0"/>
        <w:ind w:right="424"/>
        <w:jc w:val="left"/>
        <w:rPr>
          <w:color w:val="000000" w:themeColor="text1"/>
        </w:rPr>
      </w:pPr>
      <w:r w:rsidRPr="001C3062">
        <w:rPr>
          <w:color w:val="000000" w:themeColor="text1"/>
        </w:rPr>
        <w:t>Harita 4.1 …………………….</w:t>
      </w:r>
    </w:p>
    <w:p w14:paraId="7AFCB357" w14:textId="77777777" w:rsidR="00232D6F" w:rsidRPr="001C3062" w:rsidRDefault="00232D6F" w:rsidP="00B7368C">
      <w:pPr>
        <w:tabs>
          <w:tab w:val="right" w:leader="dot" w:pos="8505"/>
        </w:tabs>
        <w:spacing w:after="0"/>
        <w:ind w:right="424"/>
        <w:jc w:val="left"/>
        <w:rPr>
          <w:color w:val="000000" w:themeColor="text1"/>
        </w:rPr>
      </w:pPr>
    </w:p>
    <w:p w14:paraId="29BB6652" w14:textId="4B7917ED" w:rsidR="00B7368C" w:rsidRPr="001C3062" w:rsidRDefault="00B7368C" w:rsidP="00B7368C">
      <w:pPr>
        <w:tabs>
          <w:tab w:val="right" w:leader="dot" w:pos="8505"/>
        </w:tabs>
        <w:spacing w:after="0"/>
        <w:ind w:right="424"/>
        <w:jc w:val="center"/>
        <w:rPr>
          <w:b/>
          <w:bCs/>
          <w:color w:val="000000" w:themeColor="text1"/>
        </w:rPr>
      </w:pPr>
      <w:r w:rsidRPr="001C3062">
        <w:rPr>
          <w:b/>
          <w:bCs/>
          <w:color w:val="000000" w:themeColor="text1"/>
        </w:rPr>
        <w:t>FOTOĞRAFLAR LİSTESİ</w:t>
      </w:r>
    </w:p>
    <w:p w14:paraId="7F97BABB" w14:textId="77777777" w:rsidR="00232D6F" w:rsidRPr="001C3062" w:rsidRDefault="00232D6F" w:rsidP="00B7368C">
      <w:pPr>
        <w:tabs>
          <w:tab w:val="right" w:leader="dot" w:pos="8505"/>
        </w:tabs>
        <w:spacing w:after="0"/>
        <w:ind w:right="424"/>
        <w:jc w:val="center"/>
        <w:rPr>
          <w:b/>
          <w:bCs/>
          <w:color w:val="000000" w:themeColor="text1"/>
        </w:rPr>
      </w:pPr>
    </w:p>
    <w:p w14:paraId="1EE717A6" w14:textId="77777777" w:rsidR="009A2DD9" w:rsidRDefault="00B7368C" w:rsidP="009A2DD9">
      <w:pPr>
        <w:tabs>
          <w:tab w:val="right" w:leader="dot" w:pos="8505"/>
        </w:tabs>
        <w:spacing w:after="0"/>
        <w:ind w:right="424"/>
        <w:jc w:val="left"/>
        <w:rPr>
          <w:color w:val="000000" w:themeColor="text1"/>
        </w:rPr>
      </w:pPr>
      <w:r w:rsidRPr="001C3062">
        <w:rPr>
          <w:color w:val="000000" w:themeColor="text1"/>
        </w:rPr>
        <w:t>Fotoğraf 2.3 …………………..</w:t>
      </w:r>
    </w:p>
    <w:p w14:paraId="173CBBBB" w14:textId="77777777" w:rsidR="009A2DD9" w:rsidRDefault="009A2DD9" w:rsidP="009A2DD9">
      <w:pPr>
        <w:tabs>
          <w:tab w:val="right" w:leader="dot" w:pos="8505"/>
        </w:tabs>
        <w:spacing w:after="0"/>
        <w:ind w:right="424"/>
        <w:jc w:val="left"/>
        <w:rPr>
          <w:color w:val="000000" w:themeColor="text1"/>
        </w:rPr>
      </w:pPr>
    </w:p>
    <w:p w14:paraId="217CCEE4" w14:textId="77777777" w:rsidR="009A2DD9" w:rsidRDefault="009A2DD9" w:rsidP="009A2DD9">
      <w:pPr>
        <w:tabs>
          <w:tab w:val="right" w:leader="dot" w:pos="8505"/>
        </w:tabs>
        <w:spacing w:after="0"/>
        <w:ind w:right="424"/>
        <w:jc w:val="left"/>
        <w:rPr>
          <w:color w:val="000000" w:themeColor="text1"/>
        </w:rPr>
      </w:pPr>
    </w:p>
    <w:p w14:paraId="14E9DAB0" w14:textId="77777777" w:rsidR="009A2DD9" w:rsidRDefault="009A2DD9" w:rsidP="009A2DD9">
      <w:pPr>
        <w:tabs>
          <w:tab w:val="right" w:leader="dot" w:pos="8505"/>
        </w:tabs>
        <w:spacing w:after="0"/>
        <w:ind w:right="424"/>
        <w:jc w:val="left"/>
        <w:rPr>
          <w:color w:val="000000" w:themeColor="text1"/>
        </w:rPr>
      </w:pPr>
    </w:p>
    <w:p w14:paraId="7CB1A50C" w14:textId="77777777" w:rsidR="009A2DD9" w:rsidRDefault="009A2DD9" w:rsidP="009A2DD9">
      <w:pPr>
        <w:tabs>
          <w:tab w:val="right" w:leader="dot" w:pos="8505"/>
        </w:tabs>
        <w:spacing w:after="0"/>
        <w:ind w:right="424"/>
        <w:jc w:val="left"/>
        <w:rPr>
          <w:color w:val="000000" w:themeColor="text1"/>
        </w:rPr>
      </w:pPr>
    </w:p>
    <w:p w14:paraId="4A66B706" w14:textId="77777777" w:rsidR="009A2DD9" w:rsidRDefault="009A2DD9" w:rsidP="009A2DD9">
      <w:pPr>
        <w:tabs>
          <w:tab w:val="right" w:leader="dot" w:pos="8505"/>
        </w:tabs>
        <w:spacing w:after="0"/>
        <w:ind w:right="424"/>
        <w:jc w:val="left"/>
        <w:rPr>
          <w:color w:val="000000" w:themeColor="text1"/>
        </w:rPr>
      </w:pPr>
    </w:p>
    <w:p w14:paraId="41C026D3" w14:textId="77777777" w:rsidR="009A2DD9" w:rsidRDefault="009A2DD9" w:rsidP="009A2DD9">
      <w:pPr>
        <w:tabs>
          <w:tab w:val="right" w:leader="dot" w:pos="8505"/>
        </w:tabs>
        <w:spacing w:after="0"/>
        <w:ind w:right="424"/>
        <w:jc w:val="left"/>
        <w:rPr>
          <w:color w:val="000000" w:themeColor="text1"/>
        </w:rPr>
      </w:pPr>
    </w:p>
    <w:p w14:paraId="6B75F0C3" w14:textId="77777777" w:rsidR="009A2DD9" w:rsidRDefault="009A2DD9" w:rsidP="009A2DD9">
      <w:pPr>
        <w:tabs>
          <w:tab w:val="right" w:leader="dot" w:pos="8505"/>
        </w:tabs>
        <w:spacing w:after="0"/>
        <w:ind w:right="424"/>
        <w:jc w:val="left"/>
        <w:rPr>
          <w:color w:val="000000" w:themeColor="text1"/>
        </w:rPr>
      </w:pPr>
    </w:p>
    <w:p w14:paraId="3AA5765E" w14:textId="77777777" w:rsidR="009A2DD9" w:rsidRDefault="009A2DD9" w:rsidP="009A2DD9">
      <w:pPr>
        <w:tabs>
          <w:tab w:val="right" w:leader="dot" w:pos="8505"/>
        </w:tabs>
        <w:spacing w:after="0"/>
        <w:ind w:right="424"/>
        <w:jc w:val="left"/>
        <w:rPr>
          <w:color w:val="000000" w:themeColor="text1"/>
        </w:rPr>
      </w:pPr>
    </w:p>
    <w:p w14:paraId="32604A5E" w14:textId="77777777" w:rsidR="009A2DD9" w:rsidRDefault="009A2DD9" w:rsidP="009A2DD9">
      <w:pPr>
        <w:tabs>
          <w:tab w:val="right" w:leader="dot" w:pos="8505"/>
        </w:tabs>
        <w:spacing w:after="0"/>
        <w:ind w:right="424"/>
        <w:jc w:val="left"/>
        <w:rPr>
          <w:color w:val="000000" w:themeColor="text1"/>
        </w:rPr>
      </w:pPr>
    </w:p>
    <w:p w14:paraId="4AD7896E" w14:textId="77777777" w:rsidR="009A2DD9" w:rsidRDefault="009A2DD9" w:rsidP="009A2DD9">
      <w:pPr>
        <w:tabs>
          <w:tab w:val="right" w:leader="dot" w:pos="8505"/>
        </w:tabs>
        <w:spacing w:after="0"/>
        <w:ind w:right="424"/>
        <w:jc w:val="left"/>
        <w:rPr>
          <w:color w:val="000000" w:themeColor="text1"/>
        </w:rPr>
      </w:pPr>
    </w:p>
    <w:p w14:paraId="6B636A09" w14:textId="77777777" w:rsidR="009A2DD9" w:rsidRDefault="009A2DD9" w:rsidP="009A2DD9">
      <w:pPr>
        <w:tabs>
          <w:tab w:val="right" w:leader="dot" w:pos="8505"/>
        </w:tabs>
        <w:spacing w:after="0"/>
        <w:ind w:right="424"/>
        <w:jc w:val="left"/>
        <w:rPr>
          <w:color w:val="000000" w:themeColor="text1"/>
        </w:rPr>
      </w:pPr>
    </w:p>
    <w:p w14:paraId="5C90C611" w14:textId="77777777" w:rsidR="009A2DD9" w:rsidRDefault="009A2DD9" w:rsidP="009A2DD9">
      <w:pPr>
        <w:tabs>
          <w:tab w:val="right" w:leader="dot" w:pos="8505"/>
        </w:tabs>
        <w:spacing w:after="0"/>
        <w:ind w:right="424"/>
        <w:jc w:val="left"/>
        <w:rPr>
          <w:color w:val="000000" w:themeColor="text1"/>
        </w:rPr>
      </w:pPr>
    </w:p>
    <w:p w14:paraId="026C5196" w14:textId="77777777" w:rsidR="009A2DD9" w:rsidRDefault="009A2DD9" w:rsidP="009A2DD9">
      <w:pPr>
        <w:tabs>
          <w:tab w:val="right" w:leader="dot" w:pos="8505"/>
        </w:tabs>
        <w:spacing w:after="0"/>
        <w:ind w:right="424"/>
        <w:jc w:val="left"/>
        <w:rPr>
          <w:color w:val="000000" w:themeColor="text1"/>
        </w:rPr>
      </w:pPr>
    </w:p>
    <w:p w14:paraId="7DAB0BD3" w14:textId="77777777" w:rsidR="009A2DD9" w:rsidRDefault="009A2DD9" w:rsidP="009A2DD9">
      <w:pPr>
        <w:tabs>
          <w:tab w:val="right" w:leader="dot" w:pos="8505"/>
        </w:tabs>
        <w:spacing w:after="0"/>
        <w:ind w:right="424"/>
        <w:jc w:val="left"/>
        <w:rPr>
          <w:color w:val="000000" w:themeColor="text1"/>
        </w:rPr>
      </w:pPr>
    </w:p>
    <w:p w14:paraId="411F2DDC" w14:textId="77777777" w:rsidR="009A2DD9" w:rsidRDefault="009A2DD9" w:rsidP="009A2DD9">
      <w:pPr>
        <w:tabs>
          <w:tab w:val="right" w:leader="dot" w:pos="8505"/>
        </w:tabs>
        <w:spacing w:after="0"/>
        <w:ind w:right="424"/>
        <w:jc w:val="left"/>
        <w:rPr>
          <w:color w:val="000000" w:themeColor="text1"/>
        </w:rPr>
      </w:pPr>
    </w:p>
    <w:p w14:paraId="71FCD46F" w14:textId="25F19CF5" w:rsidR="00FB5F3D" w:rsidRPr="001C3062" w:rsidRDefault="00FB5F3D" w:rsidP="009A2DD9">
      <w:pPr>
        <w:pStyle w:val="Balk2"/>
      </w:pPr>
      <w:bookmarkStart w:id="88" w:name="_Toc117253146"/>
      <w:r w:rsidRPr="001C3062">
        <w:lastRenderedPageBreak/>
        <w:t>EK 1</w:t>
      </w:r>
      <w:r w:rsidR="009C67E6" w:rsidRPr="001C3062">
        <w:t>4</w:t>
      </w:r>
      <w:r w:rsidRPr="001C3062">
        <w:t xml:space="preserve">. </w:t>
      </w:r>
      <w:r w:rsidR="00D412A3" w:rsidRPr="001C3062">
        <w:t xml:space="preserve">Şekil Başlık Yazısı ve Sayfa İçi </w:t>
      </w:r>
      <w:r w:rsidR="003D5166" w:rsidRPr="001C3062">
        <w:t>Yerleşimi</w:t>
      </w:r>
      <w:bookmarkEnd w:id="88"/>
    </w:p>
    <w:p w14:paraId="0597B1BE" w14:textId="77777777" w:rsidR="00FA2973" w:rsidRPr="001C3062" w:rsidRDefault="00FA2973" w:rsidP="00FA2973">
      <w:pPr>
        <w:spacing w:after="0" w:line="240" w:lineRule="auto"/>
        <w:jc w:val="center"/>
        <w:rPr>
          <w:color w:val="000000" w:themeColor="text1"/>
        </w:rPr>
      </w:pPr>
    </w:p>
    <w:p w14:paraId="1FCF29F2" w14:textId="4F48EE25" w:rsidR="00FB5F3D" w:rsidRPr="001C3062" w:rsidRDefault="00FB5F3D" w:rsidP="00FC728B">
      <w:pPr>
        <w:pStyle w:val="ResimYazs"/>
        <w:spacing w:after="0"/>
        <w:jc w:val="left"/>
        <w:rPr>
          <w:color w:val="000000" w:themeColor="text1"/>
          <w:sz w:val="24"/>
          <w:szCs w:val="24"/>
        </w:rPr>
      </w:pPr>
      <w:r w:rsidRPr="001C3062">
        <w:rPr>
          <w:b/>
          <w:bCs w:val="0"/>
          <w:iCs/>
          <w:color w:val="000000" w:themeColor="text1"/>
          <w:sz w:val="24"/>
          <w:szCs w:val="24"/>
        </w:rPr>
        <w:t>Şekil 2.1</w:t>
      </w:r>
      <w:r w:rsidR="00DD1B11" w:rsidRPr="001C3062">
        <w:rPr>
          <w:b/>
          <w:bCs w:val="0"/>
          <w:iCs/>
          <w:color w:val="000000" w:themeColor="text1"/>
          <w:sz w:val="24"/>
          <w:szCs w:val="24"/>
        </w:rPr>
        <w:t>.</w:t>
      </w:r>
      <w:r w:rsidRPr="001C3062">
        <w:rPr>
          <w:color w:val="000000" w:themeColor="text1"/>
          <w:sz w:val="24"/>
          <w:szCs w:val="24"/>
        </w:rPr>
        <w:t xml:space="preserve"> Satın alma davranışı üzerinde çevrim içi davranışsal reklamcılık boyutlarının</w:t>
      </w:r>
      <w:r w:rsidR="00571AD5" w:rsidRPr="001C3062">
        <w:rPr>
          <w:color w:val="000000" w:themeColor="text1"/>
          <w:sz w:val="24"/>
          <w:szCs w:val="24"/>
        </w:rPr>
        <w:t xml:space="preserve"> </w:t>
      </w:r>
      <w:r w:rsidRPr="001C3062">
        <w:rPr>
          <w:color w:val="000000" w:themeColor="text1"/>
          <w:sz w:val="24"/>
          <w:szCs w:val="24"/>
        </w:rPr>
        <w:t>etkinliği üzerine araştırma modeli</w:t>
      </w:r>
    </w:p>
    <w:p w14:paraId="79CE775A" w14:textId="77777777" w:rsidR="00FA2973" w:rsidRPr="001C3062" w:rsidRDefault="00FA2973" w:rsidP="00FC728B">
      <w:pPr>
        <w:tabs>
          <w:tab w:val="left" w:pos="2865"/>
        </w:tabs>
        <w:spacing w:after="0" w:line="240" w:lineRule="auto"/>
        <w:ind w:left="11" w:hanging="11"/>
        <w:jc w:val="left"/>
        <w:rPr>
          <w:noProof/>
          <w:color w:val="000000" w:themeColor="text1"/>
        </w:rPr>
      </w:pPr>
      <w:r w:rsidRPr="001C3062">
        <w:rPr>
          <w:noProof/>
          <w:color w:val="000000" w:themeColor="text1"/>
        </w:rPr>
        <w:drawing>
          <wp:inline distT="0" distB="0" distL="0" distR="0" wp14:anchorId="2E33BDEA" wp14:editId="12099486">
            <wp:extent cx="3709390" cy="2956956"/>
            <wp:effectExtent l="0" t="0" r="5715"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704" cy="2972352"/>
                    </a:xfrm>
                    <a:prstGeom prst="rect">
                      <a:avLst/>
                    </a:prstGeom>
                  </pic:spPr>
                </pic:pic>
              </a:graphicData>
            </a:graphic>
          </wp:inline>
        </w:drawing>
      </w:r>
    </w:p>
    <w:p w14:paraId="3CF5FB40" w14:textId="4AFEC5F6" w:rsidR="00FA2973" w:rsidRPr="001C3062" w:rsidRDefault="00FA2973" w:rsidP="00732207">
      <w:pPr>
        <w:pStyle w:val="ResimYazs"/>
        <w:jc w:val="left"/>
        <w:rPr>
          <w:color w:val="000000" w:themeColor="text1"/>
          <w:sz w:val="20"/>
          <w:szCs w:val="20"/>
        </w:rPr>
      </w:pPr>
      <w:bookmarkStart w:id="89" w:name="_Toc466629176"/>
      <w:r w:rsidRPr="001C3062">
        <w:rPr>
          <w:color w:val="000000" w:themeColor="text1"/>
          <w:sz w:val="20"/>
          <w:szCs w:val="20"/>
        </w:rPr>
        <w:t xml:space="preserve">Kaynak: </w:t>
      </w:r>
      <w:r w:rsidR="009D26A3" w:rsidRPr="001C3062">
        <w:rPr>
          <w:color w:val="000000" w:themeColor="text1"/>
          <w:sz w:val="20"/>
          <w:szCs w:val="20"/>
        </w:rPr>
        <w:t xml:space="preserve">Akan </w:t>
      </w:r>
      <w:r w:rsidRPr="001C3062">
        <w:rPr>
          <w:color w:val="000000" w:themeColor="text1"/>
          <w:sz w:val="20"/>
          <w:szCs w:val="20"/>
        </w:rPr>
        <w:t xml:space="preserve">&amp; </w:t>
      </w:r>
      <w:r w:rsidR="009D26A3" w:rsidRPr="001C3062">
        <w:rPr>
          <w:color w:val="000000" w:themeColor="text1"/>
          <w:sz w:val="20"/>
          <w:szCs w:val="20"/>
        </w:rPr>
        <w:t>Tanyeri Mazıcı</w:t>
      </w:r>
      <w:r w:rsidRPr="001C3062">
        <w:rPr>
          <w:color w:val="000000" w:themeColor="text1"/>
          <w:sz w:val="20"/>
          <w:szCs w:val="20"/>
        </w:rPr>
        <w:t xml:space="preserve"> (2020, s. 1467)</w:t>
      </w:r>
      <w:bookmarkEnd w:id="89"/>
      <w:r w:rsidRPr="001C3062">
        <w:rPr>
          <w:b/>
          <w:color w:val="000000" w:themeColor="text1"/>
          <w:sz w:val="20"/>
          <w:szCs w:val="20"/>
        </w:rPr>
        <w:br w:type="page"/>
      </w:r>
    </w:p>
    <w:p w14:paraId="43B492AE" w14:textId="77777777" w:rsidR="00FA2973" w:rsidRPr="001C3062" w:rsidRDefault="00FA2973" w:rsidP="00FA2973">
      <w:pPr>
        <w:spacing w:after="0" w:line="276" w:lineRule="auto"/>
        <w:jc w:val="center"/>
        <w:rPr>
          <w:b/>
          <w:color w:val="000000" w:themeColor="text1"/>
          <w:szCs w:val="24"/>
        </w:rPr>
      </w:pPr>
    </w:p>
    <w:p w14:paraId="1AE7FDDA" w14:textId="027CB1E9" w:rsidR="00FB5F3D" w:rsidRPr="001C3062" w:rsidRDefault="00FB5F3D" w:rsidP="00351CCC">
      <w:pPr>
        <w:pStyle w:val="Balk2"/>
        <w:rPr>
          <w:color w:val="000000" w:themeColor="text1"/>
        </w:rPr>
      </w:pPr>
      <w:bookmarkStart w:id="90" w:name="_Toc117253147"/>
      <w:r w:rsidRPr="001C3062">
        <w:rPr>
          <w:color w:val="000000" w:themeColor="text1"/>
        </w:rPr>
        <w:t>EK 1</w:t>
      </w:r>
      <w:r w:rsidR="00DF1EF1" w:rsidRPr="001C3062">
        <w:rPr>
          <w:color w:val="000000" w:themeColor="text1"/>
        </w:rPr>
        <w:t>5</w:t>
      </w:r>
      <w:r w:rsidRPr="001C3062">
        <w:rPr>
          <w:color w:val="000000" w:themeColor="text1"/>
        </w:rPr>
        <w:t xml:space="preserve">. </w:t>
      </w:r>
      <w:r w:rsidR="00C91AB1" w:rsidRPr="001C3062">
        <w:rPr>
          <w:color w:val="000000" w:themeColor="text1"/>
        </w:rPr>
        <w:t>Tablo</w:t>
      </w:r>
      <w:r w:rsidR="0011054C" w:rsidRPr="001C3062">
        <w:rPr>
          <w:color w:val="000000" w:themeColor="text1"/>
        </w:rPr>
        <w:t xml:space="preserve"> Başlık Yazısı ve Sayfa İçi </w:t>
      </w:r>
      <w:r w:rsidR="00DF1EF1" w:rsidRPr="001C3062">
        <w:rPr>
          <w:color w:val="000000" w:themeColor="text1"/>
        </w:rPr>
        <w:t>Yerleşimi</w:t>
      </w:r>
      <w:bookmarkEnd w:id="90"/>
    </w:p>
    <w:p w14:paraId="237BFBB8" w14:textId="77777777" w:rsidR="00FA2973" w:rsidRPr="001C3062" w:rsidRDefault="00FA2973" w:rsidP="00FA2973">
      <w:pPr>
        <w:spacing w:after="0" w:line="276" w:lineRule="auto"/>
        <w:jc w:val="center"/>
        <w:rPr>
          <w:b/>
          <w:color w:val="000000" w:themeColor="text1"/>
          <w:sz w:val="28"/>
          <w:szCs w:val="28"/>
        </w:rPr>
      </w:pPr>
    </w:p>
    <w:p w14:paraId="66748906" w14:textId="77777777" w:rsidR="00FA2973" w:rsidRPr="001C3062" w:rsidRDefault="00FA2973" w:rsidP="00FA2973">
      <w:pPr>
        <w:spacing w:after="0" w:line="276" w:lineRule="auto"/>
        <w:jc w:val="center"/>
        <w:rPr>
          <w:b/>
          <w:color w:val="000000" w:themeColor="text1"/>
          <w:sz w:val="28"/>
          <w:szCs w:val="28"/>
        </w:rPr>
      </w:pPr>
    </w:p>
    <w:p w14:paraId="7CB7DF0B" w14:textId="2F8ADDD3" w:rsidR="00FA2973" w:rsidRPr="001C3062" w:rsidRDefault="0059177A" w:rsidP="009359B5">
      <w:pPr>
        <w:spacing w:after="0" w:line="240" w:lineRule="auto"/>
        <w:jc w:val="left"/>
        <w:rPr>
          <w:color w:val="000000" w:themeColor="text1"/>
        </w:rPr>
      </w:pPr>
      <w:r w:rsidRPr="001C3062">
        <w:rPr>
          <w:b/>
          <w:bCs/>
          <w:color w:val="000000" w:themeColor="text1"/>
        </w:rPr>
        <w:t>T</w:t>
      </w:r>
      <w:r w:rsidR="00FA2973" w:rsidRPr="001C3062">
        <w:rPr>
          <w:b/>
          <w:bCs/>
          <w:color w:val="000000" w:themeColor="text1"/>
        </w:rPr>
        <w:t>ablo 3.1.</w:t>
      </w:r>
      <w:r w:rsidR="00FA2973" w:rsidRPr="001C3062">
        <w:rPr>
          <w:color w:val="000000" w:themeColor="text1"/>
        </w:rPr>
        <w:t xml:space="preserve"> Ana kriterlerin ağırlıklandırılmış vektörleri</w:t>
      </w:r>
    </w:p>
    <w:tbl>
      <w:tblPr>
        <w:tblStyle w:val="TabloKlavuzu"/>
        <w:tblW w:w="0" w:type="auto"/>
        <w:tblLook w:val="04A0" w:firstRow="1" w:lastRow="0" w:firstColumn="1" w:lastColumn="0" w:noHBand="0" w:noVBand="1"/>
      </w:tblPr>
      <w:tblGrid>
        <w:gridCol w:w="1213"/>
        <w:gridCol w:w="1213"/>
        <w:gridCol w:w="1213"/>
        <w:gridCol w:w="1213"/>
        <w:gridCol w:w="1214"/>
        <w:gridCol w:w="1214"/>
        <w:gridCol w:w="1214"/>
      </w:tblGrid>
      <w:tr w:rsidR="00404037" w:rsidRPr="001C3062" w14:paraId="600321E5" w14:textId="77777777" w:rsidTr="008770A0">
        <w:tc>
          <w:tcPr>
            <w:tcW w:w="1213" w:type="dxa"/>
            <w:tcBorders>
              <w:top w:val="single" w:sz="12" w:space="0" w:color="000000" w:themeColor="text1"/>
              <w:left w:val="single" w:sz="4" w:space="0" w:color="FFFFFF"/>
              <w:bottom w:val="single" w:sz="4" w:space="0" w:color="FFFFFF"/>
              <w:right w:val="single" w:sz="4" w:space="0" w:color="FFFFFF"/>
            </w:tcBorders>
          </w:tcPr>
          <w:p w14:paraId="34F4A7DA" w14:textId="77777777" w:rsidR="00FA2973" w:rsidRPr="001C3062" w:rsidRDefault="00FA2973" w:rsidP="008770A0">
            <w:pPr>
              <w:spacing w:after="0" w:line="240" w:lineRule="auto"/>
              <w:rPr>
                <w:color w:val="000000" w:themeColor="text1"/>
              </w:rPr>
            </w:pPr>
          </w:p>
        </w:tc>
        <w:tc>
          <w:tcPr>
            <w:tcW w:w="2426" w:type="dxa"/>
            <w:gridSpan w:val="2"/>
            <w:tcBorders>
              <w:top w:val="single" w:sz="12" w:space="0" w:color="000000" w:themeColor="text1"/>
              <w:left w:val="single" w:sz="4" w:space="0" w:color="FFFFFF"/>
              <w:bottom w:val="single" w:sz="12" w:space="0" w:color="000000" w:themeColor="text1"/>
              <w:right w:val="single" w:sz="4" w:space="0" w:color="FFFFFF"/>
            </w:tcBorders>
          </w:tcPr>
          <w:p w14:paraId="28D81D9B"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DW</w:t>
            </w:r>
          </w:p>
        </w:tc>
        <w:tc>
          <w:tcPr>
            <w:tcW w:w="2427" w:type="dxa"/>
            <w:gridSpan w:val="2"/>
            <w:tcBorders>
              <w:top w:val="single" w:sz="12" w:space="0" w:color="000000" w:themeColor="text1"/>
              <w:left w:val="single" w:sz="4" w:space="0" w:color="FFFFFF"/>
              <w:bottom w:val="single" w:sz="12" w:space="0" w:color="000000" w:themeColor="text1"/>
              <w:right w:val="single" w:sz="4" w:space="0" w:color="FFFFFF"/>
            </w:tcBorders>
          </w:tcPr>
          <w:p w14:paraId="05F47AC2"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R</w:t>
            </w:r>
          </w:p>
        </w:tc>
        <w:tc>
          <w:tcPr>
            <w:tcW w:w="2428" w:type="dxa"/>
            <w:gridSpan w:val="2"/>
            <w:tcBorders>
              <w:top w:val="single" w:sz="12" w:space="0" w:color="000000" w:themeColor="text1"/>
              <w:left w:val="single" w:sz="4" w:space="0" w:color="FFFFFF"/>
              <w:bottom w:val="single" w:sz="12" w:space="0" w:color="000000" w:themeColor="text1"/>
              <w:right w:val="single" w:sz="4" w:space="0" w:color="FFFFFF"/>
            </w:tcBorders>
          </w:tcPr>
          <w:p w14:paraId="0F1627D7"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O</w:t>
            </w:r>
          </w:p>
        </w:tc>
      </w:tr>
      <w:tr w:rsidR="00404037" w:rsidRPr="001C3062" w14:paraId="2EA23B9B" w14:textId="77777777" w:rsidTr="008770A0">
        <w:tc>
          <w:tcPr>
            <w:tcW w:w="1213" w:type="dxa"/>
            <w:tcBorders>
              <w:top w:val="single" w:sz="4" w:space="0" w:color="FFFFFF"/>
              <w:left w:val="single" w:sz="4" w:space="0" w:color="FFFFFF"/>
              <w:bottom w:val="single" w:sz="12" w:space="0" w:color="FFFFFF" w:themeColor="background1"/>
              <w:right w:val="single" w:sz="4" w:space="0" w:color="FFFFFF"/>
            </w:tcBorders>
          </w:tcPr>
          <w:p w14:paraId="73383045" w14:textId="77777777" w:rsidR="00FA2973" w:rsidRPr="001C3062" w:rsidRDefault="00FA2973" w:rsidP="008770A0">
            <w:pPr>
              <w:spacing w:after="0" w:line="240" w:lineRule="auto"/>
              <w:rPr>
                <w:color w:val="000000" w:themeColor="text1"/>
              </w:rPr>
            </w:pP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4DA0BE5A"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F</w:t>
            </w:r>
            <w:r w:rsidRPr="001C3062">
              <w:rPr>
                <w:b/>
                <w:bCs/>
                <w:color w:val="000000" w:themeColor="text1"/>
                <w:vertAlign w:val="subscript"/>
              </w:rPr>
              <w:t>A</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2AB36321"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F</w:t>
            </w:r>
            <w:r w:rsidRPr="001C3062">
              <w:rPr>
                <w:b/>
                <w:bCs/>
                <w:color w:val="000000" w:themeColor="text1"/>
                <w:vertAlign w:val="subscript"/>
              </w:rPr>
              <w:t>B</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3EEEBA10"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F</w:t>
            </w:r>
            <w:r w:rsidRPr="001C3062">
              <w:rPr>
                <w:b/>
                <w:bCs/>
                <w:color w:val="000000" w:themeColor="text1"/>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6764BFD1"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F</w:t>
            </w:r>
            <w:r w:rsidRPr="001C3062">
              <w:rPr>
                <w:b/>
                <w:bCs/>
                <w:color w:val="000000" w:themeColor="text1"/>
                <w:vertAlign w:val="subscript"/>
              </w:rPr>
              <w:t>B</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1F1FA41F"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F</w:t>
            </w:r>
            <w:r w:rsidRPr="001C3062">
              <w:rPr>
                <w:b/>
                <w:bCs/>
                <w:color w:val="000000" w:themeColor="text1"/>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1BE80205" w14:textId="77777777" w:rsidR="00FA2973" w:rsidRPr="001C3062" w:rsidRDefault="00FA2973" w:rsidP="008770A0">
            <w:pPr>
              <w:spacing w:after="0" w:line="240" w:lineRule="auto"/>
              <w:jc w:val="center"/>
              <w:rPr>
                <w:b/>
                <w:bCs/>
                <w:color w:val="000000" w:themeColor="text1"/>
              </w:rPr>
            </w:pPr>
            <w:r w:rsidRPr="001C3062">
              <w:rPr>
                <w:b/>
                <w:bCs/>
                <w:color w:val="000000" w:themeColor="text1"/>
              </w:rPr>
              <w:t>F</w:t>
            </w:r>
            <w:r w:rsidRPr="001C3062">
              <w:rPr>
                <w:b/>
                <w:bCs/>
                <w:color w:val="000000" w:themeColor="text1"/>
                <w:vertAlign w:val="subscript"/>
              </w:rPr>
              <w:t>B</w:t>
            </w:r>
          </w:p>
        </w:tc>
      </w:tr>
      <w:tr w:rsidR="00404037" w:rsidRPr="001C3062" w14:paraId="19A2FBFB" w14:textId="77777777" w:rsidTr="008770A0">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20D56F38" w14:textId="77777777" w:rsidR="00FA2973" w:rsidRPr="001C3062" w:rsidRDefault="00FA2973" w:rsidP="008770A0">
            <w:pPr>
              <w:spacing w:after="0" w:line="240" w:lineRule="auto"/>
              <w:rPr>
                <w:color w:val="000000" w:themeColor="text1"/>
              </w:rPr>
            </w:pPr>
            <w:r w:rsidRPr="001C3062">
              <w:rPr>
                <w:color w:val="000000" w:themeColor="text1"/>
              </w:rPr>
              <w:t>W</w:t>
            </w:r>
            <w:r w:rsidRPr="001C3062">
              <w:rPr>
                <w:color w:val="000000" w:themeColor="text1"/>
                <w:vertAlign w:val="subscript"/>
              </w:rPr>
              <w:t>ER</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37187CE1" w14:textId="77777777" w:rsidR="00FA2973" w:rsidRPr="001C3062" w:rsidRDefault="00FA2973" w:rsidP="008770A0">
            <w:pPr>
              <w:spacing w:after="0" w:line="240" w:lineRule="auto"/>
              <w:rPr>
                <w:b/>
                <w:bCs/>
                <w:color w:val="000000" w:themeColor="text1"/>
              </w:rPr>
            </w:pPr>
            <w:r w:rsidRPr="001C3062">
              <w:rPr>
                <w:b/>
                <w:bCs/>
                <w:color w:val="000000" w:themeColor="text1"/>
              </w:rPr>
              <w:t>0,51</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417B8CCB" w14:textId="77777777" w:rsidR="00FA2973" w:rsidRPr="001C3062" w:rsidRDefault="00FA2973" w:rsidP="008770A0">
            <w:pPr>
              <w:spacing w:after="0" w:line="240" w:lineRule="auto"/>
              <w:rPr>
                <w:color w:val="000000" w:themeColor="text1"/>
              </w:rPr>
            </w:pPr>
            <w:r w:rsidRPr="001C3062">
              <w:rPr>
                <w:color w:val="000000" w:themeColor="text1"/>
              </w:rPr>
              <w:t>0,2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3BD52568" w14:textId="77777777" w:rsidR="00FA2973" w:rsidRPr="001C3062" w:rsidRDefault="00FA2973" w:rsidP="008770A0">
            <w:pPr>
              <w:spacing w:after="0" w:line="240" w:lineRule="auto"/>
              <w:rPr>
                <w:color w:val="000000" w:themeColor="text1"/>
              </w:rPr>
            </w:pPr>
            <w:r w:rsidRPr="001C3062">
              <w:rPr>
                <w:color w:val="000000" w:themeColor="text1"/>
              </w:rPr>
              <w:t>0,1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7B08E291" w14:textId="77777777" w:rsidR="00FA2973" w:rsidRPr="001C3062" w:rsidRDefault="00FA2973" w:rsidP="008770A0">
            <w:pPr>
              <w:spacing w:after="0" w:line="240" w:lineRule="auto"/>
              <w:rPr>
                <w:color w:val="000000" w:themeColor="text1"/>
              </w:rPr>
            </w:pPr>
            <w:r w:rsidRPr="001C3062">
              <w:rPr>
                <w:color w:val="000000" w:themeColor="text1"/>
              </w:rPr>
              <w:t>0,10</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1EE8C213" w14:textId="77777777" w:rsidR="00FA2973" w:rsidRPr="001C3062" w:rsidRDefault="00FA2973" w:rsidP="008770A0">
            <w:pPr>
              <w:spacing w:after="0" w:line="240" w:lineRule="auto"/>
              <w:rPr>
                <w:b/>
                <w:bCs/>
                <w:color w:val="000000" w:themeColor="text1"/>
              </w:rPr>
            </w:pPr>
            <w:r w:rsidRPr="001C3062">
              <w:rPr>
                <w:b/>
                <w:bCs/>
                <w:color w:val="000000" w:themeColor="text1"/>
              </w:rPr>
              <w:t>0,6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626A0DDE" w14:textId="77777777" w:rsidR="00FA2973" w:rsidRPr="001C3062" w:rsidRDefault="00FA2973" w:rsidP="008770A0">
            <w:pPr>
              <w:spacing w:after="0" w:line="240" w:lineRule="auto"/>
              <w:rPr>
                <w:color w:val="000000" w:themeColor="text1"/>
              </w:rPr>
            </w:pPr>
            <w:r w:rsidRPr="001C3062">
              <w:rPr>
                <w:color w:val="000000" w:themeColor="text1"/>
              </w:rPr>
              <w:t>0,33</w:t>
            </w:r>
          </w:p>
        </w:tc>
      </w:tr>
      <w:tr w:rsidR="00404037" w:rsidRPr="001C3062" w14:paraId="5973E994" w14:textId="77777777" w:rsidTr="008770A0">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CA9891A" w14:textId="77777777" w:rsidR="00FA2973" w:rsidRPr="001C3062" w:rsidRDefault="00FA2973" w:rsidP="008770A0">
            <w:pPr>
              <w:spacing w:after="0" w:line="240" w:lineRule="auto"/>
              <w:rPr>
                <w:color w:val="000000" w:themeColor="text1"/>
              </w:rPr>
            </w:pPr>
            <w:r w:rsidRPr="001C3062">
              <w:rPr>
                <w:color w:val="000000" w:themeColor="text1"/>
              </w:rPr>
              <w:t>W</w:t>
            </w:r>
            <w:r w:rsidRPr="001C3062">
              <w:rPr>
                <w:color w:val="000000" w:themeColor="text1"/>
                <w:vertAlign w:val="subscript"/>
              </w:rPr>
              <w:t>L</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2EFD77C6" w14:textId="77777777" w:rsidR="00FA2973" w:rsidRPr="001C3062" w:rsidRDefault="00FA2973" w:rsidP="008770A0">
            <w:pPr>
              <w:spacing w:after="0" w:line="240" w:lineRule="auto"/>
              <w:rPr>
                <w:color w:val="000000" w:themeColor="text1"/>
              </w:rPr>
            </w:pPr>
            <w:r w:rsidRPr="001C3062">
              <w:rPr>
                <w:color w:val="000000" w:themeColor="text1"/>
              </w:rPr>
              <w:t>0,3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4CE8ABCA" w14:textId="77777777" w:rsidR="00FA2973" w:rsidRPr="001C3062" w:rsidRDefault="00FA2973" w:rsidP="008770A0">
            <w:pPr>
              <w:spacing w:after="0" w:line="240" w:lineRule="auto"/>
              <w:rPr>
                <w:color w:val="000000" w:themeColor="text1"/>
              </w:rPr>
            </w:pPr>
            <w:r w:rsidRPr="001C3062">
              <w:rPr>
                <w:color w:val="000000" w:themeColor="text1"/>
              </w:rPr>
              <w:t>0,33</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5133B74" w14:textId="77777777" w:rsidR="00FA2973" w:rsidRPr="001C3062" w:rsidRDefault="00FA2973" w:rsidP="008770A0">
            <w:pPr>
              <w:spacing w:after="0" w:line="240" w:lineRule="auto"/>
              <w:rPr>
                <w:b/>
                <w:bCs/>
                <w:color w:val="000000" w:themeColor="text1"/>
              </w:rPr>
            </w:pPr>
            <w:r w:rsidRPr="001C3062">
              <w:rPr>
                <w:b/>
                <w:bCs/>
                <w:color w:val="000000" w:themeColor="text1"/>
              </w:rPr>
              <w:t>0,67</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1DDC872B" w14:textId="77777777" w:rsidR="00FA2973" w:rsidRPr="001C3062" w:rsidRDefault="00FA2973" w:rsidP="008770A0">
            <w:pPr>
              <w:spacing w:after="0" w:line="240" w:lineRule="auto"/>
              <w:rPr>
                <w:color w:val="000000" w:themeColor="text1"/>
              </w:rPr>
            </w:pPr>
            <w:r w:rsidRPr="001C3062">
              <w:rPr>
                <w:color w:val="000000" w:themeColor="text1"/>
              </w:rPr>
              <w:t>0,28</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303A2EAD" w14:textId="77777777" w:rsidR="00FA2973" w:rsidRPr="001C3062" w:rsidRDefault="00FA2973" w:rsidP="008770A0">
            <w:pPr>
              <w:spacing w:after="0" w:line="240" w:lineRule="auto"/>
              <w:rPr>
                <w:color w:val="000000" w:themeColor="text1"/>
              </w:rPr>
            </w:pPr>
            <w:r w:rsidRPr="001C3062">
              <w:rPr>
                <w:color w:val="000000" w:themeColor="text1"/>
              </w:rPr>
              <w:t>0,26</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431D6336" w14:textId="77777777" w:rsidR="00FA2973" w:rsidRPr="001C3062" w:rsidRDefault="00FA2973" w:rsidP="008770A0">
            <w:pPr>
              <w:spacing w:after="0" w:line="240" w:lineRule="auto"/>
              <w:rPr>
                <w:color w:val="000000" w:themeColor="text1"/>
              </w:rPr>
            </w:pPr>
            <w:r w:rsidRPr="001C3062">
              <w:rPr>
                <w:color w:val="000000" w:themeColor="text1"/>
              </w:rPr>
              <w:t>0,27</w:t>
            </w:r>
          </w:p>
        </w:tc>
      </w:tr>
      <w:tr w:rsidR="00404037" w:rsidRPr="001C3062" w14:paraId="53778EDD" w14:textId="77777777" w:rsidTr="008770A0">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4ED4C03C" w14:textId="77777777" w:rsidR="00FA2973" w:rsidRPr="001C3062" w:rsidRDefault="00FA2973" w:rsidP="008770A0">
            <w:pPr>
              <w:spacing w:after="0" w:line="240" w:lineRule="auto"/>
              <w:rPr>
                <w:color w:val="000000" w:themeColor="text1"/>
              </w:rPr>
            </w:pPr>
            <w:r w:rsidRPr="001C3062">
              <w:rPr>
                <w:color w:val="000000" w:themeColor="text1"/>
              </w:rPr>
              <w:t>W</w:t>
            </w:r>
            <w:r w:rsidRPr="001C3062">
              <w:rPr>
                <w:color w:val="000000" w:themeColor="text1"/>
                <w:vertAlign w:val="subscript"/>
              </w:rPr>
              <w:t>CC</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52DFA619" w14:textId="77777777" w:rsidR="00FA2973" w:rsidRPr="001C3062" w:rsidRDefault="00FA2973" w:rsidP="008770A0">
            <w:pPr>
              <w:spacing w:after="0" w:line="240" w:lineRule="auto"/>
              <w:rPr>
                <w:color w:val="000000" w:themeColor="text1"/>
              </w:rPr>
            </w:pPr>
            <w:r w:rsidRPr="001C3062">
              <w:rPr>
                <w:color w:val="000000" w:themeColor="text1"/>
              </w:rPr>
              <w:t>0,13</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68F3E0ED" w14:textId="77777777" w:rsidR="00FA2973" w:rsidRPr="001C3062" w:rsidRDefault="00FA2973" w:rsidP="008770A0">
            <w:pPr>
              <w:spacing w:after="0" w:line="240" w:lineRule="auto"/>
              <w:rPr>
                <w:b/>
                <w:bCs/>
                <w:color w:val="000000" w:themeColor="text1"/>
              </w:rPr>
            </w:pPr>
            <w:r w:rsidRPr="001C3062">
              <w:rPr>
                <w:b/>
                <w:bCs/>
                <w:color w:val="000000" w:themeColor="text1"/>
              </w:rPr>
              <w:t>0,41</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6F08C7C0" w14:textId="77777777" w:rsidR="00FA2973" w:rsidRPr="001C3062" w:rsidRDefault="00FA2973" w:rsidP="008770A0">
            <w:pPr>
              <w:spacing w:after="0" w:line="240" w:lineRule="auto"/>
              <w:rPr>
                <w:color w:val="000000" w:themeColor="text1"/>
              </w:rPr>
            </w:pPr>
            <w:r w:rsidRPr="001C3062">
              <w:rPr>
                <w:color w:val="000000" w:themeColor="text1"/>
              </w:rPr>
              <w:t>0,20</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3EE400EB" w14:textId="77777777" w:rsidR="00FA2973" w:rsidRPr="001C3062" w:rsidRDefault="00FA2973" w:rsidP="008770A0">
            <w:pPr>
              <w:spacing w:after="0" w:line="240" w:lineRule="auto"/>
              <w:rPr>
                <w:color w:val="000000" w:themeColor="text1"/>
              </w:rPr>
            </w:pPr>
            <w:r w:rsidRPr="001C3062">
              <w:rPr>
                <w:color w:val="000000" w:themeColor="text1"/>
              </w:rPr>
              <w:t>0,62</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4C040E10" w14:textId="77777777" w:rsidR="00FA2973" w:rsidRPr="001C3062" w:rsidRDefault="00FA2973" w:rsidP="008770A0">
            <w:pPr>
              <w:spacing w:after="0" w:line="240" w:lineRule="auto"/>
              <w:rPr>
                <w:color w:val="000000" w:themeColor="text1"/>
              </w:rPr>
            </w:pPr>
            <w:r w:rsidRPr="001C3062">
              <w:rPr>
                <w:color w:val="000000" w:themeColor="text1"/>
              </w:rPr>
              <w:t>0,11</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529C5BB8" w14:textId="77777777" w:rsidR="00FA2973" w:rsidRPr="001C3062" w:rsidRDefault="00FA2973" w:rsidP="008770A0">
            <w:pPr>
              <w:spacing w:after="0" w:line="240" w:lineRule="auto"/>
              <w:rPr>
                <w:b/>
                <w:bCs/>
                <w:color w:val="000000" w:themeColor="text1"/>
              </w:rPr>
            </w:pPr>
            <w:r w:rsidRPr="001C3062">
              <w:rPr>
                <w:b/>
                <w:bCs/>
                <w:color w:val="000000" w:themeColor="text1"/>
              </w:rPr>
              <w:t>0,40</w:t>
            </w:r>
          </w:p>
        </w:tc>
      </w:tr>
    </w:tbl>
    <w:p w14:paraId="2CB09924" w14:textId="77777777" w:rsidR="00FA2973" w:rsidRPr="001C3062" w:rsidRDefault="00FA2973" w:rsidP="00C03FE5">
      <w:pPr>
        <w:jc w:val="left"/>
        <w:rPr>
          <w:color w:val="000000" w:themeColor="text1"/>
        </w:rPr>
      </w:pPr>
      <w:r w:rsidRPr="001C3062">
        <w:rPr>
          <w:color w:val="000000" w:themeColor="text1"/>
        </w:rPr>
        <w:t>Kaynak: Akdoğan ve Coşkun (2012, s. 1645)</w:t>
      </w:r>
    </w:p>
    <w:p w14:paraId="0DEFC04A" w14:textId="77777777" w:rsidR="00FA2973" w:rsidRPr="001C3062" w:rsidRDefault="00FA2973" w:rsidP="00FA2973">
      <w:pPr>
        <w:pStyle w:val="T5"/>
        <w:tabs>
          <w:tab w:val="right" w:leader="dot" w:pos="8494"/>
        </w:tabs>
        <w:rPr>
          <w:rFonts w:ascii="Times New Roman" w:eastAsiaTheme="minorEastAsia" w:hAnsi="Times New Roman"/>
          <w:noProof/>
          <w:color w:val="000000" w:themeColor="text1"/>
          <w:sz w:val="22"/>
          <w:lang w:eastAsia="tr-TR"/>
        </w:rPr>
      </w:pPr>
    </w:p>
    <w:p w14:paraId="41B091ED" w14:textId="77777777" w:rsidR="00FA2973" w:rsidRPr="001C3062" w:rsidRDefault="00FA2973" w:rsidP="00FA2973">
      <w:pPr>
        <w:spacing w:after="0"/>
        <w:jc w:val="center"/>
        <w:rPr>
          <w:b/>
          <w:color w:val="000000" w:themeColor="text1"/>
          <w:szCs w:val="24"/>
        </w:rPr>
      </w:pPr>
    </w:p>
    <w:p w14:paraId="2DDB1009" w14:textId="77777777" w:rsidR="00FA2973" w:rsidRPr="001C3062" w:rsidRDefault="00FA2973" w:rsidP="00FA2973">
      <w:pPr>
        <w:spacing w:after="0"/>
        <w:jc w:val="center"/>
        <w:rPr>
          <w:b/>
          <w:color w:val="000000" w:themeColor="text1"/>
          <w:szCs w:val="24"/>
        </w:rPr>
      </w:pPr>
    </w:p>
    <w:p w14:paraId="4802E211" w14:textId="77777777" w:rsidR="00FA2973" w:rsidRPr="001C3062" w:rsidRDefault="00FA2973" w:rsidP="00FA2973">
      <w:pPr>
        <w:spacing w:after="0"/>
        <w:jc w:val="center"/>
        <w:rPr>
          <w:b/>
          <w:color w:val="000000" w:themeColor="text1"/>
          <w:szCs w:val="24"/>
        </w:rPr>
      </w:pPr>
    </w:p>
    <w:p w14:paraId="31A773E1" w14:textId="77777777" w:rsidR="00FA2973" w:rsidRPr="001C3062" w:rsidRDefault="00FA2973" w:rsidP="00FA2973">
      <w:pPr>
        <w:spacing w:after="160" w:line="259" w:lineRule="auto"/>
        <w:jc w:val="left"/>
        <w:rPr>
          <w:b/>
          <w:color w:val="000000" w:themeColor="text1"/>
          <w:szCs w:val="24"/>
        </w:rPr>
      </w:pPr>
      <w:r w:rsidRPr="001C3062">
        <w:rPr>
          <w:b/>
          <w:color w:val="000000" w:themeColor="text1"/>
          <w:szCs w:val="24"/>
        </w:rPr>
        <w:br w:type="page"/>
      </w:r>
    </w:p>
    <w:p w14:paraId="0FB26297" w14:textId="0C597845" w:rsidR="00FA2973" w:rsidRPr="001C3062" w:rsidRDefault="009C7901" w:rsidP="00351CCC">
      <w:pPr>
        <w:pStyle w:val="Balk2"/>
        <w:rPr>
          <w:color w:val="000000" w:themeColor="text1"/>
        </w:rPr>
      </w:pPr>
      <w:bookmarkStart w:id="91" w:name="_Toc117253148"/>
      <w:bookmarkStart w:id="92" w:name="_Toc1659336"/>
      <w:bookmarkStart w:id="93" w:name="_Toc4451597"/>
      <w:r w:rsidRPr="001C3062">
        <w:rPr>
          <w:color w:val="000000" w:themeColor="text1"/>
        </w:rPr>
        <w:lastRenderedPageBreak/>
        <w:t>EK 16. Etik Kurul Onayı</w:t>
      </w:r>
      <w:bookmarkEnd w:id="91"/>
    </w:p>
    <w:p w14:paraId="0AC79D8E" w14:textId="77777777" w:rsidR="009C7901" w:rsidRPr="00404037" w:rsidRDefault="009C7901" w:rsidP="009C7901">
      <w:pPr>
        <w:rPr>
          <w:color w:val="000000" w:themeColor="text1"/>
          <w:szCs w:val="24"/>
        </w:rPr>
      </w:pPr>
      <w:r w:rsidRPr="001C3062">
        <w:rPr>
          <w:bCs/>
          <w:color w:val="000000" w:themeColor="text1"/>
          <w:szCs w:val="24"/>
          <w:shd w:val="clear" w:color="auto" w:fill="FFFFFF"/>
        </w:rPr>
        <w:t>Bu çalışma için etik kurul onayı Erciyes Üniversitesi Sosyal ve Beşeri Bilimler Etik Kurulu'nun 01/01/2021 tarihli ve 1234 numaralı kararı ile alınmıştır.</w:t>
      </w:r>
      <w:r w:rsidRPr="00404037">
        <w:rPr>
          <w:color w:val="000000" w:themeColor="text1"/>
          <w:szCs w:val="24"/>
          <w:shd w:val="clear" w:color="auto" w:fill="FFFFFF"/>
        </w:rPr>
        <w:t> </w:t>
      </w:r>
    </w:p>
    <w:bookmarkEnd w:id="41"/>
    <w:bookmarkEnd w:id="92"/>
    <w:bookmarkEnd w:id="93"/>
    <w:p w14:paraId="62EED574" w14:textId="4339D5A8" w:rsidR="009C7901" w:rsidRPr="00404037" w:rsidRDefault="009C7901">
      <w:pPr>
        <w:spacing w:after="0" w:line="240" w:lineRule="auto"/>
        <w:ind w:left="0" w:right="0" w:firstLine="0"/>
        <w:jc w:val="left"/>
        <w:rPr>
          <w:b/>
          <w:bCs/>
          <w:color w:val="000000" w:themeColor="text1"/>
        </w:rPr>
      </w:pPr>
    </w:p>
    <w:sectPr w:rsidR="009C7901" w:rsidRPr="00404037" w:rsidSect="003852DD">
      <w:headerReference w:type="even" r:id="rId18"/>
      <w:footerReference w:type="even" r:id="rId19"/>
      <w:footerReference w:type="default" r:id="rId20"/>
      <w:headerReference w:type="first" r:id="rId21"/>
      <w:footerReference w:type="first" r:id="rId22"/>
      <w:pgSz w:w="11906" w:h="16838"/>
      <w:pgMar w:top="1423" w:right="1416" w:bottom="1698" w:left="1418" w:header="480" w:footer="480" w:gutter="0"/>
      <w:pgNumType w:start="1" w:chapStyle="1"/>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684B32" w14:textId="77777777" w:rsidR="00B664D7" w:rsidRDefault="00B664D7">
      <w:pPr>
        <w:spacing w:after="0" w:line="240" w:lineRule="auto"/>
      </w:pPr>
      <w:r>
        <w:separator/>
      </w:r>
    </w:p>
  </w:endnote>
  <w:endnote w:type="continuationSeparator" w:id="0">
    <w:p w14:paraId="331F25EB" w14:textId="77777777" w:rsidR="00B664D7" w:rsidRDefault="00B664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NewRoman,Bold">
    <w:altName w:val="MS Mincho"/>
    <w:panose1 w:val="00000000000000000000"/>
    <w:charset w:val="80"/>
    <w:family w:val="auto"/>
    <w:notTrueType/>
    <w:pitch w:val="default"/>
    <w:sig w:usb0="00000003" w:usb1="08070000" w:usb2="00000010" w:usb3="00000000" w:csb0="00020001" w:csb1="00000000"/>
  </w:font>
  <w:font w:name="Segoe UI">
    <w:panose1 w:val="020B0502040204020203"/>
    <w:charset w:val="A2"/>
    <w:family w:val="swiss"/>
    <w:pitch w:val="variable"/>
    <w:sig w:usb0="E4002EFF" w:usb1="C000E47F" w:usb2="00000009" w:usb3="00000000" w:csb0="000001FF" w:csb1="00000000"/>
  </w:font>
  <w:font w:name="TimesNewRomanPSMT">
    <w:altName w:val="Arial"/>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2023156677"/>
      <w:docPartObj>
        <w:docPartGallery w:val="Page Numbers (Bottom of Page)"/>
        <w:docPartUnique/>
      </w:docPartObj>
    </w:sdtPr>
    <w:sdtEndPr>
      <w:rPr>
        <w:rStyle w:val="SayfaNumaras"/>
      </w:rPr>
    </w:sdtEndPr>
    <w:sdtContent>
      <w:p w14:paraId="25E7BE3E" w14:textId="30A33F35" w:rsidR="007C287C" w:rsidRDefault="007C287C" w:rsidP="002A4331">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4</w:t>
        </w:r>
        <w:r>
          <w:rPr>
            <w:rStyle w:val="SayfaNumaras"/>
          </w:rPr>
          <w:fldChar w:fldCharType="end"/>
        </w:r>
      </w:p>
    </w:sdtContent>
  </w:sdt>
  <w:p w14:paraId="18FB67E7" w14:textId="4E8B339B" w:rsidR="00A34A24" w:rsidRDefault="00A34A24" w:rsidP="000411AA">
    <w:pPr>
      <w:pStyle w:val="AltBilgi"/>
      <w:ind w:right="360" w:firstLine="360"/>
      <w:jc w:val="center"/>
    </w:pPr>
  </w:p>
  <w:p w14:paraId="7FCDBD97" w14:textId="77777777" w:rsidR="00A34A24" w:rsidRDefault="00A34A24">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1560704866"/>
      <w:docPartObj>
        <w:docPartGallery w:val="Page Numbers (Bottom of Page)"/>
        <w:docPartUnique/>
      </w:docPartObj>
    </w:sdtPr>
    <w:sdtEndPr>
      <w:rPr>
        <w:rStyle w:val="SayfaNumaras"/>
      </w:rPr>
    </w:sdtEndPr>
    <w:sdtContent>
      <w:p w14:paraId="43EDD8E2" w14:textId="090BD4B4" w:rsidR="002A4331" w:rsidRDefault="002A4331" w:rsidP="002A4331">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sidR="001A0899">
          <w:rPr>
            <w:rStyle w:val="SayfaNumaras"/>
            <w:noProof/>
          </w:rPr>
          <w:t>iv</w:t>
        </w:r>
        <w:r>
          <w:rPr>
            <w:rStyle w:val="SayfaNumaras"/>
          </w:rPr>
          <w:fldChar w:fldCharType="end"/>
        </w:r>
      </w:p>
    </w:sdtContent>
  </w:sdt>
  <w:p w14:paraId="23847B94" w14:textId="1A3635BE" w:rsidR="007C287C" w:rsidRDefault="007C287C" w:rsidP="007C287C">
    <w:pPr>
      <w:pStyle w:val="AltBilgi"/>
      <w:framePr w:wrap="none" w:vAnchor="text" w:hAnchor="margin" w:xAlign="outside" w:y="1"/>
      <w:ind w:right="360"/>
      <w:rPr>
        <w:rStyle w:val="SayfaNumaras"/>
      </w:rPr>
    </w:pPr>
  </w:p>
  <w:p w14:paraId="188C64C6" w14:textId="77777777" w:rsidR="008074E4" w:rsidRDefault="008074E4" w:rsidP="007C287C">
    <w:pPr>
      <w:pStyle w:val="AltBilgi"/>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231433905"/>
      <w:docPartObj>
        <w:docPartGallery w:val="Page Numbers (Bottom of Page)"/>
        <w:docPartUnique/>
      </w:docPartObj>
    </w:sdtPr>
    <w:sdtEndPr>
      <w:rPr>
        <w:rStyle w:val="SayfaNumaras"/>
      </w:rPr>
    </w:sdtEndPr>
    <w:sdtContent>
      <w:p w14:paraId="2BAAA312" w14:textId="2B64F8DC" w:rsidR="003852DD" w:rsidRDefault="003852DD" w:rsidP="00764680">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70</w:t>
        </w:r>
        <w:r>
          <w:rPr>
            <w:rStyle w:val="SayfaNumaras"/>
          </w:rPr>
          <w:fldChar w:fldCharType="end"/>
        </w:r>
      </w:p>
    </w:sdtContent>
  </w:sdt>
  <w:p w14:paraId="44FA18FA" w14:textId="77777777" w:rsidR="00A34A24" w:rsidRPr="00942B7F" w:rsidRDefault="00A34A24" w:rsidP="003852DD">
    <w:pPr>
      <w:pStyle w:val="Altbilgi1"/>
      <w:ind w:right="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ayfaNumaras"/>
      </w:rPr>
      <w:id w:val="697980449"/>
      <w:docPartObj>
        <w:docPartGallery w:val="Page Numbers (Bottom of Page)"/>
        <w:docPartUnique/>
      </w:docPartObj>
    </w:sdtPr>
    <w:sdtEndPr>
      <w:rPr>
        <w:rStyle w:val="SayfaNumaras"/>
      </w:rPr>
    </w:sdtEndPr>
    <w:sdtContent>
      <w:p w14:paraId="5BABDD2C" w14:textId="234C06FE" w:rsidR="003852DD" w:rsidRDefault="003852DD" w:rsidP="00764680">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sidR="001A0899">
          <w:rPr>
            <w:rStyle w:val="SayfaNumaras"/>
            <w:noProof/>
          </w:rPr>
          <w:t>17</w:t>
        </w:r>
        <w:r>
          <w:rPr>
            <w:rStyle w:val="SayfaNumaras"/>
          </w:rPr>
          <w:fldChar w:fldCharType="end"/>
        </w:r>
      </w:p>
    </w:sdtContent>
  </w:sdt>
  <w:p w14:paraId="28ACC9B5" w14:textId="77777777" w:rsidR="00A34A24" w:rsidRPr="009B355A" w:rsidRDefault="00A34A24" w:rsidP="003852DD">
    <w:pPr>
      <w:pStyle w:val="Altbilgi1"/>
      <w:ind w:right="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59E107" w14:textId="021ACCB8" w:rsidR="00A34A24" w:rsidRDefault="00A34A24">
    <w:pPr>
      <w:spacing w:after="0" w:line="259" w:lineRule="auto"/>
      <w:ind w:left="-662" w:right="10490" w:firstLine="0"/>
      <w:jc w:val="left"/>
    </w:pPr>
    <w:r w:rsidRPr="00B07021">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6E8C1572" wp14:editId="5599A34E">
              <wp:simplePos x="0" y="0"/>
              <wp:positionH relativeFrom="page">
                <wp:posOffset>304800</wp:posOffset>
              </wp:positionH>
              <wp:positionV relativeFrom="page">
                <wp:posOffset>10381615</wp:posOffset>
              </wp:positionV>
              <wp:extent cx="6950710" cy="6350"/>
              <wp:effectExtent l="0" t="0" r="2540" b="3810"/>
              <wp:wrapSquare wrapText="bothSides"/>
              <wp:docPr id="1" name="Group 489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2" name="Shape 51273"/>
                      <wps:cNvSpPr>
                        <a:spLocks/>
                      </wps:cNvSpPr>
                      <wps:spPr bwMode="auto">
                        <a:xfrm>
                          <a:off x="0" y="0"/>
                          <a:ext cx="91" cy="91"/>
                        </a:xfrm>
                        <a:custGeom>
                          <a:avLst/>
                          <a:gdLst>
                            <a:gd name="T0" fmla="*/ 0 w 9144"/>
                            <a:gd name="T1" fmla="*/ 0 h 9144"/>
                            <a:gd name="T2" fmla="*/ 9144 w 9144"/>
                            <a:gd name="T3" fmla="*/ 0 h 9144"/>
                            <a:gd name="T4" fmla="*/ 9144 w 9144"/>
                            <a:gd name="T5" fmla="*/ 9144 h 9144"/>
                            <a:gd name="T6" fmla="*/ 0 w 9144"/>
                            <a:gd name="T7" fmla="*/ 9144 h 9144"/>
                            <a:gd name="T8" fmla="*/ 0 w 9144"/>
                            <a:gd name="T9" fmla="*/ 0 h 9144"/>
                            <a:gd name="T10" fmla="*/ 0 w 9144"/>
                            <a:gd name="T11" fmla="*/ 0 h 9144"/>
                            <a:gd name="T12" fmla="*/ 9144 w 9144"/>
                            <a:gd name="T13" fmla="*/ 9144 h 9144"/>
                          </a:gdLst>
                          <a:ahLst/>
                          <a:cxnLst>
                            <a:cxn ang="0">
                              <a:pos x="T0" y="T1"/>
                            </a:cxn>
                            <a:cxn ang="0">
                              <a:pos x="T2" y="T3"/>
                            </a:cxn>
                            <a:cxn ang="0">
                              <a:pos x="T4" y="T5"/>
                            </a:cxn>
                            <a:cxn ang="0">
                              <a:pos x="T6" y="T7"/>
                            </a:cxn>
                            <a:cxn ang="0">
                              <a:pos x="T8" y="T9"/>
                            </a:cxn>
                          </a:cxnLst>
                          <a:rect l="T10" t="T11" r="T12" b="T13"/>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 name="Shape 51274"/>
                      <wps:cNvSpPr>
                        <a:spLocks/>
                      </wps:cNvSpPr>
                      <wps:spPr bwMode="auto">
                        <a:xfrm>
                          <a:off x="60" y="0"/>
                          <a:ext cx="69388" cy="91"/>
                        </a:xfrm>
                        <a:custGeom>
                          <a:avLst/>
                          <a:gdLst>
                            <a:gd name="T0" fmla="*/ 0 w 6938772"/>
                            <a:gd name="T1" fmla="*/ 0 h 9144"/>
                            <a:gd name="T2" fmla="*/ 6938772 w 6938772"/>
                            <a:gd name="T3" fmla="*/ 0 h 9144"/>
                            <a:gd name="T4" fmla="*/ 6938772 w 6938772"/>
                            <a:gd name="T5" fmla="*/ 9144 h 9144"/>
                            <a:gd name="T6" fmla="*/ 0 w 6938772"/>
                            <a:gd name="T7" fmla="*/ 9144 h 9144"/>
                            <a:gd name="T8" fmla="*/ 0 w 6938772"/>
                            <a:gd name="T9" fmla="*/ 0 h 9144"/>
                            <a:gd name="T10" fmla="*/ 0 w 6938772"/>
                            <a:gd name="T11" fmla="*/ 0 h 9144"/>
                            <a:gd name="T12" fmla="*/ 6938772 w 6938772"/>
                            <a:gd name="T13" fmla="*/ 9144 h 9144"/>
                          </a:gdLst>
                          <a:ahLst/>
                          <a:cxnLst>
                            <a:cxn ang="0">
                              <a:pos x="T0" y="T1"/>
                            </a:cxn>
                            <a:cxn ang="0">
                              <a:pos x="T2" y="T3"/>
                            </a:cxn>
                            <a:cxn ang="0">
                              <a:pos x="T4" y="T5"/>
                            </a:cxn>
                            <a:cxn ang="0">
                              <a:pos x="T6" y="T7"/>
                            </a:cxn>
                            <a:cxn ang="0">
                              <a:pos x="T8" y="T9"/>
                            </a:cxn>
                          </a:cxnLst>
                          <a:rect l="T10" t="T11" r="T12" b="T13"/>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 name="Shape 51275"/>
                      <wps:cNvSpPr>
                        <a:spLocks/>
                      </wps:cNvSpPr>
                      <wps:spPr bwMode="auto">
                        <a:xfrm>
                          <a:off x="69448" y="0"/>
                          <a:ext cx="92" cy="91"/>
                        </a:xfrm>
                        <a:custGeom>
                          <a:avLst/>
                          <a:gdLst>
                            <a:gd name="T0" fmla="*/ 0 w 9144"/>
                            <a:gd name="T1" fmla="*/ 0 h 9144"/>
                            <a:gd name="T2" fmla="*/ 9144 w 9144"/>
                            <a:gd name="T3" fmla="*/ 0 h 9144"/>
                            <a:gd name="T4" fmla="*/ 9144 w 9144"/>
                            <a:gd name="T5" fmla="*/ 9144 h 9144"/>
                            <a:gd name="T6" fmla="*/ 0 w 9144"/>
                            <a:gd name="T7" fmla="*/ 9144 h 9144"/>
                            <a:gd name="T8" fmla="*/ 0 w 9144"/>
                            <a:gd name="T9" fmla="*/ 0 h 9144"/>
                            <a:gd name="T10" fmla="*/ 0 w 9144"/>
                            <a:gd name="T11" fmla="*/ 0 h 9144"/>
                            <a:gd name="T12" fmla="*/ 9144 w 9144"/>
                            <a:gd name="T13" fmla="*/ 9144 h 9144"/>
                          </a:gdLst>
                          <a:ahLst/>
                          <a:cxnLst>
                            <a:cxn ang="0">
                              <a:pos x="T0" y="T1"/>
                            </a:cxn>
                            <a:cxn ang="0">
                              <a:pos x="T2" y="T3"/>
                            </a:cxn>
                            <a:cxn ang="0">
                              <a:pos x="T4" y="T5"/>
                            </a:cxn>
                            <a:cxn ang="0">
                              <a:pos x="T6" y="T7"/>
                            </a:cxn>
                            <a:cxn ang="0">
                              <a:pos x="T8" y="T9"/>
                            </a:cxn>
                          </a:cxnLst>
                          <a:rect l="T10" t="T11" r="T12" b="T13"/>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group w14:anchorId="77994F23" id="Group 48995" o:spid="_x0000_s1026" style="position:absolute;margin-left:24pt;margin-top:817.45pt;width:547.3pt;height:.5pt;z-index:251660288;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">
              <v:shape id="Shape 51273"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" path="m,l9144,r,9144l,9144,,e" fillcolor="black" stroked="f" strokeweight="0">
                <v:stroke miterlimit="83231f" joinstyle="miter"/>
                <v:path arrowok="t" o:connecttype="custom" o:connectlocs="0,0;91,0;91,91;0,91;0,0" o:connectangles="0,0,0,0,0" textboxrect="0,0,9144,9144"/>
              </v:shape>
              <v:shape id="Shape 51274"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" path="m,l6938772,r,9144l,9144,,e" fillcolor="black" stroked="f" strokeweight="0">
                <v:stroke miterlimit="83231f" joinstyle="miter"/>
                <v:path arrowok="t" o:connecttype="custom" o:connectlocs="0,0;69388,0;69388,91;0,91;0,0" o:connectangles="0,0,0,0,0" textboxrect="0,0,6938772,9144"/>
              </v:shape>
              <v:shape id="Shape 51275"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" path="m,l9144,r,9144l,9144,,e" fillcolor="black" stroked="f" strokeweight="0">
                <v:stroke miterlimit="83231f" joinstyle="miter"/>
                <v:path arrowok="t" o:connecttype="custom" o:connectlocs="0,0;92,0;92,91;0,91;0,0" o:connectangles="0,0,0,0,0" textboxrect="0,0,9144,9144"/>
              </v:shape>
              <w10:wrap type="square" anchorx="page" anchory="page"/>
            </v:group>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64B688" w14:textId="77777777" w:rsidR="00B664D7" w:rsidRDefault="00B664D7">
      <w:pPr>
        <w:spacing w:after="0" w:line="240" w:lineRule="auto"/>
      </w:pPr>
      <w:r>
        <w:separator/>
      </w:r>
    </w:p>
  </w:footnote>
  <w:footnote w:type="continuationSeparator" w:id="0">
    <w:p w14:paraId="391C85EA" w14:textId="77777777" w:rsidR="00B664D7" w:rsidRDefault="00B664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3118905"/>
      <w:docPartObj>
        <w:docPartGallery w:val="Page Numbers (Top of Page)"/>
        <w:docPartUnique/>
      </w:docPartObj>
    </w:sdtPr>
    <w:sdtEndPr/>
    <w:sdtContent>
      <w:p w14:paraId="69E83F89" w14:textId="0B0AF4E3" w:rsidR="00A34A24" w:rsidRDefault="00A34A24">
        <w:pPr>
          <w:pStyle w:val="stBilgi"/>
          <w:jc w:val="center"/>
        </w:pPr>
        <w:r>
          <w:fldChar w:fldCharType="begin"/>
        </w:r>
        <w:r>
          <w:instrText>PAGE   \* MERGEFORMAT</w:instrText>
        </w:r>
        <w:r>
          <w:fldChar w:fldCharType="separate"/>
        </w:r>
        <w:r w:rsidR="003C4F9E">
          <w:rPr>
            <w:noProof/>
          </w:rPr>
          <w:t>44</w:t>
        </w:r>
        <w:r>
          <w:fldChar w:fldCharType="end"/>
        </w:r>
      </w:p>
    </w:sdtContent>
  </w:sdt>
  <w:p w14:paraId="74187F16" w14:textId="77777777" w:rsidR="00A34A24" w:rsidRPr="00DF5717" w:rsidRDefault="00A34A24" w:rsidP="00DF5717">
    <w:pPr>
      <w:pStyle w:val="stbilgi1"/>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0D942C" w14:textId="7B8913B0" w:rsidR="00A34A24" w:rsidRDefault="00A34A24">
    <w:pPr>
      <w:spacing w:after="0" w:line="259" w:lineRule="auto"/>
      <w:ind w:left="0" w:right="1" w:firstLine="0"/>
      <w:jc w:val="right"/>
    </w:pPr>
    <w:r w:rsidRPr="00B07021">
      <w:rPr>
        <w:rFonts w:ascii="Calibri" w:eastAsia="Calibri" w:hAnsi="Calibri" w:cs="Calibri"/>
        <w:noProof/>
        <w:sz w:val="22"/>
      </w:rPr>
      <mc:AlternateContent>
        <mc:Choice Requires="wpg">
          <w:drawing>
            <wp:anchor distT="0" distB="0" distL="114300" distR="114300" simplePos="0" relativeHeight="251656192" behindDoc="0" locked="0" layoutInCell="1" allowOverlap="1" wp14:anchorId="2C4F0553" wp14:editId="10392690">
              <wp:simplePos x="0" y="0"/>
              <wp:positionH relativeFrom="page">
                <wp:posOffset>304800</wp:posOffset>
              </wp:positionH>
              <wp:positionV relativeFrom="page">
                <wp:posOffset>304800</wp:posOffset>
              </wp:positionV>
              <wp:extent cx="6950710" cy="6350"/>
              <wp:effectExtent l="0" t="0" r="2540" b="3175"/>
              <wp:wrapSquare wrapText="bothSides"/>
              <wp:docPr id="5" name="Group 48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6" name="Shape 51189"/>
                      <wps:cNvSpPr>
                        <a:spLocks/>
                      </wps:cNvSpPr>
                      <wps:spPr bwMode="auto">
                        <a:xfrm>
                          <a:off x="0" y="0"/>
                          <a:ext cx="91" cy="91"/>
                        </a:xfrm>
                        <a:custGeom>
                          <a:avLst/>
                          <a:gdLst>
                            <a:gd name="T0" fmla="*/ 0 w 9144"/>
                            <a:gd name="T1" fmla="*/ 0 h 9144"/>
                            <a:gd name="T2" fmla="*/ 9144 w 9144"/>
                            <a:gd name="T3" fmla="*/ 0 h 9144"/>
                            <a:gd name="T4" fmla="*/ 9144 w 9144"/>
                            <a:gd name="T5" fmla="*/ 9144 h 9144"/>
                            <a:gd name="T6" fmla="*/ 0 w 9144"/>
                            <a:gd name="T7" fmla="*/ 9144 h 9144"/>
                            <a:gd name="T8" fmla="*/ 0 w 9144"/>
                            <a:gd name="T9" fmla="*/ 0 h 9144"/>
                            <a:gd name="T10" fmla="*/ 0 w 9144"/>
                            <a:gd name="T11" fmla="*/ 0 h 9144"/>
                            <a:gd name="T12" fmla="*/ 9144 w 9144"/>
                            <a:gd name="T13" fmla="*/ 9144 h 9144"/>
                          </a:gdLst>
                          <a:ahLst/>
                          <a:cxnLst>
                            <a:cxn ang="0">
                              <a:pos x="T0" y="T1"/>
                            </a:cxn>
                            <a:cxn ang="0">
                              <a:pos x="T2" y="T3"/>
                            </a:cxn>
                            <a:cxn ang="0">
                              <a:pos x="T4" y="T5"/>
                            </a:cxn>
                            <a:cxn ang="0">
                              <a:pos x="T6" y="T7"/>
                            </a:cxn>
                            <a:cxn ang="0">
                              <a:pos x="T8" y="T9"/>
                            </a:cxn>
                          </a:cxnLst>
                          <a:rect l="T10" t="T11" r="T12" b="T13"/>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 name="Shape 51190"/>
                      <wps:cNvSpPr>
                        <a:spLocks/>
                      </wps:cNvSpPr>
                      <wps:spPr bwMode="auto">
                        <a:xfrm>
                          <a:off x="60" y="0"/>
                          <a:ext cx="69388" cy="91"/>
                        </a:xfrm>
                        <a:custGeom>
                          <a:avLst/>
                          <a:gdLst>
                            <a:gd name="T0" fmla="*/ 0 w 6938772"/>
                            <a:gd name="T1" fmla="*/ 0 h 9144"/>
                            <a:gd name="T2" fmla="*/ 6938772 w 6938772"/>
                            <a:gd name="T3" fmla="*/ 0 h 9144"/>
                            <a:gd name="T4" fmla="*/ 6938772 w 6938772"/>
                            <a:gd name="T5" fmla="*/ 9144 h 9144"/>
                            <a:gd name="T6" fmla="*/ 0 w 6938772"/>
                            <a:gd name="T7" fmla="*/ 9144 h 9144"/>
                            <a:gd name="T8" fmla="*/ 0 w 6938772"/>
                            <a:gd name="T9" fmla="*/ 0 h 9144"/>
                            <a:gd name="T10" fmla="*/ 0 w 6938772"/>
                            <a:gd name="T11" fmla="*/ 0 h 9144"/>
                            <a:gd name="T12" fmla="*/ 6938772 w 6938772"/>
                            <a:gd name="T13" fmla="*/ 9144 h 9144"/>
                          </a:gdLst>
                          <a:ahLst/>
                          <a:cxnLst>
                            <a:cxn ang="0">
                              <a:pos x="T0" y="T1"/>
                            </a:cxn>
                            <a:cxn ang="0">
                              <a:pos x="T2" y="T3"/>
                            </a:cxn>
                            <a:cxn ang="0">
                              <a:pos x="T4" y="T5"/>
                            </a:cxn>
                            <a:cxn ang="0">
                              <a:pos x="T6" y="T7"/>
                            </a:cxn>
                            <a:cxn ang="0">
                              <a:pos x="T8" y="T9"/>
                            </a:cxn>
                          </a:cxnLst>
                          <a:rect l="T10" t="T11" r="T12" b="T13"/>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 name="Shape 51191"/>
                      <wps:cNvSpPr>
                        <a:spLocks/>
                      </wps:cNvSpPr>
                      <wps:spPr bwMode="auto">
                        <a:xfrm>
                          <a:off x="69448" y="0"/>
                          <a:ext cx="92" cy="91"/>
                        </a:xfrm>
                        <a:custGeom>
                          <a:avLst/>
                          <a:gdLst>
                            <a:gd name="T0" fmla="*/ 0 w 9144"/>
                            <a:gd name="T1" fmla="*/ 0 h 9144"/>
                            <a:gd name="T2" fmla="*/ 9144 w 9144"/>
                            <a:gd name="T3" fmla="*/ 0 h 9144"/>
                            <a:gd name="T4" fmla="*/ 9144 w 9144"/>
                            <a:gd name="T5" fmla="*/ 9144 h 9144"/>
                            <a:gd name="T6" fmla="*/ 0 w 9144"/>
                            <a:gd name="T7" fmla="*/ 9144 h 9144"/>
                            <a:gd name="T8" fmla="*/ 0 w 9144"/>
                            <a:gd name="T9" fmla="*/ 0 h 9144"/>
                            <a:gd name="T10" fmla="*/ 0 w 9144"/>
                            <a:gd name="T11" fmla="*/ 0 h 9144"/>
                            <a:gd name="T12" fmla="*/ 9144 w 9144"/>
                            <a:gd name="T13" fmla="*/ 9144 h 9144"/>
                          </a:gdLst>
                          <a:ahLst/>
                          <a:cxnLst>
                            <a:cxn ang="0">
                              <a:pos x="T0" y="T1"/>
                            </a:cxn>
                            <a:cxn ang="0">
                              <a:pos x="T2" y="T3"/>
                            </a:cxn>
                            <a:cxn ang="0">
                              <a:pos x="T4" y="T5"/>
                            </a:cxn>
                            <a:cxn ang="0">
                              <a:pos x="T6" y="T7"/>
                            </a:cxn>
                            <a:cxn ang="0">
                              <a:pos x="T8" y="T9"/>
                            </a:cxn>
                          </a:cxnLst>
                          <a:rect l="T10" t="T11" r="T12" b="T13"/>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group w14:anchorId="2441E699" id="Group 48987" o:spid="_x0000_s1026" style="position:absolute;margin-left:24pt;margin-top:24pt;width:547.3pt;height:.5pt;z-index:251656192;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">
              <v:shape id="Shape 51189"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" path="m,l9144,r,9144l,9144,,e" fillcolor="black" stroked="f" strokeweight="0">
                <v:stroke miterlimit="83231f" joinstyle="miter"/>
                <v:path arrowok="t" o:connecttype="custom" o:connectlocs="0,0;91,0;91,91;0,91;0,0" o:connectangles="0,0,0,0,0" textboxrect="0,0,9144,9144"/>
              </v:shape>
              <v:shape id="Shape 51190"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" path="m,l6938772,r,9144l,9144,,e" fillcolor="black" stroked="f" strokeweight="0">
                <v:stroke miterlimit="83231f" joinstyle="miter"/>
                <v:path arrowok="t" o:connecttype="custom" o:connectlocs="0,0;69388,0;69388,91;0,91;0,0" o:connectangles="0,0,0,0,0" textboxrect="0,0,6938772,9144"/>
              </v:shape>
              <v:shape id="Shape 51191"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" path="m,l9144,r,9144l,9144,,e" fillcolor="black" stroked="f" strokeweight="0">
                <v:stroke miterlimit="83231f" joinstyle="miter"/>
                <v:path arrowok="t" o:connecttype="custom" o:connectlocs="0,0;92,0;92,91;0,91;0,0" o:connectangles="0,0,0,0,0" textboxrect="0,0,9144,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sz w:val="22"/>
      </w:rPr>
      <w:t>23</w:t>
    </w:r>
    <w:r>
      <w:rPr>
        <w:rFonts w:ascii="Calibri" w:eastAsia="Calibri" w:hAnsi="Calibri" w:cs="Calibri"/>
        <w:sz w:val="22"/>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37356"/>
    <w:multiLevelType w:val="hybridMultilevel"/>
    <w:tmpl w:val="EB384502"/>
    <w:lvl w:ilvl="0" w:tplc="C6FA053C">
      <w:start w:val="1"/>
      <w:numFmt w:val="decimal"/>
      <w:lvlText w:val="%1."/>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220C81E2">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443E7CE6">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F3C8F23A">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46C09C8A">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DC702F24">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DB968176">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19E853F0">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B582E0F0">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8735A5F"/>
    <w:multiLevelType w:val="multilevel"/>
    <w:tmpl w:val="763679A6"/>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9C56D08"/>
    <w:multiLevelType w:val="multilevel"/>
    <w:tmpl w:val="49F21C72"/>
    <w:lvl w:ilvl="0">
      <w:start w:val="1"/>
      <w:numFmt w:val="decimal"/>
      <w:lvlText w:val="%1."/>
      <w:lvlJc w:val="left"/>
      <w:pPr>
        <w:ind w:left="111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9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28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4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3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0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991D5A"/>
    <w:multiLevelType w:val="hybridMultilevel"/>
    <w:tmpl w:val="757EC1D8"/>
    <w:lvl w:ilvl="0" w:tplc="0EE26538">
      <w:start w:val="3"/>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196F42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1A868D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24C38F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248034C">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5882CD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2A6F23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6BE702A">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D6E450E">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0011DE6"/>
    <w:multiLevelType w:val="multilevel"/>
    <w:tmpl w:val="91D07B7E"/>
    <w:lvl w:ilvl="0">
      <w:start w:val="4"/>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5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2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9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6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3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1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8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5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656190E"/>
    <w:multiLevelType w:val="hybridMultilevel"/>
    <w:tmpl w:val="240C5D5C"/>
    <w:lvl w:ilvl="0" w:tplc="E82468F8">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A490865"/>
    <w:multiLevelType w:val="hybridMultilevel"/>
    <w:tmpl w:val="57782B74"/>
    <w:lvl w:ilvl="0" w:tplc="61C64050">
      <w:start w:val="1"/>
      <w:numFmt w:val="decimal"/>
      <w:lvlText w:val="%1."/>
      <w:lvlJc w:val="left"/>
      <w:pPr>
        <w:ind w:left="7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60CB86">
      <w:start w:val="1"/>
      <w:numFmt w:val="lowerLetter"/>
      <w:lvlText w:val="%2"/>
      <w:lvlJc w:val="left"/>
      <w:pPr>
        <w:ind w:left="18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3AAB06">
      <w:start w:val="1"/>
      <w:numFmt w:val="lowerRoman"/>
      <w:lvlText w:val="%3"/>
      <w:lvlJc w:val="left"/>
      <w:pPr>
        <w:ind w:left="25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7E0738">
      <w:start w:val="1"/>
      <w:numFmt w:val="decimal"/>
      <w:lvlText w:val="%4"/>
      <w:lvlJc w:val="left"/>
      <w:pPr>
        <w:ind w:left="32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9D294D0">
      <w:start w:val="1"/>
      <w:numFmt w:val="lowerLetter"/>
      <w:lvlText w:val="%5"/>
      <w:lvlJc w:val="left"/>
      <w:pPr>
        <w:ind w:left="39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18A322">
      <w:start w:val="1"/>
      <w:numFmt w:val="lowerRoman"/>
      <w:lvlText w:val="%6"/>
      <w:lvlJc w:val="left"/>
      <w:pPr>
        <w:ind w:left="47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E87FD0">
      <w:start w:val="1"/>
      <w:numFmt w:val="decimal"/>
      <w:lvlText w:val="%7"/>
      <w:lvlJc w:val="left"/>
      <w:pPr>
        <w:ind w:left="54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14EA7E">
      <w:start w:val="1"/>
      <w:numFmt w:val="lowerLetter"/>
      <w:lvlText w:val="%8"/>
      <w:lvlJc w:val="left"/>
      <w:pPr>
        <w:ind w:left="61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54F7CC">
      <w:start w:val="1"/>
      <w:numFmt w:val="lowerRoman"/>
      <w:lvlText w:val="%9"/>
      <w:lvlJc w:val="left"/>
      <w:pPr>
        <w:ind w:left="6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5D0559F"/>
    <w:multiLevelType w:val="multilevel"/>
    <w:tmpl w:val="DCA663C2"/>
    <w:lvl w:ilvl="0">
      <w:start w:val="1"/>
      <w:numFmt w:val="decimal"/>
      <w:lvlText w:val="%1."/>
      <w:lvlJc w:val="left"/>
      <w:pPr>
        <w:ind w:left="360" w:hanging="360"/>
      </w:pPr>
      <w:rPr>
        <w:rFonts w:hint="default"/>
      </w:rPr>
    </w:lvl>
    <w:lvl w:ilvl="1">
      <w:start w:val="1"/>
      <w:numFmt w:val="decimal"/>
      <w:lvlText w:val="%1.%2."/>
      <w:lvlJc w:val="left"/>
      <w:pPr>
        <w:ind w:left="345" w:hanging="36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680" w:hanging="1800"/>
      </w:pPr>
      <w:rPr>
        <w:rFonts w:hint="default"/>
      </w:rPr>
    </w:lvl>
  </w:abstractNum>
  <w:abstractNum w:abstractNumId="8" w15:restartNumberingAfterBreak="0">
    <w:nsid w:val="2D1A68D0"/>
    <w:multiLevelType w:val="multilevel"/>
    <w:tmpl w:val="7452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E3260A"/>
    <w:multiLevelType w:val="multilevel"/>
    <w:tmpl w:val="F75E9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551C34"/>
    <w:multiLevelType w:val="hybridMultilevel"/>
    <w:tmpl w:val="41468E14"/>
    <w:lvl w:ilvl="0" w:tplc="3774A982">
      <w:start w:val="2"/>
      <w:numFmt w:val="decimal"/>
      <w:lvlText w:val="%1."/>
      <w:lvlJc w:val="left"/>
      <w:pPr>
        <w:ind w:left="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A14FBC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604524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94433A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C8430D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602441A">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348623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F10F03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BE67022">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DD13F6F"/>
    <w:multiLevelType w:val="multilevel"/>
    <w:tmpl w:val="AB821162"/>
    <w:lvl w:ilvl="0">
      <w:start w:val="1"/>
      <w:numFmt w:val="decimal"/>
      <w:lvlText w:val="%1."/>
      <w:lvlJc w:val="left"/>
      <w:pPr>
        <w:ind w:left="28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27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2"/>
      <w:numFmt w:val="decimal"/>
      <w:lvlText w:val="%1.%2.%3."/>
      <w:lvlJc w:val="left"/>
      <w:pPr>
        <w:ind w:left="218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7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9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81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3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20A3633"/>
    <w:multiLevelType w:val="hybridMultilevel"/>
    <w:tmpl w:val="5AB649C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2755697"/>
    <w:multiLevelType w:val="hybridMultilevel"/>
    <w:tmpl w:val="6DC496C6"/>
    <w:lvl w:ilvl="0" w:tplc="A14E9428">
      <w:start w:val="1"/>
      <w:numFmt w:val="upperRoman"/>
      <w:lvlText w:val="%1."/>
      <w:lvlJc w:val="left"/>
      <w:pPr>
        <w:ind w:left="115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19693C6">
      <w:start w:val="1"/>
      <w:numFmt w:val="upperLetter"/>
      <w:lvlText w:val="%2."/>
      <w:lvlJc w:val="left"/>
      <w:pPr>
        <w:ind w:left="176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112691A">
      <w:start w:val="1"/>
      <w:numFmt w:val="decimal"/>
      <w:lvlText w:val="%3."/>
      <w:lvlJc w:val="left"/>
      <w:pPr>
        <w:ind w:left="24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3940BF8">
      <w:start w:val="1"/>
      <w:numFmt w:val="decimal"/>
      <w:lvlText w:val="%4"/>
      <w:lvlJc w:val="left"/>
      <w:pPr>
        <w:ind w:left="26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0AEFB8E">
      <w:start w:val="1"/>
      <w:numFmt w:val="lowerLetter"/>
      <w:lvlText w:val="%5"/>
      <w:lvlJc w:val="left"/>
      <w:pPr>
        <w:ind w:left="3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F08883C">
      <w:start w:val="1"/>
      <w:numFmt w:val="lowerRoman"/>
      <w:lvlText w:val="%6"/>
      <w:lvlJc w:val="left"/>
      <w:pPr>
        <w:ind w:left="4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1CC1CB6">
      <w:start w:val="1"/>
      <w:numFmt w:val="decimal"/>
      <w:lvlText w:val="%7"/>
      <w:lvlJc w:val="left"/>
      <w:pPr>
        <w:ind w:left="4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32C4894">
      <w:start w:val="1"/>
      <w:numFmt w:val="lowerLetter"/>
      <w:lvlText w:val="%8"/>
      <w:lvlJc w:val="left"/>
      <w:pPr>
        <w:ind w:left="5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C084E88">
      <w:start w:val="1"/>
      <w:numFmt w:val="lowerRoman"/>
      <w:lvlText w:val="%9"/>
      <w:lvlJc w:val="left"/>
      <w:pPr>
        <w:ind w:left="6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44C6B63"/>
    <w:multiLevelType w:val="multilevel"/>
    <w:tmpl w:val="2D068B4E"/>
    <w:lvl w:ilvl="0">
      <w:start w:val="4"/>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844267A"/>
    <w:multiLevelType w:val="hybridMultilevel"/>
    <w:tmpl w:val="B518DF8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6" w15:restartNumberingAfterBreak="0">
    <w:nsid w:val="49C84058"/>
    <w:multiLevelType w:val="multilevel"/>
    <w:tmpl w:val="4582E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0F6197"/>
    <w:multiLevelType w:val="hybridMultilevel"/>
    <w:tmpl w:val="3096793C"/>
    <w:lvl w:ilvl="0" w:tplc="ED207724">
      <w:start w:val="1"/>
      <w:numFmt w:val="decimal"/>
      <w:lvlText w:val="%1-"/>
      <w:lvlJc w:val="left"/>
      <w:pPr>
        <w:ind w:left="779" w:hanging="360"/>
      </w:pPr>
      <w:rPr>
        <w:rFonts w:hint="default"/>
      </w:rPr>
    </w:lvl>
    <w:lvl w:ilvl="1" w:tplc="041F0019" w:tentative="1">
      <w:start w:val="1"/>
      <w:numFmt w:val="lowerLetter"/>
      <w:lvlText w:val="%2."/>
      <w:lvlJc w:val="left"/>
      <w:pPr>
        <w:ind w:left="1499" w:hanging="360"/>
      </w:pPr>
    </w:lvl>
    <w:lvl w:ilvl="2" w:tplc="041F001B" w:tentative="1">
      <w:start w:val="1"/>
      <w:numFmt w:val="lowerRoman"/>
      <w:lvlText w:val="%3."/>
      <w:lvlJc w:val="right"/>
      <w:pPr>
        <w:ind w:left="2219" w:hanging="180"/>
      </w:pPr>
    </w:lvl>
    <w:lvl w:ilvl="3" w:tplc="041F000F" w:tentative="1">
      <w:start w:val="1"/>
      <w:numFmt w:val="decimal"/>
      <w:lvlText w:val="%4."/>
      <w:lvlJc w:val="left"/>
      <w:pPr>
        <w:ind w:left="2939" w:hanging="360"/>
      </w:pPr>
    </w:lvl>
    <w:lvl w:ilvl="4" w:tplc="041F0019" w:tentative="1">
      <w:start w:val="1"/>
      <w:numFmt w:val="lowerLetter"/>
      <w:lvlText w:val="%5."/>
      <w:lvlJc w:val="left"/>
      <w:pPr>
        <w:ind w:left="3659" w:hanging="360"/>
      </w:pPr>
    </w:lvl>
    <w:lvl w:ilvl="5" w:tplc="041F001B" w:tentative="1">
      <w:start w:val="1"/>
      <w:numFmt w:val="lowerRoman"/>
      <w:lvlText w:val="%6."/>
      <w:lvlJc w:val="right"/>
      <w:pPr>
        <w:ind w:left="4379" w:hanging="180"/>
      </w:pPr>
    </w:lvl>
    <w:lvl w:ilvl="6" w:tplc="041F000F" w:tentative="1">
      <w:start w:val="1"/>
      <w:numFmt w:val="decimal"/>
      <w:lvlText w:val="%7."/>
      <w:lvlJc w:val="left"/>
      <w:pPr>
        <w:ind w:left="5099" w:hanging="360"/>
      </w:pPr>
    </w:lvl>
    <w:lvl w:ilvl="7" w:tplc="041F0019" w:tentative="1">
      <w:start w:val="1"/>
      <w:numFmt w:val="lowerLetter"/>
      <w:lvlText w:val="%8."/>
      <w:lvlJc w:val="left"/>
      <w:pPr>
        <w:ind w:left="5819" w:hanging="360"/>
      </w:pPr>
    </w:lvl>
    <w:lvl w:ilvl="8" w:tplc="041F001B" w:tentative="1">
      <w:start w:val="1"/>
      <w:numFmt w:val="lowerRoman"/>
      <w:lvlText w:val="%9."/>
      <w:lvlJc w:val="right"/>
      <w:pPr>
        <w:ind w:left="6539" w:hanging="180"/>
      </w:pPr>
    </w:lvl>
  </w:abstractNum>
  <w:abstractNum w:abstractNumId="18" w15:restartNumberingAfterBreak="0">
    <w:nsid w:val="60A90387"/>
    <w:multiLevelType w:val="hybridMultilevel"/>
    <w:tmpl w:val="0BAE79A2"/>
    <w:lvl w:ilvl="0" w:tplc="B2B8D5E4">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4D80DB4"/>
    <w:multiLevelType w:val="multilevel"/>
    <w:tmpl w:val="DAB4C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8658E7"/>
    <w:multiLevelType w:val="multilevel"/>
    <w:tmpl w:val="CDD27FFC"/>
    <w:lvl w:ilvl="0">
      <w:start w:val="1"/>
      <w:numFmt w:val="decimal"/>
      <w:lvlText w:val="%1."/>
      <w:lvlJc w:val="left"/>
      <w:pPr>
        <w:ind w:left="4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8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D082A41"/>
    <w:multiLevelType w:val="multilevel"/>
    <w:tmpl w:val="88967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B97E92"/>
    <w:multiLevelType w:val="multilevel"/>
    <w:tmpl w:val="191CC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A6302F6"/>
    <w:multiLevelType w:val="multilevel"/>
    <w:tmpl w:val="9732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A07E2C"/>
    <w:multiLevelType w:val="hybridMultilevel"/>
    <w:tmpl w:val="09A8E59E"/>
    <w:lvl w:ilvl="0" w:tplc="3BF8E19A">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4"/>
  </w:num>
  <w:num w:numId="3">
    <w:abstractNumId w:val="3"/>
  </w:num>
  <w:num w:numId="4">
    <w:abstractNumId w:val="14"/>
  </w:num>
  <w:num w:numId="5">
    <w:abstractNumId w:val="20"/>
  </w:num>
  <w:num w:numId="6">
    <w:abstractNumId w:val="10"/>
  </w:num>
  <w:num w:numId="7">
    <w:abstractNumId w:val="6"/>
  </w:num>
  <w:num w:numId="8">
    <w:abstractNumId w:val="2"/>
  </w:num>
  <w:num w:numId="9">
    <w:abstractNumId w:val="13"/>
  </w:num>
  <w:num w:numId="10">
    <w:abstractNumId w:val="0"/>
  </w:num>
  <w:num w:numId="11">
    <w:abstractNumId w:val="7"/>
  </w:num>
  <w:num w:numId="12">
    <w:abstractNumId w:val="16"/>
  </w:num>
  <w:num w:numId="13">
    <w:abstractNumId w:val="19"/>
  </w:num>
  <w:num w:numId="14">
    <w:abstractNumId w:val="1"/>
  </w:num>
  <w:num w:numId="15">
    <w:abstractNumId w:val="17"/>
  </w:num>
  <w:num w:numId="16">
    <w:abstractNumId w:val="15"/>
  </w:num>
  <w:num w:numId="17">
    <w:abstractNumId w:val="15"/>
  </w:num>
  <w:num w:numId="18">
    <w:abstractNumId w:val="15"/>
  </w:num>
  <w:num w:numId="19">
    <w:abstractNumId w:val="22"/>
  </w:num>
  <w:num w:numId="20">
    <w:abstractNumId w:val="8"/>
  </w:num>
  <w:num w:numId="21">
    <w:abstractNumId w:val="21"/>
  </w:num>
  <w:num w:numId="22">
    <w:abstractNumId w:val="18"/>
  </w:num>
  <w:num w:numId="23">
    <w:abstractNumId w:val="24"/>
  </w:num>
  <w:num w:numId="24">
    <w:abstractNumId w:val="5"/>
  </w:num>
  <w:num w:numId="25">
    <w:abstractNumId w:val="12"/>
  </w:num>
  <w:num w:numId="26">
    <w:abstractNumId w:val="23"/>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M7YwMbEwsTAztDRR0lEKTi0uzszPAykwsqgFAE9Hf+stAAAA"/>
  </w:docVars>
  <w:rsids>
    <w:rsidRoot w:val="00976A14"/>
    <w:rsid w:val="000008DB"/>
    <w:rsid w:val="00000E4F"/>
    <w:rsid w:val="00001013"/>
    <w:rsid w:val="00001E70"/>
    <w:rsid w:val="00005452"/>
    <w:rsid w:val="000060C8"/>
    <w:rsid w:val="000077E7"/>
    <w:rsid w:val="00007D95"/>
    <w:rsid w:val="000138CC"/>
    <w:rsid w:val="0001587F"/>
    <w:rsid w:val="000171A6"/>
    <w:rsid w:val="00017549"/>
    <w:rsid w:val="000218DF"/>
    <w:rsid w:val="0002215A"/>
    <w:rsid w:val="000240FE"/>
    <w:rsid w:val="00025311"/>
    <w:rsid w:val="00026BAD"/>
    <w:rsid w:val="00031928"/>
    <w:rsid w:val="00032303"/>
    <w:rsid w:val="00032787"/>
    <w:rsid w:val="00033A62"/>
    <w:rsid w:val="000376F0"/>
    <w:rsid w:val="00040E63"/>
    <w:rsid w:val="000411AA"/>
    <w:rsid w:val="00042656"/>
    <w:rsid w:val="00042EEF"/>
    <w:rsid w:val="000436B5"/>
    <w:rsid w:val="00046E34"/>
    <w:rsid w:val="00052272"/>
    <w:rsid w:val="000525BA"/>
    <w:rsid w:val="00053D95"/>
    <w:rsid w:val="00061A19"/>
    <w:rsid w:val="000640A4"/>
    <w:rsid w:val="000643F7"/>
    <w:rsid w:val="00064F20"/>
    <w:rsid w:val="00066938"/>
    <w:rsid w:val="00066C18"/>
    <w:rsid w:val="00071231"/>
    <w:rsid w:val="00071544"/>
    <w:rsid w:val="00071AAD"/>
    <w:rsid w:val="00072469"/>
    <w:rsid w:val="0007445D"/>
    <w:rsid w:val="00075B9B"/>
    <w:rsid w:val="00075D61"/>
    <w:rsid w:val="000761BD"/>
    <w:rsid w:val="000777DE"/>
    <w:rsid w:val="00081FE4"/>
    <w:rsid w:val="00083107"/>
    <w:rsid w:val="00084209"/>
    <w:rsid w:val="00084486"/>
    <w:rsid w:val="00085319"/>
    <w:rsid w:val="000856A3"/>
    <w:rsid w:val="00086762"/>
    <w:rsid w:val="00086E0A"/>
    <w:rsid w:val="000875C9"/>
    <w:rsid w:val="0008795E"/>
    <w:rsid w:val="00087F44"/>
    <w:rsid w:val="00090018"/>
    <w:rsid w:val="00090448"/>
    <w:rsid w:val="00095A5C"/>
    <w:rsid w:val="00095E23"/>
    <w:rsid w:val="000971A9"/>
    <w:rsid w:val="00097491"/>
    <w:rsid w:val="00097C2B"/>
    <w:rsid w:val="000A0D87"/>
    <w:rsid w:val="000A1490"/>
    <w:rsid w:val="000A1DB4"/>
    <w:rsid w:val="000A3CE3"/>
    <w:rsid w:val="000A5714"/>
    <w:rsid w:val="000B0C21"/>
    <w:rsid w:val="000B1201"/>
    <w:rsid w:val="000B2423"/>
    <w:rsid w:val="000B37D9"/>
    <w:rsid w:val="000B419E"/>
    <w:rsid w:val="000C0B55"/>
    <w:rsid w:val="000C0CBF"/>
    <w:rsid w:val="000C11D5"/>
    <w:rsid w:val="000C19A4"/>
    <w:rsid w:val="000C1A0B"/>
    <w:rsid w:val="000C69D0"/>
    <w:rsid w:val="000C69E2"/>
    <w:rsid w:val="000D05D9"/>
    <w:rsid w:val="000D2F8D"/>
    <w:rsid w:val="000D3C5E"/>
    <w:rsid w:val="000D4F4A"/>
    <w:rsid w:val="000D66F8"/>
    <w:rsid w:val="000E215B"/>
    <w:rsid w:val="000E2A09"/>
    <w:rsid w:val="000E3C46"/>
    <w:rsid w:val="000E5DE9"/>
    <w:rsid w:val="000E5EF6"/>
    <w:rsid w:val="000E7DDE"/>
    <w:rsid w:val="000F055C"/>
    <w:rsid w:val="000F0C5A"/>
    <w:rsid w:val="000F16E4"/>
    <w:rsid w:val="000F21A1"/>
    <w:rsid w:val="000F27BD"/>
    <w:rsid w:val="000F6441"/>
    <w:rsid w:val="000F6C25"/>
    <w:rsid w:val="0010006B"/>
    <w:rsid w:val="001005AE"/>
    <w:rsid w:val="00101178"/>
    <w:rsid w:val="00102D0B"/>
    <w:rsid w:val="00102DF8"/>
    <w:rsid w:val="001033C9"/>
    <w:rsid w:val="00103D85"/>
    <w:rsid w:val="00103E29"/>
    <w:rsid w:val="0010574B"/>
    <w:rsid w:val="0011054C"/>
    <w:rsid w:val="001117F7"/>
    <w:rsid w:val="0011200C"/>
    <w:rsid w:val="001128B6"/>
    <w:rsid w:val="00113075"/>
    <w:rsid w:val="00114096"/>
    <w:rsid w:val="00114FEA"/>
    <w:rsid w:val="00117F4E"/>
    <w:rsid w:val="00120589"/>
    <w:rsid w:val="00120C61"/>
    <w:rsid w:val="001211BC"/>
    <w:rsid w:val="001220D0"/>
    <w:rsid w:val="0012454F"/>
    <w:rsid w:val="00125F24"/>
    <w:rsid w:val="00130722"/>
    <w:rsid w:val="00132B69"/>
    <w:rsid w:val="001348BB"/>
    <w:rsid w:val="001350C6"/>
    <w:rsid w:val="00137C77"/>
    <w:rsid w:val="00140B4B"/>
    <w:rsid w:val="001419E1"/>
    <w:rsid w:val="00143149"/>
    <w:rsid w:val="00144478"/>
    <w:rsid w:val="00144718"/>
    <w:rsid w:val="00145582"/>
    <w:rsid w:val="0014583A"/>
    <w:rsid w:val="0014596E"/>
    <w:rsid w:val="00146CF6"/>
    <w:rsid w:val="00146F5D"/>
    <w:rsid w:val="00150FB1"/>
    <w:rsid w:val="0015208C"/>
    <w:rsid w:val="001529F2"/>
    <w:rsid w:val="00153A42"/>
    <w:rsid w:val="001549AC"/>
    <w:rsid w:val="00154B12"/>
    <w:rsid w:val="00156362"/>
    <w:rsid w:val="00157270"/>
    <w:rsid w:val="0015786A"/>
    <w:rsid w:val="00161471"/>
    <w:rsid w:val="0016171F"/>
    <w:rsid w:val="00162B08"/>
    <w:rsid w:val="00163BB8"/>
    <w:rsid w:val="001661CF"/>
    <w:rsid w:val="00170E9B"/>
    <w:rsid w:val="00171412"/>
    <w:rsid w:val="001729E2"/>
    <w:rsid w:val="001738D2"/>
    <w:rsid w:val="001739F9"/>
    <w:rsid w:val="00174830"/>
    <w:rsid w:val="00181147"/>
    <w:rsid w:val="0018114C"/>
    <w:rsid w:val="00181837"/>
    <w:rsid w:val="00191C12"/>
    <w:rsid w:val="00191F03"/>
    <w:rsid w:val="00193BCE"/>
    <w:rsid w:val="001A0899"/>
    <w:rsid w:val="001A20DE"/>
    <w:rsid w:val="001A2116"/>
    <w:rsid w:val="001A28B1"/>
    <w:rsid w:val="001A2B8F"/>
    <w:rsid w:val="001A3116"/>
    <w:rsid w:val="001A3EB8"/>
    <w:rsid w:val="001A57D2"/>
    <w:rsid w:val="001A7C2E"/>
    <w:rsid w:val="001B15FE"/>
    <w:rsid w:val="001B172B"/>
    <w:rsid w:val="001B280D"/>
    <w:rsid w:val="001B28D4"/>
    <w:rsid w:val="001B2FA3"/>
    <w:rsid w:val="001B3550"/>
    <w:rsid w:val="001B3771"/>
    <w:rsid w:val="001B3AB0"/>
    <w:rsid w:val="001B403C"/>
    <w:rsid w:val="001B454D"/>
    <w:rsid w:val="001B5C91"/>
    <w:rsid w:val="001C0356"/>
    <w:rsid w:val="001C26E2"/>
    <w:rsid w:val="001C2994"/>
    <w:rsid w:val="001C3062"/>
    <w:rsid w:val="001C533B"/>
    <w:rsid w:val="001C6EA9"/>
    <w:rsid w:val="001D19E8"/>
    <w:rsid w:val="001D2EC9"/>
    <w:rsid w:val="001D35E9"/>
    <w:rsid w:val="001D61C6"/>
    <w:rsid w:val="001D7377"/>
    <w:rsid w:val="001D7DFC"/>
    <w:rsid w:val="001E0A34"/>
    <w:rsid w:val="001E0CAD"/>
    <w:rsid w:val="001E1562"/>
    <w:rsid w:val="001E2FB6"/>
    <w:rsid w:val="001E3251"/>
    <w:rsid w:val="001E49F3"/>
    <w:rsid w:val="001E51E7"/>
    <w:rsid w:val="001F011D"/>
    <w:rsid w:val="001F08CF"/>
    <w:rsid w:val="001F223C"/>
    <w:rsid w:val="001F3D18"/>
    <w:rsid w:val="001F3FD5"/>
    <w:rsid w:val="001F50F1"/>
    <w:rsid w:val="001F7F7C"/>
    <w:rsid w:val="0020052A"/>
    <w:rsid w:val="00200D77"/>
    <w:rsid w:val="00201460"/>
    <w:rsid w:val="00201B4F"/>
    <w:rsid w:val="00204ED7"/>
    <w:rsid w:val="00205342"/>
    <w:rsid w:val="002059C1"/>
    <w:rsid w:val="00205AB8"/>
    <w:rsid w:val="00207FA3"/>
    <w:rsid w:val="002108B3"/>
    <w:rsid w:val="00210D1D"/>
    <w:rsid w:val="00211F4E"/>
    <w:rsid w:val="00212E20"/>
    <w:rsid w:val="00213500"/>
    <w:rsid w:val="00214A0D"/>
    <w:rsid w:val="00215C05"/>
    <w:rsid w:val="00216A9B"/>
    <w:rsid w:val="00221641"/>
    <w:rsid w:val="00222F02"/>
    <w:rsid w:val="00223FE7"/>
    <w:rsid w:val="00224B28"/>
    <w:rsid w:val="00226EB2"/>
    <w:rsid w:val="00227757"/>
    <w:rsid w:val="00227DCF"/>
    <w:rsid w:val="0023061A"/>
    <w:rsid w:val="00230FA6"/>
    <w:rsid w:val="002318A6"/>
    <w:rsid w:val="00231A32"/>
    <w:rsid w:val="00232D6F"/>
    <w:rsid w:val="00233C16"/>
    <w:rsid w:val="00235B4C"/>
    <w:rsid w:val="00237974"/>
    <w:rsid w:val="00237C17"/>
    <w:rsid w:val="0024048F"/>
    <w:rsid w:val="00240B70"/>
    <w:rsid w:val="00241545"/>
    <w:rsid w:val="00242BC2"/>
    <w:rsid w:val="00242C63"/>
    <w:rsid w:val="0024499B"/>
    <w:rsid w:val="00245496"/>
    <w:rsid w:val="00246C48"/>
    <w:rsid w:val="002472A5"/>
    <w:rsid w:val="002479EE"/>
    <w:rsid w:val="002512D4"/>
    <w:rsid w:val="00252A26"/>
    <w:rsid w:val="002537C1"/>
    <w:rsid w:val="002538EF"/>
    <w:rsid w:val="00256C49"/>
    <w:rsid w:val="0025764E"/>
    <w:rsid w:val="00257C7C"/>
    <w:rsid w:val="00260162"/>
    <w:rsid w:val="00260AD8"/>
    <w:rsid w:val="002619E5"/>
    <w:rsid w:val="00261B2F"/>
    <w:rsid w:val="00261F31"/>
    <w:rsid w:val="00262D1A"/>
    <w:rsid w:val="00263683"/>
    <w:rsid w:val="002647E9"/>
    <w:rsid w:val="00265449"/>
    <w:rsid w:val="0026600F"/>
    <w:rsid w:val="0026620C"/>
    <w:rsid w:val="00266643"/>
    <w:rsid w:val="00267C8F"/>
    <w:rsid w:val="00271B88"/>
    <w:rsid w:val="0027277C"/>
    <w:rsid w:val="002744FE"/>
    <w:rsid w:val="00274AA7"/>
    <w:rsid w:val="002766F2"/>
    <w:rsid w:val="00277164"/>
    <w:rsid w:val="00281E72"/>
    <w:rsid w:val="0028380B"/>
    <w:rsid w:val="002860E8"/>
    <w:rsid w:val="00286F4A"/>
    <w:rsid w:val="00287EA0"/>
    <w:rsid w:val="00290234"/>
    <w:rsid w:val="00290711"/>
    <w:rsid w:val="002918DB"/>
    <w:rsid w:val="00292694"/>
    <w:rsid w:val="0029376B"/>
    <w:rsid w:val="002975D1"/>
    <w:rsid w:val="00297A55"/>
    <w:rsid w:val="002A073C"/>
    <w:rsid w:val="002A1BB8"/>
    <w:rsid w:val="002A29C9"/>
    <w:rsid w:val="002A32D3"/>
    <w:rsid w:val="002A388B"/>
    <w:rsid w:val="002A4331"/>
    <w:rsid w:val="002A50DB"/>
    <w:rsid w:val="002B033D"/>
    <w:rsid w:val="002B0FED"/>
    <w:rsid w:val="002B1DF0"/>
    <w:rsid w:val="002B5CFB"/>
    <w:rsid w:val="002B6032"/>
    <w:rsid w:val="002B613C"/>
    <w:rsid w:val="002B6DD2"/>
    <w:rsid w:val="002C06F7"/>
    <w:rsid w:val="002C147B"/>
    <w:rsid w:val="002C4BE2"/>
    <w:rsid w:val="002C5575"/>
    <w:rsid w:val="002C56F5"/>
    <w:rsid w:val="002C64E8"/>
    <w:rsid w:val="002C6763"/>
    <w:rsid w:val="002C6DDA"/>
    <w:rsid w:val="002D0005"/>
    <w:rsid w:val="002D1342"/>
    <w:rsid w:val="002D235B"/>
    <w:rsid w:val="002D3529"/>
    <w:rsid w:val="002D6867"/>
    <w:rsid w:val="002E03F2"/>
    <w:rsid w:val="002E064C"/>
    <w:rsid w:val="002E0A1B"/>
    <w:rsid w:val="002E0F3F"/>
    <w:rsid w:val="002E2E61"/>
    <w:rsid w:val="002E4D22"/>
    <w:rsid w:val="002E76B9"/>
    <w:rsid w:val="002F1142"/>
    <w:rsid w:val="002F1636"/>
    <w:rsid w:val="002F1B3F"/>
    <w:rsid w:val="002F2837"/>
    <w:rsid w:val="002F5E68"/>
    <w:rsid w:val="00301471"/>
    <w:rsid w:val="003017F3"/>
    <w:rsid w:val="00304BED"/>
    <w:rsid w:val="00304E1D"/>
    <w:rsid w:val="00305247"/>
    <w:rsid w:val="003060E0"/>
    <w:rsid w:val="003065B8"/>
    <w:rsid w:val="00313B41"/>
    <w:rsid w:val="00314598"/>
    <w:rsid w:val="00314818"/>
    <w:rsid w:val="00314C1E"/>
    <w:rsid w:val="00315164"/>
    <w:rsid w:val="00315FAF"/>
    <w:rsid w:val="00317B87"/>
    <w:rsid w:val="00317DA7"/>
    <w:rsid w:val="00317E0B"/>
    <w:rsid w:val="003221B7"/>
    <w:rsid w:val="003223CF"/>
    <w:rsid w:val="00324610"/>
    <w:rsid w:val="0032477F"/>
    <w:rsid w:val="00324CF0"/>
    <w:rsid w:val="003305F4"/>
    <w:rsid w:val="00330D7C"/>
    <w:rsid w:val="003323B3"/>
    <w:rsid w:val="00332CBE"/>
    <w:rsid w:val="00332FA8"/>
    <w:rsid w:val="00333EE7"/>
    <w:rsid w:val="00334DC5"/>
    <w:rsid w:val="00336F35"/>
    <w:rsid w:val="00337062"/>
    <w:rsid w:val="0034088C"/>
    <w:rsid w:val="00341054"/>
    <w:rsid w:val="00343650"/>
    <w:rsid w:val="00343FA8"/>
    <w:rsid w:val="00344947"/>
    <w:rsid w:val="00344E91"/>
    <w:rsid w:val="00344EC4"/>
    <w:rsid w:val="00346111"/>
    <w:rsid w:val="00347E05"/>
    <w:rsid w:val="00350C4B"/>
    <w:rsid w:val="00351750"/>
    <w:rsid w:val="00351B54"/>
    <w:rsid w:val="00351CCC"/>
    <w:rsid w:val="00353440"/>
    <w:rsid w:val="00353B56"/>
    <w:rsid w:val="003548AE"/>
    <w:rsid w:val="003548D9"/>
    <w:rsid w:val="003566E6"/>
    <w:rsid w:val="00356C99"/>
    <w:rsid w:val="00357E55"/>
    <w:rsid w:val="00361117"/>
    <w:rsid w:val="0036114E"/>
    <w:rsid w:val="00361232"/>
    <w:rsid w:val="00361AEE"/>
    <w:rsid w:val="00362F61"/>
    <w:rsid w:val="0036517D"/>
    <w:rsid w:val="0036595C"/>
    <w:rsid w:val="00366951"/>
    <w:rsid w:val="00367F0C"/>
    <w:rsid w:val="0037017F"/>
    <w:rsid w:val="00375716"/>
    <w:rsid w:val="00376A28"/>
    <w:rsid w:val="003771D3"/>
    <w:rsid w:val="00377ACF"/>
    <w:rsid w:val="00381FE1"/>
    <w:rsid w:val="00382A24"/>
    <w:rsid w:val="00384E40"/>
    <w:rsid w:val="003852DD"/>
    <w:rsid w:val="00385664"/>
    <w:rsid w:val="0038604F"/>
    <w:rsid w:val="00386C7D"/>
    <w:rsid w:val="00386CAB"/>
    <w:rsid w:val="00387405"/>
    <w:rsid w:val="00390EB4"/>
    <w:rsid w:val="0039112D"/>
    <w:rsid w:val="00395158"/>
    <w:rsid w:val="00395782"/>
    <w:rsid w:val="00395C55"/>
    <w:rsid w:val="003A1BA2"/>
    <w:rsid w:val="003A20CE"/>
    <w:rsid w:val="003A38DC"/>
    <w:rsid w:val="003A3A3E"/>
    <w:rsid w:val="003A47B8"/>
    <w:rsid w:val="003B0A1C"/>
    <w:rsid w:val="003B20D1"/>
    <w:rsid w:val="003B3402"/>
    <w:rsid w:val="003B6CEB"/>
    <w:rsid w:val="003B7154"/>
    <w:rsid w:val="003C0B7C"/>
    <w:rsid w:val="003C116C"/>
    <w:rsid w:val="003C15B1"/>
    <w:rsid w:val="003C4F9E"/>
    <w:rsid w:val="003D01E4"/>
    <w:rsid w:val="003D03B3"/>
    <w:rsid w:val="003D2E01"/>
    <w:rsid w:val="003D3923"/>
    <w:rsid w:val="003D3C09"/>
    <w:rsid w:val="003D4E88"/>
    <w:rsid w:val="003D5166"/>
    <w:rsid w:val="003D5773"/>
    <w:rsid w:val="003D59FD"/>
    <w:rsid w:val="003D737B"/>
    <w:rsid w:val="003E1C5C"/>
    <w:rsid w:val="003E1F63"/>
    <w:rsid w:val="003E2DD2"/>
    <w:rsid w:val="003E48C6"/>
    <w:rsid w:val="003E56E6"/>
    <w:rsid w:val="003E58AB"/>
    <w:rsid w:val="003E635C"/>
    <w:rsid w:val="003E6810"/>
    <w:rsid w:val="003F0DBC"/>
    <w:rsid w:val="003F1B97"/>
    <w:rsid w:val="003F5EDF"/>
    <w:rsid w:val="00401EA8"/>
    <w:rsid w:val="00402329"/>
    <w:rsid w:val="00404037"/>
    <w:rsid w:val="004050BE"/>
    <w:rsid w:val="0040613A"/>
    <w:rsid w:val="00407DBA"/>
    <w:rsid w:val="00410542"/>
    <w:rsid w:val="004128E2"/>
    <w:rsid w:val="00413D86"/>
    <w:rsid w:val="00413DF8"/>
    <w:rsid w:val="00414ED8"/>
    <w:rsid w:val="004153E2"/>
    <w:rsid w:val="00423934"/>
    <w:rsid w:val="004240B9"/>
    <w:rsid w:val="00425EDE"/>
    <w:rsid w:val="0042657B"/>
    <w:rsid w:val="00426AC2"/>
    <w:rsid w:val="00430603"/>
    <w:rsid w:val="004316A9"/>
    <w:rsid w:val="00432AF7"/>
    <w:rsid w:val="004348D1"/>
    <w:rsid w:val="00445165"/>
    <w:rsid w:val="00451338"/>
    <w:rsid w:val="00452FF5"/>
    <w:rsid w:val="0045591E"/>
    <w:rsid w:val="004560E2"/>
    <w:rsid w:val="00457085"/>
    <w:rsid w:val="00462EF4"/>
    <w:rsid w:val="0046497E"/>
    <w:rsid w:val="004678F3"/>
    <w:rsid w:val="00473DF6"/>
    <w:rsid w:val="004744CC"/>
    <w:rsid w:val="00476232"/>
    <w:rsid w:val="00477EC9"/>
    <w:rsid w:val="00480F3C"/>
    <w:rsid w:val="00485219"/>
    <w:rsid w:val="00485247"/>
    <w:rsid w:val="00487D35"/>
    <w:rsid w:val="00490786"/>
    <w:rsid w:val="00490954"/>
    <w:rsid w:val="00494D6E"/>
    <w:rsid w:val="00496DD8"/>
    <w:rsid w:val="00497ACB"/>
    <w:rsid w:val="00497C2E"/>
    <w:rsid w:val="004A0ED4"/>
    <w:rsid w:val="004A1449"/>
    <w:rsid w:val="004A2E4C"/>
    <w:rsid w:val="004A7084"/>
    <w:rsid w:val="004B0544"/>
    <w:rsid w:val="004B2A65"/>
    <w:rsid w:val="004B2A87"/>
    <w:rsid w:val="004B40AB"/>
    <w:rsid w:val="004B4B87"/>
    <w:rsid w:val="004B5EB0"/>
    <w:rsid w:val="004B68B1"/>
    <w:rsid w:val="004B733C"/>
    <w:rsid w:val="004B78A8"/>
    <w:rsid w:val="004B7E4F"/>
    <w:rsid w:val="004C2A95"/>
    <w:rsid w:val="004C3572"/>
    <w:rsid w:val="004C3EC5"/>
    <w:rsid w:val="004C5304"/>
    <w:rsid w:val="004D043D"/>
    <w:rsid w:val="004D11F3"/>
    <w:rsid w:val="004D178F"/>
    <w:rsid w:val="004D342B"/>
    <w:rsid w:val="004D57A2"/>
    <w:rsid w:val="004D645D"/>
    <w:rsid w:val="004D6512"/>
    <w:rsid w:val="004D7519"/>
    <w:rsid w:val="004D7C7E"/>
    <w:rsid w:val="004E17EA"/>
    <w:rsid w:val="004E2018"/>
    <w:rsid w:val="004E2427"/>
    <w:rsid w:val="004E4031"/>
    <w:rsid w:val="004E417C"/>
    <w:rsid w:val="004E57AE"/>
    <w:rsid w:val="004E7E40"/>
    <w:rsid w:val="004F0C3F"/>
    <w:rsid w:val="004F0C75"/>
    <w:rsid w:val="004F12B6"/>
    <w:rsid w:val="004F260B"/>
    <w:rsid w:val="004F36C7"/>
    <w:rsid w:val="004F457A"/>
    <w:rsid w:val="004F513E"/>
    <w:rsid w:val="004F5CBC"/>
    <w:rsid w:val="005007ED"/>
    <w:rsid w:val="00500E9E"/>
    <w:rsid w:val="00504431"/>
    <w:rsid w:val="00504D83"/>
    <w:rsid w:val="005053FE"/>
    <w:rsid w:val="00505A6A"/>
    <w:rsid w:val="005060A9"/>
    <w:rsid w:val="00506784"/>
    <w:rsid w:val="0051050F"/>
    <w:rsid w:val="0051079E"/>
    <w:rsid w:val="00510A18"/>
    <w:rsid w:val="00510B6A"/>
    <w:rsid w:val="00510C2A"/>
    <w:rsid w:val="005130F9"/>
    <w:rsid w:val="00513DD4"/>
    <w:rsid w:val="005141AD"/>
    <w:rsid w:val="00514B04"/>
    <w:rsid w:val="005158C9"/>
    <w:rsid w:val="00516978"/>
    <w:rsid w:val="005178EF"/>
    <w:rsid w:val="00517D39"/>
    <w:rsid w:val="00521FC4"/>
    <w:rsid w:val="005226F5"/>
    <w:rsid w:val="005231E2"/>
    <w:rsid w:val="00524EA9"/>
    <w:rsid w:val="005258D1"/>
    <w:rsid w:val="005277DE"/>
    <w:rsid w:val="00530DA3"/>
    <w:rsid w:val="00531D47"/>
    <w:rsid w:val="00532508"/>
    <w:rsid w:val="00532953"/>
    <w:rsid w:val="00534D66"/>
    <w:rsid w:val="00536590"/>
    <w:rsid w:val="00537649"/>
    <w:rsid w:val="00543013"/>
    <w:rsid w:val="00543677"/>
    <w:rsid w:val="00543DEA"/>
    <w:rsid w:val="0054535F"/>
    <w:rsid w:val="0054794D"/>
    <w:rsid w:val="005508AF"/>
    <w:rsid w:val="00550C93"/>
    <w:rsid w:val="00551788"/>
    <w:rsid w:val="00552F26"/>
    <w:rsid w:val="00556253"/>
    <w:rsid w:val="005563F7"/>
    <w:rsid w:val="005602CD"/>
    <w:rsid w:val="005633D2"/>
    <w:rsid w:val="0056361E"/>
    <w:rsid w:val="0056389F"/>
    <w:rsid w:val="0056527E"/>
    <w:rsid w:val="005670AD"/>
    <w:rsid w:val="00567486"/>
    <w:rsid w:val="00571AD5"/>
    <w:rsid w:val="005747CC"/>
    <w:rsid w:val="0057662A"/>
    <w:rsid w:val="005810AA"/>
    <w:rsid w:val="0058473E"/>
    <w:rsid w:val="0058591F"/>
    <w:rsid w:val="005859C0"/>
    <w:rsid w:val="00585F0A"/>
    <w:rsid w:val="00586708"/>
    <w:rsid w:val="0058688F"/>
    <w:rsid w:val="0059177A"/>
    <w:rsid w:val="00591896"/>
    <w:rsid w:val="005919FC"/>
    <w:rsid w:val="00592579"/>
    <w:rsid w:val="00592708"/>
    <w:rsid w:val="00593194"/>
    <w:rsid w:val="005937F0"/>
    <w:rsid w:val="0059480D"/>
    <w:rsid w:val="00594951"/>
    <w:rsid w:val="00595643"/>
    <w:rsid w:val="00595FD4"/>
    <w:rsid w:val="00596219"/>
    <w:rsid w:val="005A087E"/>
    <w:rsid w:val="005A18C8"/>
    <w:rsid w:val="005A56C3"/>
    <w:rsid w:val="005A6E2C"/>
    <w:rsid w:val="005A738F"/>
    <w:rsid w:val="005A7B98"/>
    <w:rsid w:val="005B1C8E"/>
    <w:rsid w:val="005B5F11"/>
    <w:rsid w:val="005B6702"/>
    <w:rsid w:val="005C06DD"/>
    <w:rsid w:val="005C0D33"/>
    <w:rsid w:val="005C169E"/>
    <w:rsid w:val="005C2CC0"/>
    <w:rsid w:val="005C2F53"/>
    <w:rsid w:val="005C44A4"/>
    <w:rsid w:val="005C454C"/>
    <w:rsid w:val="005C4598"/>
    <w:rsid w:val="005C46D0"/>
    <w:rsid w:val="005C5982"/>
    <w:rsid w:val="005C7599"/>
    <w:rsid w:val="005D1869"/>
    <w:rsid w:val="005D216C"/>
    <w:rsid w:val="005D2D0D"/>
    <w:rsid w:val="005D52C9"/>
    <w:rsid w:val="005D530A"/>
    <w:rsid w:val="005D6CA8"/>
    <w:rsid w:val="005D7D1D"/>
    <w:rsid w:val="005E03F9"/>
    <w:rsid w:val="005E111B"/>
    <w:rsid w:val="005E130F"/>
    <w:rsid w:val="005E2D60"/>
    <w:rsid w:val="005E4CF6"/>
    <w:rsid w:val="005E4E17"/>
    <w:rsid w:val="005E61C6"/>
    <w:rsid w:val="005F07FD"/>
    <w:rsid w:val="005F178A"/>
    <w:rsid w:val="005F4F51"/>
    <w:rsid w:val="005F5312"/>
    <w:rsid w:val="00600FA2"/>
    <w:rsid w:val="006022E2"/>
    <w:rsid w:val="006026EC"/>
    <w:rsid w:val="00604227"/>
    <w:rsid w:val="006043C5"/>
    <w:rsid w:val="006048F4"/>
    <w:rsid w:val="00604C2B"/>
    <w:rsid w:val="00605B7A"/>
    <w:rsid w:val="006115D8"/>
    <w:rsid w:val="00613244"/>
    <w:rsid w:val="006140B7"/>
    <w:rsid w:val="00614983"/>
    <w:rsid w:val="00615872"/>
    <w:rsid w:val="00616916"/>
    <w:rsid w:val="00616CF2"/>
    <w:rsid w:val="00617175"/>
    <w:rsid w:val="006171B0"/>
    <w:rsid w:val="00621CC4"/>
    <w:rsid w:val="006234C0"/>
    <w:rsid w:val="006256D3"/>
    <w:rsid w:val="00627088"/>
    <w:rsid w:val="00627DF3"/>
    <w:rsid w:val="00631E79"/>
    <w:rsid w:val="006334BD"/>
    <w:rsid w:val="00637FCA"/>
    <w:rsid w:val="00641EB8"/>
    <w:rsid w:val="006436AF"/>
    <w:rsid w:val="00652FE3"/>
    <w:rsid w:val="00653637"/>
    <w:rsid w:val="00654175"/>
    <w:rsid w:val="006574FF"/>
    <w:rsid w:val="00657754"/>
    <w:rsid w:val="006662CD"/>
    <w:rsid w:val="006670B9"/>
    <w:rsid w:val="00667DAF"/>
    <w:rsid w:val="00667F12"/>
    <w:rsid w:val="00670879"/>
    <w:rsid w:val="00674178"/>
    <w:rsid w:val="00674A6B"/>
    <w:rsid w:val="00676579"/>
    <w:rsid w:val="0067775C"/>
    <w:rsid w:val="0068016D"/>
    <w:rsid w:val="0068203E"/>
    <w:rsid w:val="006821F6"/>
    <w:rsid w:val="00682CE2"/>
    <w:rsid w:val="0068453A"/>
    <w:rsid w:val="00686EB5"/>
    <w:rsid w:val="006872D1"/>
    <w:rsid w:val="0069610F"/>
    <w:rsid w:val="006A3D19"/>
    <w:rsid w:val="006A43FB"/>
    <w:rsid w:val="006A70CC"/>
    <w:rsid w:val="006A73AC"/>
    <w:rsid w:val="006A74A9"/>
    <w:rsid w:val="006B0F92"/>
    <w:rsid w:val="006B368B"/>
    <w:rsid w:val="006B3A3A"/>
    <w:rsid w:val="006B4C00"/>
    <w:rsid w:val="006B5108"/>
    <w:rsid w:val="006C003F"/>
    <w:rsid w:val="006C029F"/>
    <w:rsid w:val="006C3A08"/>
    <w:rsid w:val="006C57E4"/>
    <w:rsid w:val="006D14DD"/>
    <w:rsid w:val="006D1AB5"/>
    <w:rsid w:val="006D3EA6"/>
    <w:rsid w:val="006D61C0"/>
    <w:rsid w:val="006D7ED0"/>
    <w:rsid w:val="006E01CB"/>
    <w:rsid w:val="006E1AE5"/>
    <w:rsid w:val="006E1E1D"/>
    <w:rsid w:val="006E1F90"/>
    <w:rsid w:val="006E2F3C"/>
    <w:rsid w:val="006E3F00"/>
    <w:rsid w:val="006E6EF3"/>
    <w:rsid w:val="006F1404"/>
    <w:rsid w:val="006F2A48"/>
    <w:rsid w:val="006F3864"/>
    <w:rsid w:val="006F48BA"/>
    <w:rsid w:val="006F5746"/>
    <w:rsid w:val="006F6258"/>
    <w:rsid w:val="006F6546"/>
    <w:rsid w:val="006F776E"/>
    <w:rsid w:val="00703714"/>
    <w:rsid w:val="00703E13"/>
    <w:rsid w:val="00705FD9"/>
    <w:rsid w:val="0070704A"/>
    <w:rsid w:val="00710D97"/>
    <w:rsid w:val="00714146"/>
    <w:rsid w:val="007152A6"/>
    <w:rsid w:val="00715E78"/>
    <w:rsid w:val="0071601B"/>
    <w:rsid w:val="00722FB4"/>
    <w:rsid w:val="0072582E"/>
    <w:rsid w:val="00726CFD"/>
    <w:rsid w:val="00726DC8"/>
    <w:rsid w:val="00730A78"/>
    <w:rsid w:val="00730D2A"/>
    <w:rsid w:val="00732207"/>
    <w:rsid w:val="00732492"/>
    <w:rsid w:val="00732F38"/>
    <w:rsid w:val="00734208"/>
    <w:rsid w:val="00735D17"/>
    <w:rsid w:val="00736339"/>
    <w:rsid w:val="007422F2"/>
    <w:rsid w:val="00744142"/>
    <w:rsid w:val="00744319"/>
    <w:rsid w:val="007446D0"/>
    <w:rsid w:val="00744F8D"/>
    <w:rsid w:val="00745033"/>
    <w:rsid w:val="007510E3"/>
    <w:rsid w:val="007512C9"/>
    <w:rsid w:val="00752AE7"/>
    <w:rsid w:val="00752B70"/>
    <w:rsid w:val="00752B74"/>
    <w:rsid w:val="00754435"/>
    <w:rsid w:val="007561B5"/>
    <w:rsid w:val="00756D01"/>
    <w:rsid w:val="00761CEB"/>
    <w:rsid w:val="007633DC"/>
    <w:rsid w:val="007642A6"/>
    <w:rsid w:val="0076653A"/>
    <w:rsid w:val="00766B22"/>
    <w:rsid w:val="007676D1"/>
    <w:rsid w:val="00767BA7"/>
    <w:rsid w:val="00767F16"/>
    <w:rsid w:val="0077118A"/>
    <w:rsid w:val="00774DF6"/>
    <w:rsid w:val="00775EF3"/>
    <w:rsid w:val="00776AD3"/>
    <w:rsid w:val="00777B29"/>
    <w:rsid w:val="00780843"/>
    <w:rsid w:val="00780AF7"/>
    <w:rsid w:val="00780F0D"/>
    <w:rsid w:val="00781C7A"/>
    <w:rsid w:val="007851A2"/>
    <w:rsid w:val="00785A4B"/>
    <w:rsid w:val="00785D11"/>
    <w:rsid w:val="007911F9"/>
    <w:rsid w:val="00791B8A"/>
    <w:rsid w:val="00792B3E"/>
    <w:rsid w:val="00792E0D"/>
    <w:rsid w:val="007A09F7"/>
    <w:rsid w:val="007A0AC6"/>
    <w:rsid w:val="007A3CAF"/>
    <w:rsid w:val="007A4F12"/>
    <w:rsid w:val="007B0597"/>
    <w:rsid w:val="007B2228"/>
    <w:rsid w:val="007B3B99"/>
    <w:rsid w:val="007B3C46"/>
    <w:rsid w:val="007B474A"/>
    <w:rsid w:val="007B4A4F"/>
    <w:rsid w:val="007B56E4"/>
    <w:rsid w:val="007C1EA0"/>
    <w:rsid w:val="007C287C"/>
    <w:rsid w:val="007C2F2E"/>
    <w:rsid w:val="007C390F"/>
    <w:rsid w:val="007C39FD"/>
    <w:rsid w:val="007C3EA7"/>
    <w:rsid w:val="007C3FFB"/>
    <w:rsid w:val="007C4BC1"/>
    <w:rsid w:val="007D0D67"/>
    <w:rsid w:val="007D0DD8"/>
    <w:rsid w:val="007D15B2"/>
    <w:rsid w:val="007D2EA5"/>
    <w:rsid w:val="007D3197"/>
    <w:rsid w:val="007D33A2"/>
    <w:rsid w:val="007D6AFF"/>
    <w:rsid w:val="007D749A"/>
    <w:rsid w:val="007E2C94"/>
    <w:rsid w:val="007E2E21"/>
    <w:rsid w:val="007E4FD7"/>
    <w:rsid w:val="007E5439"/>
    <w:rsid w:val="007E616E"/>
    <w:rsid w:val="007E63C1"/>
    <w:rsid w:val="007F1030"/>
    <w:rsid w:val="007F4DEF"/>
    <w:rsid w:val="007F67DB"/>
    <w:rsid w:val="00801B66"/>
    <w:rsid w:val="00802942"/>
    <w:rsid w:val="00803118"/>
    <w:rsid w:val="00804019"/>
    <w:rsid w:val="0080570A"/>
    <w:rsid w:val="008074E4"/>
    <w:rsid w:val="00810265"/>
    <w:rsid w:val="00811082"/>
    <w:rsid w:val="00811B5A"/>
    <w:rsid w:val="00811C5C"/>
    <w:rsid w:val="00814BDA"/>
    <w:rsid w:val="00815EA9"/>
    <w:rsid w:val="00820B30"/>
    <w:rsid w:val="00822BDA"/>
    <w:rsid w:val="0082457D"/>
    <w:rsid w:val="008253E3"/>
    <w:rsid w:val="00825507"/>
    <w:rsid w:val="00833365"/>
    <w:rsid w:val="0083406D"/>
    <w:rsid w:val="00840879"/>
    <w:rsid w:val="00840B5F"/>
    <w:rsid w:val="0084228E"/>
    <w:rsid w:val="0084401F"/>
    <w:rsid w:val="008503DB"/>
    <w:rsid w:val="00853A04"/>
    <w:rsid w:val="00856186"/>
    <w:rsid w:val="0085661E"/>
    <w:rsid w:val="00856D1E"/>
    <w:rsid w:val="00861F24"/>
    <w:rsid w:val="008620D5"/>
    <w:rsid w:val="00862F88"/>
    <w:rsid w:val="00863A65"/>
    <w:rsid w:val="00864C00"/>
    <w:rsid w:val="008660F6"/>
    <w:rsid w:val="00867CA7"/>
    <w:rsid w:val="00867E14"/>
    <w:rsid w:val="0087118A"/>
    <w:rsid w:val="00871C27"/>
    <w:rsid w:val="00873156"/>
    <w:rsid w:val="0087517C"/>
    <w:rsid w:val="00876797"/>
    <w:rsid w:val="008770A0"/>
    <w:rsid w:val="00881AD0"/>
    <w:rsid w:val="008840DD"/>
    <w:rsid w:val="00886221"/>
    <w:rsid w:val="008871F1"/>
    <w:rsid w:val="00895D35"/>
    <w:rsid w:val="00895E6B"/>
    <w:rsid w:val="00895FC9"/>
    <w:rsid w:val="008A119C"/>
    <w:rsid w:val="008A333B"/>
    <w:rsid w:val="008A43D4"/>
    <w:rsid w:val="008A774F"/>
    <w:rsid w:val="008A7F65"/>
    <w:rsid w:val="008B086C"/>
    <w:rsid w:val="008B30AE"/>
    <w:rsid w:val="008B333E"/>
    <w:rsid w:val="008B36F1"/>
    <w:rsid w:val="008B59DB"/>
    <w:rsid w:val="008B5E1D"/>
    <w:rsid w:val="008B7DBC"/>
    <w:rsid w:val="008C0D82"/>
    <w:rsid w:val="008C202C"/>
    <w:rsid w:val="008C24D9"/>
    <w:rsid w:val="008C3B6D"/>
    <w:rsid w:val="008C3CDD"/>
    <w:rsid w:val="008C3E75"/>
    <w:rsid w:val="008C5124"/>
    <w:rsid w:val="008C7760"/>
    <w:rsid w:val="008C7EA8"/>
    <w:rsid w:val="008D006D"/>
    <w:rsid w:val="008D0473"/>
    <w:rsid w:val="008D12A7"/>
    <w:rsid w:val="008D1DE9"/>
    <w:rsid w:val="008D1E31"/>
    <w:rsid w:val="008D4449"/>
    <w:rsid w:val="008D59AF"/>
    <w:rsid w:val="008D74AF"/>
    <w:rsid w:val="008D7F63"/>
    <w:rsid w:val="008E0AB1"/>
    <w:rsid w:val="008E153A"/>
    <w:rsid w:val="008E1890"/>
    <w:rsid w:val="008E1D81"/>
    <w:rsid w:val="008E4409"/>
    <w:rsid w:val="008E4BB7"/>
    <w:rsid w:val="008E55CA"/>
    <w:rsid w:val="008E60E2"/>
    <w:rsid w:val="008F0517"/>
    <w:rsid w:val="008F1246"/>
    <w:rsid w:val="008F188B"/>
    <w:rsid w:val="008F4611"/>
    <w:rsid w:val="008F4E41"/>
    <w:rsid w:val="008F52BC"/>
    <w:rsid w:val="0090044A"/>
    <w:rsid w:val="009006EE"/>
    <w:rsid w:val="00900B0B"/>
    <w:rsid w:val="00902A9F"/>
    <w:rsid w:val="0090311B"/>
    <w:rsid w:val="00903625"/>
    <w:rsid w:val="00904FD2"/>
    <w:rsid w:val="00905855"/>
    <w:rsid w:val="00907FFD"/>
    <w:rsid w:val="0091183E"/>
    <w:rsid w:val="00914429"/>
    <w:rsid w:val="009152FE"/>
    <w:rsid w:val="00916C2A"/>
    <w:rsid w:val="0091723B"/>
    <w:rsid w:val="00917B5F"/>
    <w:rsid w:val="0092161D"/>
    <w:rsid w:val="0092310C"/>
    <w:rsid w:val="00924FEF"/>
    <w:rsid w:val="00925F44"/>
    <w:rsid w:val="0092628B"/>
    <w:rsid w:val="00930292"/>
    <w:rsid w:val="009335F6"/>
    <w:rsid w:val="00933D27"/>
    <w:rsid w:val="00934CAA"/>
    <w:rsid w:val="0093513D"/>
    <w:rsid w:val="009352A7"/>
    <w:rsid w:val="009359B5"/>
    <w:rsid w:val="00935F23"/>
    <w:rsid w:val="00936BB8"/>
    <w:rsid w:val="0094003B"/>
    <w:rsid w:val="00941720"/>
    <w:rsid w:val="009423EE"/>
    <w:rsid w:val="0094263D"/>
    <w:rsid w:val="00942B7F"/>
    <w:rsid w:val="00943B56"/>
    <w:rsid w:val="0094415A"/>
    <w:rsid w:val="009443EB"/>
    <w:rsid w:val="00945A0A"/>
    <w:rsid w:val="00951470"/>
    <w:rsid w:val="0095637A"/>
    <w:rsid w:val="00956B42"/>
    <w:rsid w:val="00956FEA"/>
    <w:rsid w:val="009579E4"/>
    <w:rsid w:val="00957A6C"/>
    <w:rsid w:val="0096146F"/>
    <w:rsid w:val="00961892"/>
    <w:rsid w:val="00961A3A"/>
    <w:rsid w:val="009661F2"/>
    <w:rsid w:val="00967840"/>
    <w:rsid w:val="00970945"/>
    <w:rsid w:val="00970C09"/>
    <w:rsid w:val="009725D1"/>
    <w:rsid w:val="00974F7A"/>
    <w:rsid w:val="0097657B"/>
    <w:rsid w:val="00976A14"/>
    <w:rsid w:val="00982A67"/>
    <w:rsid w:val="00983764"/>
    <w:rsid w:val="00983B73"/>
    <w:rsid w:val="00984796"/>
    <w:rsid w:val="009848F9"/>
    <w:rsid w:val="00986052"/>
    <w:rsid w:val="00986372"/>
    <w:rsid w:val="0098651D"/>
    <w:rsid w:val="0098655A"/>
    <w:rsid w:val="0098760B"/>
    <w:rsid w:val="00990EFC"/>
    <w:rsid w:val="0099119E"/>
    <w:rsid w:val="009929CE"/>
    <w:rsid w:val="00993605"/>
    <w:rsid w:val="00993E8C"/>
    <w:rsid w:val="009949D6"/>
    <w:rsid w:val="0099539C"/>
    <w:rsid w:val="009A2770"/>
    <w:rsid w:val="009A2AC8"/>
    <w:rsid w:val="009A2B8D"/>
    <w:rsid w:val="009A2DD9"/>
    <w:rsid w:val="009A39F0"/>
    <w:rsid w:val="009A3FDB"/>
    <w:rsid w:val="009A4449"/>
    <w:rsid w:val="009A48C3"/>
    <w:rsid w:val="009A67B5"/>
    <w:rsid w:val="009B1EF8"/>
    <w:rsid w:val="009B355A"/>
    <w:rsid w:val="009B4AB8"/>
    <w:rsid w:val="009B6745"/>
    <w:rsid w:val="009B717B"/>
    <w:rsid w:val="009C4162"/>
    <w:rsid w:val="009C67E6"/>
    <w:rsid w:val="009C7901"/>
    <w:rsid w:val="009D03D9"/>
    <w:rsid w:val="009D14A0"/>
    <w:rsid w:val="009D26A3"/>
    <w:rsid w:val="009D4260"/>
    <w:rsid w:val="009D503E"/>
    <w:rsid w:val="009D624E"/>
    <w:rsid w:val="009D6D58"/>
    <w:rsid w:val="009D6D9E"/>
    <w:rsid w:val="009E2003"/>
    <w:rsid w:val="009E34E0"/>
    <w:rsid w:val="009E40F6"/>
    <w:rsid w:val="009E5672"/>
    <w:rsid w:val="009E5AA6"/>
    <w:rsid w:val="009E6B1F"/>
    <w:rsid w:val="009E6E62"/>
    <w:rsid w:val="009E7933"/>
    <w:rsid w:val="009E7A87"/>
    <w:rsid w:val="009F2362"/>
    <w:rsid w:val="009F2607"/>
    <w:rsid w:val="009F2F2D"/>
    <w:rsid w:val="009F3218"/>
    <w:rsid w:val="009F32A4"/>
    <w:rsid w:val="009F38FA"/>
    <w:rsid w:val="009F4911"/>
    <w:rsid w:val="009F4AC2"/>
    <w:rsid w:val="009F5E14"/>
    <w:rsid w:val="009F5F3E"/>
    <w:rsid w:val="009F7232"/>
    <w:rsid w:val="00A00370"/>
    <w:rsid w:val="00A008DB"/>
    <w:rsid w:val="00A009FB"/>
    <w:rsid w:val="00A01006"/>
    <w:rsid w:val="00A022BE"/>
    <w:rsid w:val="00A028E2"/>
    <w:rsid w:val="00A02F9B"/>
    <w:rsid w:val="00A03CEB"/>
    <w:rsid w:val="00A064B0"/>
    <w:rsid w:val="00A07CBD"/>
    <w:rsid w:val="00A10597"/>
    <w:rsid w:val="00A10BC3"/>
    <w:rsid w:val="00A11F6A"/>
    <w:rsid w:val="00A1258A"/>
    <w:rsid w:val="00A139EC"/>
    <w:rsid w:val="00A14152"/>
    <w:rsid w:val="00A142E7"/>
    <w:rsid w:val="00A146C0"/>
    <w:rsid w:val="00A16453"/>
    <w:rsid w:val="00A17948"/>
    <w:rsid w:val="00A2060E"/>
    <w:rsid w:val="00A20C3C"/>
    <w:rsid w:val="00A241BE"/>
    <w:rsid w:val="00A278C4"/>
    <w:rsid w:val="00A31170"/>
    <w:rsid w:val="00A31436"/>
    <w:rsid w:val="00A34A24"/>
    <w:rsid w:val="00A34D6E"/>
    <w:rsid w:val="00A35CDA"/>
    <w:rsid w:val="00A3615F"/>
    <w:rsid w:val="00A361C1"/>
    <w:rsid w:val="00A36F04"/>
    <w:rsid w:val="00A37037"/>
    <w:rsid w:val="00A4024D"/>
    <w:rsid w:val="00A4405B"/>
    <w:rsid w:val="00A4481E"/>
    <w:rsid w:val="00A455D1"/>
    <w:rsid w:val="00A46C68"/>
    <w:rsid w:val="00A4717E"/>
    <w:rsid w:val="00A5057B"/>
    <w:rsid w:val="00A52DA0"/>
    <w:rsid w:val="00A5337D"/>
    <w:rsid w:val="00A54BFD"/>
    <w:rsid w:val="00A557B5"/>
    <w:rsid w:val="00A5606B"/>
    <w:rsid w:val="00A571B3"/>
    <w:rsid w:val="00A5740A"/>
    <w:rsid w:val="00A60D18"/>
    <w:rsid w:val="00A623F7"/>
    <w:rsid w:val="00A63BD6"/>
    <w:rsid w:val="00A65493"/>
    <w:rsid w:val="00A66740"/>
    <w:rsid w:val="00A66A4B"/>
    <w:rsid w:val="00A72325"/>
    <w:rsid w:val="00A73B17"/>
    <w:rsid w:val="00A747AC"/>
    <w:rsid w:val="00A7586E"/>
    <w:rsid w:val="00A76A3B"/>
    <w:rsid w:val="00A77B81"/>
    <w:rsid w:val="00A77F61"/>
    <w:rsid w:val="00A81DC6"/>
    <w:rsid w:val="00A83360"/>
    <w:rsid w:val="00A836C8"/>
    <w:rsid w:val="00A877A7"/>
    <w:rsid w:val="00A9268B"/>
    <w:rsid w:val="00A92CE8"/>
    <w:rsid w:val="00A9333F"/>
    <w:rsid w:val="00A9402E"/>
    <w:rsid w:val="00A95915"/>
    <w:rsid w:val="00A961C0"/>
    <w:rsid w:val="00A96D63"/>
    <w:rsid w:val="00A975F9"/>
    <w:rsid w:val="00AA20D4"/>
    <w:rsid w:val="00AA33EC"/>
    <w:rsid w:val="00AA3ACD"/>
    <w:rsid w:val="00AA41E7"/>
    <w:rsid w:val="00AA4F75"/>
    <w:rsid w:val="00AA65B3"/>
    <w:rsid w:val="00AA75C0"/>
    <w:rsid w:val="00AB1346"/>
    <w:rsid w:val="00AB1572"/>
    <w:rsid w:val="00AB2A19"/>
    <w:rsid w:val="00AB2CD6"/>
    <w:rsid w:val="00AB43A2"/>
    <w:rsid w:val="00AB61D8"/>
    <w:rsid w:val="00AB6E43"/>
    <w:rsid w:val="00AC0D0C"/>
    <w:rsid w:val="00AC0F87"/>
    <w:rsid w:val="00AC1C50"/>
    <w:rsid w:val="00AC21C7"/>
    <w:rsid w:val="00AC2E48"/>
    <w:rsid w:val="00AC2FCB"/>
    <w:rsid w:val="00AC39D0"/>
    <w:rsid w:val="00AC3BA2"/>
    <w:rsid w:val="00AC3C87"/>
    <w:rsid w:val="00AC3E87"/>
    <w:rsid w:val="00AC4F23"/>
    <w:rsid w:val="00AC7FD0"/>
    <w:rsid w:val="00AD0097"/>
    <w:rsid w:val="00AD1F5F"/>
    <w:rsid w:val="00AD2D1A"/>
    <w:rsid w:val="00AD50B8"/>
    <w:rsid w:val="00AD7E0C"/>
    <w:rsid w:val="00AD7EFF"/>
    <w:rsid w:val="00AE0223"/>
    <w:rsid w:val="00AE0763"/>
    <w:rsid w:val="00AE2523"/>
    <w:rsid w:val="00AE4A33"/>
    <w:rsid w:val="00AE5606"/>
    <w:rsid w:val="00AE7C43"/>
    <w:rsid w:val="00AF0172"/>
    <w:rsid w:val="00AF2D89"/>
    <w:rsid w:val="00AF3212"/>
    <w:rsid w:val="00AF6D93"/>
    <w:rsid w:val="00B03394"/>
    <w:rsid w:val="00B04B10"/>
    <w:rsid w:val="00B07021"/>
    <w:rsid w:val="00B10225"/>
    <w:rsid w:val="00B11369"/>
    <w:rsid w:val="00B12F28"/>
    <w:rsid w:val="00B1328A"/>
    <w:rsid w:val="00B138EB"/>
    <w:rsid w:val="00B14F37"/>
    <w:rsid w:val="00B15859"/>
    <w:rsid w:val="00B2357D"/>
    <w:rsid w:val="00B23741"/>
    <w:rsid w:val="00B23D07"/>
    <w:rsid w:val="00B26013"/>
    <w:rsid w:val="00B2751F"/>
    <w:rsid w:val="00B307E3"/>
    <w:rsid w:val="00B312AA"/>
    <w:rsid w:val="00B31443"/>
    <w:rsid w:val="00B32463"/>
    <w:rsid w:val="00B3287B"/>
    <w:rsid w:val="00B33BB2"/>
    <w:rsid w:val="00B33CC1"/>
    <w:rsid w:val="00B33E77"/>
    <w:rsid w:val="00B35540"/>
    <w:rsid w:val="00B36295"/>
    <w:rsid w:val="00B37463"/>
    <w:rsid w:val="00B41147"/>
    <w:rsid w:val="00B45B47"/>
    <w:rsid w:val="00B46692"/>
    <w:rsid w:val="00B47115"/>
    <w:rsid w:val="00B475D6"/>
    <w:rsid w:val="00B538DF"/>
    <w:rsid w:val="00B54DDE"/>
    <w:rsid w:val="00B55A94"/>
    <w:rsid w:val="00B55B85"/>
    <w:rsid w:val="00B56827"/>
    <w:rsid w:val="00B572CF"/>
    <w:rsid w:val="00B57AA6"/>
    <w:rsid w:val="00B64663"/>
    <w:rsid w:val="00B6493F"/>
    <w:rsid w:val="00B64EDE"/>
    <w:rsid w:val="00B664D7"/>
    <w:rsid w:val="00B7368C"/>
    <w:rsid w:val="00B76195"/>
    <w:rsid w:val="00B76BB2"/>
    <w:rsid w:val="00B77145"/>
    <w:rsid w:val="00B8091F"/>
    <w:rsid w:val="00B81CF4"/>
    <w:rsid w:val="00B85851"/>
    <w:rsid w:val="00B87864"/>
    <w:rsid w:val="00B87E30"/>
    <w:rsid w:val="00B907AB"/>
    <w:rsid w:val="00B90813"/>
    <w:rsid w:val="00B91C14"/>
    <w:rsid w:val="00B92AC5"/>
    <w:rsid w:val="00B93D26"/>
    <w:rsid w:val="00B94652"/>
    <w:rsid w:val="00B94FDA"/>
    <w:rsid w:val="00B9636A"/>
    <w:rsid w:val="00B96F30"/>
    <w:rsid w:val="00B9793C"/>
    <w:rsid w:val="00B97B34"/>
    <w:rsid w:val="00B97E75"/>
    <w:rsid w:val="00B97E8B"/>
    <w:rsid w:val="00BA0EF0"/>
    <w:rsid w:val="00BA1529"/>
    <w:rsid w:val="00BA1B62"/>
    <w:rsid w:val="00BA3724"/>
    <w:rsid w:val="00BA574B"/>
    <w:rsid w:val="00BA5B10"/>
    <w:rsid w:val="00BA5D13"/>
    <w:rsid w:val="00BA7D03"/>
    <w:rsid w:val="00BB04D6"/>
    <w:rsid w:val="00BB1BE5"/>
    <w:rsid w:val="00BB24E1"/>
    <w:rsid w:val="00BB4628"/>
    <w:rsid w:val="00BB799A"/>
    <w:rsid w:val="00BB7A1B"/>
    <w:rsid w:val="00BB7E10"/>
    <w:rsid w:val="00BC27B8"/>
    <w:rsid w:val="00BC2C58"/>
    <w:rsid w:val="00BC33AB"/>
    <w:rsid w:val="00BC3EF9"/>
    <w:rsid w:val="00BC40ED"/>
    <w:rsid w:val="00BC48CB"/>
    <w:rsid w:val="00BC4AB3"/>
    <w:rsid w:val="00BC567B"/>
    <w:rsid w:val="00BC6A75"/>
    <w:rsid w:val="00BC73C7"/>
    <w:rsid w:val="00BC7BB1"/>
    <w:rsid w:val="00BD1790"/>
    <w:rsid w:val="00BD1A3B"/>
    <w:rsid w:val="00BD471C"/>
    <w:rsid w:val="00BD473A"/>
    <w:rsid w:val="00BD4AAA"/>
    <w:rsid w:val="00BD6697"/>
    <w:rsid w:val="00BD68A5"/>
    <w:rsid w:val="00BD73CB"/>
    <w:rsid w:val="00BE06BC"/>
    <w:rsid w:val="00BE07E0"/>
    <w:rsid w:val="00BE091B"/>
    <w:rsid w:val="00BE1E96"/>
    <w:rsid w:val="00BE262C"/>
    <w:rsid w:val="00BE46D7"/>
    <w:rsid w:val="00BE6023"/>
    <w:rsid w:val="00BE6094"/>
    <w:rsid w:val="00BE70AD"/>
    <w:rsid w:val="00BE75D0"/>
    <w:rsid w:val="00BF0797"/>
    <w:rsid w:val="00BF1876"/>
    <w:rsid w:val="00BF4AD6"/>
    <w:rsid w:val="00BF64A5"/>
    <w:rsid w:val="00BF65AB"/>
    <w:rsid w:val="00BF68B1"/>
    <w:rsid w:val="00C0022F"/>
    <w:rsid w:val="00C012E4"/>
    <w:rsid w:val="00C02791"/>
    <w:rsid w:val="00C03FE5"/>
    <w:rsid w:val="00C040D2"/>
    <w:rsid w:val="00C04E7A"/>
    <w:rsid w:val="00C06E69"/>
    <w:rsid w:val="00C07452"/>
    <w:rsid w:val="00C117F9"/>
    <w:rsid w:val="00C11E68"/>
    <w:rsid w:val="00C132F7"/>
    <w:rsid w:val="00C153F8"/>
    <w:rsid w:val="00C20737"/>
    <w:rsid w:val="00C236D5"/>
    <w:rsid w:val="00C266DA"/>
    <w:rsid w:val="00C27F4F"/>
    <w:rsid w:val="00C30089"/>
    <w:rsid w:val="00C3032C"/>
    <w:rsid w:val="00C32F0D"/>
    <w:rsid w:val="00C32FFA"/>
    <w:rsid w:val="00C3495E"/>
    <w:rsid w:val="00C3705E"/>
    <w:rsid w:val="00C376D6"/>
    <w:rsid w:val="00C37E49"/>
    <w:rsid w:val="00C402CA"/>
    <w:rsid w:val="00C429C8"/>
    <w:rsid w:val="00C43540"/>
    <w:rsid w:val="00C439EB"/>
    <w:rsid w:val="00C46B2E"/>
    <w:rsid w:val="00C46BB7"/>
    <w:rsid w:val="00C50917"/>
    <w:rsid w:val="00C50FBF"/>
    <w:rsid w:val="00C562B9"/>
    <w:rsid w:val="00C565AD"/>
    <w:rsid w:val="00C57644"/>
    <w:rsid w:val="00C57B8A"/>
    <w:rsid w:val="00C57F47"/>
    <w:rsid w:val="00C6043D"/>
    <w:rsid w:val="00C60BCA"/>
    <w:rsid w:val="00C61F8D"/>
    <w:rsid w:val="00C62A98"/>
    <w:rsid w:val="00C63B04"/>
    <w:rsid w:val="00C642D0"/>
    <w:rsid w:val="00C64D95"/>
    <w:rsid w:val="00C658C7"/>
    <w:rsid w:val="00C65A3F"/>
    <w:rsid w:val="00C67437"/>
    <w:rsid w:val="00C67BF4"/>
    <w:rsid w:val="00C727B4"/>
    <w:rsid w:val="00C73C7B"/>
    <w:rsid w:val="00C74BE3"/>
    <w:rsid w:val="00C74FC3"/>
    <w:rsid w:val="00C80D7B"/>
    <w:rsid w:val="00C81826"/>
    <w:rsid w:val="00C81B24"/>
    <w:rsid w:val="00C82179"/>
    <w:rsid w:val="00C82289"/>
    <w:rsid w:val="00C8430A"/>
    <w:rsid w:val="00C85F26"/>
    <w:rsid w:val="00C870A8"/>
    <w:rsid w:val="00C870C4"/>
    <w:rsid w:val="00C91605"/>
    <w:rsid w:val="00C91AB1"/>
    <w:rsid w:val="00C948D9"/>
    <w:rsid w:val="00C955B6"/>
    <w:rsid w:val="00C9709F"/>
    <w:rsid w:val="00C97BBF"/>
    <w:rsid w:val="00CA013A"/>
    <w:rsid w:val="00CA0BB7"/>
    <w:rsid w:val="00CA4630"/>
    <w:rsid w:val="00CA6FE8"/>
    <w:rsid w:val="00CA7665"/>
    <w:rsid w:val="00CA792C"/>
    <w:rsid w:val="00CB017E"/>
    <w:rsid w:val="00CB0BE9"/>
    <w:rsid w:val="00CB1A0D"/>
    <w:rsid w:val="00CB331D"/>
    <w:rsid w:val="00CB5B7B"/>
    <w:rsid w:val="00CB6934"/>
    <w:rsid w:val="00CB78C5"/>
    <w:rsid w:val="00CB7FBE"/>
    <w:rsid w:val="00CC06BA"/>
    <w:rsid w:val="00CC0787"/>
    <w:rsid w:val="00CC0DA3"/>
    <w:rsid w:val="00CC0FEF"/>
    <w:rsid w:val="00CC585A"/>
    <w:rsid w:val="00CC6777"/>
    <w:rsid w:val="00CC69AE"/>
    <w:rsid w:val="00CD0668"/>
    <w:rsid w:val="00CD106F"/>
    <w:rsid w:val="00CD137D"/>
    <w:rsid w:val="00CD3213"/>
    <w:rsid w:val="00CD3542"/>
    <w:rsid w:val="00CD3F4B"/>
    <w:rsid w:val="00CD4118"/>
    <w:rsid w:val="00CD5138"/>
    <w:rsid w:val="00CD51AA"/>
    <w:rsid w:val="00CD5ACE"/>
    <w:rsid w:val="00CD6BB0"/>
    <w:rsid w:val="00CD75F9"/>
    <w:rsid w:val="00CE0018"/>
    <w:rsid w:val="00CE053E"/>
    <w:rsid w:val="00CE132F"/>
    <w:rsid w:val="00CE23ED"/>
    <w:rsid w:val="00CE256A"/>
    <w:rsid w:val="00CE32F8"/>
    <w:rsid w:val="00CE35F8"/>
    <w:rsid w:val="00CE3FF6"/>
    <w:rsid w:val="00CE46CF"/>
    <w:rsid w:val="00CE5C22"/>
    <w:rsid w:val="00CE61BB"/>
    <w:rsid w:val="00CF3A3B"/>
    <w:rsid w:val="00CF69BE"/>
    <w:rsid w:val="00D00902"/>
    <w:rsid w:val="00D014E0"/>
    <w:rsid w:val="00D03A2A"/>
    <w:rsid w:val="00D041CC"/>
    <w:rsid w:val="00D06005"/>
    <w:rsid w:val="00D06E3F"/>
    <w:rsid w:val="00D10EA5"/>
    <w:rsid w:val="00D110C7"/>
    <w:rsid w:val="00D128D9"/>
    <w:rsid w:val="00D13AB4"/>
    <w:rsid w:val="00D15DDB"/>
    <w:rsid w:val="00D1706A"/>
    <w:rsid w:val="00D172FA"/>
    <w:rsid w:val="00D17346"/>
    <w:rsid w:val="00D221DB"/>
    <w:rsid w:val="00D2493D"/>
    <w:rsid w:val="00D2664B"/>
    <w:rsid w:val="00D26693"/>
    <w:rsid w:val="00D27CF0"/>
    <w:rsid w:val="00D30CF9"/>
    <w:rsid w:val="00D3296B"/>
    <w:rsid w:val="00D33A78"/>
    <w:rsid w:val="00D33C25"/>
    <w:rsid w:val="00D34080"/>
    <w:rsid w:val="00D35BAD"/>
    <w:rsid w:val="00D35C0C"/>
    <w:rsid w:val="00D36CDA"/>
    <w:rsid w:val="00D377C9"/>
    <w:rsid w:val="00D409A8"/>
    <w:rsid w:val="00D412A3"/>
    <w:rsid w:val="00D43DF4"/>
    <w:rsid w:val="00D44822"/>
    <w:rsid w:val="00D45E16"/>
    <w:rsid w:val="00D45ECC"/>
    <w:rsid w:val="00D51148"/>
    <w:rsid w:val="00D5355E"/>
    <w:rsid w:val="00D537F4"/>
    <w:rsid w:val="00D53AF8"/>
    <w:rsid w:val="00D55246"/>
    <w:rsid w:val="00D5525F"/>
    <w:rsid w:val="00D5585F"/>
    <w:rsid w:val="00D5730E"/>
    <w:rsid w:val="00D57F07"/>
    <w:rsid w:val="00D63AB1"/>
    <w:rsid w:val="00D63BA5"/>
    <w:rsid w:val="00D6473B"/>
    <w:rsid w:val="00D65B71"/>
    <w:rsid w:val="00D662D8"/>
    <w:rsid w:val="00D6657B"/>
    <w:rsid w:val="00D673B8"/>
    <w:rsid w:val="00D7022F"/>
    <w:rsid w:val="00D71F7A"/>
    <w:rsid w:val="00D72DBE"/>
    <w:rsid w:val="00D7303A"/>
    <w:rsid w:val="00D73775"/>
    <w:rsid w:val="00D74940"/>
    <w:rsid w:val="00D74B3B"/>
    <w:rsid w:val="00D75996"/>
    <w:rsid w:val="00D764AD"/>
    <w:rsid w:val="00D76A84"/>
    <w:rsid w:val="00D77C6B"/>
    <w:rsid w:val="00D8154C"/>
    <w:rsid w:val="00D8301B"/>
    <w:rsid w:val="00D846C4"/>
    <w:rsid w:val="00D853BE"/>
    <w:rsid w:val="00D85F0D"/>
    <w:rsid w:val="00D86B9E"/>
    <w:rsid w:val="00D912F3"/>
    <w:rsid w:val="00D9159B"/>
    <w:rsid w:val="00D91B86"/>
    <w:rsid w:val="00D92892"/>
    <w:rsid w:val="00D92E12"/>
    <w:rsid w:val="00D94120"/>
    <w:rsid w:val="00D94ACB"/>
    <w:rsid w:val="00D96836"/>
    <w:rsid w:val="00D96B28"/>
    <w:rsid w:val="00DA14BD"/>
    <w:rsid w:val="00DA1844"/>
    <w:rsid w:val="00DA2587"/>
    <w:rsid w:val="00DA2AEE"/>
    <w:rsid w:val="00DA3694"/>
    <w:rsid w:val="00DA5341"/>
    <w:rsid w:val="00DA580E"/>
    <w:rsid w:val="00DB00B3"/>
    <w:rsid w:val="00DB047E"/>
    <w:rsid w:val="00DB1810"/>
    <w:rsid w:val="00DB3E90"/>
    <w:rsid w:val="00DB45E4"/>
    <w:rsid w:val="00DB7219"/>
    <w:rsid w:val="00DC1344"/>
    <w:rsid w:val="00DC4942"/>
    <w:rsid w:val="00DC4B01"/>
    <w:rsid w:val="00DC4F4B"/>
    <w:rsid w:val="00DD0CCE"/>
    <w:rsid w:val="00DD16C9"/>
    <w:rsid w:val="00DD1B11"/>
    <w:rsid w:val="00DD5002"/>
    <w:rsid w:val="00DD53A2"/>
    <w:rsid w:val="00DE10F8"/>
    <w:rsid w:val="00DE23E5"/>
    <w:rsid w:val="00DE5107"/>
    <w:rsid w:val="00DE54AB"/>
    <w:rsid w:val="00DF05BC"/>
    <w:rsid w:val="00DF0700"/>
    <w:rsid w:val="00DF0877"/>
    <w:rsid w:val="00DF14A9"/>
    <w:rsid w:val="00DF1DE4"/>
    <w:rsid w:val="00DF1EF1"/>
    <w:rsid w:val="00DF48A7"/>
    <w:rsid w:val="00DF5717"/>
    <w:rsid w:val="00DF57B1"/>
    <w:rsid w:val="00DF68DF"/>
    <w:rsid w:val="00E00681"/>
    <w:rsid w:val="00E02600"/>
    <w:rsid w:val="00E03417"/>
    <w:rsid w:val="00E03F0C"/>
    <w:rsid w:val="00E03FBB"/>
    <w:rsid w:val="00E0481B"/>
    <w:rsid w:val="00E059C9"/>
    <w:rsid w:val="00E05F88"/>
    <w:rsid w:val="00E06FEB"/>
    <w:rsid w:val="00E07A91"/>
    <w:rsid w:val="00E1024F"/>
    <w:rsid w:val="00E12D74"/>
    <w:rsid w:val="00E15EB7"/>
    <w:rsid w:val="00E1607C"/>
    <w:rsid w:val="00E1684E"/>
    <w:rsid w:val="00E17D5C"/>
    <w:rsid w:val="00E2035A"/>
    <w:rsid w:val="00E2087E"/>
    <w:rsid w:val="00E22812"/>
    <w:rsid w:val="00E26CE6"/>
    <w:rsid w:val="00E2759D"/>
    <w:rsid w:val="00E35FE3"/>
    <w:rsid w:val="00E3615B"/>
    <w:rsid w:val="00E3665C"/>
    <w:rsid w:val="00E368C5"/>
    <w:rsid w:val="00E36C14"/>
    <w:rsid w:val="00E404DB"/>
    <w:rsid w:val="00E40F34"/>
    <w:rsid w:val="00E43682"/>
    <w:rsid w:val="00E4417E"/>
    <w:rsid w:val="00E4557F"/>
    <w:rsid w:val="00E45A4D"/>
    <w:rsid w:val="00E45F59"/>
    <w:rsid w:val="00E50294"/>
    <w:rsid w:val="00E51B72"/>
    <w:rsid w:val="00E52CC0"/>
    <w:rsid w:val="00E53578"/>
    <w:rsid w:val="00E546B6"/>
    <w:rsid w:val="00E548BE"/>
    <w:rsid w:val="00E55282"/>
    <w:rsid w:val="00E55FED"/>
    <w:rsid w:val="00E56B0A"/>
    <w:rsid w:val="00E604A2"/>
    <w:rsid w:val="00E61105"/>
    <w:rsid w:val="00E620AB"/>
    <w:rsid w:val="00E64C1D"/>
    <w:rsid w:val="00E677CE"/>
    <w:rsid w:val="00E70C81"/>
    <w:rsid w:val="00E714BA"/>
    <w:rsid w:val="00E71942"/>
    <w:rsid w:val="00E71C67"/>
    <w:rsid w:val="00E7461D"/>
    <w:rsid w:val="00E74BFB"/>
    <w:rsid w:val="00E75010"/>
    <w:rsid w:val="00E77C3A"/>
    <w:rsid w:val="00E77C54"/>
    <w:rsid w:val="00E82A08"/>
    <w:rsid w:val="00E83F81"/>
    <w:rsid w:val="00E85709"/>
    <w:rsid w:val="00E879C8"/>
    <w:rsid w:val="00E9083E"/>
    <w:rsid w:val="00E93AB6"/>
    <w:rsid w:val="00E97B67"/>
    <w:rsid w:val="00EA0399"/>
    <w:rsid w:val="00EA0727"/>
    <w:rsid w:val="00EA1272"/>
    <w:rsid w:val="00EA1FDF"/>
    <w:rsid w:val="00EA4210"/>
    <w:rsid w:val="00EA4C70"/>
    <w:rsid w:val="00EA5BA7"/>
    <w:rsid w:val="00EA7D0D"/>
    <w:rsid w:val="00EB06ED"/>
    <w:rsid w:val="00EB26BD"/>
    <w:rsid w:val="00EB2772"/>
    <w:rsid w:val="00EB43AC"/>
    <w:rsid w:val="00EB6387"/>
    <w:rsid w:val="00EC1A38"/>
    <w:rsid w:val="00EC1BE0"/>
    <w:rsid w:val="00EC54BE"/>
    <w:rsid w:val="00EC6966"/>
    <w:rsid w:val="00EC7A13"/>
    <w:rsid w:val="00EC7AA7"/>
    <w:rsid w:val="00ED1B54"/>
    <w:rsid w:val="00ED52F3"/>
    <w:rsid w:val="00ED5442"/>
    <w:rsid w:val="00EE04AE"/>
    <w:rsid w:val="00EE0909"/>
    <w:rsid w:val="00EE0C3D"/>
    <w:rsid w:val="00EE132A"/>
    <w:rsid w:val="00EE1DC7"/>
    <w:rsid w:val="00EE2E16"/>
    <w:rsid w:val="00EE63E9"/>
    <w:rsid w:val="00EF0660"/>
    <w:rsid w:val="00EF35EE"/>
    <w:rsid w:val="00EF521A"/>
    <w:rsid w:val="00EF721B"/>
    <w:rsid w:val="00F00AEB"/>
    <w:rsid w:val="00F01C05"/>
    <w:rsid w:val="00F031CC"/>
    <w:rsid w:val="00F036F7"/>
    <w:rsid w:val="00F06CB2"/>
    <w:rsid w:val="00F11FCC"/>
    <w:rsid w:val="00F128B1"/>
    <w:rsid w:val="00F14B30"/>
    <w:rsid w:val="00F15066"/>
    <w:rsid w:val="00F16AA6"/>
    <w:rsid w:val="00F16B48"/>
    <w:rsid w:val="00F17592"/>
    <w:rsid w:val="00F249DE"/>
    <w:rsid w:val="00F24E44"/>
    <w:rsid w:val="00F251F4"/>
    <w:rsid w:val="00F30B52"/>
    <w:rsid w:val="00F32473"/>
    <w:rsid w:val="00F32CDE"/>
    <w:rsid w:val="00F330D8"/>
    <w:rsid w:val="00F33902"/>
    <w:rsid w:val="00F33FA2"/>
    <w:rsid w:val="00F349A4"/>
    <w:rsid w:val="00F34A8B"/>
    <w:rsid w:val="00F3592D"/>
    <w:rsid w:val="00F37353"/>
    <w:rsid w:val="00F37408"/>
    <w:rsid w:val="00F37E99"/>
    <w:rsid w:val="00F37FE6"/>
    <w:rsid w:val="00F407AA"/>
    <w:rsid w:val="00F4254F"/>
    <w:rsid w:val="00F4514A"/>
    <w:rsid w:val="00F501EF"/>
    <w:rsid w:val="00F50EDE"/>
    <w:rsid w:val="00F530BF"/>
    <w:rsid w:val="00F56362"/>
    <w:rsid w:val="00F57323"/>
    <w:rsid w:val="00F57DC0"/>
    <w:rsid w:val="00F6175D"/>
    <w:rsid w:val="00F61D52"/>
    <w:rsid w:val="00F62AD4"/>
    <w:rsid w:val="00F630B6"/>
    <w:rsid w:val="00F659B8"/>
    <w:rsid w:val="00F65C89"/>
    <w:rsid w:val="00F66950"/>
    <w:rsid w:val="00F66FD1"/>
    <w:rsid w:val="00F70F4F"/>
    <w:rsid w:val="00F71105"/>
    <w:rsid w:val="00F71445"/>
    <w:rsid w:val="00F73155"/>
    <w:rsid w:val="00F7321F"/>
    <w:rsid w:val="00F73524"/>
    <w:rsid w:val="00F73B2B"/>
    <w:rsid w:val="00F742B5"/>
    <w:rsid w:val="00F74BD7"/>
    <w:rsid w:val="00F75CBA"/>
    <w:rsid w:val="00F76C08"/>
    <w:rsid w:val="00F77193"/>
    <w:rsid w:val="00F807F5"/>
    <w:rsid w:val="00F84122"/>
    <w:rsid w:val="00F8477D"/>
    <w:rsid w:val="00F87534"/>
    <w:rsid w:val="00F928EF"/>
    <w:rsid w:val="00F933A7"/>
    <w:rsid w:val="00F937A6"/>
    <w:rsid w:val="00F940F8"/>
    <w:rsid w:val="00F94616"/>
    <w:rsid w:val="00F94955"/>
    <w:rsid w:val="00F95B04"/>
    <w:rsid w:val="00F95F0F"/>
    <w:rsid w:val="00F96413"/>
    <w:rsid w:val="00F96486"/>
    <w:rsid w:val="00F973D3"/>
    <w:rsid w:val="00F97914"/>
    <w:rsid w:val="00FA0CEC"/>
    <w:rsid w:val="00FA2973"/>
    <w:rsid w:val="00FA40A8"/>
    <w:rsid w:val="00FA6B88"/>
    <w:rsid w:val="00FB026D"/>
    <w:rsid w:val="00FB0437"/>
    <w:rsid w:val="00FB1D7F"/>
    <w:rsid w:val="00FB22E5"/>
    <w:rsid w:val="00FB26CA"/>
    <w:rsid w:val="00FB28BF"/>
    <w:rsid w:val="00FB3C8B"/>
    <w:rsid w:val="00FB3E67"/>
    <w:rsid w:val="00FB4E66"/>
    <w:rsid w:val="00FB5F3D"/>
    <w:rsid w:val="00FB6EB7"/>
    <w:rsid w:val="00FB74EC"/>
    <w:rsid w:val="00FC08A1"/>
    <w:rsid w:val="00FC2B15"/>
    <w:rsid w:val="00FC3923"/>
    <w:rsid w:val="00FC4406"/>
    <w:rsid w:val="00FC555B"/>
    <w:rsid w:val="00FC728B"/>
    <w:rsid w:val="00FC7706"/>
    <w:rsid w:val="00FD21EE"/>
    <w:rsid w:val="00FD23D9"/>
    <w:rsid w:val="00FD262D"/>
    <w:rsid w:val="00FD2651"/>
    <w:rsid w:val="00FD27EF"/>
    <w:rsid w:val="00FD3765"/>
    <w:rsid w:val="00FD5FD4"/>
    <w:rsid w:val="00FD703E"/>
    <w:rsid w:val="00FD717E"/>
    <w:rsid w:val="00FD7259"/>
    <w:rsid w:val="00FD74E7"/>
    <w:rsid w:val="00FD7DF3"/>
    <w:rsid w:val="00FE0D44"/>
    <w:rsid w:val="00FE14C1"/>
    <w:rsid w:val="00FE29F4"/>
    <w:rsid w:val="00FE3282"/>
    <w:rsid w:val="00FE4D85"/>
    <w:rsid w:val="00FE5598"/>
    <w:rsid w:val="00FE6C0F"/>
    <w:rsid w:val="00FE6F3E"/>
    <w:rsid w:val="00FF0E58"/>
    <w:rsid w:val="00FF12D0"/>
    <w:rsid w:val="00FF1876"/>
    <w:rsid w:val="00FF26C9"/>
    <w:rsid w:val="00FF382A"/>
    <w:rsid w:val="00FF5EF0"/>
    <w:rsid w:val="00FF689B"/>
    <w:rsid w:val="00FF6E0A"/>
    <w:rsid w:val="00FF75E4"/>
    <w:rsid w:val="00FF7B2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EAA865"/>
  <w15:docId w15:val="{16606177-E339-4FC1-AFCB-A2DAA0310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F24"/>
    <w:pPr>
      <w:spacing w:after="409" w:line="366" w:lineRule="auto"/>
      <w:ind w:left="10" w:right="6" w:hanging="10"/>
      <w:jc w:val="both"/>
    </w:pPr>
    <w:rPr>
      <w:rFonts w:ascii="Times New Roman" w:hAnsi="Times New Roman"/>
      <w:color w:val="000000"/>
      <w:sz w:val="24"/>
      <w:szCs w:val="22"/>
    </w:rPr>
  </w:style>
  <w:style w:type="paragraph" w:styleId="Balk1">
    <w:name w:val="heading 1"/>
    <w:basedOn w:val="Balk2"/>
    <w:next w:val="Normal"/>
    <w:link w:val="Balk1Char"/>
    <w:qFormat/>
    <w:rsid w:val="00593194"/>
    <w:pPr>
      <w:outlineLvl w:val="0"/>
    </w:pPr>
    <w:rPr>
      <w:sz w:val="28"/>
      <w:szCs w:val="28"/>
    </w:rPr>
  </w:style>
  <w:style w:type="paragraph" w:styleId="Balk2">
    <w:name w:val="heading 2"/>
    <w:basedOn w:val="Normal"/>
    <w:next w:val="Normal"/>
    <w:link w:val="Balk2Char"/>
    <w:unhideWhenUsed/>
    <w:qFormat/>
    <w:rsid w:val="00351CCC"/>
    <w:pPr>
      <w:spacing w:before="60" w:after="60" w:line="360" w:lineRule="auto"/>
      <w:ind w:left="0" w:right="0" w:firstLine="0"/>
      <w:outlineLvl w:val="1"/>
    </w:pPr>
    <w:rPr>
      <w:b/>
      <w:bCs/>
      <w:color w:val="auto"/>
    </w:rPr>
  </w:style>
  <w:style w:type="paragraph" w:styleId="Balk3">
    <w:name w:val="heading 3"/>
    <w:basedOn w:val="Normal"/>
    <w:next w:val="Normal"/>
    <w:link w:val="Balk3Char"/>
    <w:unhideWhenUsed/>
    <w:qFormat/>
    <w:rsid w:val="000D66F8"/>
    <w:pPr>
      <w:spacing w:before="60" w:after="60" w:line="360" w:lineRule="auto"/>
      <w:ind w:left="0" w:right="0" w:firstLine="0"/>
      <w:outlineLvl w:val="2"/>
    </w:pPr>
    <w:rPr>
      <w:b/>
      <w:color w:val="auto"/>
    </w:rPr>
  </w:style>
  <w:style w:type="paragraph" w:styleId="Balk4">
    <w:name w:val="heading 4"/>
    <w:next w:val="Normal"/>
    <w:link w:val="Balk4Char"/>
    <w:unhideWhenUsed/>
    <w:qFormat/>
    <w:rsid w:val="00B07021"/>
    <w:pPr>
      <w:keepNext/>
      <w:keepLines/>
      <w:spacing w:after="911" w:line="259" w:lineRule="auto"/>
      <w:outlineLvl w:val="3"/>
    </w:pPr>
    <w:rPr>
      <w:rFonts w:eastAsia="Calibri"/>
      <w:color w:val="999999"/>
      <w:sz w:val="22"/>
      <w:szCs w:val="22"/>
    </w:rPr>
  </w:style>
  <w:style w:type="paragraph" w:styleId="Balk9">
    <w:name w:val="heading 9"/>
    <w:basedOn w:val="Normal"/>
    <w:next w:val="Normal"/>
    <w:link w:val="Balk9Char"/>
    <w:uiPriority w:val="9"/>
    <w:semiHidden/>
    <w:unhideWhenUsed/>
    <w:qFormat/>
    <w:rsid w:val="00A3117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link w:val="Balk4"/>
    <w:rsid w:val="00B07021"/>
    <w:rPr>
      <w:rFonts w:eastAsia="Calibri"/>
      <w:color w:val="999999"/>
      <w:sz w:val="22"/>
      <w:szCs w:val="22"/>
      <w:lang w:bidi="ar-SA"/>
    </w:rPr>
  </w:style>
  <w:style w:type="character" w:customStyle="1" w:styleId="Balk1Char">
    <w:name w:val="Başlık 1 Char"/>
    <w:link w:val="Balk1"/>
    <w:rsid w:val="00593194"/>
    <w:rPr>
      <w:rFonts w:ascii="Times New Roman" w:eastAsia="TimesNewRoman,Bold" w:hAnsi="Times New Roman"/>
      <w:b/>
      <w:bCs/>
      <w:sz w:val="28"/>
      <w:szCs w:val="28"/>
    </w:rPr>
  </w:style>
  <w:style w:type="character" w:customStyle="1" w:styleId="Balk2Char">
    <w:name w:val="Başlık 2 Char"/>
    <w:link w:val="Balk2"/>
    <w:rsid w:val="00351CCC"/>
    <w:rPr>
      <w:rFonts w:ascii="Times New Roman" w:hAnsi="Times New Roman"/>
      <w:b/>
      <w:bCs/>
      <w:sz w:val="24"/>
      <w:szCs w:val="22"/>
    </w:rPr>
  </w:style>
  <w:style w:type="character" w:customStyle="1" w:styleId="Balk3Char">
    <w:name w:val="Başlık 3 Char"/>
    <w:link w:val="Balk3"/>
    <w:rsid w:val="000D66F8"/>
    <w:rPr>
      <w:rFonts w:ascii="Times New Roman" w:hAnsi="Times New Roman"/>
      <w:b/>
      <w:sz w:val="24"/>
      <w:szCs w:val="22"/>
    </w:rPr>
  </w:style>
  <w:style w:type="table" w:customStyle="1" w:styleId="TableGrid">
    <w:name w:val="TableGrid"/>
    <w:rsid w:val="00B07021"/>
    <w:rPr>
      <w:sz w:val="22"/>
      <w:szCs w:val="22"/>
    </w:rPr>
    <w:tblPr>
      <w:tblCellMar>
        <w:top w:w="0" w:type="dxa"/>
        <w:left w:w="0" w:type="dxa"/>
        <w:bottom w:w="0" w:type="dxa"/>
        <w:right w:w="0" w:type="dxa"/>
      </w:tblCellMar>
    </w:tblPr>
  </w:style>
  <w:style w:type="paragraph" w:styleId="BalonMetni">
    <w:name w:val="Balloon Text"/>
    <w:basedOn w:val="Normal"/>
    <w:link w:val="BalonMetniChar"/>
    <w:uiPriority w:val="99"/>
    <w:semiHidden/>
    <w:unhideWhenUsed/>
    <w:rsid w:val="007E616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E616E"/>
    <w:rPr>
      <w:rFonts w:ascii="Segoe UI" w:eastAsia="Times New Roman" w:hAnsi="Segoe UI" w:cs="Segoe UI"/>
      <w:color w:val="000000"/>
      <w:sz w:val="18"/>
      <w:szCs w:val="18"/>
    </w:rPr>
  </w:style>
  <w:style w:type="character" w:styleId="Kpr">
    <w:name w:val="Hyperlink"/>
    <w:basedOn w:val="VarsaylanParagrafYazTipi"/>
    <w:uiPriority w:val="99"/>
    <w:unhideWhenUsed/>
    <w:rsid w:val="00840B5F"/>
    <w:rPr>
      <w:color w:val="0563C1"/>
      <w:u w:val="single"/>
    </w:rPr>
  </w:style>
  <w:style w:type="character" w:customStyle="1" w:styleId="zmlenmeyenBahsetme1">
    <w:name w:val="Çözümlenmeyen Bahsetme1"/>
    <w:basedOn w:val="VarsaylanParagrafYazTipi"/>
    <w:uiPriority w:val="99"/>
    <w:semiHidden/>
    <w:unhideWhenUsed/>
    <w:rsid w:val="00840B5F"/>
    <w:rPr>
      <w:color w:val="605E5C"/>
      <w:shd w:val="clear" w:color="auto" w:fill="E1DFDD"/>
    </w:rPr>
  </w:style>
  <w:style w:type="paragraph" w:styleId="DipnotMetni">
    <w:name w:val="footnote text"/>
    <w:basedOn w:val="Normal"/>
    <w:link w:val="DipnotMetniChar"/>
    <w:uiPriority w:val="99"/>
    <w:semiHidden/>
    <w:unhideWhenUsed/>
    <w:rsid w:val="008620D5"/>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8620D5"/>
    <w:rPr>
      <w:rFonts w:ascii="Times New Roman" w:eastAsia="Times New Roman" w:hAnsi="Times New Roman" w:cs="Times New Roman"/>
      <w:color w:val="000000"/>
      <w:sz w:val="20"/>
      <w:szCs w:val="20"/>
    </w:rPr>
  </w:style>
  <w:style w:type="character" w:styleId="DipnotBavurusu">
    <w:name w:val="footnote reference"/>
    <w:basedOn w:val="VarsaylanParagrafYazTipi"/>
    <w:uiPriority w:val="99"/>
    <w:semiHidden/>
    <w:unhideWhenUsed/>
    <w:rsid w:val="008620D5"/>
    <w:rPr>
      <w:vertAlign w:val="superscript"/>
    </w:rPr>
  </w:style>
  <w:style w:type="paragraph" w:styleId="ListeParagraf">
    <w:name w:val="List Paragraph"/>
    <w:basedOn w:val="Normal"/>
    <w:uiPriority w:val="34"/>
    <w:qFormat/>
    <w:rsid w:val="001E2FB6"/>
    <w:pPr>
      <w:ind w:left="720"/>
      <w:contextualSpacing/>
    </w:pPr>
  </w:style>
  <w:style w:type="paragraph" w:customStyle="1" w:styleId="stbilgi1">
    <w:name w:val="Üstbilgi1"/>
    <w:basedOn w:val="Normal"/>
    <w:link w:val="stbilgiChar"/>
    <w:uiPriority w:val="99"/>
    <w:unhideWhenUsed/>
    <w:rsid w:val="009006EE"/>
    <w:pPr>
      <w:tabs>
        <w:tab w:val="center" w:pos="4680"/>
        <w:tab w:val="right" w:pos="9360"/>
      </w:tabs>
      <w:spacing w:after="0" w:line="240" w:lineRule="auto"/>
      <w:ind w:left="0" w:right="0" w:firstLine="0"/>
      <w:jc w:val="left"/>
    </w:pPr>
    <w:rPr>
      <w:rFonts w:ascii="Calibri" w:hAnsi="Calibri"/>
      <w:color w:val="auto"/>
      <w:sz w:val="22"/>
    </w:rPr>
  </w:style>
  <w:style w:type="character" w:customStyle="1" w:styleId="stbilgiChar">
    <w:name w:val="Üstbilgi Char"/>
    <w:basedOn w:val="VarsaylanParagrafYazTipi"/>
    <w:link w:val="stbilgi1"/>
    <w:uiPriority w:val="99"/>
    <w:rsid w:val="009006EE"/>
    <w:rPr>
      <w:rFonts w:cs="Times New Roman"/>
    </w:rPr>
  </w:style>
  <w:style w:type="paragraph" w:styleId="NormalWeb">
    <w:name w:val="Normal (Web)"/>
    <w:basedOn w:val="Normal"/>
    <w:uiPriority w:val="99"/>
    <w:semiHidden/>
    <w:unhideWhenUsed/>
    <w:rsid w:val="006234C0"/>
    <w:pPr>
      <w:spacing w:before="100" w:beforeAutospacing="1" w:after="100" w:afterAutospacing="1" w:line="240" w:lineRule="auto"/>
      <w:ind w:left="0" w:right="0" w:firstLine="0"/>
      <w:jc w:val="left"/>
    </w:pPr>
    <w:rPr>
      <w:color w:val="auto"/>
      <w:szCs w:val="24"/>
    </w:rPr>
  </w:style>
  <w:style w:type="paragraph" w:customStyle="1" w:styleId="Altbilgi1">
    <w:name w:val="Altbilgi1"/>
    <w:basedOn w:val="Normal"/>
    <w:link w:val="AltbilgiChar"/>
    <w:uiPriority w:val="99"/>
    <w:unhideWhenUsed/>
    <w:rsid w:val="009B355A"/>
    <w:pPr>
      <w:tabs>
        <w:tab w:val="center" w:pos="4536"/>
        <w:tab w:val="right" w:pos="9072"/>
      </w:tabs>
      <w:spacing w:after="0" w:line="240" w:lineRule="auto"/>
    </w:pPr>
  </w:style>
  <w:style w:type="character" w:customStyle="1" w:styleId="AltbilgiChar">
    <w:name w:val="Altbilgi Char"/>
    <w:basedOn w:val="VarsaylanParagrafYazTipi"/>
    <w:link w:val="Altbilgi1"/>
    <w:uiPriority w:val="99"/>
    <w:rsid w:val="009B355A"/>
    <w:rPr>
      <w:rFonts w:ascii="Times New Roman" w:eastAsia="Times New Roman" w:hAnsi="Times New Roman" w:cs="Times New Roman"/>
      <w:color w:val="000000"/>
      <w:sz w:val="24"/>
    </w:rPr>
  </w:style>
  <w:style w:type="paragraph" w:styleId="ResimYazs">
    <w:name w:val="caption"/>
    <w:basedOn w:val="Normal"/>
    <w:next w:val="Normal"/>
    <w:uiPriority w:val="99"/>
    <w:qFormat/>
    <w:rsid w:val="009B355A"/>
    <w:pPr>
      <w:spacing w:after="480" w:line="240" w:lineRule="auto"/>
      <w:ind w:left="0" w:right="0" w:firstLine="0"/>
      <w:jc w:val="center"/>
    </w:pPr>
    <w:rPr>
      <w:bCs/>
      <w:sz w:val="22"/>
      <w:szCs w:val="18"/>
      <w:lang w:eastAsia="en-US"/>
    </w:rPr>
  </w:style>
  <w:style w:type="paragraph" w:styleId="T5">
    <w:name w:val="toc 5"/>
    <w:basedOn w:val="Normal"/>
    <w:next w:val="Normal"/>
    <w:autoRedefine/>
    <w:uiPriority w:val="39"/>
    <w:semiHidden/>
    <w:rsid w:val="009B355A"/>
    <w:pPr>
      <w:spacing w:after="0" w:line="360" w:lineRule="auto"/>
      <w:ind w:left="960" w:right="0" w:firstLine="0"/>
      <w:jc w:val="left"/>
    </w:pPr>
    <w:rPr>
      <w:rFonts w:ascii="Calibri" w:eastAsia="Calibri" w:hAnsi="Calibri"/>
      <w:color w:val="auto"/>
      <w:sz w:val="18"/>
      <w:szCs w:val="18"/>
      <w:lang w:eastAsia="en-US"/>
    </w:rPr>
  </w:style>
  <w:style w:type="table" w:styleId="TabloKlavuzu">
    <w:name w:val="Table Grid"/>
    <w:basedOn w:val="NormalTablo"/>
    <w:uiPriority w:val="39"/>
    <w:rsid w:val="009B355A"/>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rsid w:val="009B355A"/>
  </w:style>
  <w:style w:type="paragraph" w:customStyle="1" w:styleId="Default">
    <w:name w:val="Default"/>
    <w:rsid w:val="00114FEA"/>
    <w:pPr>
      <w:autoSpaceDE w:val="0"/>
      <w:autoSpaceDN w:val="0"/>
      <w:adjustRightInd w:val="0"/>
    </w:pPr>
    <w:rPr>
      <w:rFonts w:ascii="Times New Roman" w:eastAsia="Calibri" w:hAnsi="Times New Roman"/>
      <w:color w:val="000000"/>
      <w:sz w:val="24"/>
      <w:szCs w:val="24"/>
      <w:lang w:eastAsia="en-US"/>
    </w:rPr>
  </w:style>
  <w:style w:type="paragraph" w:styleId="GvdeMetni">
    <w:name w:val="Body Text"/>
    <w:basedOn w:val="Normal"/>
    <w:link w:val="GvdeMetniChar"/>
    <w:uiPriority w:val="1"/>
    <w:unhideWhenUsed/>
    <w:qFormat/>
    <w:rsid w:val="00BA0EF0"/>
    <w:pPr>
      <w:widowControl w:val="0"/>
      <w:autoSpaceDE w:val="0"/>
      <w:autoSpaceDN w:val="0"/>
      <w:spacing w:after="0" w:line="240" w:lineRule="auto"/>
      <w:ind w:left="0" w:right="0" w:firstLine="0"/>
      <w:jc w:val="left"/>
    </w:pPr>
    <w:rPr>
      <w:color w:val="auto"/>
      <w:szCs w:val="24"/>
      <w:lang w:bidi="tr-TR"/>
    </w:rPr>
  </w:style>
  <w:style w:type="character" w:customStyle="1" w:styleId="GvdeMetniChar">
    <w:name w:val="Gövde Metni Char"/>
    <w:basedOn w:val="VarsaylanParagrafYazTipi"/>
    <w:link w:val="GvdeMetni"/>
    <w:uiPriority w:val="1"/>
    <w:rsid w:val="00BA0EF0"/>
    <w:rPr>
      <w:rFonts w:ascii="Times New Roman" w:eastAsia="Times New Roman" w:hAnsi="Times New Roman" w:cs="Times New Roman"/>
      <w:sz w:val="24"/>
      <w:szCs w:val="24"/>
      <w:lang w:bidi="tr-TR"/>
    </w:rPr>
  </w:style>
  <w:style w:type="paragraph" w:styleId="TBal">
    <w:name w:val="TOC Heading"/>
    <w:basedOn w:val="Balk1"/>
    <w:next w:val="Normal"/>
    <w:uiPriority w:val="39"/>
    <w:unhideWhenUsed/>
    <w:qFormat/>
    <w:rsid w:val="00EE132A"/>
    <w:pPr>
      <w:keepNext/>
      <w:keepLines/>
      <w:spacing w:before="240"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1">
    <w:name w:val="toc 1"/>
    <w:basedOn w:val="Normal"/>
    <w:next w:val="Normal"/>
    <w:autoRedefine/>
    <w:uiPriority w:val="39"/>
    <w:unhideWhenUsed/>
    <w:rsid w:val="00DF48A7"/>
    <w:pPr>
      <w:tabs>
        <w:tab w:val="right" w:leader="dot" w:pos="9062"/>
      </w:tabs>
      <w:spacing w:after="100"/>
      <w:ind w:left="0"/>
      <w:jc w:val="left"/>
    </w:pPr>
    <w:rPr>
      <w:b/>
      <w:bCs/>
      <w:noProof/>
      <w:sz w:val="23"/>
      <w:szCs w:val="23"/>
    </w:rPr>
  </w:style>
  <w:style w:type="paragraph" w:styleId="T2">
    <w:name w:val="toc 2"/>
    <w:basedOn w:val="Normal"/>
    <w:next w:val="Normal"/>
    <w:autoRedefine/>
    <w:uiPriority w:val="39"/>
    <w:unhideWhenUsed/>
    <w:rsid w:val="00EE132A"/>
    <w:pPr>
      <w:spacing w:after="100"/>
      <w:ind w:left="240"/>
    </w:pPr>
  </w:style>
  <w:style w:type="paragraph" w:styleId="T3">
    <w:name w:val="toc 3"/>
    <w:basedOn w:val="Normal"/>
    <w:next w:val="Normal"/>
    <w:autoRedefine/>
    <w:uiPriority w:val="39"/>
    <w:unhideWhenUsed/>
    <w:rsid w:val="003D3923"/>
    <w:pPr>
      <w:spacing w:after="100"/>
      <w:ind w:left="480"/>
    </w:pPr>
  </w:style>
  <w:style w:type="character" w:customStyle="1" w:styleId="zmlenmeyenBahsetme2">
    <w:name w:val="Çözümlenmeyen Bahsetme2"/>
    <w:basedOn w:val="VarsaylanParagrafYazTipi"/>
    <w:uiPriority w:val="99"/>
    <w:semiHidden/>
    <w:unhideWhenUsed/>
    <w:rsid w:val="00FA6B88"/>
    <w:rPr>
      <w:color w:val="605E5C"/>
      <w:shd w:val="clear" w:color="auto" w:fill="E1DFDD"/>
    </w:rPr>
  </w:style>
  <w:style w:type="paragraph" w:styleId="stBilgi">
    <w:name w:val="header"/>
    <w:basedOn w:val="Normal"/>
    <w:link w:val="s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stBilgiChar0">
    <w:name w:val="Üst Bilgi Char"/>
    <w:basedOn w:val="VarsaylanParagrafYazTipi"/>
    <w:link w:val="stBilgi"/>
    <w:uiPriority w:val="99"/>
    <w:rsid w:val="00FA2973"/>
    <w:rPr>
      <w:rFonts w:ascii="Times New Roman" w:eastAsia="Calibri" w:hAnsi="Times New Roman"/>
      <w:sz w:val="24"/>
      <w:szCs w:val="22"/>
      <w:lang w:eastAsia="en-US"/>
    </w:rPr>
  </w:style>
  <w:style w:type="paragraph" w:styleId="AltBilgi">
    <w:name w:val="footer"/>
    <w:basedOn w:val="Normal"/>
    <w:link w:val="Al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AltBilgiChar0">
    <w:name w:val="Alt Bilgi Char"/>
    <w:basedOn w:val="VarsaylanParagrafYazTipi"/>
    <w:link w:val="AltBilgi"/>
    <w:uiPriority w:val="99"/>
    <w:rsid w:val="00FA2973"/>
    <w:rPr>
      <w:rFonts w:ascii="Times New Roman" w:eastAsia="Calibri" w:hAnsi="Times New Roman"/>
      <w:sz w:val="24"/>
      <w:szCs w:val="22"/>
      <w:lang w:eastAsia="en-US"/>
    </w:rPr>
  </w:style>
  <w:style w:type="character" w:customStyle="1" w:styleId="zmlenmeyenBahsetme3">
    <w:name w:val="Çözümlenmeyen Bahsetme3"/>
    <w:basedOn w:val="VarsaylanParagrafYazTipi"/>
    <w:uiPriority w:val="99"/>
    <w:semiHidden/>
    <w:unhideWhenUsed/>
    <w:rsid w:val="008F52BC"/>
    <w:rPr>
      <w:color w:val="605E5C"/>
      <w:shd w:val="clear" w:color="auto" w:fill="E1DFDD"/>
    </w:rPr>
  </w:style>
  <w:style w:type="character" w:customStyle="1" w:styleId="Balk9Char">
    <w:name w:val="Başlık 9 Char"/>
    <w:basedOn w:val="VarsaylanParagrafYazTipi"/>
    <w:link w:val="Balk9"/>
    <w:uiPriority w:val="9"/>
    <w:semiHidden/>
    <w:rsid w:val="00A31170"/>
    <w:rPr>
      <w:rFonts w:asciiTheme="majorHAnsi" w:eastAsiaTheme="majorEastAsia" w:hAnsiTheme="majorHAnsi" w:cstheme="majorBidi"/>
      <w:i/>
      <w:iCs/>
      <w:color w:val="272727" w:themeColor="text1" w:themeTint="D8"/>
      <w:sz w:val="21"/>
      <w:szCs w:val="21"/>
    </w:rPr>
  </w:style>
  <w:style w:type="character" w:customStyle="1" w:styleId="zmlenmeyenBahsetme4">
    <w:name w:val="Çözümlenmeyen Bahsetme4"/>
    <w:basedOn w:val="VarsaylanParagrafYazTipi"/>
    <w:uiPriority w:val="99"/>
    <w:semiHidden/>
    <w:unhideWhenUsed/>
    <w:rsid w:val="002472A5"/>
    <w:rPr>
      <w:color w:val="605E5C"/>
      <w:shd w:val="clear" w:color="auto" w:fill="E1DFDD"/>
    </w:rPr>
  </w:style>
  <w:style w:type="character" w:styleId="zlenenKpr">
    <w:name w:val="FollowedHyperlink"/>
    <w:basedOn w:val="VarsaylanParagrafYazTipi"/>
    <w:uiPriority w:val="99"/>
    <w:semiHidden/>
    <w:unhideWhenUsed/>
    <w:rsid w:val="006961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25214">
      <w:bodyDiv w:val="1"/>
      <w:marLeft w:val="0"/>
      <w:marRight w:val="0"/>
      <w:marTop w:val="0"/>
      <w:marBottom w:val="0"/>
      <w:divBdr>
        <w:top w:val="none" w:sz="0" w:space="0" w:color="auto"/>
        <w:left w:val="none" w:sz="0" w:space="0" w:color="auto"/>
        <w:bottom w:val="none" w:sz="0" w:space="0" w:color="auto"/>
        <w:right w:val="none" w:sz="0" w:space="0" w:color="auto"/>
      </w:divBdr>
    </w:div>
    <w:div w:id="43067242">
      <w:bodyDiv w:val="1"/>
      <w:marLeft w:val="0"/>
      <w:marRight w:val="0"/>
      <w:marTop w:val="0"/>
      <w:marBottom w:val="0"/>
      <w:divBdr>
        <w:top w:val="none" w:sz="0" w:space="0" w:color="auto"/>
        <w:left w:val="none" w:sz="0" w:space="0" w:color="auto"/>
        <w:bottom w:val="none" w:sz="0" w:space="0" w:color="auto"/>
        <w:right w:val="none" w:sz="0" w:space="0" w:color="auto"/>
      </w:divBdr>
    </w:div>
    <w:div w:id="111442152">
      <w:bodyDiv w:val="1"/>
      <w:marLeft w:val="0"/>
      <w:marRight w:val="0"/>
      <w:marTop w:val="0"/>
      <w:marBottom w:val="0"/>
      <w:divBdr>
        <w:top w:val="none" w:sz="0" w:space="0" w:color="auto"/>
        <w:left w:val="none" w:sz="0" w:space="0" w:color="auto"/>
        <w:bottom w:val="none" w:sz="0" w:space="0" w:color="auto"/>
        <w:right w:val="none" w:sz="0" w:space="0" w:color="auto"/>
      </w:divBdr>
    </w:div>
    <w:div w:id="185101960">
      <w:bodyDiv w:val="1"/>
      <w:marLeft w:val="0"/>
      <w:marRight w:val="0"/>
      <w:marTop w:val="0"/>
      <w:marBottom w:val="0"/>
      <w:divBdr>
        <w:top w:val="none" w:sz="0" w:space="0" w:color="auto"/>
        <w:left w:val="none" w:sz="0" w:space="0" w:color="auto"/>
        <w:bottom w:val="none" w:sz="0" w:space="0" w:color="auto"/>
        <w:right w:val="none" w:sz="0" w:space="0" w:color="auto"/>
      </w:divBdr>
      <w:divsChild>
        <w:div w:id="1273704598">
          <w:marLeft w:val="0"/>
          <w:marRight w:val="0"/>
          <w:marTop w:val="0"/>
          <w:marBottom w:val="0"/>
          <w:divBdr>
            <w:top w:val="none" w:sz="0" w:space="0" w:color="auto"/>
            <w:left w:val="none" w:sz="0" w:space="0" w:color="auto"/>
            <w:bottom w:val="none" w:sz="0" w:space="0" w:color="auto"/>
            <w:right w:val="none" w:sz="0" w:space="0" w:color="auto"/>
          </w:divBdr>
        </w:div>
      </w:divsChild>
    </w:div>
    <w:div w:id="320813645">
      <w:bodyDiv w:val="1"/>
      <w:marLeft w:val="0"/>
      <w:marRight w:val="0"/>
      <w:marTop w:val="0"/>
      <w:marBottom w:val="0"/>
      <w:divBdr>
        <w:top w:val="none" w:sz="0" w:space="0" w:color="auto"/>
        <w:left w:val="none" w:sz="0" w:space="0" w:color="auto"/>
        <w:bottom w:val="none" w:sz="0" w:space="0" w:color="auto"/>
        <w:right w:val="none" w:sz="0" w:space="0" w:color="auto"/>
      </w:divBdr>
    </w:div>
    <w:div w:id="356661159">
      <w:bodyDiv w:val="1"/>
      <w:marLeft w:val="0"/>
      <w:marRight w:val="0"/>
      <w:marTop w:val="0"/>
      <w:marBottom w:val="0"/>
      <w:divBdr>
        <w:top w:val="none" w:sz="0" w:space="0" w:color="auto"/>
        <w:left w:val="none" w:sz="0" w:space="0" w:color="auto"/>
        <w:bottom w:val="none" w:sz="0" w:space="0" w:color="auto"/>
        <w:right w:val="none" w:sz="0" w:space="0" w:color="auto"/>
      </w:divBdr>
    </w:div>
    <w:div w:id="482552663">
      <w:bodyDiv w:val="1"/>
      <w:marLeft w:val="0"/>
      <w:marRight w:val="0"/>
      <w:marTop w:val="0"/>
      <w:marBottom w:val="0"/>
      <w:divBdr>
        <w:top w:val="none" w:sz="0" w:space="0" w:color="auto"/>
        <w:left w:val="none" w:sz="0" w:space="0" w:color="auto"/>
        <w:bottom w:val="none" w:sz="0" w:space="0" w:color="auto"/>
        <w:right w:val="none" w:sz="0" w:space="0" w:color="auto"/>
      </w:divBdr>
    </w:div>
    <w:div w:id="576018670">
      <w:bodyDiv w:val="1"/>
      <w:marLeft w:val="0"/>
      <w:marRight w:val="0"/>
      <w:marTop w:val="0"/>
      <w:marBottom w:val="0"/>
      <w:divBdr>
        <w:top w:val="none" w:sz="0" w:space="0" w:color="auto"/>
        <w:left w:val="none" w:sz="0" w:space="0" w:color="auto"/>
        <w:bottom w:val="none" w:sz="0" w:space="0" w:color="auto"/>
        <w:right w:val="none" w:sz="0" w:space="0" w:color="auto"/>
      </w:divBdr>
    </w:div>
    <w:div w:id="600995975">
      <w:bodyDiv w:val="1"/>
      <w:marLeft w:val="0"/>
      <w:marRight w:val="0"/>
      <w:marTop w:val="0"/>
      <w:marBottom w:val="0"/>
      <w:divBdr>
        <w:top w:val="none" w:sz="0" w:space="0" w:color="auto"/>
        <w:left w:val="none" w:sz="0" w:space="0" w:color="auto"/>
        <w:bottom w:val="none" w:sz="0" w:space="0" w:color="auto"/>
        <w:right w:val="none" w:sz="0" w:space="0" w:color="auto"/>
      </w:divBdr>
    </w:div>
    <w:div w:id="626013802">
      <w:bodyDiv w:val="1"/>
      <w:marLeft w:val="0"/>
      <w:marRight w:val="0"/>
      <w:marTop w:val="0"/>
      <w:marBottom w:val="0"/>
      <w:divBdr>
        <w:top w:val="none" w:sz="0" w:space="0" w:color="auto"/>
        <w:left w:val="none" w:sz="0" w:space="0" w:color="auto"/>
        <w:bottom w:val="none" w:sz="0" w:space="0" w:color="auto"/>
        <w:right w:val="none" w:sz="0" w:space="0" w:color="auto"/>
      </w:divBdr>
    </w:div>
    <w:div w:id="650522393">
      <w:bodyDiv w:val="1"/>
      <w:marLeft w:val="0"/>
      <w:marRight w:val="0"/>
      <w:marTop w:val="0"/>
      <w:marBottom w:val="0"/>
      <w:divBdr>
        <w:top w:val="none" w:sz="0" w:space="0" w:color="auto"/>
        <w:left w:val="none" w:sz="0" w:space="0" w:color="auto"/>
        <w:bottom w:val="none" w:sz="0" w:space="0" w:color="auto"/>
        <w:right w:val="none" w:sz="0" w:space="0" w:color="auto"/>
      </w:divBdr>
    </w:div>
    <w:div w:id="720176436">
      <w:bodyDiv w:val="1"/>
      <w:marLeft w:val="0"/>
      <w:marRight w:val="0"/>
      <w:marTop w:val="0"/>
      <w:marBottom w:val="0"/>
      <w:divBdr>
        <w:top w:val="none" w:sz="0" w:space="0" w:color="auto"/>
        <w:left w:val="none" w:sz="0" w:space="0" w:color="auto"/>
        <w:bottom w:val="none" w:sz="0" w:space="0" w:color="auto"/>
        <w:right w:val="none" w:sz="0" w:space="0" w:color="auto"/>
      </w:divBdr>
    </w:div>
    <w:div w:id="767000452">
      <w:bodyDiv w:val="1"/>
      <w:marLeft w:val="0"/>
      <w:marRight w:val="0"/>
      <w:marTop w:val="0"/>
      <w:marBottom w:val="0"/>
      <w:divBdr>
        <w:top w:val="none" w:sz="0" w:space="0" w:color="auto"/>
        <w:left w:val="none" w:sz="0" w:space="0" w:color="auto"/>
        <w:bottom w:val="none" w:sz="0" w:space="0" w:color="auto"/>
        <w:right w:val="none" w:sz="0" w:space="0" w:color="auto"/>
      </w:divBdr>
    </w:div>
    <w:div w:id="792291658">
      <w:bodyDiv w:val="1"/>
      <w:marLeft w:val="0"/>
      <w:marRight w:val="0"/>
      <w:marTop w:val="0"/>
      <w:marBottom w:val="0"/>
      <w:divBdr>
        <w:top w:val="none" w:sz="0" w:space="0" w:color="auto"/>
        <w:left w:val="none" w:sz="0" w:space="0" w:color="auto"/>
        <w:bottom w:val="none" w:sz="0" w:space="0" w:color="auto"/>
        <w:right w:val="none" w:sz="0" w:space="0" w:color="auto"/>
      </w:divBdr>
    </w:div>
    <w:div w:id="799224775">
      <w:bodyDiv w:val="1"/>
      <w:marLeft w:val="0"/>
      <w:marRight w:val="0"/>
      <w:marTop w:val="0"/>
      <w:marBottom w:val="0"/>
      <w:divBdr>
        <w:top w:val="none" w:sz="0" w:space="0" w:color="auto"/>
        <w:left w:val="none" w:sz="0" w:space="0" w:color="auto"/>
        <w:bottom w:val="none" w:sz="0" w:space="0" w:color="auto"/>
        <w:right w:val="none" w:sz="0" w:space="0" w:color="auto"/>
      </w:divBdr>
    </w:div>
    <w:div w:id="840239548">
      <w:bodyDiv w:val="1"/>
      <w:marLeft w:val="0"/>
      <w:marRight w:val="0"/>
      <w:marTop w:val="0"/>
      <w:marBottom w:val="0"/>
      <w:divBdr>
        <w:top w:val="none" w:sz="0" w:space="0" w:color="auto"/>
        <w:left w:val="none" w:sz="0" w:space="0" w:color="auto"/>
        <w:bottom w:val="none" w:sz="0" w:space="0" w:color="auto"/>
        <w:right w:val="none" w:sz="0" w:space="0" w:color="auto"/>
      </w:divBdr>
    </w:div>
    <w:div w:id="851259491">
      <w:bodyDiv w:val="1"/>
      <w:marLeft w:val="0"/>
      <w:marRight w:val="0"/>
      <w:marTop w:val="0"/>
      <w:marBottom w:val="0"/>
      <w:divBdr>
        <w:top w:val="none" w:sz="0" w:space="0" w:color="auto"/>
        <w:left w:val="none" w:sz="0" w:space="0" w:color="auto"/>
        <w:bottom w:val="none" w:sz="0" w:space="0" w:color="auto"/>
        <w:right w:val="none" w:sz="0" w:space="0" w:color="auto"/>
      </w:divBdr>
    </w:div>
    <w:div w:id="862519313">
      <w:bodyDiv w:val="1"/>
      <w:marLeft w:val="0"/>
      <w:marRight w:val="0"/>
      <w:marTop w:val="0"/>
      <w:marBottom w:val="0"/>
      <w:divBdr>
        <w:top w:val="none" w:sz="0" w:space="0" w:color="auto"/>
        <w:left w:val="none" w:sz="0" w:space="0" w:color="auto"/>
        <w:bottom w:val="none" w:sz="0" w:space="0" w:color="auto"/>
        <w:right w:val="none" w:sz="0" w:space="0" w:color="auto"/>
      </w:divBdr>
    </w:div>
    <w:div w:id="994532455">
      <w:bodyDiv w:val="1"/>
      <w:marLeft w:val="0"/>
      <w:marRight w:val="0"/>
      <w:marTop w:val="0"/>
      <w:marBottom w:val="0"/>
      <w:divBdr>
        <w:top w:val="none" w:sz="0" w:space="0" w:color="auto"/>
        <w:left w:val="none" w:sz="0" w:space="0" w:color="auto"/>
        <w:bottom w:val="none" w:sz="0" w:space="0" w:color="auto"/>
        <w:right w:val="none" w:sz="0" w:space="0" w:color="auto"/>
      </w:divBdr>
    </w:div>
    <w:div w:id="1010988384">
      <w:bodyDiv w:val="1"/>
      <w:marLeft w:val="0"/>
      <w:marRight w:val="0"/>
      <w:marTop w:val="0"/>
      <w:marBottom w:val="0"/>
      <w:divBdr>
        <w:top w:val="none" w:sz="0" w:space="0" w:color="auto"/>
        <w:left w:val="none" w:sz="0" w:space="0" w:color="auto"/>
        <w:bottom w:val="none" w:sz="0" w:space="0" w:color="auto"/>
        <w:right w:val="none" w:sz="0" w:space="0" w:color="auto"/>
      </w:divBdr>
    </w:div>
    <w:div w:id="1018384173">
      <w:bodyDiv w:val="1"/>
      <w:marLeft w:val="0"/>
      <w:marRight w:val="0"/>
      <w:marTop w:val="0"/>
      <w:marBottom w:val="0"/>
      <w:divBdr>
        <w:top w:val="none" w:sz="0" w:space="0" w:color="auto"/>
        <w:left w:val="none" w:sz="0" w:space="0" w:color="auto"/>
        <w:bottom w:val="none" w:sz="0" w:space="0" w:color="auto"/>
        <w:right w:val="none" w:sz="0" w:space="0" w:color="auto"/>
      </w:divBdr>
    </w:div>
    <w:div w:id="1025710994">
      <w:bodyDiv w:val="1"/>
      <w:marLeft w:val="0"/>
      <w:marRight w:val="0"/>
      <w:marTop w:val="0"/>
      <w:marBottom w:val="0"/>
      <w:divBdr>
        <w:top w:val="none" w:sz="0" w:space="0" w:color="auto"/>
        <w:left w:val="none" w:sz="0" w:space="0" w:color="auto"/>
        <w:bottom w:val="none" w:sz="0" w:space="0" w:color="auto"/>
        <w:right w:val="none" w:sz="0" w:space="0" w:color="auto"/>
      </w:divBdr>
    </w:div>
    <w:div w:id="1095899122">
      <w:bodyDiv w:val="1"/>
      <w:marLeft w:val="0"/>
      <w:marRight w:val="0"/>
      <w:marTop w:val="0"/>
      <w:marBottom w:val="0"/>
      <w:divBdr>
        <w:top w:val="none" w:sz="0" w:space="0" w:color="auto"/>
        <w:left w:val="none" w:sz="0" w:space="0" w:color="auto"/>
        <w:bottom w:val="none" w:sz="0" w:space="0" w:color="auto"/>
        <w:right w:val="none" w:sz="0" w:space="0" w:color="auto"/>
      </w:divBdr>
    </w:div>
    <w:div w:id="1118834951">
      <w:bodyDiv w:val="1"/>
      <w:marLeft w:val="0"/>
      <w:marRight w:val="0"/>
      <w:marTop w:val="0"/>
      <w:marBottom w:val="0"/>
      <w:divBdr>
        <w:top w:val="none" w:sz="0" w:space="0" w:color="auto"/>
        <w:left w:val="none" w:sz="0" w:space="0" w:color="auto"/>
        <w:bottom w:val="none" w:sz="0" w:space="0" w:color="auto"/>
        <w:right w:val="none" w:sz="0" w:space="0" w:color="auto"/>
      </w:divBdr>
    </w:div>
    <w:div w:id="1145439851">
      <w:bodyDiv w:val="1"/>
      <w:marLeft w:val="0"/>
      <w:marRight w:val="0"/>
      <w:marTop w:val="0"/>
      <w:marBottom w:val="0"/>
      <w:divBdr>
        <w:top w:val="none" w:sz="0" w:space="0" w:color="auto"/>
        <w:left w:val="none" w:sz="0" w:space="0" w:color="auto"/>
        <w:bottom w:val="none" w:sz="0" w:space="0" w:color="auto"/>
        <w:right w:val="none" w:sz="0" w:space="0" w:color="auto"/>
      </w:divBdr>
    </w:div>
    <w:div w:id="1176531331">
      <w:bodyDiv w:val="1"/>
      <w:marLeft w:val="0"/>
      <w:marRight w:val="0"/>
      <w:marTop w:val="0"/>
      <w:marBottom w:val="0"/>
      <w:divBdr>
        <w:top w:val="none" w:sz="0" w:space="0" w:color="auto"/>
        <w:left w:val="none" w:sz="0" w:space="0" w:color="auto"/>
        <w:bottom w:val="none" w:sz="0" w:space="0" w:color="auto"/>
        <w:right w:val="none" w:sz="0" w:space="0" w:color="auto"/>
      </w:divBdr>
    </w:div>
    <w:div w:id="1179126360">
      <w:bodyDiv w:val="1"/>
      <w:marLeft w:val="0"/>
      <w:marRight w:val="0"/>
      <w:marTop w:val="0"/>
      <w:marBottom w:val="0"/>
      <w:divBdr>
        <w:top w:val="none" w:sz="0" w:space="0" w:color="auto"/>
        <w:left w:val="none" w:sz="0" w:space="0" w:color="auto"/>
        <w:bottom w:val="none" w:sz="0" w:space="0" w:color="auto"/>
        <w:right w:val="none" w:sz="0" w:space="0" w:color="auto"/>
      </w:divBdr>
    </w:div>
    <w:div w:id="1358241533">
      <w:bodyDiv w:val="1"/>
      <w:marLeft w:val="0"/>
      <w:marRight w:val="0"/>
      <w:marTop w:val="0"/>
      <w:marBottom w:val="0"/>
      <w:divBdr>
        <w:top w:val="none" w:sz="0" w:space="0" w:color="auto"/>
        <w:left w:val="none" w:sz="0" w:space="0" w:color="auto"/>
        <w:bottom w:val="none" w:sz="0" w:space="0" w:color="auto"/>
        <w:right w:val="none" w:sz="0" w:space="0" w:color="auto"/>
      </w:divBdr>
    </w:div>
    <w:div w:id="1395398982">
      <w:bodyDiv w:val="1"/>
      <w:marLeft w:val="0"/>
      <w:marRight w:val="0"/>
      <w:marTop w:val="0"/>
      <w:marBottom w:val="0"/>
      <w:divBdr>
        <w:top w:val="none" w:sz="0" w:space="0" w:color="auto"/>
        <w:left w:val="none" w:sz="0" w:space="0" w:color="auto"/>
        <w:bottom w:val="none" w:sz="0" w:space="0" w:color="auto"/>
        <w:right w:val="none" w:sz="0" w:space="0" w:color="auto"/>
      </w:divBdr>
    </w:div>
    <w:div w:id="1415276348">
      <w:bodyDiv w:val="1"/>
      <w:marLeft w:val="0"/>
      <w:marRight w:val="0"/>
      <w:marTop w:val="0"/>
      <w:marBottom w:val="0"/>
      <w:divBdr>
        <w:top w:val="none" w:sz="0" w:space="0" w:color="auto"/>
        <w:left w:val="none" w:sz="0" w:space="0" w:color="auto"/>
        <w:bottom w:val="none" w:sz="0" w:space="0" w:color="auto"/>
        <w:right w:val="none" w:sz="0" w:space="0" w:color="auto"/>
      </w:divBdr>
    </w:div>
    <w:div w:id="1421373447">
      <w:bodyDiv w:val="1"/>
      <w:marLeft w:val="0"/>
      <w:marRight w:val="0"/>
      <w:marTop w:val="0"/>
      <w:marBottom w:val="0"/>
      <w:divBdr>
        <w:top w:val="none" w:sz="0" w:space="0" w:color="auto"/>
        <w:left w:val="none" w:sz="0" w:space="0" w:color="auto"/>
        <w:bottom w:val="none" w:sz="0" w:space="0" w:color="auto"/>
        <w:right w:val="none" w:sz="0" w:space="0" w:color="auto"/>
      </w:divBdr>
    </w:div>
    <w:div w:id="1449398730">
      <w:bodyDiv w:val="1"/>
      <w:marLeft w:val="0"/>
      <w:marRight w:val="0"/>
      <w:marTop w:val="0"/>
      <w:marBottom w:val="0"/>
      <w:divBdr>
        <w:top w:val="none" w:sz="0" w:space="0" w:color="auto"/>
        <w:left w:val="none" w:sz="0" w:space="0" w:color="auto"/>
        <w:bottom w:val="none" w:sz="0" w:space="0" w:color="auto"/>
        <w:right w:val="none" w:sz="0" w:space="0" w:color="auto"/>
      </w:divBdr>
    </w:div>
    <w:div w:id="1460297624">
      <w:bodyDiv w:val="1"/>
      <w:marLeft w:val="0"/>
      <w:marRight w:val="0"/>
      <w:marTop w:val="0"/>
      <w:marBottom w:val="0"/>
      <w:divBdr>
        <w:top w:val="none" w:sz="0" w:space="0" w:color="auto"/>
        <w:left w:val="none" w:sz="0" w:space="0" w:color="auto"/>
        <w:bottom w:val="none" w:sz="0" w:space="0" w:color="auto"/>
        <w:right w:val="none" w:sz="0" w:space="0" w:color="auto"/>
      </w:divBdr>
    </w:div>
    <w:div w:id="1520974299">
      <w:bodyDiv w:val="1"/>
      <w:marLeft w:val="0"/>
      <w:marRight w:val="0"/>
      <w:marTop w:val="0"/>
      <w:marBottom w:val="0"/>
      <w:divBdr>
        <w:top w:val="none" w:sz="0" w:space="0" w:color="auto"/>
        <w:left w:val="none" w:sz="0" w:space="0" w:color="auto"/>
        <w:bottom w:val="none" w:sz="0" w:space="0" w:color="auto"/>
        <w:right w:val="none" w:sz="0" w:space="0" w:color="auto"/>
      </w:divBdr>
    </w:div>
    <w:div w:id="1567647709">
      <w:bodyDiv w:val="1"/>
      <w:marLeft w:val="0"/>
      <w:marRight w:val="0"/>
      <w:marTop w:val="0"/>
      <w:marBottom w:val="0"/>
      <w:divBdr>
        <w:top w:val="none" w:sz="0" w:space="0" w:color="auto"/>
        <w:left w:val="none" w:sz="0" w:space="0" w:color="auto"/>
        <w:bottom w:val="none" w:sz="0" w:space="0" w:color="auto"/>
        <w:right w:val="none" w:sz="0" w:space="0" w:color="auto"/>
      </w:divBdr>
    </w:div>
    <w:div w:id="1618831092">
      <w:bodyDiv w:val="1"/>
      <w:marLeft w:val="0"/>
      <w:marRight w:val="0"/>
      <w:marTop w:val="0"/>
      <w:marBottom w:val="0"/>
      <w:divBdr>
        <w:top w:val="none" w:sz="0" w:space="0" w:color="auto"/>
        <w:left w:val="none" w:sz="0" w:space="0" w:color="auto"/>
        <w:bottom w:val="none" w:sz="0" w:space="0" w:color="auto"/>
        <w:right w:val="none" w:sz="0" w:space="0" w:color="auto"/>
      </w:divBdr>
    </w:div>
    <w:div w:id="1756248297">
      <w:bodyDiv w:val="1"/>
      <w:marLeft w:val="0"/>
      <w:marRight w:val="0"/>
      <w:marTop w:val="0"/>
      <w:marBottom w:val="0"/>
      <w:divBdr>
        <w:top w:val="none" w:sz="0" w:space="0" w:color="auto"/>
        <w:left w:val="none" w:sz="0" w:space="0" w:color="auto"/>
        <w:bottom w:val="none" w:sz="0" w:space="0" w:color="auto"/>
        <w:right w:val="none" w:sz="0" w:space="0" w:color="auto"/>
      </w:divBdr>
    </w:div>
    <w:div w:id="1781754364">
      <w:bodyDiv w:val="1"/>
      <w:marLeft w:val="0"/>
      <w:marRight w:val="0"/>
      <w:marTop w:val="0"/>
      <w:marBottom w:val="0"/>
      <w:divBdr>
        <w:top w:val="none" w:sz="0" w:space="0" w:color="auto"/>
        <w:left w:val="none" w:sz="0" w:space="0" w:color="auto"/>
        <w:bottom w:val="none" w:sz="0" w:space="0" w:color="auto"/>
        <w:right w:val="none" w:sz="0" w:space="0" w:color="auto"/>
      </w:divBdr>
    </w:div>
    <w:div w:id="1790780744">
      <w:bodyDiv w:val="1"/>
      <w:marLeft w:val="0"/>
      <w:marRight w:val="0"/>
      <w:marTop w:val="0"/>
      <w:marBottom w:val="0"/>
      <w:divBdr>
        <w:top w:val="none" w:sz="0" w:space="0" w:color="auto"/>
        <w:left w:val="none" w:sz="0" w:space="0" w:color="auto"/>
        <w:bottom w:val="none" w:sz="0" w:space="0" w:color="auto"/>
        <w:right w:val="none" w:sz="0" w:space="0" w:color="auto"/>
      </w:divBdr>
    </w:div>
    <w:div w:id="1827670829">
      <w:bodyDiv w:val="1"/>
      <w:marLeft w:val="0"/>
      <w:marRight w:val="0"/>
      <w:marTop w:val="0"/>
      <w:marBottom w:val="0"/>
      <w:divBdr>
        <w:top w:val="none" w:sz="0" w:space="0" w:color="auto"/>
        <w:left w:val="none" w:sz="0" w:space="0" w:color="auto"/>
        <w:bottom w:val="none" w:sz="0" w:space="0" w:color="auto"/>
        <w:right w:val="none" w:sz="0" w:space="0" w:color="auto"/>
      </w:divBdr>
    </w:div>
    <w:div w:id="1893881964">
      <w:bodyDiv w:val="1"/>
      <w:marLeft w:val="0"/>
      <w:marRight w:val="0"/>
      <w:marTop w:val="0"/>
      <w:marBottom w:val="0"/>
      <w:divBdr>
        <w:top w:val="none" w:sz="0" w:space="0" w:color="auto"/>
        <w:left w:val="none" w:sz="0" w:space="0" w:color="auto"/>
        <w:bottom w:val="none" w:sz="0" w:space="0" w:color="auto"/>
        <w:right w:val="none" w:sz="0" w:space="0" w:color="auto"/>
      </w:divBdr>
    </w:div>
    <w:div w:id="1929382723">
      <w:bodyDiv w:val="1"/>
      <w:marLeft w:val="0"/>
      <w:marRight w:val="0"/>
      <w:marTop w:val="0"/>
      <w:marBottom w:val="0"/>
      <w:divBdr>
        <w:top w:val="none" w:sz="0" w:space="0" w:color="auto"/>
        <w:left w:val="none" w:sz="0" w:space="0" w:color="auto"/>
        <w:bottom w:val="none" w:sz="0" w:space="0" w:color="auto"/>
        <w:right w:val="none" w:sz="0" w:space="0" w:color="auto"/>
      </w:divBdr>
    </w:div>
    <w:div w:id="2012223334">
      <w:bodyDiv w:val="1"/>
      <w:marLeft w:val="0"/>
      <w:marRight w:val="0"/>
      <w:marTop w:val="0"/>
      <w:marBottom w:val="0"/>
      <w:divBdr>
        <w:top w:val="none" w:sz="0" w:space="0" w:color="auto"/>
        <w:left w:val="none" w:sz="0" w:space="0" w:color="auto"/>
        <w:bottom w:val="none" w:sz="0" w:space="0" w:color="auto"/>
        <w:right w:val="none" w:sz="0" w:space="0" w:color="auto"/>
      </w:divBdr>
    </w:div>
    <w:div w:id="2074615953">
      <w:bodyDiv w:val="1"/>
      <w:marLeft w:val="0"/>
      <w:marRight w:val="0"/>
      <w:marTop w:val="0"/>
      <w:marBottom w:val="0"/>
      <w:divBdr>
        <w:top w:val="none" w:sz="0" w:space="0" w:color="auto"/>
        <w:left w:val="none" w:sz="0" w:space="0" w:color="auto"/>
        <w:bottom w:val="none" w:sz="0" w:space="0" w:color="auto"/>
        <w:right w:val="none" w:sz="0" w:space="0" w:color="auto"/>
      </w:divBdr>
    </w:div>
    <w:div w:id="2095007149">
      <w:bodyDiv w:val="1"/>
      <w:marLeft w:val="0"/>
      <w:marRight w:val="0"/>
      <w:marTop w:val="0"/>
      <w:marBottom w:val="0"/>
      <w:divBdr>
        <w:top w:val="none" w:sz="0" w:space="0" w:color="auto"/>
        <w:left w:val="none" w:sz="0" w:space="0" w:color="auto"/>
        <w:bottom w:val="none" w:sz="0" w:space="0" w:color="auto"/>
        <w:right w:val="none" w:sz="0" w:space="0" w:color="auto"/>
      </w:divBdr>
    </w:div>
    <w:div w:id="2110929092">
      <w:bodyDiv w:val="1"/>
      <w:marLeft w:val="0"/>
      <w:marRight w:val="0"/>
      <w:marTop w:val="0"/>
      <w:marBottom w:val="0"/>
      <w:divBdr>
        <w:top w:val="none" w:sz="0" w:space="0" w:color="auto"/>
        <w:left w:val="none" w:sz="0" w:space="0" w:color="auto"/>
        <w:bottom w:val="none" w:sz="0" w:space="0" w:color="auto"/>
        <w:right w:val="none" w:sz="0" w:space="0" w:color="auto"/>
      </w:divBdr>
    </w:div>
    <w:div w:id="2111509285">
      <w:bodyDiv w:val="1"/>
      <w:marLeft w:val="0"/>
      <w:marRight w:val="0"/>
      <w:marTop w:val="0"/>
      <w:marBottom w:val="0"/>
      <w:divBdr>
        <w:top w:val="none" w:sz="0" w:space="0" w:color="auto"/>
        <w:left w:val="none" w:sz="0" w:space="0" w:color="auto"/>
        <w:bottom w:val="none" w:sz="0" w:space="0" w:color="auto"/>
        <w:right w:val="none" w:sz="0" w:space="0" w:color="auto"/>
      </w:divBdr>
    </w:div>
    <w:div w:id="2115174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etikkurul.erciyes.edu.tr/"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footer" Target="footer5.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80141-FC87-42FF-BD92-5B8FD61CC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Pages>
  <Words>4845</Words>
  <Characters>27617</Characters>
  <Application>Microsoft Office Word</Application>
  <DocSecurity>0</DocSecurity>
  <Lines>230</Lines>
  <Paragraphs>6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2398</CharactersWithSpaces>
  <SharedDoc>false</SharedDoc>
  <HLinks>
    <vt:vector size="60" baseType="variant">
      <vt:variant>
        <vt:i4>589836</vt:i4>
      </vt:variant>
      <vt:variant>
        <vt:i4>27</vt:i4>
      </vt:variant>
      <vt:variant>
        <vt:i4>0</vt:i4>
      </vt:variant>
      <vt:variant>
        <vt:i4>5</vt:i4>
      </vt:variant>
      <vt:variant>
        <vt:lpwstr>http://dx.doi.org/10.1109/vr.2006.148</vt:lpwstr>
      </vt:variant>
      <vt:variant>
        <vt:lpwstr/>
      </vt:variant>
      <vt:variant>
        <vt:i4>196632</vt:i4>
      </vt:variant>
      <vt:variant>
        <vt:i4>24</vt:i4>
      </vt:variant>
      <vt:variant>
        <vt:i4>0</vt:i4>
      </vt:variant>
      <vt:variant>
        <vt:i4>5</vt:i4>
      </vt:variant>
      <vt:variant>
        <vt:lpwstr>https://doi.org/10.1007/s11356-018-3526-5</vt:lpwstr>
      </vt:variant>
      <vt:variant>
        <vt:lpwstr/>
      </vt:variant>
      <vt:variant>
        <vt:i4>393306</vt:i4>
      </vt:variant>
      <vt:variant>
        <vt:i4>21</vt:i4>
      </vt:variant>
      <vt:variant>
        <vt:i4>0</vt:i4>
      </vt:variant>
      <vt:variant>
        <vt:i4>5</vt:i4>
      </vt:variant>
      <vt:variant>
        <vt:lpwstr>https://apastyle.apa.org/</vt:lpwstr>
      </vt:variant>
      <vt:variant>
        <vt:lpwstr/>
      </vt:variant>
      <vt:variant>
        <vt:i4>655440</vt:i4>
      </vt:variant>
      <vt:variant>
        <vt:i4>18</vt:i4>
      </vt:variant>
      <vt:variant>
        <vt:i4>0</vt:i4>
      </vt:variant>
      <vt:variant>
        <vt:i4>5</vt:i4>
      </vt:variant>
      <vt:variant>
        <vt:lpwstr>https://kvmgm.ktb.gov.tr/TR-222670/avrupa-miras-gunleri-2018.html</vt:lpwstr>
      </vt:variant>
      <vt:variant>
        <vt:lpwstr/>
      </vt:variant>
      <vt:variant>
        <vt:i4>4522071</vt:i4>
      </vt:variant>
      <vt:variant>
        <vt:i4>15</vt:i4>
      </vt:variant>
      <vt:variant>
        <vt:i4>0</vt:i4>
      </vt:variant>
      <vt:variant>
        <vt:i4>5</vt:i4>
      </vt:variant>
      <vt:variant>
        <vt:lpwstr>http://www.oed.com.uml.idm.oclc.org/view/Entry/183739?redirectedFrom=social</vt:lpwstr>
      </vt:variant>
      <vt:variant>
        <vt:lpwstr>eid</vt:lpwstr>
      </vt:variant>
      <vt:variant>
        <vt:i4>1900570</vt:i4>
      </vt:variant>
      <vt:variant>
        <vt:i4>12</vt:i4>
      </vt:variant>
      <vt:variant>
        <vt:i4>0</vt:i4>
      </vt:variant>
      <vt:variant>
        <vt:i4>5</vt:i4>
      </vt:variant>
      <vt:variant>
        <vt:lpwstr>https://www.milliyet.com.tr/yazarlar/abbas-guclu/korkuyla-degil-sevgiyle-6328485</vt:lpwstr>
      </vt:variant>
      <vt:variant>
        <vt:lpwstr/>
      </vt:variant>
      <vt:variant>
        <vt:i4>1900570</vt:i4>
      </vt:variant>
      <vt:variant>
        <vt:i4>9</vt:i4>
      </vt:variant>
      <vt:variant>
        <vt:i4>0</vt:i4>
      </vt:variant>
      <vt:variant>
        <vt:i4>5</vt:i4>
      </vt:variant>
      <vt:variant>
        <vt:lpwstr>https://www.milliyet.com.tr/yazarlar/abbas-guclu/korkuyla-degil-sevgiyle-6328485</vt:lpwstr>
      </vt:variant>
      <vt:variant>
        <vt:lpwstr/>
      </vt:variant>
      <vt:variant>
        <vt:i4>3014719</vt:i4>
      </vt:variant>
      <vt:variant>
        <vt:i4>6</vt:i4>
      </vt:variant>
      <vt:variant>
        <vt:i4>0</vt:i4>
      </vt:variant>
      <vt:variant>
        <vt:i4>5</vt:i4>
      </vt:variant>
      <vt:variant>
        <vt:lpwstr>http://dx.doi.org/10.7827/TurkishStudies.44438</vt:lpwstr>
      </vt:variant>
      <vt:variant>
        <vt:lpwstr/>
      </vt:variant>
      <vt:variant>
        <vt:i4>3014719</vt:i4>
      </vt:variant>
      <vt:variant>
        <vt:i4>3</vt:i4>
      </vt:variant>
      <vt:variant>
        <vt:i4>0</vt:i4>
      </vt:variant>
      <vt:variant>
        <vt:i4>5</vt:i4>
      </vt:variant>
      <vt:variant>
        <vt:lpwstr>http://dx.doi.org/10.7827/TurkishStudies.44438</vt:lpwstr>
      </vt:variant>
      <vt:variant>
        <vt:lpwstr/>
      </vt:variant>
      <vt:variant>
        <vt:i4>2490424</vt:i4>
      </vt:variant>
      <vt:variant>
        <vt:i4>0</vt:i4>
      </vt:variant>
      <vt:variant>
        <vt:i4>0</vt:i4>
      </vt:variant>
      <vt:variant>
        <vt:i4>5</vt:i4>
      </vt:variant>
      <vt:variant>
        <vt:lpwstr>https://doiorg.uml.idm.oclc.org/10.14324/111.97819106346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gökhan yücel</dc:creator>
  <cp:keywords/>
  <cp:lastModifiedBy>ASUS</cp:lastModifiedBy>
  <cp:revision>62</cp:revision>
  <cp:lastPrinted>2023-10-06T07:50:00Z</cp:lastPrinted>
  <dcterms:created xsi:type="dcterms:W3CDTF">2022-08-16T11:01:00Z</dcterms:created>
  <dcterms:modified xsi:type="dcterms:W3CDTF">2023-10-06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environmental-science-and-pollution-research</vt:lpwstr>
  </property>
  <property fmtid="{D5CDD505-2E9C-101B-9397-08002B2CF9AE}" pid="17" name="Mendeley Recent Style Name 7_1">
    <vt:lpwstr>Environmental Science and Pollution Research</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579b802-5eff-375d-9817-5df8bd33726c</vt:lpwstr>
  </property>
  <property fmtid="{D5CDD505-2E9C-101B-9397-08002B2CF9AE}" pid="24" name="Mendeley Citation Style_1">
    <vt:lpwstr>http://www.zotero.org/styles/chicago-fullnote-bibliography</vt:lpwstr>
  </property>
</Properties>
</file>